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E2D3E" w:rsidP="004E2D3E" w14:paraId="10B8BBD2" w14:textId="4BC23675">
      <w:pPr>
        <w:jc w:val="center"/>
        <w:rPr>
          <w:b/>
          <w:bCs/>
          <w:color w:val="0070C0"/>
          <w:sz w:val="26"/>
          <w:szCs w:val="26"/>
        </w:rPr>
      </w:pPr>
      <w:r w:rsidRPr="354C8D12">
        <w:rPr>
          <w:b/>
          <w:bCs/>
          <w:color w:val="0070C0"/>
          <w:sz w:val="26"/>
          <w:szCs w:val="26"/>
        </w:rPr>
        <w:t xml:space="preserve">WIC Outreach Campaign </w:t>
      </w:r>
      <w:r w:rsidR="4D46ECD9">
        <w:br/>
      </w:r>
      <w:r w:rsidRPr="354C8D12" w:rsidR="387E677C">
        <w:rPr>
          <w:b/>
          <w:bCs/>
          <w:color w:val="0070C0"/>
          <w:sz w:val="26"/>
          <w:szCs w:val="26"/>
        </w:rPr>
        <w:t>FINAL</w:t>
      </w:r>
      <w:r w:rsidRPr="354C8D12" w:rsidR="66588713">
        <w:rPr>
          <w:b/>
          <w:bCs/>
          <w:color w:val="0070C0"/>
          <w:sz w:val="26"/>
          <w:szCs w:val="26"/>
        </w:rPr>
        <w:t>:</w:t>
      </w:r>
      <w:r w:rsidRPr="354C8D12">
        <w:rPr>
          <w:b/>
          <w:bCs/>
          <w:color w:val="0070C0"/>
          <w:sz w:val="26"/>
          <w:szCs w:val="26"/>
        </w:rPr>
        <w:t xml:space="preserve"> WIC State and Local Agency Needs Assessment</w:t>
      </w:r>
      <w:r w:rsidRPr="354C8D12" w:rsidR="7452ECDD">
        <w:rPr>
          <w:b/>
          <w:bCs/>
          <w:color w:val="0070C0"/>
          <w:sz w:val="26"/>
          <w:szCs w:val="26"/>
        </w:rPr>
        <w:t xml:space="preserve"> Instrument</w:t>
      </w:r>
    </w:p>
    <w:p w:rsidR="09BC0F2C" w:rsidP="09BC0F2C" w14:paraId="5E97EB07" w14:textId="700EB40E">
      <w:pPr>
        <w:pStyle w:val="paragraph"/>
        <w:spacing w:before="0" w:beforeAutospacing="0" w:after="0" w:afterAutospacing="0"/>
        <w:rPr>
          <w:rStyle w:val="normaltextrun"/>
          <w:rFonts w:ascii="Calibri" w:hAnsi="Calibri" w:cs="Calibri"/>
          <w:b/>
          <w:bCs/>
          <w:sz w:val="22"/>
          <w:szCs w:val="22"/>
        </w:rPr>
      </w:pPr>
    </w:p>
    <w:p w:rsidR="009C5063" w:rsidP="09BC0F2C" w14:paraId="012864E1" w14:textId="3537BE21">
      <w:pPr>
        <w:pStyle w:val="paragraph"/>
        <w:spacing w:before="0" w:beforeAutospacing="0" w:after="0" w:afterAutospacing="0"/>
        <w:textAlignment w:val="baseline"/>
        <w:rPr>
          <w:rFonts w:ascii="Segoe UI" w:hAnsi="Segoe UI" w:cs="Segoe UI"/>
          <w:sz w:val="18"/>
          <w:szCs w:val="18"/>
        </w:rPr>
      </w:pPr>
      <w:r w:rsidRPr="09BC0F2C">
        <w:rPr>
          <w:rStyle w:val="normaltextrun"/>
          <w:rFonts w:ascii="Calibri" w:hAnsi="Calibri" w:cs="Calibri"/>
          <w:b/>
          <w:bCs/>
          <w:sz w:val="22"/>
          <w:szCs w:val="22"/>
        </w:rPr>
        <w:t>PRIVACY ACT STATEMENT</w:t>
      </w:r>
      <w:r w:rsidRPr="09BC0F2C">
        <w:rPr>
          <w:rStyle w:val="eop"/>
          <w:rFonts w:ascii="Calibri" w:hAnsi="Calibri" w:cs="Calibri"/>
          <w:sz w:val="22"/>
          <w:szCs w:val="22"/>
        </w:rPr>
        <w:t> </w:t>
      </w:r>
    </w:p>
    <w:p w:rsidR="009C5063" w:rsidP="009C5063" w14:paraId="05B2ACEF"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9C5063" w:rsidP="70130F25" w14:paraId="32A11236" w14:textId="77777777">
      <w:pPr>
        <w:pStyle w:val="paragraph"/>
        <w:spacing w:before="0" w:beforeAutospacing="0" w:after="0" w:afterAutospacing="0"/>
        <w:jc w:val="both"/>
        <w:textAlignment w:val="baseline"/>
        <w:rPr>
          <w:rFonts w:ascii="Segoe UI" w:hAnsi="Segoe UI" w:cs="Segoe UI"/>
          <w:sz w:val="18"/>
          <w:szCs w:val="18"/>
        </w:rPr>
      </w:pPr>
      <w:r w:rsidRPr="70130F25">
        <w:rPr>
          <w:rStyle w:val="normaltextrun"/>
          <w:rFonts w:ascii="Calibri" w:hAnsi="Calibri" w:cs="Calibri"/>
          <w:b/>
          <w:bCs/>
          <w:sz w:val="22"/>
          <w:szCs w:val="22"/>
        </w:rPr>
        <w:t>Legal Authority:</w:t>
      </w:r>
      <w:r w:rsidRPr="70130F25">
        <w:rPr>
          <w:rStyle w:val="normaltextrun"/>
          <w:rFonts w:ascii="Calibri" w:hAnsi="Calibri" w:cs="Calibri"/>
          <w:sz w:val="22"/>
          <w:szCs w:val="22"/>
        </w:rPr>
        <w:t xml:space="preserve"> USDA is authorized to collect this information under 42 USC 12651d (b)(13), (14), and (c)(11).</w:t>
      </w:r>
      <w:r w:rsidRPr="70130F25">
        <w:rPr>
          <w:rStyle w:val="eop"/>
          <w:rFonts w:ascii="Calibri" w:hAnsi="Calibri" w:cs="Calibri"/>
          <w:sz w:val="22"/>
          <w:szCs w:val="22"/>
        </w:rPr>
        <w:t> </w:t>
      </w:r>
    </w:p>
    <w:p w:rsidR="009C5063" w:rsidP="009C5063" w14:paraId="5AF826FB" w14:textId="77777777">
      <w:pPr>
        <w:pStyle w:val="paragraph"/>
        <w:spacing w:before="0" w:beforeAutospacing="0" w:after="0" w:afterAutospacing="0"/>
        <w:jc w:val="both"/>
        <w:textAlignment w:val="baseline"/>
        <w:rPr>
          <w:rStyle w:val="normaltextrun"/>
          <w:rFonts w:ascii="Calibri" w:hAnsi="Calibri" w:cs="Calibri"/>
          <w:b/>
          <w:bCs/>
          <w:sz w:val="22"/>
          <w:szCs w:val="22"/>
        </w:rPr>
      </w:pPr>
    </w:p>
    <w:p w:rsidR="009C5063" w:rsidP="70130F25" w14:paraId="6844683B" w14:textId="2B4E9FC8">
      <w:pPr>
        <w:pStyle w:val="paragraph"/>
        <w:spacing w:before="0" w:beforeAutospacing="0" w:after="0" w:afterAutospacing="0"/>
        <w:jc w:val="both"/>
        <w:textAlignment w:val="baseline"/>
        <w:rPr>
          <w:rFonts w:ascii="Segoe UI" w:hAnsi="Segoe UI" w:cs="Segoe UI"/>
          <w:sz w:val="18"/>
          <w:szCs w:val="18"/>
        </w:rPr>
      </w:pPr>
      <w:r w:rsidRPr="70130F25">
        <w:rPr>
          <w:rStyle w:val="normaltextrun"/>
          <w:rFonts w:ascii="Calibri" w:hAnsi="Calibri" w:cs="Calibri"/>
          <w:b/>
          <w:bCs/>
          <w:sz w:val="22"/>
          <w:szCs w:val="22"/>
        </w:rPr>
        <w:t>Purpose:</w:t>
      </w:r>
      <w:r w:rsidRPr="70130F25">
        <w:rPr>
          <w:rStyle w:val="normaltextrun"/>
          <w:rFonts w:ascii="Calibri" w:hAnsi="Calibri" w:cs="Calibri"/>
          <w:sz w:val="22"/>
          <w:szCs w:val="22"/>
        </w:rPr>
        <w:t xml:space="preserve"> This information will be used to </w:t>
      </w:r>
      <w:r w:rsidRPr="70130F25" w:rsidR="00FA0DC8">
        <w:rPr>
          <w:rStyle w:val="normaltextrun"/>
          <w:rFonts w:ascii="Calibri" w:hAnsi="Calibri" w:cs="Calibri"/>
          <w:sz w:val="22"/>
          <w:szCs w:val="22"/>
        </w:rPr>
        <w:t>identify 1) State and local agency outreach and communication capacity, activities, and needs to inform the development and execution of the WIC Outreach Campaign (the Campaign), and 2) approaches to engaging and supporting State and local agencies in the Campaign, including training and technical assistance (TA)</w:t>
      </w:r>
      <w:r w:rsidRPr="70130F25" w:rsidR="00E8473B">
        <w:rPr>
          <w:rStyle w:val="normaltextrun"/>
          <w:rFonts w:ascii="Calibri" w:hAnsi="Calibri" w:cs="Calibri"/>
          <w:sz w:val="22"/>
          <w:szCs w:val="22"/>
        </w:rPr>
        <w:t xml:space="preserve">. </w:t>
      </w:r>
    </w:p>
    <w:p w:rsidR="009C5063" w:rsidP="009C5063" w14:paraId="2FFC3D5D" w14:textId="77777777">
      <w:pPr>
        <w:pStyle w:val="paragraph"/>
        <w:spacing w:before="0" w:beforeAutospacing="0" w:after="0" w:afterAutospacing="0"/>
        <w:jc w:val="both"/>
        <w:textAlignment w:val="baseline"/>
        <w:rPr>
          <w:rStyle w:val="normaltextrun"/>
          <w:rFonts w:ascii="Calibri" w:hAnsi="Calibri" w:cs="Calibri"/>
          <w:b/>
          <w:bCs/>
          <w:sz w:val="22"/>
          <w:szCs w:val="22"/>
        </w:rPr>
      </w:pPr>
    </w:p>
    <w:p w:rsidR="009C5063" w:rsidP="5967FB1A" w14:paraId="235F8C58" w14:textId="0EA85E0D">
      <w:pPr>
        <w:pStyle w:val="paragraph"/>
        <w:spacing w:before="0" w:beforeAutospacing="0" w:after="0" w:afterAutospacing="0"/>
        <w:jc w:val="both"/>
        <w:textAlignment w:val="baseline"/>
        <w:rPr>
          <w:rFonts w:ascii="Segoe UI" w:hAnsi="Segoe UI" w:cs="Segoe UI"/>
          <w:sz w:val="18"/>
          <w:szCs w:val="18"/>
        </w:rPr>
      </w:pPr>
      <w:r w:rsidRPr="5967FB1A">
        <w:rPr>
          <w:rStyle w:val="normaltextrun"/>
          <w:rFonts w:ascii="Calibri" w:hAnsi="Calibri" w:cs="Calibri"/>
          <w:b/>
          <w:bCs/>
          <w:sz w:val="22"/>
          <w:szCs w:val="22"/>
        </w:rPr>
        <w:t>Routine Use:</w:t>
      </w:r>
      <w:r w:rsidRPr="5967FB1A">
        <w:rPr>
          <w:rStyle w:val="normaltextrun"/>
          <w:rFonts w:ascii="Calibri" w:hAnsi="Calibri" w:cs="Calibri"/>
          <w:sz w:val="22"/>
          <w:szCs w:val="22"/>
        </w:rPr>
        <w:t> Information may be disclosed for any use permitted under law. Information will only be used in aggregate without personally identifiable information, and is thus not subject to the Privacy Act.</w:t>
      </w:r>
      <w:r w:rsidRPr="5967FB1A">
        <w:rPr>
          <w:rStyle w:val="eop"/>
          <w:rFonts w:ascii="Calibri" w:hAnsi="Calibri" w:cs="Calibri"/>
          <w:sz w:val="22"/>
          <w:szCs w:val="22"/>
        </w:rPr>
        <w:t> </w:t>
      </w:r>
    </w:p>
    <w:p w:rsidR="009C5063" w:rsidP="009C5063" w14:paraId="4AA000C1" w14:textId="77777777">
      <w:pPr>
        <w:pStyle w:val="paragraph"/>
        <w:spacing w:before="0" w:beforeAutospacing="0" w:after="0" w:afterAutospacing="0"/>
        <w:jc w:val="both"/>
        <w:textAlignment w:val="baseline"/>
        <w:rPr>
          <w:rStyle w:val="eop"/>
          <w:rFonts w:ascii="Calibri" w:hAnsi="Calibri" w:cs="Calibri"/>
          <w:sz w:val="22"/>
          <w:szCs w:val="22"/>
        </w:rPr>
      </w:pPr>
    </w:p>
    <w:p w:rsidR="009C5063" w:rsidP="5967FB1A" w14:paraId="128C4814" w14:textId="5B12E9B0">
      <w:pPr>
        <w:pStyle w:val="paragraph"/>
        <w:spacing w:before="0" w:beforeAutospacing="0" w:after="0" w:afterAutospacing="0"/>
        <w:jc w:val="both"/>
        <w:textAlignment w:val="baseline"/>
        <w:rPr>
          <w:rFonts w:ascii="Segoe UI" w:hAnsi="Segoe UI" w:cs="Segoe UI"/>
          <w:sz w:val="18"/>
          <w:szCs w:val="18"/>
        </w:rPr>
      </w:pPr>
      <w:r w:rsidRPr="5967FB1A">
        <w:rPr>
          <w:rStyle w:val="normaltextrun"/>
          <w:rFonts w:ascii="Calibri" w:hAnsi="Calibri" w:cs="Calibri"/>
          <w:b/>
          <w:bCs/>
          <w:sz w:val="22"/>
          <w:szCs w:val="22"/>
        </w:rPr>
        <w:t>Disclosure:</w:t>
      </w:r>
      <w:r w:rsidRPr="5967FB1A">
        <w:rPr>
          <w:rStyle w:val="normaltextrun"/>
          <w:rFonts w:ascii="Calibri" w:hAnsi="Calibri" w:cs="Calibri"/>
          <w:sz w:val="22"/>
          <w:szCs w:val="22"/>
        </w:rPr>
        <w:t xml:space="preserve"> All information collected will be collected privately and only reported anonymously, without any association with your information or personal information. Any information which would permit identification of the individual will be safeguarded and will be used only by persons engaged in and for the purpose of the </w:t>
      </w:r>
      <w:r w:rsidRPr="5967FB1A" w:rsidR="458D3EE3">
        <w:rPr>
          <w:rStyle w:val="normaltextrun"/>
          <w:rFonts w:ascii="Calibri" w:hAnsi="Calibri" w:cs="Calibri"/>
          <w:sz w:val="22"/>
          <w:szCs w:val="22"/>
        </w:rPr>
        <w:t>study</w:t>
      </w:r>
      <w:r w:rsidRPr="5967FB1A">
        <w:rPr>
          <w:rStyle w:val="normaltextrun"/>
          <w:rFonts w:ascii="Calibri" w:hAnsi="Calibri" w:cs="Calibri"/>
          <w:sz w:val="22"/>
          <w:szCs w:val="22"/>
        </w:rPr>
        <w:t>, except as otherwise required by law</w:t>
      </w:r>
      <w:r w:rsidRPr="5967FB1A" w:rsidR="54A1C000">
        <w:rPr>
          <w:rStyle w:val="normaltextrun"/>
          <w:rFonts w:ascii="Calibri" w:hAnsi="Calibri" w:cs="Calibri"/>
          <w:sz w:val="22"/>
          <w:szCs w:val="22"/>
        </w:rPr>
        <w:t xml:space="preserve">. </w:t>
      </w:r>
    </w:p>
    <w:p w:rsidR="009C5063" w:rsidP="5967FB1A" w14:paraId="2AB5D0A1" w14:textId="650B83DC">
      <w:pPr>
        <w:pStyle w:val="paragraph"/>
        <w:spacing w:before="0" w:beforeAutospacing="0" w:after="0" w:afterAutospacing="0"/>
        <w:jc w:val="both"/>
        <w:textAlignment w:val="baseline"/>
        <w:rPr>
          <w:rFonts w:ascii="Segoe UI" w:hAnsi="Segoe UI" w:cs="Segoe UI"/>
          <w:sz w:val="18"/>
          <w:szCs w:val="18"/>
        </w:rPr>
      </w:pPr>
      <w:r>
        <w:br/>
      </w:r>
      <w:r w:rsidRPr="5967FB1A" w:rsidR="33479A9B">
        <w:rPr>
          <w:rStyle w:val="normaltextrun"/>
          <w:rFonts w:ascii="Calibri" w:hAnsi="Calibri" w:cs="Calibri"/>
          <w:sz w:val="22"/>
          <w:szCs w:val="22"/>
        </w:rPr>
        <w:t>Participation in this research is voluntary and there are no penalties for refusing to answer any question. However, your cooperation in obtaining this much needed information is extremely important in order to ensure the completeness of the results.</w:t>
      </w:r>
      <w:r w:rsidRPr="5967FB1A" w:rsidR="33479A9B">
        <w:rPr>
          <w:rStyle w:val="eop"/>
          <w:rFonts w:ascii="Calibri" w:hAnsi="Calibri" w:cs="Calibri"/>
          <w:sz w:val="22"/>
          <w:szCs w:val="22"/>
        </w:rPr>
        <w:t> </w:t>
      </w:r>
    </w:p>
    <w:p w:rsidR="009C5063" w:rsidP="00C24689" w14:paraId="52023D10" w14:textId="77777777">
      <w:pPr>
        <w:rPr>
          <w:rFonts w:eastAsiaTheme="minorEastAsia"/>
          <w:b/>
          <w:bCs/>
          <w:color w:val="2FA777"/>
        </w:rPr>
      </w:pPr>
    </w:p>
    <w:p w:rsidR="00F9768A" w:rsidP="00F9768A" w14:paraId="37E03205" w14:textId="01F5CB8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CONSENT FORM</w:t>
      </w:r>
      <w:r>
        <w:rPr>
          <w:rStyle w:val="eop"/>
          <w:rFonts w:ascii="Calibri" w:hAnsi="Calibri" w:cs="Calibri"/>
          <w:sz w:val="22"/>
          <w:szCs w:val="22"/>
        </w:rPr>
        <w:t> </w:t>
      </w:r>
    </w:p>
    <w:p w:rsidR="00F9768A" w:rsidP="00F9768A" w14:paraId="2EEBAD67"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F9768A" w:rsidP="5967FB1A" w14:paraId="22681C1D" w14:textId="628CB8D8">
      <w:pPr>
        <w:pStyle w:val="paragraph"/>
        <w:spacing w:before="0" w:beforeAutospacing="0" w:after="0" w:afterAutospacing="0"/>
        <w:textAlignment w:val="baseline"/>
        <w:rPr>
          <w:rFonts w:ascii="Segoe UI" w:hAnsi="Segoe UI" w:cs="Segoe UI"/>
          <w:sz w:val="18"/>
          <w:szCs w:val="18"/>
        </w:rPr>
      </w:pPr>
      <w:r w:rsidRPr="5967FB1A">
        <w:rPr>
          <w:rStyle w:val="normaltextrun"/>
          <w:rFonts w:ascii="Calibri" w:hAnsi="Calibri" w:cs="Calibri"/>
          <w:sz w:val="22"/>
          <w:szCs w:val="22"/>
        </w:rPr>
        <w:t xml:space="preserve">You are being invited to participate in a research study on behalf of the United States Department of Agriculture (USDA) Food and Nutrition Service to inform a National Outreach Campaign. If you agree to take part in this study, you will be asked to complete an online </w:t>
      </w:r>
      <w:r w:rsidRPr="5967FB1A" w:rsidR="115ACC1D">
        <w:rPr>
          <w:rStyle w:val="normaltextrun"/>
          <w:rFonts w:ascii="Calibri" w:hAnsi="Calibri" w:cs="Calibri"/>
          <w:sz w:val="22"/>
          <w:szCs w:val="22"/>
        </w:rPr>
        <w:t xml:space="preserve">needs assessment </w:t>
      </w:r>
      <w:r w:rsidRPr="5967FB1A">
        <w:rPr>
          <w:rStyle w:val="normaltextrun"/>
          <w:rFonts w:ascii="Calibri" w:hAnsi="Calibri" w:cs="Calibri"/>
          <w:sz w:val="22"/>
          <w:szCs w:val="22"/>
        </w:rPr>
        <w:t>surve</w:t>
      </w:r>
      <w:r w:rsidRPr="00610983">
        <w:rPr>
          <w:rStyle w:val="normaltextrun"/>
          <w:rFonts w:ascii="Calibri" w:hAnsi="Calibri" w:cs="Calibri"/>
          <w:sz w:val="22"/>
          <w:szCs w:val="22"/>
        </w:rPr>
        <w:t>y. Th</w:t>
      </w:r>
      <w:r w:rsidRPr="00610983" w:rsidR="00100A00">
        <w:rPr>
          <w:rStyle w:val="normaltextrun"/>
          <w:rFonts w:ascii="Calibri" w:hAnsi="Calibri" w:cs="Calibri"/>
          <w:sz w:val="22"/>
          <w:szCs w:val="22"/>
        </w:rPr>
        <w:t>is needs assessment</w:t>
      </w:r>
      <w:r w:rsidRPr="00610983">
        <w:rPr>
          <w:rStyle w:val="normaltextrun"/>
          <w:rFonts w:ascii="Calibri" w:hAnsi="Calibri" w:cs="Calibri"/>
          <w:sz w:val="22"/>
          <w:szCs w:val="22"/>
        </w:rPr>
        <w:t xml:space="preserve"> will take you approximately</w:t>
      </w:r>
      <w:r w:rsidRPr="00610983" w:rsidR="5575991E">
        <w:rPr>
          <w:rStyle w:val="normaltextrun"/>
          <w:rFonts w:ascii="Calibri" w:hAnsi="Calibri" w:cs="Calibri"/>
          <w:sz w:val="22"/>
          <w:szCs w:val="22"/>
        </w:rPr>
        <w:t xml:space="preserve"> </w:t>
      </w:r>
      <w:r w:rsidRPr="00610983" w:rsidR="05C5E28D">
        <w:rPr>
          <w:rStyle w:val="normaltextrun"/>
          <w:rFonts w:ascii="Calibri" w:hAnsi="Calibri" w:cs="Calibri"/>
          <w:sz w:val="22"/>
          <w:szCs w:val="22"/>
        </w:rPr>
        <w:t xml:space="preserve">25 </w:t>
      </w:r>
      <w:r w:rsidRPr="00610983">
        <w:rPr>
          <w:rStyle w:val="normaltextrun"/>
          <w:rFonts w:ascii="Calibri" w:hAnsi="Calibri" w:cs="Calibri"/>
          <w:sz w:val="22"/>
          <w:szCs w:val="22"/>
        </w:rPr>
        <w:t>minutes to complete.</w:t>
      </w:r>
      <w:r w:rsidRPr="5967FB1A">
        <w:rPr>
          <w:rStyle w:val="normaltextrun"/>
          <w:rFonts w:ascii="Calibri" w:hAnsi="Calibri" w:cs="Calibri"/>
          <w:sz w:val="22"/>
          <w:szCs w:val="22"/>
        </w:rPr>
        <w:t> </w:t>
      </w:r>
      <w:r>
        <w:br/>
      </w:r>
      <w:r w:rsidRPr="5967FB1A">
        <w:rPr>
          <w:rStyle w:val="eop"/>
          <w:rFonts w:ascii="Calibri" w:hAnsi="Calibri" w:cs="Calibri"/>
          <w:sz w:val="22"/>
          <w:szCs w:val="22"/>
        </w:rPr>
        <w:t> </w:t>
      </w:r>
    </w:p>
    <w:p w:rsidR="00F9768A" w:rsidP="5967FB1A" w14:paraId="0F0B5A42" w14:textId="77777777">
      <w:pPr>
        <w:pStyle w:val="paragraph"/>
        <w:spacing w:before="0" w:beforeAutospacing="0" w:after="0" w:afterAutospacing="0"/>
        <w:textAlignment w:val="baseline"/>
        <w:rPr>
          <w:rFonts w:ascii="Segoe UI" w:hAnsi="Segoe UI" w:cs="Segoe UI"/>
          <w:sz w:val="18"/>
          <w:szCs w:val="18"/>
        </w:rPr>
      </w:pPr>
      <w:r w:rsidRPr="5967FB1A">
        <w:rPr>
          <w:rStyle w:val="normaltextrun"/>
          <w:rFonts w:ascii="Calibri" w:hAnsi="Calibri" w:cs="Calibri"/>
          <w:sz w:val="22"/>
          <w:szCs w:val="22"/>
        </w:rPr>
        <w:t>You may not directly benefit from this research; however, we hope that your participation in the study may help the Food and Nutrition Service determine how to best communicate with the general public about specific programs.</w:t>
      </w:r>
      <w:r w:rsidRPr="5967FB1A">
        <w:rPr>
          <w:rStyle w:val="eop"/>
          <w:rFonts w:ascii="Calibri" w:hAnsi="Calibri" w:cs="Calibri"/>
          <w:sz w:val="22"/>
          <w:szCs w:val="22"/>
        </w:rPr>
        <w:t> </w:t>
      </w:r>
    </w:p>
    <w:p w:rsidR="00F9768A" w:rsidP="5967FB1A" w14:paraId="419241A9" w14:textId="7608293A">
      <w:pPr>
        <w:pStyle w:val="paragraph"/>
        <w:spacing w:before="0" w:beforeAutospacing="0" w:after="0" w:afterAutospacing="0"/>
        <w:textAlignment w:val="baseline"/>
        <w:rPr>
          <w:rFonts w:ascii="Segoe UI" w:hAnsi="Segoe UI" w:cs="Segoe UI"/>
          <w:sz w:val="18"/>
          <w:szCs w:val="18"/>
        </w:rPr>
      </w:pPr>
      <w:r>
        <w:br/>
      </w:r>
      <w:r w:rsidRPr="5967FB1A" w:rsidR="1EA897EA">
        <w:rPr>
          <w:rStyle w:val="normaltextrun"/>
          <w:rFonts w:ascii="Calibri" w:hAnsi="Calibri" w:cs="Calibri"/>
          <w:sz w:val="22"/>
          <w:szCs w:val="22"/>
        </w:rPr>
        <w:t>You agree to ask questions about the study if you don't understand something. If you have questions once the study is over, you can contact</w:t>
      </w:r>
      <w:r w:rsidRPr="5967FB1A" w:rsidR="1ECC3C2B">
        <w:rPr>
          <w:rStyle w:val="normaltextrun"/>
          <w:rFonts w:ascii="Calibri" w:hAnsi="Calibri" w:cs="Calibri"/>
          <w:sz w:val="22"/>
          <w:szCs w:val="22"/>
        </w:rPr>
        <w:t xml:space="preserve">: </w:t>
      </w:r>
      <w:hyperlink r:id="rId8" w:history="1">
        <w:r w:rsidRPr="00566933" w:rsidR="008D1B44">
          <w:rPr>
            <w:rStyle w:val="Hyperlink"/>
            <w:rFonts w:ascii="Calibri" w:hAnsi="Calibri" w:cs="Calibri"/>
            <w:sz w:val="22"/>
            <w:szCs w:val="22"/>
          </w:rPr>
          <w:t>WICCampaignTA@fhi360.org</w:t>
        </w:r>
      </w:hyperlink>
      <w:r w:rsidRPr="5967FB1A" w:rsidR="090D7D50">
        <w:rPr>
          <w:rStyle w:val="normaltextrun"/>
          <w:rFonts w:ascii="Calibri" w:hAnsi="Calibri" w:cs="Calibri"/>
          <w:sz w:val="22"/>
          <w:szCs w:val="22"/>
        </w:rPr>
        <w:t>.</w:t>
      </w:r>
      <w:r>
        <w:br/>
      </w:r>
    </w:p>
    <w:p w:rsidR="00FF75EF" w:rsidP="00FF75EF" w14:paraId="238B1489" w14:textId="77777777">
      <w:pPr>
        <w:pStyle w:val="paragraph"/>
        <w:spacing w:before="0" w:beforeAutospacing="0" w:after="0" w:afterAutospacing="0"/>
        <w:textAlignment w:val="baseline"/>
        <w:rPr>
          <w:rStyle w:val="normaltextrun"/>
          <w:rFonts w:ascii="Calibri" w:hAnsi="Calibri" w:cs="Calibri"/>
          <w:sz w:val="22"/>
          <w:szCs w:val="22"/>
        </w:rPr>
      </w:pPr>
      <w:r>
        <w:rPr>
          <w:rStyle w:val="wacimagecontainer"/>
          <w:rFonts w:ascii="Segoe UI" w:hAnsi="Segoe UI" w:cs="Segoe UI"/>
          <w:noProof/>
          <w:sz w:val="18"/>
          <w:szCs w:val="18"/>
        </w:rPr>
        <w:drawing>
          <wp:inline distT="0" distB="0" distL="0" distR="0">
            <wp:extent cx="923925" cy="371475"/>
            <wp:effectExtent l="0" t="0" r="9525" b="9525"/>
            <wp:docPr id="1436139637" name="Picture 1436139637"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139637" name="Picture 1" descr="Text Box"/>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923925" cy="371475"/>
                    </a:xfrm>
                    <a:prstGeom prst="rect">
                      <a:avLst/>
                    </a:prstGeom>
                    <a:noFill/>
                    <a:ln>
                      <a:noFill/>
                    </a:ln>
                  </pic:spPr>
                </pic:pic>
              </a:graphicData>
            </a:graphic>
          </wp:inline>
        </w:drawing>
      </w:r>
      <w:r>
        <w:rPr>
          <w:rStyle w:val="wacimagecontainer"/>
          <w:rFonts w:ascii="Segoe UI" w:hAnsi="Segoe UI" w:cs="Segoe UI"/>
          <w:noProof/>
          <w:sz w:val="18"/>
          <w:szCs w:val="18"/>
        </w:rPr>
        <w:drawing>
          <wp:inline distT="0" distB="0" distL="0" distR="0">
            <wp:extent cx="1057275" cy="371475"/>
            <wp:effectExtent l="0" t="0" r="9525" b="9525"/>
            <wp:docPr id="1299076836" name="Picture 1299076836"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076836" name="Picture 2" descr="Text Box"/>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1057275" cy="371475"/>
                    </a:xfrm>
                    <a:prstGeom prst="rect">
                      <a:avLst/>
                    </a:prstGeom>
                    <a:noFill/>
                    <a:ln>
                      <a:noFill/>
                    </a:ln>
                  </pic:spPr>
                </pic:pic>
              </a:graphicData>
            </a:graphic>
          </wp:inline>
        </w:drawing>
      </w:r>
    </w:p>
    <w:p w:rsidR="00FF75EF" w:rsidP="00FF75EF" w14:paraId="5617F4AB" w14:textId="77777777">
      <w:pPr>
        <w:pStyle w:val="paragraph"/>
        <w:spacing w:before="0" w:beforeAutospacing="0" w:after="0" w:afterAutospacing="0"/>
        <w:textAlignment w:val="baseline"/>
        <w:rPr>
          <w:rStyle w:val="normaltextrun"/>
          <w:rFonts w:ascii="Calibri" w:hAnsi="Calibri" w:cs="Calibri"/>
          <w:sz w:val="22"/>
          <w:szCs w:val="22"/>
        </w:rPr>
      </w:pPr>
    </w:p>
    <w:p w:rsidR="00F9768A" w:rsidP="70130F25" w14:paraId="22EDC644" w14:textId="2C8A70D9">
      <w:pPr>
        <w:pStyle w:val="paragraph"/>
        <w:spacing w:before="0" w:beforeAutospacing="0" w:after="0" w:afterAutospacing="0"/>
        <w:textAlignment w:val="baseline"/>
        <w:rPr>
          <w:rFonts w:ascii="Segoe UI" w:hAnsi="Segoe UI" w:cs="Segoe UI"/>
          <w:sz w:val="18"/>
          <w:szCs w:val="18"/>
        </w:rPr>
      </w:pPr>
      <w:r w:rsidRPr="70130F25">
        <w:rPr>
          <w:rStyle w:val="normaltextrun"/>
          <w:rFonts w:ascii="Calibri" w:hAnsi="Calibri" w:cs="Calibri"/>
          <w:sz w:val="22"/>
          <w:szCs w:val="22"/>
        </w:rPr>
        <w:t>By clicking “I agree” below, you are indicating that you are at least 18 years old, have read and understood this consent form and agree to participate in this research study. Please print a copy of this page for your records.</w:t>
      </w:r>
      <w:r w:rsidRPr="70130F25">
        <w:rPr>
          <w:rStyle w:val="eop"/>
          <w:rFonts w:ascii="Calibri" w:hAnsi="Calibri" w:cs="Calibri"/>
          <w:sz w:val="22"/>
          <w:szCs w:val="22"/>
        </w:rPr>
        <w:t> </w:t>
      </w:r>
    </w:p>
    <w:p w:rsidR="00F9768A" w:rsidP="00F9768A" w14:paraId="16DBD853"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F9768A" w:rsidP="00F9768A" w14:paraId="0B06B5C8"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F9768A" w:rsidP="70130F25" w14:paraId="1B787407" w14:textId="5862DCC5">
      <w:pPr>
        <w:pStyle w:val="paragraph"/>
        <w:spacing w:before="0" w:beforeAutospacing="0" w:after="0" w:afterAutospacing="0"/>
        <w:jc w:val="both"/>
        <w:textAlignment w:val="baseline"/>
        <w:rPr>
          <w:rFonts w:ascii="Segoe UI" w:hAnsi="Segoe UI" w:cs="Segoe UI"/>
          <w:sz w:val="18"/>
          <w:szCs w:val="18"/>
        </w:rPr>
      </w:pPr>
      <w:r w:rsidRPr="70130F25">
        <w:rPr>
          <w:rStyle w:val="normaltextrun"/>
          <w:rFonts w:ascii="Calibri" w:hAnsi="Calibri" w:cs="Calibri"/>
          <w:b/>
          <w:bCs/>
          <w:sz w:val="22"/>
          <w:szCs w:val="22"/>
        </w:rPr>
        <w:t>IF CLICKS ‘I DO NOT AGREE</w:t>
      </w:r>
      <w:r w:rsidRPr="70130F25" w:rsidR="00E8473B">
        <w:rPr>
          <w:rStyle w:val="normaltextrun"/>
          <w:rFonts w:ascii="Calibri" w:hAnsi="Calibri" w:cs="Calibri"/>
          <w:b/>
          <w:bCs/>
          <w:sz w:val="22"/>
          <w:szCs w:val="22"/>
        </w:rPr>
        <w:t>,’</w:t>
      </w:r>
      <w:r w:rsidRPr="70130F25">
        <w:rPr>
          <w:rStyle w:val="normaltextrun"/>
          <w:rFonts w:ascii="Calibri" w:hAnsi="Calibri" w:cs="Calibri"/>
          <w:b/>
          <w:bCs/>
          <w:sz w:val="22"/>
          <w:szCs w:val="22"/>
        </w:rPr>
        <w:t xml:space="preserve"> TERMINATE</w:t>
      </w:r>
      <w:r w:rsidRPr="70130F25" w:rsidR="00E8473B">
        <w:rPr>
          <w:rStyle w:val="normaltextrun"/>
          <w:rFonts w:ascii="Calibri" w:hAnsi="Calibri" w:cs="Calibri"/>
          <w:b/>
          <w:bCs/>
          <w:sz w:val="22"/>
          <w:szCs w:val="22"/>
        </w:rPr>
        <w:t xml:space="preserve">. </w:t>
      </w:r>
      <w:r w:rsidRPr="70130F25">
        <w:rPr>
          <w:rStyle w:val="normaltextrun"/>
          <w:rFonts w:ascii="Calibri" w:hAnsi="Calibri" w:cs="Calibri"/>
          <w:b/>
          <w:bCs/>
          <w:sz w:val="22"/>
          <w:szCs w:val="22"/>
        </w:rPr>
        <w:t>MUST CLICK ‘I AGREE’ TO CONTINUE.</w:t>
      </w:r>
      <w:r w:rsidRPr="70130F25">
        <w:rPr>
          <w:rStyle w:val="eop"/>
          <w:rFonts w:ascii="Calibri" w:hAnsi="Calibri" w:cs="Calibri"/>
          <w:sz w:val="22"/>
          <w:szCs w:val="22"/>
        </w:rPr>
        <w:t> </w:t>
      </w:r>
    </w:p>
    <w:p w:rsidR="00F9768A" w:rsidP="00F9768A" w14:paraId="7707F71F"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F9768A" w:rsidP="00F9768A" w14:paraId="07A06484" w14:textId="77777777">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b/>
          <w:bCs/>
          <w:sz w:val="22"/>
          <w:szCs w:val="22"/>
        </w:rPr>
        <w:t>SCREEN 3: OMB BURDEN STATEMENT</w:t>
      </w:r>
      <w:r>
        <w:rPr>
          <w:rStyle w:val="eop"/>
          <w:rFonts w:ascii="Calibri" w:hAnsi="Calibri" w:cs="Calibri"/>
          <w:sz w:val="22"/>
          <w:szCs w:val="22"/>
        </w:rPr>
        <w:t> </w:t>
      </w:r>
    </w:p>
    <w:p w:rsidR="004A0F2D" w:rsidP="00F9768A" w14:paraId="62B4D5EE" w14:textId="77777777">
      <w:pPr>
        <w:pStyle w:val="paragraph"/>
        <w:spacing w:before="0" w:beforeAutospacing="0" w:after="0" w:afterAutospacing="0"/>
        <w:textAlignment w:val="baseline"/>
        <w:rPr>
          <w:rFonts w:ascii="Segoe UI" w:hAnsi="Segoe UI" w:cs="Segoe UI"/>
          <w:sz w:val="18"/>
          <w:szCs w:val="18"/>
        </w:rPr>
      </w:pPr>
    </w:p>
    <w:p w:rsidR="00CA07D2" w:rsidP="00CA07D2" w14:paraId="378FC37B" w14:textId="20AD8911">
      <w:pPr>
        <w:pStyle w:val="Header"/>
        <w:ind w:left="720"/>
        <w:jc w:val="right"/>
      </w:pPr>
      <w:r w:rsidRPr="0711AD81">
        <w:rPr>
          <w:rStyle w:val="scxw237665645"/>
          <w:rFonts w:ascii="Calibri" w:hAnsi="Calibri" w:cs="Calibri"/>
        </w:rPr>
        <w:t> </w:t>
      </w:r>
      <w:r>
        <w:t>OMB CONTROL NO.:  0584-0611</w:t>
      </w:r>
    </w:p>
    <w:p w:rsidR="00CA07D2" w:rsidP="00CA07D2" w14:paraId="214B04ED" w14:textId="77777777">
      <w:pPr>
        <w:pStyle w:val="Header"/>
        <w:ind w:left="720"/>
        <w:jc w:val="right"/>
      </w:pPr>
      <w:r w:rsidRPr="00561EB6">
        <w:t>EXPIRATION DATE:  11/30/202</w:t>
      </w:r>
      <w:r>
        <w:t>5</w:t>
      </w:r>
    </w:p>
    <w:p w:rsidR="00CA07D2" w:rsidP="5967FB1A" w14:paraId="5608B743" w14:textId="0C93A7B5">
      <w:pPr>
        <w:pStyle w:val="Default"/>
        <w:pBdr>
          <w:top w:val="single" w:sz="4" w:space="1" w:color="auto"/>
          <w:left w:val="single" w:sz="4" w:space="4" w:color="auto"/>
          <w:bottom w:val="single" w:sz="4" w:space="1" w:color="auto"/>
          <w:right w:val="single" w:sz="4" w:space="4" w:color="auto"/>
        </w:pBdr>
        <w:ind w:left="720"/>
        <w:rPr>
          <w:rFonts w:ascii="Arial-BoldMT" w:hAnsi="Arial-BoldMT" w:cstheme="minorBidi"/>
          <w:sz w:val="20"/>
          <w:szCs w:val="20"/>
        </w:rPr>
      </w:pPr>
      <w:r w:rsidRPr="5967FB1A">
        <w:rPr>
          <w:rFonts w:ascii="Arial-BoldMT" w:hAnsi="Arial-BoldMT" w:cstheme="minorBidi"/>
          <w:b/>
          <w:bCs/>
          <w:sz w:val="20"/>
          <w:szCs w:val="20"/>
        </w:rPr>
        <w:t>OMB BURDEN STATEMENT:</w:t>
      </w:r>
      <w:r w:rsidRPr="5967FB1A">
        <w:rPr>
          <w:rFonts w:ascii="Arial-BoldMT" w:hAnsi="Arial-BoldMT" w:cstheme="minorBidi"/>
          <w:sz w:val="20"/>
          <w:szCs w:val="20"/>
        </w:rPr>
        <w:t xml:space="preserve"> This information is being collected to assist the Food and Nutrition Service in developing a National Outreach Campaign to increase awareness of the health and nutrition benefits associated with specific programs. This is a voluntary collection and FNS will use the information to meet the needs and understand the mindsets of current program participants, as well as those individuals who are eligible but do not participat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11. The time required to complete this information collection is </w:t>
      </w:r>
      <w:r w:rsidRPr="006C55A8">
        <w:rPr>
          <w:rFonts w:ascii="Arial-BoldMT" w:hAnsi="Arial-BoldMT" w:cstheme="minorBidi"/>
          <w:sz w:val="20"/>
          <w:szCs w:val="20"/>
        </w:rPr>
        <w:t xml:space="preserve">estimated to average </w:t>
      </w:r>
      <w:r w:rsidRPr="006C55A8" w:rsidR="00631DC6">
        <w:rPr>
          <w:rFonts w:ascii="Arial-BoldMT" w:hAnsi="Arial-BoldMT" w:cstheme="minorBidi"/>
          <w:sz w:val="20"/>
          <w:szCs w:val="20"/>
        </w:rPr>
        <w:t>3</w:t>
      </w:r>
      <w:r w:rsidRPr="006C55A8" w:rsidR="3C56A919">
        <w:rPr>
          <w:rFonts w:ascii="Arial-BoldMT" w:hAnsi="Arial-BoldMT" w:cstheme="minorBidi"/>
          <w:sz w:val="20"/>
          <w:szCs w:val="20"/>
        </w:rPr>
        <w:t>0</w:t>
      </w:r>
      <w:r w:rsidRPr="006C55A8">
        <w:rPr>
          <w:rFonts w:ascii="Arial-BoldMT" w:hAnsi="Arial-BoldMT" w:cstheme="minorBidi"/>
          <w:sz w:val="20"/>
          <w:szCs w:val="20"/>
        </w:rPr>
        <w:t xml:space="preserve"> minutes per response,</w:t>
      </w:r>
      <w:r w:rsidRPr="5967FB1A">
        <w:rPr>
          <w:rFonts w:ascii="Arial-BoldMT" w:hAnsi="Arial-BoldMT" w:cstheme="minorBidi"/>
          <w:sz w:val="20"/>
          <w:szCs w:val="20"/>
        </w:rPr>
        <w:t xml:space="preserve"> including the time for reviewing instructions, the Privacy Act Statement, Consent Form,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1320 Braddock Place, 5th Floor, Alexandria, VA 22306 ATTN: PRA 584-0611). Do not return the completed form to this address.</w:t>
      </w:r>
    </w:p>
    <w:p w:rsidR="00F9768A" w:rsidP="00F9768A" w14:paraId="489E5B46" w14:textId="77777777">
      <w:pPr>
        <w:pStyle w:val="paragraph"/>
        <w:spacing w:before="0" w:beforeAutospacing="0" w:after="0" w:afterAutospacing="0"/>
        <w:jc w:val="both"/>
        <w:textAlignment w:val="baseline"/>
        <w:rPr>
          <w:rStyle w:val="eop"/>
          <w:rFonts w:ascii="Calibri" w:hAnsi="Calibri" w:cs="Calibri"/>
          <w:color w:val="000000"/>
          <w:sz w:val="22"/>
          <w:szCs w:val="22"/>
        </w:rPr>
      </w:pPr>
      <w:r>
        <w:rPr>
          <w:rStyle w:val="eop"/>
          <w:rFonts w:ascii="Calibri" w:hAnsi="Calibri" w:cs="Calibri"/>
          <w:color w:val="000000"/>
          <w:sz w:val="22"/>
          <w:szCs w:val="22"/>
        </w:rPr>
        <w:t> </w:t>
      </w:r>
    </w:p>
    <w:p w:rsidR="004A0F2D" w:rsidP="00F9768A" w14:paraId="184604ED" w14:textId="77777777">
      <w:pPr>
        <w:pStyle w:val="paragraph"/>
        <w:spacing w:before="0" w:beforeAutospacing="0" w:after="0" w:afterAutospacing="0"/>
        <w:jc w:val="both"/>
        <w:textAlignment w:val="baseline"/>
        <w:rPr>
          <w:rStyle w:val="eop"/>
          <w:rFonts w:ascii="Calibri" w:hAnsi="Calibri" w:cs="Calibri"/>
          <w:color w:val="000000"/>
          <w:sz w:val="22"/>
          <w:szCs w:val="22"/>
        </w:rPr>
      </w:pPr>
    </w:p>
    <w:p w:rsidR="003E5487" w:rsidP="00F9768A" w14:paraId="44178B03" w14:textId="77777777">
      <w:pPr>
        <w:pStyle w:val="paragraph"/>
        <w:spacing w:before="0" w:beforeAutospacing="0" w:after="0" w:afterAutospacing="0"/>
        <w:jc w:val="both"/>
        <w:textAlignment w:val="baseline"/>
        <w:rPr>
          <w:rFonts w:ascii="Segoe UI" w:hAnsi="Segoe UI" w:cs="Segoe UI"/>
          <w:sz w:val="18"/>
          <w:szCs w:val="18"/>
        </w:rPr>
      </w:pPr>
    </w:p>
    <w:p w:rsidR="00F9768A" w:rsidP="24D7D127" w14:paraId="7E206AC3"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color w:val="000000"/>
          <w:sz w:val="22"/>
          <w:szCs w:val="22"/>
          <w:shd w:val="clear" w:color="auto" w:fill="FFFFFF"/>
        </w:rPr>
        <w:t xml:space="preserve">To continue, click </w:t>
      </w:r>
      <w:r>
        <w:rPr>
          <w:rStyle w:val="normaltextrun"/>
          <w:rFonts w:ascii="Calibri" w:hAnsi="Calibri" w:cs="Calibri"/>
          <w:b/>
          <w:bCs/>
          <w:color w:val="000000"/>
          <w:sz w:val="22"/>
          <w:szCs w:val="22"/>
          <w:shd w:val="clear" w:color="auto" w:fill="FFFFFF"/>
        </w:rPr>
        <w:t>NEXT</w:t>
      </w:r>
      <w:r>
        <w:rPr>
          <w:rStyle w:val="normaltextrun"/>
          <w:rFonts w:ascii="Calibri" w:hAnsi="Calibri" w:cs="Calibri"/>
          <w:color w:val="000000"/>
          <w:sz w:val="22"/>
          <w:szCs w:val="22"/>
          <w:shd w:val="clear" w:color="auto" w:fill="FFFFFF"/>
        </w:rPr>
        <w:t>.</w:t>
      </w:r>
      <w:r>
        <w:rPr>
          <w:rStyle w:val="eop"/>
          <w:rFonts w:ascii="Calibri" w:hAnsi="Calibri" w:cs="Calibri"/>
          <w:color w:val="000000"/>
          <w:sz w:val="22"/>
          <w:szCs w:val="22"/>
        </w:rPr>
        <w:t> </w:t>
      </w:r>
    </w:p>
    <w:p w:rsidR="00D67025" w14:paraId="751ADE66" w14:textId="77777777">
      <w:pPr>
        <w:rPr>
          <w:rFonts w:eastAsiaTheme="minorEastAsia"/>
          <w:b/>
          <w:bCs/>
        </w:rPr>
      </w:pPr>
      <w:r>
        <w:rPr>
          <w:rFonts w:eastAsiaTheme="minorEastAsia"/>
          <w:b/>
          <w:bCs/>
        </w:rPr>
        <w:br w:type="page"/>
      </w:r>
    </w:p>
    <w:p w:rsidR="00FB1369" w:rsidRPr="00FB1369" w:rsidP="34CCF8FF" w14:paraId="5677F9A3" w14:textId="62C9DC72">
      <w:pPr>
        <w:rPr>
          <w:rFonts w:eastAsiaTheme="minorEastAsia"/>
          <w:b/>
          <w:bCs/>
        </w:rPr>
      </w:pPr>
      <w:r>
        <w:rPr>
          <w:rFonts w:eastAsiaTheme="minorEastAsia"/>
          <w:b/>
          <w:bCs/>
        </w:rPr>
        <w:t>WELCOME</w:t>
      </w:r>
    </w:p>
    <w:p w:rsidR="00CD0FB2" w:rsidP="5967FB1A" w14:paraId="5936ACB0" w14:textId="6175A3C8">
      <w:pPr>
        <w:rPr>
          <w:rFonts w:eastAsiaTheme="minorEastAsia"/>
        </w:rPr>
      </w:pPr>
      <w:r w:rsidRPr="5967FB1A">
        <w:rPr>
          <w:rFonts w:eastAsiaTheme="minorEastAsia"/>
        </w:rPr>
        <w:t xml:space="preserve">Thank you for taking the time to </w:t>
      </w:r>
      <w:r w:rsidRPr="5967FB1A" w:rsidR="366A665C">
        <w:rPr>
          <w:rFonts w:eastAsiaTheme="minorEastAsia"/>
        </w:rPr>
        <w:t xml:space="preserve">complete this </w:t>
      </w:r>
      <w:r w:rsidRPr="5967FB1A" w:rsidR="4965F1D5">
        <w:rPr>
          <w:rFonts w:eastAsiaTheme="minorEastAsia"/>
        </w:rPr>
        <w:t xml:space="preserve">needs </w:t>
      </w:r>
      <w:r w:rsidRPr="5967FB1A" w:rsidR="5CAB7796">
        <w:rPr>
          <w:rFonts w:eastAsiaTheme="minorEastAsia"/>
        </w:rPr>
        <w:t xml:space="preserve">assessment </w:t>
      </w:r>
      <w:r w:rsidRPr="5967FB1A" w:rsidR="366A665C">
        <w:rPr>
          <w:rFonts w:eastAsiaTheme="minorEastAsia"/>
        </w:rPr>
        <w:t xml:space="preserve">survey </w:t>
      </w:r>
      <w:r w:rsidRPr="5967FB1A" w:rsidR="6780028F">
        <w:rPr>
          <w:rFonts w:eastAsiaTheme="minorEastAsia"/>
        </w:rPr>
        <w:t>to</w:t>
      </w:r>
      <w:r w:rsidRPr="5967FB1A" w:rsidR="366A665C">
        <w:rPr>
          <w:rFonts w:eastAsiaTheme="minorEastAsia"/>
        </w:rPr>
        <w:t xml:space="preserve"> help inform the development </w:t>
      </w:r>
      <w:r w:rsidRPr="5967FB1A" w:rsidR="40BB2605">
        <w:rPr>
          <w:rFonts w:eastAsiaTheme="minorEastAsia"/>
        </w:rPr>
        <w:t xml:space="preserve">and execution </w:t>
      </w:r>
      <w:r w:rsidRPr="5967FB1A" w:rsidR="366A665C">
        <w:rPr>
          <w:rFonts w:eastAsiaTheme="minorEastAsia"/>
        </w:rPr>
        <w:t xml:space="preserve">of the WIC Outreach </w:t>
      </w:r>
      <w:r w:rsidRPr="5967FB1A" w:rsidR="5B9059CB">
        <w:rPr>
          <w:rFonts w:eastAsiaTheme="minorEastAsia"/>
        </w:rPr>
        <w:t>Campaign</w:t>
      </w:r>
      <w:r w:rsidRPr="5967FB1A" w:rsidR="10F78967">
        <w:rPr>
          <w:rFonts w:eastAsiaTheme="minorEastAsia"/>
        </w:rPr>
        <w:t xml:space="preserve"> (</w:t>
      </w:r>
      <w:r w:rsidRPr="5967FB1A" w:rsidR="5347D7B5">
        <w:rPr>
          <w:rFonts w:eastAsiaTheme="minorEastAsia"/>
        </w:rPr>
        <w:t xml:space="preserve">the </w:t>
      </w:r>
      <w:r w:rsidRPr="5967FB1A" w:rsidR="10F78967">
        <w:rPr>
          <w:rFonts w:eastAsiaTheme="minorEastAsia"/>
        </w:rPr>
        <w:t>Campaign)</w:t>
      </w:r>
      <w:r w:rsidRPr="5967FB1A" w:rsidR="7E38AAE9">
        <w:rPr>
          <w:rFonts w:eastAsiaTheme="minorEastAsia"/>
        </w:rPr>
        <w:t>.</w:t>
      </w:r>
      <w:r w:rsidRPr="5967FB1A" w:rsidR="7F7A05B1">
        <w:rPr>
          <w:rFonts w:eastAsiaTheme="minorEastAsia"/>
        </w:rPr>
        <w:t xml:space="preserve"> </w:t>
      </w:r>
      <w:r w:rsidRPr="5967FB1A" w:rsidR="43563A5F">
        <w:rPr>
          <w:rFonts w:eastAsiaTheme="minorEastAsia"/>
        </w:rPr>
        <w:t>The WIC Outreach Campaign (Campaign) is a national effort by the Food and Nutrition Service (FNS) of the U.S. Department of Agriculture (USDA) to increase awareness about the Special Supplemental Nutrition Program for Women, Infants, and Children (WIC) among all who are eligible.</w:t>
      </w:r>
    </w:p>
    <w:p w:rsidR="00FC297B" w:rsidP="5967FB1A" w14:paraId="61476374" w14:textId="75A49EA4">
      <w:pPr>
        <w:rPr>
          <w:rFonts w:eastAsiaTheme="minorEastAsia"/>
        </w:rPr>
      </w:pPr>
      <w:r w:rsidRPr="5967FB1A">
        <w:rPr>
          <w:rFonts w:eastAsiaTheme="minorEastAsia"/>
        </w:rPr>
        <w:t xml:space="preserve">Throughout the </w:t>
      </w:r>
      <w:r w:rsidRPr="5967FB1A" w:rsidR="3FD65279">
        <w:rPr>
          <w:rFonts w:eastAsiaTheme="minorEastAsia"/>
        </w:rPr>
        <w:t>needs assessment</w:t>
      </w:r>
      <w:r w:rsidRPr="5967FB1A" w:rsidR="6E0F687C">
        <w:rPr>
          <w:rFonts w:eastAsiaTheme="minorEastAsia"/>
        </w:rPr>
        <w:t>,</w:t>
      </w:r>
      <w:r w:rsidRPr="5967FB1A">
        <w:rPr>
          <w:rFonts w:eastAsiaTheme="minorEastAsia"/>
        </w:rPr>
        <w:t xml:space="preserve"> when we refer to the </w:t>
      </w:r>
      <w:r w:rsidRPr="5967FB1A" w:rsidR="00B20DDA">
        <w:rPr>
          <w:rFonts w:eastAsiaTheme="minorEastAsia"/>
        </w:rPr>
        <w:t>Campaign,</w:t>
      </w:r>
      <w:r w:rsidRPr="5967FB1A">
        <w:rPr>
          <w:rFonts w:eastAsiaTheme="minorEastAsia"/>
        </w:rPr>
        <w:t xml:space="preserve"> we are talking about this FNS-led effort, rather than other </w:t>
      </w:r>
      <w:r w:rsidRPr="5967FB1A" w:rsidR="78FBDCA6">
        <w:rPr>
          <w:rFonts w:eastAsiaTheme="minorEastAsia"/>
        </w:rPr>
        <w:t xml:space="preserve">campaigns that may already be available. </w:t>
      </w:r>
    </w:p>
    <w:p w:rsidR="00D056F1" w:rsidRPr="00EF402B" w:rsidP="35EAFE77" w14:paraId="4E0F087C" w14:textId="2417BFEB">
      <w:pPr>
        <w:rPr>
          <w:rFonts w:eastAsiaTheme="minorEastAsia"/>
          <w:b/>
          <w:bCs/>
        </w:rPr>
      </w:pPr>
      <w:r w:rsidRPr="35EAFE77">
        <w:rPr>
          <w:rFonts w:eastAsiaTheme="minorEastAsia"/>
        </w:rPr>
        <w:t xml:space="preserve">As </w:t>
      </w:r>
      <w:r w:rsidR="00A65EF8">
        <w:rPr>
          <w:rFonts w:eastAsiaTheme="minorEastAsia"/>
        </w:rPr>
        <w:t xml:space="preserve">you work </w:t>
      </w:r>
      <w:r w:rsidR="00DF7516">
        <w:rPr>
          <w:rFonts w:eastAsiaTheme="minorEastAsia"/>
        </w:rPr>
        <w:t>for</w:t>
      </w:r>
      <w:r w:rsidR="00A65EF8">
        <w:rPr>
          <w:rFonts w:eastAsiaTheme="minorEastAsia"/>
        </w:rPr>
        <w:t xml:space="preserve"> a</w:t>
      </w:r>
      <w:r w:rsidRPr="35EAFE77" w:rsidR="0087660A">
        <w:rPr>
          <w:rFonts w:eastAsiaTheme="minorEastAsia"/>
        </w:rPr>
        <w:t xml:space="preserve"> WIC State </w:t>
      </w:r>
      <w:r w:rsidRPr="35EAFE77">
        <w:rPr>
          <w:rFonts w:eastAsiaTheme="minorEastAsia"/>
        </w:rPr>
        <w:t xml:space="preserve">or </w:t>
      </w:r>
      <w:r w:rsidRPr="35EAFE77" w:rsidR="0087660A">
        <w:rPr>
          <w:rFonts w:eastAsiaTheme="minorEastAsia"/>
        </w:rPr>
        <w:t xml:space="preserve">local </w:t>
      </w:r>
      <w:r w:rsidRPr="35EAFE77">
        <w:rPr>
          <w:rFonts w:eastAsiaTheme="minorEastAsia"/>
        </w:rPr>
        <w:t>agency, your input is</w:t>
      </w:r>
      <w:r w:rsidRPr="35EAFE77" w:rsidR="0087660A">
        <w:rPr>
          <w:rFonts w:eastAsiaTheme="minorEastAsia"/>
        </w:rPr>
        <w:t xml:space="preserve"> critical to the successful development and implementation of the Campaign</w:t>
      </w:r>
      <w:r w:rsidRPr="35EAFE77" w:rsidR="00E57C66">
        <w:rPr>
          <w:rFonts w:eastAsiaTheme="minorEastAsia"/>
        </w:rPr>
        <w:t>,</w:t>
      </w:r>
      <w:r w:rsidRPr="35EAFE77" w:rsidR="0087660A">
        <w:rPr>
          <w:rFonts w:eastAsiaTheme="minorEastAsia"/>
        </w:rPr>
        <w:t xml:space="preserve"> </w:t>
      </w:r>
      <w:r w:rsidR="00484771">
        <w:rPr>
          <w:rFonts w:eastAsiaTheme="minorEastAsia"/>
        </w:rPr>
        <w:t>which</w:t>
      </w:r>
      <w:r w:rsidRPr="35EAFE77" w:rsidR="0087660A">
        <w:rPr>
          <w:rFonts w:eastAsiaTheme="minorEastAsia"/>
        </w:rPr>
        <w:t xml:space="preserve"> </w:t>
      </w:r>
      <w:r w:rsidRPr="35EAFE77" w:rsidR="00DF1F07">
        <w:rPr>
          <w:rFonts w:eastAsiaTheme="minorEastAsia"/>
        </w:rPr>
        <w:t>aims</w:t>
      </w:r>
      <w:r w:rsidRPr="35EAFE77" w:rsidR="0087660A">
        <w:rPr>
          <w:rFonts w:eastAsiaTheme="minorEastAsia"/>
        </w:rPr>
        <w:t xml:space="preserve"> to</w:t>
      </w:r>
      <w:r w:rsidRPr="35EAFE77">
        <w:rPr>
          <w:rFonts w:eastAsiaTheme="minorEastAsia"/>
        </w:rPr>
        <w:t xml:space="preserve"> support the </w:t>
      </w:r>
      <w:r w:rsidRPr="35EAFE77" w:rsidR="00DC21AF">
        <w:rPr>
          <w:rFonts w:eastAsiaTheme="minorEastAsia"/>
        </w:rPr>
        <w:t xml:space="preserve">invaluable </w:t>
      </w:r>
      <w:r w:rsidRPr="35EAFE77">
        <w:rPr>
          <w:rFonts w:eastAsiaTheme="minorEastAsia"/>
        </w:rPr>
        <w:t xml:space="preserve">work you are doing to reach individuals and families </w:t>
      </w:r>
      <w:r w:rsidRPr="35EAFE77" w:rsidR="00AF524F">
        <w:rPr>
          <w:rFonts w:eastAsiaTheme="minorEastAsia"/>
        </w:rPr>
        <w:t>about the benefits and support that WIC provides.</w:t>
      </w:r>
      <w:r w:rsidRPr="35EAFE77" w:rsidR="00CC357A">
        <w:rPr>
          <w:rFonts w:eastAsiaTheme="minorEastAsia"/>
        </w:rPr>
        <w:t xml:space="preserve"> </w:t>
      </w:r>
    </w:p>
    <w:p w:rsidR="00484771" w:rsidP="5967FB1A" w14:paraId="7480FB6F" w14:textId="60D00F3A">
      <w:pPr>
        <w:rPr>
          <w:rFonts w:eastAsiaTheme="minorEastAsia"/>
        </w:rPr>
      </w:pPr>
      <w:r w:rsidRPr="5967FB1A">
        <w:rPr>
          <w:rFonts w:eastAsiaTheme="minorEastAsia"/>
        </w:rPr>
        <w:t>T</w:t>
      </w:r>
      <w:r w:rsidRPr="5967FB1A" w:rsidR="60090946">
        <w:rPr>
          <w:rFonts w:eastAsiaTheme="minorEastAsia"/>
        </w:rPr>
        <w:t>he</w:t>
      </w:r>
      <w:r w:rsidRPr="5967FB1A" w:rsidR="68735F71">
        <w:rPr>
          <w:rFonts w:eastAsiaTheme="minorEastAsia"/>
        </w:rPr>
        <w:t xml:space="preserve"> purpose of this </w:t>
      </w:r>
      <w:r w:rsidRPr="5967FB1A" w:rsidR="1F492BF5">
        <w:rPr>
          <w:rFonts w:eastAsiaTheme="minorEastAsia"/>
        </w:rPr>
        <w:t>needs assessment</w:t>
      </w:r>
      <w:r w:rsidRPr="5967FB1A" w:rsidR="68735F71">
        <w:rPr>
          <w:rFonts w:eastAsiaTheme="minorEastAsia"/>
        </w:rPr>
        <w:t xml:space="preserve"> is to gain a better understanding of </w:t>
      </w:r>
      <w:r w:rsidRPr="5967FB1A" w:rsidR="56B393F4">
        <w:rPr>
          <w:rFonts w:eastAsiaTheme="minorEastAsia"/>
        </w:rPr>
        <w:t xml:space="preserve">your </w:t>
      </w:r>
      <w:r w:rsidRPr="5967FB1A" w:rsidR="68735F71">
        <w:rPr>
          <w:rFonts w:eastAsiaTheme="minorEastAsia"/>
        </w:rPr>
        <w:t xml:space="preserve">current </w:t>
      </w:r>
      <w:r w:rsidRPr="5967FB1A" w:rsidR="56B393F4">
        <w:rPr>
          <w:rFonts w:eastAsiaTheme="minorEastAsia"/>
        </w:rPr>
        <w:t xml:space="preserve">communication </w:t>
      </w:r>
      <w:r w:rsidRPr="5967FB1A" w:rsidR="68735F71">
        <w:rPr>
          <w:rFonts w:eastAsiaTheme="minorEastAsia"/>
        </w:rPr>
        <w:t xml:space="preserve">and outreach </w:t>
      </w:r>
      <w:r w:rsidRPr="5967FB1A" w:rsidR="607456BF">
        <w:rPr>
          <w:rFonts w:eastAsiaTheme="minorEastAsia"/>
        </w:rPr>
        <w:t xml:space="preserve">activities </w:t>
      </w:r>
      <w:r w:rsidRPr="5967FB1A" w:rsidR="1A1B6175">
        <w:rPr>
          <w:rFonts w:eastAsiaTheme="minorEastAsia"/>
        </w:rPr>
        <w:t>and needs</w:t>
      </w:r>
      <w:r w:rsidR="00CB5213">
        <w:rPr>
          <w:rFonts w:eastAsiaTheme="minorEastAsia"/>
        </w:rPr>
        <w:t>. This will help us</w:t>
      </w:r>
      <w:r w:rsidRPr="5967FB1A" w:rsidR="68735F71">
        <w:rPr>
          <w:rFonts w:eastAsiaTheme="minorEastAsia"/>
        </w:rPr>
        <w:t xml:space="preserve"> </w:t>
      </w:r>
      <w:r w:rsidRPr="5967FB1A" w:rsidR="6B9C82EF">
        <w:rPr>
          <w:rFonts w:eastAsiaTheme="minorEastAsia"/>
        </w:rPr>
        <w:t>learn</w:t>
      </w:r>
      <w:r w:rsidRPr="5967FB1A" w:rsidR="4FB4B648">
        <w:rPr>
          <w:rFonts w:eastAsiaTheme="minorEastAsia"/>
        </w:rPr>
        <w:t xml:space="preserve"> how the</w:t>
      </w:r>
      <w:r w:rsidRPr="5967FB1A" w:rsidR="68735F71">
        <w:rPr>
          <w:rFonts w:eastAsiaTheme="minorEastAsia"/>
        </w:rPr>
        <w:t xml:space="preserve"> Campaign </w:t>
      </w:r>
      <w:r w:rsidRPr="5967FB1A" w:rsidR="4FB4B648">
        <w:rPr>
          <w:rFonts w:eastAsiaTheme="minorEastAsia"/>
        </w:rPr>
        <w:t xml:space="preserve">and its resources, trainings, and other tools can </w:t>
      </w:r>
      <w:r w:rsidRPr="5967FB1A" w:rsidR="1847BFBF">
        <w:rPr>
          <w:rFonts w:eastAsiaTheme="minorEastAsia"/>
        </w:rPr>
        <w:t>help you</w:t>
      </w:r>
      <w:r w:rsidRPr="5967FB1A" w:rsidR="4FB4B648">
        <w:rPr>
          <w:rFonts w:eastAsiaTheme="minorEastAsia"/>
        </w:rPr>
        <w:t xml:space="preserve"> build on your existing efforts. </w:t>
      </w:r>
      <w:r w:rsidRPr="5967FB1A" w:rsidR="4C69F5AF">
        <w:rPr>
          <w:rFonts w:eastAsiaTheme="minorEastAsia"/>
        </w:rPr>
        <w:t>W</w:t>
      </w:r>
      <w:r w:rsidRPr="5967FB1A" w:rsidR="545DB6D5">
        <w:rPr>
          <w:rFonts w:eastAsiaTheme="minorEastAsia"/>
        </w:rPr>
        <w:t>e appreciate your open and honest feedback.</w:t>
      </w:r>
      <w:r w:rsidRPr="5967FB1A" w:rsidR="4C69F5AF">
        <w:rPr>
          <w:rFonts w:eastAsiaTheme="minorEastAsia"/>
        </w:rPr>
        <w:t xml:space="preserve"> Any information collected will be safeguarded and will be used only by persons engaged in and for the purpose of the </w:t>
      </w:r>
      <w:r w:rsidRPr="5967FB1A" w:rsidR="29485DBA">
        <w:rPr>
          <w:rFonts w:eastAsiaTheme="minorEastAsia"/>
        </w:rPr>
        <w:t>study</w:t>
      </w:r>
      <w:r w:rsidRPr="5967FB1A" w:rsidR="4C69F5AF">
        <w:rPr>
          <w:rFonts w:eastAsiaTheme="minorEastAsia"/>
        </w:rPr>
        <w:t>, except as otherwise required by law.</w:t>
      </w:r>
      <w:r w:rsidRPr="5967FB1A" w:rsidR="6CD22DA7">
        <w:rPr>
          <w:rFonts w:eastAsiaTheme="minorEastAsia"/>
        </w:rPr>
        <w:t xml:space="preserve"> </w:t>
      </w:r>
    </w:p>
    <w:p w:rsidR="00921F15" w:rsidRPr="00724A12" w:rsidP="5967FB1A" w14:paraId="18FB22B1" w14:textId="48B394CD">
      <w:pPr>
        <w:rPr>
          <w:rFonts w:eastAsiaTheme="minorEastAsia"/>
        </w:rPr>
      </w:pPr>
      <w:r w:rsidRPr="5967FB1A">
        <w:rPr>
          <w:rFonts w:eastAsiaTheme="minorEastAsia"/>
        </w:rPr>
        <w:t xml:space="preserve">Only one individual may complete the </w:t>
      </w:r>
      <w:r w:rsidRPr="5967FB1A" w:rsidR="29485DBA">
        <w:rPr>
          <w:rFonts w:eastAsiaTheme="minorEastAsia"/>
        </w:rPr>
        <w:t xml:space="preserve">needs assessment </w:t>
      </w:r>
      <w:r w:rsidRPr="5967FB1A">
        <w:rPr>
          <w:rFonts w:eastAsiaTheme="minorEastAsia"/>
        </w:rPr>
        <w:t xml:space="preserve">on behalf of </w:t>
      </w:r>
      <w:r w:rsidRPr="5967FB1A" w:rsidR="1BE7B339">
        <w:rPr>
          <w:rFonts w:eastAsiaTheme="minorEastAsia"/>
        </w:rPr>
        <w:t xml:space="preserve">your </w:t>
      </w:r>
      <w:r w:rsidRPr="5967FB1A">
        <w:rPr>
          <w:rFonts w:eastAsiaTheme="minorEastAsia"/>
        </w:rPr>
        <w:t xml:space="preserve">agency. However, as the respondent, you may gather input from others based on the questions that are asked. The </w:t>
      </w:r>
      <w:r w:rsidRPr="5967FB1A" w:rsidR="74C03CB0">
        <w:rPr>
          <w:rFonts w:eastAsiaTheme="minorEastAsia"/>
        </w:rPr>
        <w:t xml:space="preserve">needs assessment </w:t>
      </w:r>
      <w:r w:rsidRPr="5967FB1A">
        <w:rPr>
          <w:rFonts w:eastAsiaTheme="minorEastAsia"/>
        </w:rPr>
        <w:t xml:space="preserve">survey </w:t>
      </w:r>
      <w:r w:rsidRPr="5967FB1A" w:rsidR="02E28E37">
        <w:rPr>
          <w:rFonts w:eastAsiaTheme="minorEastAsia"/>
        </w:rPr>
        <w:t>will allow you to</w:t>
      </w:r>
      <w:r w:rsidRPr="5967FB1A">
        <w:rPr>
          <w:rFonts w:eastAsiaTheme="minorEastAsia"/>
        </w:rPr>
        <w:t xml:space="preserve"> </w:t>
      </w:r>
      <w:r w:rsidRPr="5967FB1A" w:rsidR="2FBD363C">
        <w:rPr>
          <w:rFonts w:eastAsiaTheme="minorEastAsia"/>
        </w:rPr>
        <w:t>save your progress</w:t>
      </w:r>
      <w:r w:rsidR="00202407">
        <w:rPr>
          <w:rFonts w:eastAsiaTheme="minorEastAsia"/>
        </w:rPr>
        <w:t xml:space="preserve"> as you</w:t>
      </w:r>
      <w:r w:rsidRPr="5967FB1A" w:rsidR="2FBD363C">
        <w:rPr>
          <w:rFonts w:eastAsiaTheme="minorEastAsia"/>
        </w:rPr>
        <w:t xml:space="preserve"> reach out </w:t>
      </w:r>
      <w:r w:rsidRPr="5967FB1A" w:rsidR="5758F944">
        <w:rPr>
          <w:rFonts w:eastAsiaTheme="minorEastAsia"/>
        </w:rPr>
        <w:t xml:space="preserve">to </w:t>
      </w:r>
      <w:r w:rsidRPr="5967FB1A" w:rsidR="2FBD363C">
        <w:rPr>
          <w:rFonts w:eastAsiaTheme="minorEastAsia"/>
        </w:rPr>
        <w:t>the appropriate individual(s) for needed information</w:t>
      </w:r>
      <w:r w:rsidRPr="5967FB1A" w:rsidR="58E9822D">
        <w:rPr>
          <w:rFonts w:eastAsiaTheme="minorEastAsia"/>
        </w:rPr>
        <w:t>,</w:t>
      </w:r>
      <w:r w:rsidRPr="5967FB1A" w:rsidR="2FBD363C">
        <w:rPr>
          <w:rFonts w:eastAsiaTheme="minorEastAsia"/>
        </w:rPr>
        <w:t xml:space="preserve"> and then </w:t>
      </w:r>
      <w:r w:rsidR="00202407">
        <w:rPr>
          <w:rFonts w:eastAsiaTheme="minorEastAsia"/>
        </w:rPr>
        <w:t>come</w:t>
      </w:r>
      <w:r w:rsidRPr="5967FB1A" w:rsidR="00202407">
        <w:rPr>
          <w:rFonts w:eastAsiaTheme="minorEastAsia"/>
        </w:rPr>
        <w:t xml:space="preserve"> </w:t>
      </w:r>
      <w:r w:rsidRPr="5967FB1A" w:rsidR="2FBD363C">
        <w:rPr>
          <w:rFonts w:eastAsiaTheme="minorEastAsia"/>
        </w:rPr>
        <w:t>back and answer the question(s).</w:t>
      </w:r>
    </w:p>
    <w:p w:rsidR="7781B7E8" w:rsidP="5967FB1A" w14:paraId="34DF4EAB" w14:textId="39EF9CCD">
      <w:pPr>
        <w:rPr>
          <w:rFonts w:eastAsiaTheme="minorEastAsia"/>
        </w:rPr>
      </w:pPr>
      <w:r w:rsidRPr="5967FB1A">
        <w:rPr>
          <w:rFonts w:eastAsiaTheme="minorEastAsia"/>
        </w:rPr>
        <w:t xml:space="preserve">To learn more about this </w:t>
      </w:r>
      <w:r w:rsidRPr="5967FB1A" w:rsidR="5210D030">
        <w:rPr>
          <w:rFonts w:eastAsiaTheme="minorEastAsia"/>
        </w:rPr>
        <w:t xml:space="preserve">needs assessment </w:t>
      </w:r>
      <w:r w:rsidRPr="5967FB1A">
        <w:rPr>
          <w:rFonts w:eastAsiaTheme="minorEastAsia"/>
        </w:rPr>
        <w:t xml:space="preserve">and the Campaign, please see the “About the </w:t>
      </w:r>
      <w:r w:rsidR="003533C0">
        <w:rPr>
          <w:rFonts w:eastAsiaTheme="minorEastAsia"/>
        </w:rPr>
        <w:t>Needs Assessment</w:t>
      </w:r>
      <w:r w:rsidRPr="5967FB1A" w:rsidR="1B0D2ACE">
        <w:rPr>
          <w:rFonts w:eastAsiaTheme="minorEastAsia"/>
        </w:rPr>
        <w:t xml:space="preserve">” </w:t>
      </w:r>
      <w:r w:rsidRPr="5967FB1A">
        <w:rPr>
          <w:rFonts w:eastAsiaTheme="minorEastAsia"/>
        </w:rPr>
        <w:t xml:space="preserve">document that you received with the </w:t>
      </w:r>
      <w:r w:rsidRPr="5967FB1A" w:rsidR="5210D030">
        <w:rPr>
          <w:rFonts w:eastAsiaTheme="minorEastAsia"/>
        </w:rPr>
        <w:t xml:space="preserve">needs assessment </w:t>
      </w:r>
      <w:r w:rsidRPr="5967FB1A">
        <w:rPr>
          <w:rFonts w:eastAsiaTheme="minorEastAsia"/>
        </w:rPr>
        <w:t xml:space="preserve">invitation. </w:t>
      </w:r>
      <w:r w:rsidRPr="5967FB1A" w:rsidR="1B0D2ACE">
        <w:rPr>
          <w:rFonts w:eastAsiaTheme="minorEastAsia"/>
        </w:rPr>
        <w:t>Questions can also be sent to the WIC Outreach Campaign Technical Assistance email</w:t>
      </w:r>
      <w:r w:rsidRPr="5967FB1A" w:rsidR="65CFCCFB">
        <w:rPr>
          <w:rFonts w:eastAsiaTheme="minorEastAsia"/>
        </w:rPr>
        <w:t xml:space="preserve"> </w:t>
      </w:r>
      <w:hyperlink r:id="rId8">
        <w:r w:rsidRPr="5967FB1A" w:rsidR="47F66D94">
          <w:rPr>
            <w:rStyle w:val="Hyperlink"/>
            <w:rFonts w:eastAsiaTheme="minorEastAsia"/>
          </w:rPr>
          <w:t>WICCampaignTA@fhi360.org</w:t>
        </w:r>
      </w:hyperlink>
      <w:r w:rsidRPr="5967FB1A" w:rsidR="1B0D2ACE">
        <w:rPr>
          <w:rFonts w:eastAsiaTheme="minorEastAsia"/>
        </w:rPr>
        <w:t>.</w:t>
      </w:r>
    </w:p>
    <w:p w:rsidR="00512320" w:rsidP="5967FB1A" w14:paraId="74CDF21A" w14:textId="77777777">
      <w:pPr>
        <w:rPr>
          <w:rFonts w:eastAsiaTheme="minorEastAsia"/>
        </w:rPr>
      </w:pPr>
      <w:r w:rsidRPr="5967FB1A">
        <w:rPr>
          <w:rFonts w:eastAsiaTheme="minorEastAsia"/>
        </w:rPr>
        <w:t>Thank you so much for your</w:t>
      </w:r>
      <w:r w:rsidRPr="5967FB1A" w:rsidR="5071C021">
        <w:rPr>
          <w:rFonts w:eastAsiaTheme="minorEastAsia"/>
        </w:rPr>
        <w:t xml:space="preserve"> </w:t>
      </w:r>
      <w:r w:rsidRPr="5967FB1A" w:rsidR="236FCCEE">
        <w:rPr>
          <w:rFonts w:eastAsiaTheme="minorEastAsia"/>
        </w:rPr>
        <w:t>continued commitment to serving WIC families</w:t>
      </w:r>
      <w:r w:rsidRPr="5967FB1A" w:rsidR="16E620D7">
        <w:rPr>
          <w:rFonts w:eastAsiaTheme="minorEastAsia"/>
        </w:rPr>
        <w:t xml:space="preserve"> and for contributing your critical perspective to this </w:t>
      </w:r>
      <w:r w:rsidRPr="5967FB1A">
        <w:rPr>
          <w:rFonts w:eastAsiaTheme="minorEastAsia"/>
        </w:rPr>
        <w:t xml:space="preserve">initiative! </w:t>
      </w:r>
      <w:r w:rsidRPr="5967FB1A" w:rsidR="4323BCC3">
        <w:rPr>
          <w:rFonts w:eastAsiaTheme="minorEastAsia"/>
        </w:rPr>
        <w:t xml:space="preserve">Your insights </w:t>
      </w:r>
      <w:r w:rsidRPr="5967FB1A" w:rsidR="1A34709B">
        <w:rPr>
          <w:rFonts w:eastAsiaTheme="minorEastAsia"/>
        </w:rPr>
        <w:t xml:space="preserve">and expertise </w:t>
      </w:r>
      <w:r w:rsidRPr="5967FB1A" w:rsidR="4323BCC3">
        <w:rPr>
          <w:rFonts w:eastAsiaTheme="minorEastAsia"/>
        </w:rPr>
        <w:t xml:space="preserve">are </w:t>
      </w:r>
      <w:r w:rsidRPr="5967FB1A" w:rsidR="616874E7">
        <w:rPr>
          <w:rFonts w:eastAsiaTheme="minorEastAsia"/>
        </w:rPr>
        <w:t xml:space="preserve">integral to the success of </w:t>
      </w:r>
      <w:r w:rsidRPr="5967FB1A" w:rsidR="16E620D7">
        <w:rPr>
          <w:rFonts w:eastAsiaTheme="minorEastAsia"/>
        </w:rPr>
        <w:t>the Campaign</w:t>
      </w:r>
      <w:r w:rsidRPr="5967FB1A" w:rsidR="37B3D30D">
        <w:rPr>
          <w:rFonts w:eastAsiaTheme="minorEastAsia"/>
        </w:rPr>
        <w:t>,</w:t>
      </w:r>
      <w:r w:rsidRPr="5967FB1A" w:rsidR="16E620D7">
        <w:rPr>
          <w:rFonts w:eastAsiaTheme="minorEastAsia"/>
        </w:rPr>
        <w:t xml:space="preserve"> and your</w:t>
      </w:r>
      <w:r w:rsidRPr="5967FB1A" w:rsidR="604908C6">
        <w:rPr>
          <w:rFonts w:eastAsiaTheme="minorEastAsia"/>
        </w:rPr>
        <w:t xml:space="preserve"> </w:t>
      </w:r>
      <w:r w:rsidRPr="5967FB1A" w:rsidR="16E620D7">
        <w:rPr>
          <w:rFonts w:eastAsiaTheme="minorEastAsia"/>
        </w:rPr>
        <w:t>f</w:t>
      </w:r>
      <w:r w:rsidRPr="5967FB1A" w:rsidR="01008FFF">
        <w:rPr>
          <w:rFonts w:eastAsiaTheme="minorEastAsia"/>
        </w:rPr>
        <w:t xml:space="preserve">eedback </w:t>
      </w:r>
      <w:r w:rsidRPr="5967FB1A" w:rsidR="16E620D7">
        <w:rPr>
          <w:rFonts w:eastAsiaTheme="minorEastAsia"/>
        </w:rPr>
        <w:t>will be</w:t>
      </w:r>
      <w:r w:rsidRPr="5967FB1A" w:rsidR="2701CD7B">
        <w:rPr>
          <w:rFonts w:eastAsiaTheme="minorEastAsia"/>
        </w:rPr>
        <w:t xml:space="preserve"> used to shape </w:t>
      </w:r>
      <w:r w:rsidRPr="5967FB1A" w:rsidR="616874E7">
        <w:rPr>
          <w:rFonts w:eastAsiaTheme="minorEastAsia"/>
        </w:rPr>
        <w:t>our u</w:t>
      </w:r>
      <w:r w:rsidRPr="5967FB1A" w:rsidR="4323BCC3">
        <w:rPr>
          <w:rFonts w:eastAsiaTheme="minorEastAsia"/>
        </w:rPr>
        <w:t xml:space="preserve">nderstanding of </w:t>
      </w:r>
      <w:r w:rsidRPr="5967FB1A" w:rsidR="3A1ECF25">
        <w:rPr>
          <w:rFonts w:eastAsiaTheme="minorEastAsia"/>
        </w:rPr>
        <w:t>your</w:t>
      </w:r>
      <w:r w:rsidRPr="5967FB1A" w:rsidR="4323BCC3">
        <w:rPr>
          <w:rFonts w:eastAsiaTheme="minorEastAsia"/>
        </w:rPr>
        <w:t xml:space="preserve"> community’s needs and </w:t>
      </w:r>
      <w:r w:rsidRPr="5967FB1A" w:rsidR="71E9F4B0">
        <w:rPr>
          <w:rFonts w:eastAsiaTheme="minorEastAsia"/>
        </w:rPr>
        <w:t>tailor</w:t>
      </w:r>
      <w:r w:rsidRPr="5967FB1A" w:rsidR="55F60F9C">
        <w:rPr>
          <w:rFonts w:eastAsiaTheme="minorEastAsia"/>
        </w:rPr>
        <w:t xml:space="preserve"> the</w:t>
      </w:r>
      <w:r w:rsidRPr="5967FB1A" w:rsidR="71E9F4B0">
        <w:rPr>
          <w:rFonts w:eastAsiaTheme="minorEastAsia"/>
        </w:rPr>
        <w:t xml:space="preserve"> </w:t>
      </w:r>
      <w:r w:rsidRPr="5967FB1A" w:rsidR="16E620D7">
        <w:rPr>
          <w:rFonts w:eastAsiaTheme="minorEastAsia"/>
        </w:rPr>
        <w:t>C</w:t>
      </w:r>
      <w:r w:rsidRPr="5967FB1A" w:rsidR="71E9F4B0">
        <w:rPr>
          <w:rFonts w:eastAsiaTheme="minorEastAsia"/>
        </w:rPr>
        <w:t>ampaign strategies</w:t>
      </w:r>
      <w:r w:rsidRPr="5967FB1A" w:rsidR="4323BCC3">
        <w:rPr>
          <w:rFonts w:eastAsiaTheme="minorEastAsia"/>
        </w:rPr>
        <w:t>.</w:t>
      </w:r>
      <w:r w:rsidRPr="5967FB1A" w:rsidR="2F4A9060">
        <w:rPr>
          <w:rFonts w:eastAsiaTheme="minorEastAsia"/>
        </w:rPr>
        <w:t xml:space="preserve"> </w:t>
      </w:r>
    </w:p>
    <w:p w:rsidR="00B01D10" w:rsidRPr="00113424" w:rsidP="5967FB1A" w14:paraId="0C8CF6EE" w14:textId="2097A648">
      <w:pPr>
        <w:rPr>
          <w:rFonts w:eastAsiaTheme="minorEastAsia"/>
        </w:rPr>
      </w:pPr>
      <w:r w:rsidRPr="5967FB1A">
        <w:rPr>
          <w:rFonts w:eastAsiaTheme="minorEastAsia"/>
        </w:rPr>
        <w:t>We know your time is valuable</w:t>
      </w:r>
      <w:r w:rsidRPr="5967FB1A" w:rsidR="37B3D30D">
        <w:rPr>
          <w:rFonts w:eastAsiaTheme="minorEastAsia"/>
        </w:rPr>
        <w:t>,</w:t>
      </w:r>
      <w:r w:rsidRPr="5967FB1A">
        <w:rPr>
          <w:rFonts w:eastAsiaTheme="minorEastAsia"/>
        </w:rPr>
        <w:t xml:space="preserve"> and we </w:t>
      </w:r>
      <w:r w:rsidRPr="5967FB1A" w:rsidR="17CB4C47">
        <w:rPr>
          <w:rFonts w:eastAsiaTheme="minorEastAsia"/>
        </w:rPr>
        <w:t>appreciate you</w:t>
      </w:r>
      <w:r w:rsidRPr="5967FB1A">
        <w:rPr>
          <w:rFonts w:eastAsiaTheme="minorEastAsia"/>
        </w:rPr>
        <w:t xml:space="preserve"> </w:t>
      </w:r>
      <w:r w:rsidRPr="5967FB1A" w:rsidR="28736646">
        <w:rPr>
          <w:rFonts w:eastAsiaTheme="minorEastAsia"/>
        </w:rPr>
        <w:t>completing</w:t>
      </w:r>
      <w:r w:rsidRPr="5967FB1A">
        <w:rPr>
          <w:rFonts w:eastAsiaTheme="minorEastAsia"/>
        </w:rPr>
        <w:t xml:space="preserve"> this </w:t>
      </w:r>
      <w:r w:rsidRPr="5967FB1A" w:rsidR="0F26641C">
        <w:rPr>
          <w:rFonts w:eastAsiaTheme="minorEastAsia"/>
        </w:rPr>
        <w:t>needs assessment</w:t>
      </w:r>
      <w:r w:rsidRPr="5967FB1A">
        <w:rPr>
          <w:rFonts w:eastAsiaTheme="minorEastAsia"/>
        </w:rPr>
        <w:t>.</w:t>
      </w:r>
    </w:p>
    <w:p w:rsidR="00773A9B" w:rsidRPr="00512320" w:rsidP="2CC178A1" w14:paraId="09A1BD76" w14:textId="6E5120E1">
      <w:pPr>
        <w:rPr>
          <w:rFonts w:eastAsiaTheme="minorEastAsia"/>
          <w:b/>
          <w:bCs/>
        </w:rPr>
      </w:pPr>
      <w:r w:rsidRPr="00512320">
        <w:rPr>
          <w:rFonts w:eastAsiaTheme="minorEastAsia"/>
          <w:b/>
          <w:bCs/>
        </w:rPr>
        <w:t>SECTION 1: GENERAL INFORMATION AND CURRENT PRACTICES</w:t>
      </w:r>
    </w:p>
    <w:p w:rsidR="51A8DB28" w:rsidP="00AD735B" w14:paraId="7B563EAB" w14:textId="4CED0460">
      <w:pPr>
        <w:pStyle w:val="ListParagraph"/>
        <w:numPr>
          <w:ilvl w:val="0"/>
          <w:numId w:val="1"/>
        </w:numPr>
        <w:rPr>
          <w:rFonts w:ascii="Calibri" w:hAnsi="Calibri" w:eastAsiaTheme="minorEastAsia" w:cs="Calibri"/>
        </w:rPr>
      </w:pPr>
      <w:r w:rsidRPr="1CB21883">
        <w:rPr>
          <w:rFonts w:ascii="Calibri" w:hAnsi="Calibri" w:eastAsiaTheme="minorEastAsia" w:cs="Calibri"/>
        </w:rPr>
        <w:t>What is your agency type?</w:t>
      </w:r>
    </w:p>
    <w:p w:rsidR="00630816" w:rsidP="00AD735B" w14:paraId="5901B6F8" w14:textId="125F587B">
      <w:pPr>
        <w:pStyle w:val="ListParagraph"/>
        <w:numPr>
          <w:ilvl w:val="1"/>
          <w:numId w:val="1"/>
        </w:numPr>
        <w:rPr>
          <w:rFonts w:ascii="Calibri" w:hAnsi="Calibri" w:eastAsiaTheme="minorEastAsia" w:cs="Calibri"/>
        </w:rPr>
      </w:pPr>
      <w:r w:rsidRPr="1CB21883">
        <w:rPr>
          <w:rFonts w:ascii="Calibri" w:hAnsi="Calibri" w:eastAsiaTheme="minorEastAsia" w:cs="Calibri"/>
        </w:rPr>
        <w:t>State</w:t>
      </w:r>
    </w:p>
    <w:p w:rsidR="00630816" w:rsidP="00AD735B" w14:paraId="22D711C0" w14:textId="6FF870E6">
      <w:pPr>
        <w:pStyle w:val="ListParagraph"/>
        <w:numPr>
          <w:ilvl w:val="1"/>
          <w:numId w:val="1"/>
        </w:numPr>
        <w:rPr>
          <w:rFonts w:ascii="Calibri" w:hAnsi="Calibri" w:eastAsiaTheme="minorEastAsia" w:cs="Calibri"/>
        </w:rPr>
      </w:pPr>
      <w:r w:rsidRPr="1CB21883">
        <w:rPr>
          <w:rFonts w:ascii="Calibri" w:hAnsi="Calibri" w:eastAsiaTheme="minorEastAsia" w:cs="Calibri"/>
        </w:rPr>
        <w:t>Local</w:t>
      </w:r>
    </w:p>
    <w:p w:rsidR="00630816" w:rsidP="00630816" w14:paraId="351BAB6E" w14:textId="77777777">
      <w:pPr>
        <w:pStyle w:val="ListParagraph"/>
        <w:ind w:left="1080"/>
        <w:rPr>
          <w:rFonts w:eastAsiaTheme="minorEastAsia"/>
        </w:rPr>
      </w:pPr>
    </w:p>
    <w:p w:rsidR="6599EDD0" w:rsidP="00AD735B" w14:paraId="40512FBE" w14:textId="43429084">
      <w:pPr>
        <w:pStyle w:val="ListParagraph"/>
        <w:numPr>
          <w:ilvl w:val="0"/>
          <w:numId w:val="1"/>
        </w:numPr>
        <w:rPr>
          <w:rFonts w:eastAsiaTheme="minorEastAsia"/>
        </w:rPr>
      </w:pPr>
      <w:r w:rsidRPr="5BF053F7">
        <w:rPr>
          <w:rFonts w:eastAsiaTheme="minorEastAsia"/>
        </w:rPr>
        <w:t xml:space="preserve">What is the name of your agency? </w:t>
      </w:r>
      <w:r w:rsidRPr="5BF053F7" w:rsidR="21FFCEA9">
        <w:rPr>
          <w:rFonts w:eastAsiaTheme="minorEastAsia"/>
        </w:rPr>
        <w:t>[Dropdown list</w:t>
      </w:r>
      <w:r w:rsidRPr="5BF053F7" w:rsidR="2E874E7F">
        <w:rPr>
          <w:rFonts w:eastAsiaTheme="minorEastAsia"/>
        </w:rPr>
        <w:t xml:space="preserve"> of 8</w:t>
      </w:r>
      <w:r w:rsidRPr="5BF053F7" w:rsidR="781B6CD3">
        <w:rPr>
          <w:rFonts w:eastAsiaTheme="minorEastAsia"/>
        </w:rPr>
        <w:t>8</w:t>
      </w:r>
      <w:r w:rsidRPr="5BF053F7" w:rsidR="2E874E7F">
        <w:rPr>
          <w:rFonts w:eastAsiaTheme="minorEastAsia"/>
        </w:rPr>
        <w:t xml:space="preserve"> State agencies</w:t>
      </w:r>
      <w:r w:rsidRPr="5BF053F7" w:rsidR="17B2E620">
        <w:rPr>
          <w:rFonts w:eastAsiaTheme="minorEastAsia"/>
        </w:rPr>
        <w:t xml:space="preserve"> or fill in the blank if a local agency</w:t>
      </w:r>
      <w:r w:rsidRPr="5BF053F7" w:rsidR="2E874E7F">
        <w:rPr>
          <w:rFonts w:eastAsiaTheme="minorEastAsia"/>
        </w:rPr>
        <w:t>]</w:t>
      </w:r>
    </w:p>
    <w:p w:rsidR="5BF053F7" w:rsidP="006B7B0B" w14:paraId="3BAA220F" w14:textId="77777777">
      <w:pPr>
        <w:pStyle w:val="ListParagraph"/>
        <w:ind w:left="360"/>
        <w:rPr>
          <w:rFonts w:eastAsiaTheme="minorEastAsia"/>
        </w:rPr>
      </w:pPr>
    </w:p>
    <w:p w:rsidR="1A8FA2ED" w:rsidRPr="00724A12" w:rsidP="00AD735B" w14:paraId="33FE0A05" w14:textId="1C030A2D">
      <w:pPr>
        <w:pStyle w:val="ListParagraph"/>
        <w:numPr>
          <w:ilvl w:val="0"/>
          <w:numId w:val="1"/>
        </w:numPr>
        <w:rPr>
          <w:rFonts w:eastAsiaTheme="minorEastAsia"/>
        </w:rPr>
      </w:pPr>
      <w:r w:rsidRPr="5BF053F7">
        <w:rPr>
          <w:rFonts w:eastAsiaTheme="minorEastAsia"/>
        </w:rPr>
        <w:t xml:space="preserve">In the past </w:t>
      </w:r>
      <w:r w:rsidRPr="5BF053F7" w:rsidR="1696F7E9">
        <w:rPr>
          <w:rFonts w:eastAsiaTheme="minorEastAsia"/>
        </w:rPr>
        <w:t>12 months</w:t>
      </w:r>
      <w:r w:rsidRPr="5BF053F7">
        <w:rPr>
          <w:rFonts w:eastAsiaTheme="minorEastAsia"/>
        </w:rPr>
        <w:t xml:space="preserve">, </w:t>
      </w:r>
      <w:r w:rsidRPr="5BF053F7" w:rsidR="009D15A5">
        <w:rPr>
          <w:rFonts w:eastAsiaTheme="minorEastAsia"/>
        </w:rPr>
        <w:t>which outreach strategies did your agency use to spread the word about your program</w:t>
      </w:r>
      <w:r w:rsidRPr="5BF053F7" w:rsidR="00912C4A">
        <w:rPr>
          <w:rFonts w:eastAsiaTheme="minorEastAsia"/>
        </w:rPr>
        <w:t>?</w:t>
      </w:r>
      <w:r w:rsidRPr="5BF053F7">
        <w:rPr>
          <w:rFonts w:eastAsiaTheme="minorEastAsia"/>
        </w:rPr>
        <w:t xml:space="preserve"> </w:t>
      </w:r>
      <w:r w:rsidRPr="5BF053F7" w:rsidR="00A42340">
        <w:rPr>
          <w:rFonts w:eastAsiaTheme="minorEastAsia"/>
        </w:rPr>
        <w:t>Select all that apply.</w:t>
      </w:r>
    </w:p>
    <w:p w:rsidR="002E1E99" w:rsidRPr="002E1E99" w:rsidP="00AD735B" w14:paraId="36D7AA1C" w14:textId="6EB0B25D">
      <w:pPr>
        <w:pStyle w:val="ListParagraph"/>
        <w:numPr>
          <w:ilvl w:val="1"/>
          <w:numId w:val="5"/>
        </w:numPr>
        <w:rPr>
          <w:rFonts w:eastAsiaTheme="minorEastAsia"/>
        </w:rPr>
      </w:pPr>
      <w:r>
        <w:rPr>
          <w:rFonts w:eastAsiaTheme="minorEastAsia"/>
        </w:rPr>
        <w:t>Using</w:t>
      </w:r>
      <w:r w:rsidRPr="0711AD81">
        <w:rPr>
          <w:rFonts w:eastAsiaTheme="minorEastAsia"/>
        </w:rPr>
        <w:t xml:space="preserve"> </w:t>
      </w:r>
      <w:r w:rsidRPr="0711AD81" w:rsidR="001B75A5">
        <w:rPr>
          <w:rFonts w:eastAsiaTheme="minorEastAsia"/>
        </w:rPr>
        <w:t xml:space="preserve">media sources, partners, events, etc. that reach </w:t>
      </w:r>
      <w:r w:rsidRPr="0711AD81" w:rsidR="3F6742F0">
        <w:rPr>
          <w:rFonts w:eastAsiaTheme="minorEastAsia"/>
        </w:rPr>
        <w:t xml:space="preserve">WIC-eligible </w:t>
      </w:r>
      <w:r w:rsidRPr="0711AD81" w:rsidR="00500C12">
        <w:rPr>
          <w:rFonts w:eastAsiaTheme="minorEastAsia"/>
        </w:rPr>
        <w:t>individuals</w:t>
      </w:r>
    </w:p>
    <w:p w:rsidR="784B78A9" w:rsidP="00AD735B" w14:paraId="202AA9B7" w14:textId="33AD3AEC">
      <w:pPr>
        <w:pStyle w:val="ListParagraph"/>
        <w:numPr>
          <w:ilvl w:val="1"/>
          <w:numId w:val="5"/>
        </w:numPr>
        <w:rPr>
          <w:rFonts w:eastAsiaTheme="minorEastAsia"/>
        </w:rPr>
      </w:pPr>
      <w:r>
        <w:rPr>
          <w:rFonts w:eastAsiaTheme="minorEastAsia"/>
        </w:rPr>
        <w:t>Creating or distributing</w:t>
      </w:r>
      <w:r w:rsidRPr="29154C7C" w:rsidR="77ED5A1A">
        <w:rPr>
          <w:rFonts w:eastAsiaTheme="minorEastAsia"/>
        </w:rPr>
        <w:t xml:space="preserve"> </w:t>
      </w:r>
      <w:r w:rsidRPr="29154C7C">
        <w:rPr>
          <w:rFonts w:eastAsiaTheme="minorEastAsia"/>
        </w:rPr>
        <w:t>physical materials (e.g., pamphlets</w:t>
      </w:r>
      <w:r w:rsidR="008A13BF">
        <w:rPr>
          <w:rFonts w:eastAsiaTheme="minorEastAsia"/>
        </w:rPr>
        <w:t xml:space="preserve">, </w:t>
      </w:r>
      <w:r w:rsidRPr="29154C7C">
        <w:rPr>
          <w:rFonts w:eastAsiaTheme="minorEastAsia"/>
        </w:rPr>
        <w:t>brochures</w:t>
      </w:r>
      <w:r w:rsidR="008A13BF">
        <w:rPr>
          <w:rFonts w:eastAsiaTheme="minorEastAsia"/>
        </w:rPr>
        <w:t xml:space="preserve">, </w:t>
      </w:r>
      <w:r w:rsidR="00984DA9">
        <w:rPr>
          <w:rFonts w:eastAsiaTheme="minorEastAsia"/>
        </w:rPr>
        <w:t>or “swag”</w:t>
      </w:r>
      <w:r w:rsidRPr="29154C7C">
        <w:rPr>
          <w:rFonts w:eastAsiaTheme="minorEastAsia"/>
        </w:rPr>
        <w:t xml:space="preserve">) </w:t>
      </w:r>
      <w:r w:rsidRPr="29154C7C" w:rsidR="00E0206D">
        <w:rPr>
          <w:rFonts w:eastAsiaTheme="minorEastAsia"/>
        </w:rPr>
        <w:t xml:space="preserve">in clinics </w:t>
      </w:r>
      <w:r w:rsidRPr="29154C7C" w:rsidR="018E583E">
        <w:rPr>
          <w:rFonts w:eastAsiaTheme="minorEastAsia"/>
        </w:rPr>
        <w:t>at partner organizations, or</w:t>
      </w:r>
      <w:r w:rsidRPr="29154C7C" w:rsidR="00E0206D">
        <w:rPr>
          <w:rFonts w:eastAsiaTheme="minorEastAsia"/>
        </w:rPr>
        <w:t xml:space="preserve"> at</w:t>
      </w:r>
      <w:r w:rsidRPr="29154C7C">
        <w:rPr>
          <w:rFonts w:eastAsiaTheme="minorEastAsia"/>
        </w:rPr>
        <w:t xml:space="preserve"> health fairs</w:t>
      </w:r>
      <w:r w:rsidRPr="29154C7C" w:rsidR="007F6807">
        <w:rPr>
          <w:rFonts w:eastAsiaTheme="minorEastAsia"/>
        </w:rPr>
        <w:t xml:space="preserve"> or other similar events</w:t>
      </w:r>
    </w:p>
    <w:p w:rsidR="002E1E99" w:rsidP="00AD735B" w14:paraId="3354E149" w14:textId="2D6A4C33">
      <w:pPr>
        <w:pStyle w:val="ListParagraph"/>
        <w:numPr>
          <w:ilvl w:val="1"/>
          <w:numId w:val="5"/>
        </w:numPr>
        <w:rPr>
          <w:rFonts w:eastAsiaTheme="minorEastAsia"/>
        </w:rPr>
      </w:pPr>
      <w:r w:rsidRPr="24D7D127">
        <w:rPr>
          <w:rFonts w:eastAsiaTheme="minorEastAsia"/>
        </w:rPr>
        <w:t>Tailoring content for specific audiences (e.g., pregnant women eligible for WIC)</w:t>
      </w:r>
    </w:p>
    <w:p w:rsidR="002E1E99" w:rsidP="00AD735B" w14:paraId="1404650B" w14:textId="11CCE050">
      <w:pPr>
        <w:pStyle w:val="ListParagraph"/>
        <w:numPr>
          <w:ilvl w:val="1"/>
          <w:numId w:val="5"/>
        </w:numPr>
        <w:rPr>
          <w:rFonts w:eastAsiaTheme="minorEastAsia"/>
        </w:rPr>
      </w:pPr>
      <w:r w:rsidRPr="00724A12">
        <w:rPr>
          <w:rFonts w:eastAsiaTheme="minorEastAsia"/>
        </w:rPr>
        <w:t xml:space="preserve">Tailoring content for cultural diversity </w:t>
      </w:r>
    </w:p>
    <w:p w:rsidR="002E1E99" w:rsidP="00AD735B" w14:paraId="53794776" w14:textId="2E2903B8">
      <w:pPr>
        <w:pStyle w:val="ListParagraph"/>
        <w:numPr>
          <w:ilvl w:val="1"/>
          <w:numId w:val="5"/>
        </w:numPr>
        <w:rPr>
          <w:rFonts w:eastAsiaTheme="minorEastAsia"/>
        </w:rPr>
      </w:pPr>
      <w:r w:rsidRPr="5BF053F7">
        <w:rPr>
          <w:rFonts w:eastAsiaTheme="minorEastAsia"/>
        </w:rPr>
        <w:t xml:space="preserve">Tailoring content for </w:t>
      </w:r>
      <w:r w:rsidRPr="5BF053F7">
        <w:rPr>
          <w:rFonts w:eastAsiaTheme="minorEastAsia"/>
        </w:rPr>
        <w:t>language access</w:t>
      </w:r>
      <w:r w:rsidRPr="5BF053F7" w:rsidR="129E877E">
        <w:rPr>
          <w:rFonts w:eastAsiaTheme="minorEastAsia"/>
        </w:rPr>
        <w:t xml:space="preserve"> (e.g., </w:t>
      </w:r>
      <w:r w:rsidRPr="5BF053F7" w:rsidR="007F6807">
        <w:rPr>
          <w:rFonts w:eastAsiaTheme="minorEastAsia"/>
        </w:rPr>
        <w:t>non-English,</w:t>
      </w:r>
      <w:r w:rsidRPr="5BF053F7" w:rsidR="129E877E">
        <w:rPr>
          <w:rFonts w:eastAsiaTheme="minorEastAsia"/>
        </w:rPr>
        <w:t xml:space="preserve"> or limited English proficiency)</w:t>
      </w:r>
    </w:p>
    <w:p w:rsidR="005C385E" w:rsidP="00AD735B" w14:paraId="330F1E8E" w14:textId="4CCB4812">
      <w:pPr>
        <w:pStyle w:val="ListParagraph"/>
        <w:numPr>
          <w:ilvl w:val="1"/>
          <w:numId w:val="5"/>
        </w:numPr>
        <w:rPr>
          <w:rFonts w:eastAsiaTheme="minorEastAsia"/>
        </w:rPr>
      </w:pPr>
      <w:r w:rsidRPr="3794B1C8">
        <w:rPr>
          <w:rFonts w:eastAsiaTheme="minorEastAsia"/>
        </w:rPr>
        <w:t>Buying advertising for</w:t>
      </w:r>
      <w:r w:rsidRPr="3794B1C8" w:rsidR="00963621">
        <w:rPr>
          <w:rFonts w:eastAsiaTheme="minorEastAsia"/>
        </w:rPr>
        <w:t xml:space="preserve"> social media or</w:t>
      </w:r>
      <w:r w:rsidRPr="3794B1C8">
        <w:rPr>
          <w:rFonts w:eastAsiaTheme="minorEastAsia"/>
        </w:rPr>
        <w:t xml:space="preserve"> digital channels</w:t>
      </w:r>
      <w:r w:rsidRPr="3794B1C8" w:rsidR="007D67A8">
        <w:rPr>
          <w:rFonts w:eastAsiaTheme="minorEastAsia"/>
        </w:rPr>
        <w:t xml:space="preserve"> </w:t>
      </w:r>
      <w:r w:rsidRPr="3794B1C8" w:rsidR="1EFB4795">
        <w:rPr>
          <w:rFonts w:eastAsiaTheme="minorEastAsia"/>
        </w:rPr>
        <w:t>(e.g., YouTube, Facebook, Google)</w:t>
      </w:r>
      <w:r w:rsidRPr="3794B1C8" w:rsidR="2613607F">
        <w:rPr>
          <w:rFonts w:eastAsiaTheme="minorEastAsia"/>
        </w:rPr>
        <w:t xml:space="preserve"> </w:t>
      </w:r>
    </w:p>
    <w:p w:rsidR="005C385E" w:rsidRPr="005C385E" w:rsidP="00AD735B" w14:paraId="1E36B01E" w14:textId="2D98A82B">
      <w:pPr>
        <w:pStyle w:val="ListParagraph"/>
        <w:numPr>
          <w:ilvl w:val="1"/>
          <w:numId w:val="5"/>
        </w:numPr>
        <w:rPr>
          <w:rFonts w:eastAsiaTheme="minorEastAsia"/>
        </w:rPr>
      </w:pPr>
      <w:r w:rsidRPr="3794B1C8">
        <w:rPr>
          <w:rFonts w:eastAsiaTheme="minorEastAsia"/>
        </w:rPr>
        <w:t>Buying advertising for non-digital channels (</w:t>
      </w:r>
      <w:r w:rsidRPr="3794B1C8" w:rsidR="00EE1B02">
        <w:rPr>
          <w:rFonts w:eastAsiaTheme="minorEastAsia"/>
        </w:rPr>
        <w:t xml:space="preserve">e.g., </w:t>
      </w:r>
      <w:r w:rsidRPr="3794B1C8">
        <w:rPr>
          <w:rFonts w:eastAsiaTheme="minorEastAsia"/>
        </w:rPr>
        <w:t>billboards,</w:t>
      </w:r>
      <w:r w:rsidRPr="3794B1C8" w:rsidR="002414B9">
        <w:rPr>
          <w:rFonts w:eastAsiaTheme="minorEastAsia"/>
        </w:rPr>
        <w:t xml:space="preserve"> </w:t>
      </w:r>
      <w:r w:rsidRPr="3794B1C8" w:rsidR="3852EFCC">
        <w:rPr>
          <w:rFonts w:eastAsiaTheme="minorEastAsia"/>
        </w:rPr>
        <w:t>physical mailers</w:t>
      </w:r>
      <w:r w:rsidRPr="3794B1C8" w:rsidR="002414B9">
        <w:rPr>
          <w:rFonts w:eastAsiaTheme="minorEastAsia"/>
        </w:rPr>
        <w:t xml:space="preserve">, </w:t>
      </w:r>
      <w:r w:rsidRPr="3794B1C8">
        <w:rPr>
          <w:rFonts w:eastAsiaTheme="minorEastAsia"/>
        </w:rPr>
        <w:t>bus ads)</w:t>
      </w:r>
    </w:p>
    <w:p w:rsidR="005C385E" w:rsidP="00AD735B" w14:paraId="1B86BA12" w14:textId="6397AFAD">
      <w:pPr>
        <w:pStyle w:val="ListParagraph"/>
        <w:numPr>
          <w:ilvl w:val="1"/>
          <w:numId w:val="5"/>
        </w:numPr>
        <w:rPr>
          <w:rFonts w:eastAsiaTheme="minorEastAsia"/>
        </w:rPr>
      </w:pPr>
      <w:r w:rsidRPr="3794B1C8">
        <w:rPr>
          <w:rFonts w:eastAsiaTheme="minorEastAsia"/>
        </w:rPr>
        <w:t>Partnering with organizations in your community</w:t>
      </w:r>
    </w:p>
    <w:p w:rsidR="002E1E99" w:rsidRPr="002E1E99" w:rsidP="00AD735B" w14:paraId="17F70D48" w14:textId="59BE13DA">
      <w:pPr>
        <w:pStyle w:val="ListParagraph"/>
        <w:numPr>
          <w:ilvl w:val="1"/>
          <w:numId w:val="5"/>
        </w:numPr>
        <w:rPr>
          <w:rFonts w:eastAsiaTheme="minorEastAsia"/>
        </w:rPr>
      </w:pPr>
      <w:r w:rsidRPr="3794B1C8">
        <w:rPr>
          <w:rFonts w:eastAsiaTheme="minorEastAsia"/>
        </w:rPr>
        <w:t xml:space="preserve">Sharing WIC information </w:t>
      </w:r>
      <w:r w:rsidRPr="3794B1C8" w:rsidR="359CBA2F">
        <w:rPr>
          <w:rFonts w:eastAsiaTheme="minorEastAsia"/>
        </w:rPr>
        <w:t xml:space="preserve">or </w:t>
      </w:r>
      <w:r w:rsidRPr="3794B1C8">
        <w:rPr>
          <w:rFonts w:eastAsiaTheme="minorEastAsia"/>
        </w:rPr>
        <w:t xml:space="preserve">outreach materials </w:t>
      </w:r>
      <w:r w:rsidRPr="3794B1C8" w:rsidR="001B7D56">
        <w:rPr>
          <w:rFonts w:eastAsiaTheme="minorEastAsia"/>
        </w:rPr>
        <w:t>with</w:t>
      </w:r>
      <w:r w:rsidRPr="3794B1C8">
        <w:rPr>
          <w:rFonts w:eastAsiaTheme="minorEastAsia"/>
        </w:rPr>
        <w:t xml:space="preserve"> </w:t>
      </w:r>
      <w:r w:rsidRPr="3794B1C8">
        <w:rPr>
          <w:rFonts w:eastAsiaTheme="minorEastAsia"/>
        </w:rPr>
        <w:t>health care providers</w:t>
      </w:r>
    </w:p>
    <w:p w:rsidR="002E1E99" w:rsidRPr="002E1E99" w:rsidP="00AD735B" w14:paraId="49194E1C" w14:textId="4FCC1F1D">
      <w:pPr>
        <w:pStyle w:val="ListParagraph"/>
        <w:numPr>
          <w:ilvl w:val="1"/>
          <w:numId w:val="5"/>
        </w:numPr>
        <w:rPr>
          <w:rFonts w:eastAsiaTheme="minorEastAsia"/>
        </w:rPr>
      </w:pPr>
      <w:r w:rsidRPr="3794B1C8">
        <w:rPr>
          <w:rFonts w:eastAsiaTheme="minorEastAsia"/>
        </w:rPr>
        <w:t xml:space="preserve">Managing </w:t>
      </w:r>
      <w:r w:rsidRPr="3794B1C8" w:rsidR="00615C02">
        <w:rPr>
          <w:rFonts w:eastAsiaTheme="minorEastAsia"/>
        </w:rPr>
        <w:t>accounts</w:t>
      </w:r>
      <w:r w:rsidRPr="3794B1C8" w:rsidR="07AA4B5D">
        <w:rPr>
          <w:rFonts w:eastAsiaTheme="minorEastAsia"/>
        </w:rPr>
        <w:t xml:space="preserve"> </w:t>
      </w:r>
      <w:r w:rsidRPr="3794B1C8" w:rsidR="62F3A3F9">
        <w:rPr>
          <w:rFonts w:eastAsiaTheme="minorEastAsia"/>
        </w:rPr>
        <w:t xml:space="preserve">on social media </w:t>
      </w:r>
    </w:p>
    <w:p w:rsidR="002E1E99" w:rsidRPr="002E1E99" w:rsidP="00AD735B" w14:paraId="2CDE99E8" w14:textId="2277E8D1">
      <w:pPr>
        <w:pStyle w:val="ListParagraph"/>
        <w:numPr>
          <w:ilvl w:val="1"/>
          <w:numId w:val="5"/>
        </w:numPr>
        <w:rPr>
          <w:rFonts w:eastAsiaTheme="minorEastAsia"/>
        </w:rPr>
      </w:pPr>
      <w:r w:rsidRPr="3794B1C8">
        <w:rPr>
          <w:rFonts w:eastAsiaTheme="minorEastAsia"/>
        </w:rPr>
        <w:t>S</w:t>
      </w:r>
      <w:r w:rsidRPr="3794B1C8" w:rsidR="253308F2">
        <w:rPr>
          <w:rFonts w:eastAsiaTheme="minorEastAsia"/>
        </w:rPr>
        <w:t>trengthening</w:t>
      </w:r>
      <w:r w:rsidRPr="3794B1C8">
        <w:rPr>
          <w:rFonts w:eastAsiaTheme="minorEastAsia"/>
        </w:rPr>
        <w:t xml:space="preserve"> </w:t>
      </w:r>
      <w:r w:rsidRPr="3794B1C8" w:rsidR="006B03B3">
        <w:rPr>
          <w:rFonts w:eastAsiaTheme="minorEastAsia"/>
        </w:rPr>
        <w:t>presence on</w:t>
      </w:r>
      <w:r w:rsidRPr="3794B1C8" w:rsidR="00D14B71">
        <w:rPr>
          <w:rFonts w:eastAsiaTheme="minorEastAsia"/>
        </w:rPr>
        <w:t xml:space="preserve"> </w:t>
      </w:r>
      <w:r w:rsidRPr="3794B1C8">
        <w:rPr>
          <w:rFonts w:eastAsiaTheme="minorEastAsia"/>
        </w:rPr>
        <w:t>social media</w:t>
      </w:r>
      <w:r w:rsidR="00260C6F">
        <w:rPr>
          <w:rFonts w:eastAsiaTheme="minorEastAsia"/>
        </w:rPr>
        <w:t xml:space="preserve"> </w:t>
      </w:r>
      <w:r w:rsidRPr="3794B1C8" w:rsidR="3E666D43">
        <w:rPr>
          <w:rFonts w:eastAsiaTheme="minorEastAsia"/>
        </w:rPr>
        <w:t>(e.g., increasing visibility through hashtags and updates</w:t>
      </w:r>
      <w:r w:rsidRPr="3794B1C8" w:rsidR="006B03B3">
        <w:rPr>
          <w:rFonts w:eastAsiaTheme="minorEastAsia"/>
        </w:rPr>
        <w:t>, increasing engagement with audiences</w:t>
      </w:r>
      <w:r w:rsidRPr="3794B1C8" w:rsidR="3E666D43">
        <w:rPr>
          <w:rFonts w:eastAsiaTheme="minorEastAsia"/>
        </w:rPr>
        <w:t>)</w:t>
      </w:r>
    </w:p>
    <w:p w:rsidR="1A8FA2ED" w:rsidRPr="00724A12" w:rsidP="00AD735B" w14:paraId="6E281BFC" w14:textId="48836374">
      <w:pPr>
        <w:pStyle w:val="ListParagraph"/>
        <w:numPr>
          <w:ilvl w:val="1"/>
          <w:numId w:val="5"/>
        </w:numPr>
        <w:rPr>
          <w:rFonts w:eastAsiaTheme="minorEastAsia"/>
        </w:rPr>
      </w:pPr>
      <w:r w:rsidRPr="3794B1C8">
        <w:rPr>
          <w:rFonts w:eastAsiaTheme="minorEastAsia"/>
        </w:rPr>
        <w:t xml:space="preserve">Using </w:t>
      </w:r>
      <w:r w:rsidRPr="3794B1C8" w:rsidR="00132135">
        <w:rPr>
          <w:rFonts w:eastAsiaTheme="minorEastAsia"/>
        </w:rPr>
        <w:t xml:space="preserve">WIC staff </w:t>
      </w:r>
      <w:r w:rsidRPr="3794B1C8" w:rsidR="6A722F06">
        <w:rPr>
          <w:rFonts w:eastAsiaTheme="minorEastAsia"/>
        </w:rPr>
        <w:t>(e.g.,</w:t>
      </w:r>
      <w:r w:rsidRPr="3794B1C8" w:rsidR="004C7557">
        <w:rPr>
          <w:rFonts w:eastAsiaTheme="minorEastAsia"/>
        </w:rPr>
        <w:t xml:space="preserve"> director, nutritionist, breastfeeding peer counselor</w:t>
      </w:r>
      <w:r w:rsidRPr="3794B1C8" w:rsidR="6A722F06">
        <w:rPr>
          <w:rFonts w:eastAsiaTheme="minorEastAsia"/>
        </w:rPr>
        <w:t xml:space="preserve">) </w:t>
      </w:r>
      <w:r w:rsidRPr="3794B1C8" w:rsidR="00777DC0">
        <w:rPr>
          <w:rFonts w:eastAsiaTheme="minorEastAsia"/>
        </w:rPr>
        <w:t xml:space="preserve">as spokespeople </w:t>
      </w:r>
      <w:r w:rsidRPr="3794B1C8" w:rsidR="004C7557">
        <w:rPr>
          <w:rFonts w:eastAsiaTheme="minorEastAsia"/>
        </w:rPr>
        <w:t>to</w:t>
      </w:r>
      <w:r w:rsidRPr="3794B1C8">
        <w:rPr>
          <w:rFonts w:eastAsiaTheme="minorEastAsia"/>
        </w:rPr>
        <w:t xml:space="preserve"> </w:t>
      </w:r>
      <w:r w:rsidRPr="3794B1C8" w:rsidR="004C7557">
        <w:rPr>
          <w:rFonts w:eastAsiaTheme="minorEastAsia"/>
        </w:rPr>
        <w:t xml:space="preserve">engage </w:t>
      </w:r>
      <w:r w:rsidRPr="3794B1C8">
        <w:rPr>
          <w:rFonts w:eastAsiaTheme="minorEastAsia"/>
        </w:rPr>
        <w:t>with the media/news</w:t>
      </w:r>
    </w:p>
    <w:p w:rsidR="005C385E" w:rsidRPr="005C385E" w:rsidP="00AD735B" w14:paraId="5046505F" w14:textId="4FF3BF81">
      <w:pPr>
        <w:pStyle w:val="ListParagraph"/>
        <w:numPr>
          <w:ilvl w:val="1"/>
          <w:numId w:val="5"/>
        </w:numPr>
        <w:rPr>
          <w:rFonts w:eastAsiaTheme="minorEastAsia"/>
        </w:rPr>
      </w:pPr>
      <w:r w:rsidRPr="3794B1C8">
        <w:rPr>
          <w:rFonts w:eastAsiaTheme="minorEastAsia"/>
        </w:rPr>
        <w:t>Using storytelling or testimonials</w:t>
      </w:r>
      <w:r w:rsidRPr="3794B1C8" w:rsidR="00753639">
        <w:rPr>
          <w:rFonts w:eastAsiaTheme="minorEastAsia"/>
        </w:rPr>
        <w:t xml:space="preserve"> in your outreach materials</w:t>
      </w:r>
    </w:p>
    <w:p w:rsidR="00E0147D" w:rsidP="00AD735B" w14:paraId="2D100AB2" w14:textId="77777777">
      <w:pPr>
        <w:pStyle w:val="ListParagraph"/>
        <w:numPr>
          <w:ilvl w:val="1"/>
          <w:numId w:val="5"/>
        </w:numPr>
        <w:rPr>
          <w:rFonts w:eastAsiaTheme="minorEastAsia"/>
        </w:rPr>
      </w:pPr>
      <w:r w:rsidRPr="3794B1C8">
        <w:rPr>
          <w:rFonts w:eastAsiaTheme="minorEastAsia"/>
        </w:rPr>
        <w:t xml:space="preserve">Using texting </w:t>
      </w:r>
      <w:r w:rsidRPr="3794B1C8">
        <w:rPr>
          <w:rFonts w:eastAsiaTheme="minorEastAsia"/>
        </w:rPr>
        <w:t>to reach potential WIC participants to promote enrollment</w:t>
      </w:r>
    </w:p>
    <w:p w:rsidR="00773A9B" w:rsidP="00AD735B" w14:paraId="7F1A277E" w14:textId="6ED654BC">
      <w:pPr>
        <w:pStyle w:val="ListParagraph"/>
        <w:numPr>
          <w:ilvl w:val="1"/>
          <w:numId w:val="5"/>
        </w:numPr>
        <w:rPr>
          <w:rFonts w:eastAsiaTheme="minorEastAsia"/>
        </w:rPr>
      </w:pPr>
      <w:r w:rsidRPr="3794B1C8">
        <w:rPr>
          <w:rFonts w:eastAsiaTheme="minorEastAsia"/>
        </w:rPr>
        <w:t>Using texting to reach current WIC participants to support retention</w:t>
      </w:r>
    </w:p>
    <w:p w:rsidR="002E1E99" w:rsidRPr="002E1E99" w:rsidP="00AD735B" w14:paraId="159A95AF" w14:textId="491F3DB5">
      <w:pPr>
        <w:pStyle w:val="ListParagraph"/>
        <w:numPr>
          <w:ilvl w:val="1"/>
          <w:numId w:val="5"/>
        </w:numPr>
        <w:rPr>
          <w:rFonts w:eastAsiaTheme="minorEastAsia"/>
        </w:rPr>
      </w:pPr>
      <w:r w:rsidRPr="0711AD81">
        <w:rPr>
          <w:rFonts w:eastAsiaTheme="minorEastAsia"/>
        </w:rPr>
        <w:t>Monitoring success of outreach activities</w:t>
      </w:r>
      <w:r w:rsidRPr="0711AD81" w:rsidR="004C7557">
        <w:rPr>
          <w:rFonts w:eastAsiaTheme="minorEastAsia"/>
        </w:rPr>
        <w:t xml:space="preserve"> by </w:t>
      </w:r>
      <w:r w:rsidRPr="0711AD81" w:rsidR="006B78DE">
        <w:rPr>
          <w:rFonts w:eastAsiaTheme="minorEastAsia"/>
        </w:rPr>
        <w:t>keeping track of events, materials distributed</w:t>
      </w:r>
      <w:r w:rsidRPr="0711AD81" w:rsidR="009C35B2">
        <w:rPr>
          <w:rFonts w:eastAsiaTheme="minorEastAsia"/>
        </w:rPr>
        <w:t xml:space="preserve">, number of contacts with individuals eligible for WIC, </w:t>
      </w:r>
      <w:r w:rsidRPr="0711AD81" w:rsidR="00FD5978">
        <w:rPr>
          <w:rFonts w:eastAsiaTheme="minorEastAsia"/>
        </w:rPr>
        <w:t>digital media analytics</w:t>
      </w:r>
      <w:r w:rsidRPr="0711AD81" w:rsidR="00D30575">
        <w:rPr>
          <w:rFonts w:eastAsiaTheme="minorEastAsia"/>
        </w:rPr>
        <w:t xml:space="preserve">, </w:t>
      </w:r>
      <w:r w:rsidRPr="0711AD81" w:rsidR="009C35B2">
        <w:rPr>
          <w:rFonts w:eastAsiaTheme="minorEastAsia"/>
        </w:rPr>
        <w:t>etc.</w:t>
      </w:r>
    </w:p>
    <w:p w:rsidR="00A4290F" w:rsidP="00AD735B" w14:paraId="1FD3BA7F" w14:textId="1FD134E5">
      <w:pPr>
        <w:pStyle w:val="ListParagraph"/>
        <w:numPr>
          <w:ilvl w:val="1"/>
          <w:numId w:val="5"/>
        </w:numPr>
        <w:rPr>
          <w:rFonts w:eastAsiaTheme="minorEastAsia"/>
        </w:rPr>
      </w:pPr>
      <w:r w:rsidRPr="70130F25">
        <w:rPr>
          <w:rFonts w:eastAsiaTheme="minorEastAsia"/>
        </w:rPr>
        <w:t>Other (please specify) ___________________</w:t>
      </w:r>
    </w:p>
    <w:p w:rsidR="28F127C5" w:rsidP="00AD735B" w14:paraId="38ECB80F" w14:textId="104E4B0D">
      <w:pPr>
        <w:pStyle w:val="ListParagraph"/>
        <w:numPr>
          <w:ilvl w:val="1"/>
          <w:numId w:val="5"/>
        </w:numPr>
        <w:rPr>
          <w:rFonts w:eastAsiaTheme="minorEastAsia"/>
        </w:rPr>
      </w:pPr>
      <w:r w:rsidRPr="70130F25">
        <w:rPr>
          <w:rFonts w:eastAsiaTheme="minorEastAsia"/>
        </w:rPr>
        <w:t>Our agency did not do any outreach about our program.</w:t>
      </w:r>
    </w:p>
    <w:p w:rsidR="28F127C5" w:rsidP="00AD735B" w14:paraId="222E78F5" w14:textId="29AD8E6F">
      <w:pPr>
        <w:pStyle w:val="ListParagraph"/>
        <w:numPr>
          <w:ilvl w:val="1"/>
          <w:numId w:val="5"/>
        </w:numPr>
        <w:rPr>
          <w:rFonts w:eastAsiaTheme="minorEastAsia"/>
        </w:rPr>
      </w:pPr>
      <w:r w:rsidRPr="70130F25">
        <w:rPr>
          <w:rFonts w:eastAsiaTheme="minorEastAsia"/>
        </w:rPr>
        <w:t>I don’t know.</w:t>
      </w:r>
    </w:p>
    <w:p w:rsidR="009109F6" w:rsidRPr="00724A12" w:rsidP="00C90715" w14:paraId="4E1A39BA" w14:textId="72A903B6">
      <w:pPr>
        <w:pStyle w:val="ListParagraph"/>
        <w:ind w:left="360"/>
        <w:rPr>
          <w:rFonts w:eastAsiaTheme="minorEastAsia"/>
        </w:rPr>
      </w:pPr>
    </w:p>
    <w:p w:rsidR="1D9935BA" w:rsidRPr="00724A12" w:rsidP="00AD735B" w14:paraId="1E9A770D" w14:textId="6FDF87DC">
      <w:pPr>
        <w:pStyle w:val="ListParagraph"/>
        <w:numPr>
          <w:ilvl w:val="0"/>
          <w:numId w:val="1"/>
        </w:numPr>
        <w:rPr>
          <w:rFonts w:eastAsiaTheme="minorEastAsia"/>
        </w:rPr>
      </w:pPr>
      <w:r w:rsidRPr="5BF053F7">
        <w:rPr>
          <w:rFonts w:eastAsiaTheme="minorEastAsia"/>
        </w:rPr>
        <w:t>W</w:t>
      </w:r>
      <w:r w:rsidRPr="5BF053F7" w:rsidR="3DE7E7AF">
        <w:rPr>
          <w:rFonts w:eastAsiaTheme="minorEastAsia"/>
        </w:rPr>
        <w:t xml:space="preserve">e recognize that time for outreach is limited. In the </w:t>
      </w:r>
      <w:r w:rsidRPr="5BF053F7" w:rsidR="566FE33E">
        <w:rPr>
          <w:rFonts w:eastAsiaTheme="minorEastAsia"/>
        </w:rPr>
        <w:t>past</w:t>
      </w:r>
      <w:r w:rsidRPr="5BF053F7" w:rsidR="3DE7E7AF">
        <w:rPr>
          <w:rFonts w:eastAsiaTheme="minorEastAsia"/>
        </w:rPr>
        <w:t xml:space="preserve"> </w:t>
      </w:r>
      <w:r w:rsidRPr="5BF053F7" w:rsidR="1696F7E9">
        <w:rPr>
          <w:rFonts w:eastAsiaTheme="minorEastAsia"/>
        </w:rPr>
        <w:t>12 months</w:t>
      </w:r>
      <w:r w:rsidRPr="5BF053F7" w:rsidR="3DE7E7AF">
        <w:rPr>
          <w:rFonts w:eastAsiaTheme="minorEastAsia"/>
        </w:rPr>
        <w:t xml:space="preserve">, </w:t>
      </w:r>
      <w:r w:rsidRPr="5BF053F7" w:rsidR="4727DF8C">
        <w:rPr>
          <w:rFonts w:eastAsiaTheme="minorEastAsia"/>
        </w:rPr>
        <w:t>did</w:t>
      </w:r>
      <w:r w:rsidRPr="5BF053F7" w:rsidR="1CC2140D">
        <w:rPr>
          <w:rFonts w:eastAsiaTheme="minorEastAsia"/>
        </w:rPr>
        <w:t xml:space="preserve"> </w:t>
      </w:r>
      <w:r w:rsidRPr="5BF053F7" w:rsidR="7D867D79">
        <w:rPr>
          <w:rFonts w:eastAsiaTheme="minorEastAsia"/>
        </w:rPr>
        <w:t>your WIC agency</w:t>
      </w:r>
      <w:r w:rsidRPr="5BF053F7" w:rsidR="006A1140">
        <w:rPr>
          <w:rFonts w:eastAsiaTheme="minorEastAsia"/>
        </w:rPr>
        <w:t xml:space="preserve"> </w:t>
      </w:r>
      <w:r w:rsidRPr="5BF053F7" w:rsidR="00A4290F">
        <w:rPr>
          <w:rFonts w:eastAsiaTheme="minorEastAsia"/>
        </w:rPr>
        <w:t>focus</w:t>
      </w:r>
      <w:r w:rsidRPr="5BF053F7" w:rsidR="38C79AE9">
        <w:rPr>
          <w:rFonts w:eastAsiaTheme="minorEastAsia"/>
        </w:rPr>
        <w:t xml:space="preserve"> </w:t>
      </w:r>
      <w:r w:rsidRPr="5BF053F7" w:rsidR="00A4290F">
        <w:rPr>
          <w:rFonts w:eastAsiaTheme="minorEastAsia"/>
        </w:rPr>
        <w:t>your</w:t>
      </w:r>
      <w:r w:rsidRPr="5BF053F7" w:rsidR="006A1140">
        <w:rPr>
          <w:rFonts w:eastAsiaTheme="minorEastAsia"/>
        </w:rPr>
        <w:t xml:space="preserve"> outreach</w:t>
      </w:r>
      <w:r w:rsidRPr="5BF053F7" w:rsidR="32C90B5D">
        <w:rPr>
          <w:rFonts w:eastAsiaTheme="minorEastAsia"/>
        </w:rPr>
        <w:t xml:space="preserve"> on any of the following specific</w:t>
      </w:r>
      <w:r w:rsidRPr="5BF053F7" w:rsidR="006A1140">
        <w:rPr>
          <w:rFonts w:eastAsiaTheme="minorEastAsia"/>
        </w:rPr>
        <w:t xml:space="preserve"> </w:t>
      </w:r>
      <w:r w:rsidRPr="5BF053F7" w:rsidR="00620B3B">
        <w:rPr>
          <w:rFonts w:eastAsiaTheme="minorEastAsia"/>
        </w:rPr>
        <w:t>audiences?</w:t>
      </w:r>
      <w:r w:rsidRPr="5BF053F7" w:rsidR="00F31D9E">
        <w:rPr>
          <w:rFonts w:eastAsiaTheme="minorEastAsia"/>
        </w:rPr>
        <w:t xml:space="preserve"> </w:t>
      </w:r>
      <w:r w:rsidRPr="5BF053F7" w:rsidR="001858F0">
        <w:rPr>
          <w:rFonts w:eastAsiaTheme="minorEastAsia"/>
        </w:rPr>
        <w:t>Select all that apply.</w:t>
      </w:r>
    </w:p>
    <w:p w:rsidR="005C385E" w:rsidP="00AD735B" w14:paraId="5C80B0F4" w14:textId="1BD4EC0D">
      <w:pPr>
        <w:pStyle w:val="ListParagraph"/>
        <w:numPr>
          <w:ilvl w:val="1"/>
          <w:numId w:val="6"/>
        </w:numPr>
        <w:rPr>
          <w:rFonts w:eastAsiaTheme="minorEastAsia"/>
        </w:rPr>
      </w:pPr>
      <w:r w:rsidRPr="0711AD81">
        <w:rPr>
          <w:rFonts w:eastAsiaTheme="minorEastAsia"/>
        </w:rPr>
        <w:t>Adolescents</w:t>
      </w:r>
    </w:p>
    <w:p w:rsidR="00792A99" w:rsidP="00AD735B" w14:paraId="1E817DE9" w14:textId="77777777">
      <w:pPr>
        <w:pStyle w:val="ListParagraph"/>
        <w:numPr>
          <w:ilvl w:val="1"/>
          <w:numId w:val="6"/>
        </w:numPr>
        <w:rPr>
          <w:rFonts w:eastAsiaTheme="minorEastAsia"/>
        </w:rPr>
      </w:pPr>
      <w:r w:rsidRPr="00792A99">
        <w:rPr>
          <w:rFonts w:eastAsiaTheme="minorEastAsia"/>
        </w:rPr>
        <w:t>Breastfeeding women</w:t>
      </w:r>
    </w:p>
    <w:p w:rsidR="00792A99" w:rsidRPr="00792A99" w:rsidP="00AD735B" w14:paraId="45ACEFEA" w14:textId="72681884">
      <w:pPr>
        <w:pStyle w:val="ListParagraph"/>
        <w:numPr>
          <w:ilvl w:val="1"/>
          <w:numId w:val="6"/>
        </w:numPr>
        <w:rPr>
          <w:rFonts w:eastAsiaTheme="minorEastAsia"/>
        </w:rPr>
      </w:pPr>
      <w:r w:rsidRPr="00792A99">
        <w:rPr>
          <w:rFonts w:eastAsiaTheme="minorEastAsia"/>
        </w:rPr>
        <w:t>Moms</w:t>
      </w:r>
    </w:p>
    <w:p w:rsidR="00792A99" w:rsidRPr="000034F4" w:rsidP="00AD735B" w14:paraId="167CCF9C" w14:textId="77777777">
      <w:pPr>
        <w:pStyle w:val="ListParagraph"/>
        <w:numPr>
          <w:ilvl w:val="1"/>
          <w:numId w:val="6"/>
        </w:numPr>
        <w:rPr>
          <w:rFonts w:eastAsiaTheme="minorEastAsia"/>
        </w:rPr>
      </w:pPr>
      <w:r w:rsidRPr="3794B1C8">
        <w:rPr>
          <w:rFonts w:eastAsiaTheme="minorEastAsia"/>
        </w:rPr>
        <w:t>Postpartum women</w:t>
      </w:r>
    </w:p>
    <w:p w:rsidR="00792A99" w:rsidRPr="00792A99" w:rsidP="00AD735B" w14:paraId="56C61AB3" w14:textId="1B4B335E">
      <w:pPr>
        <w:pStyle w:val="ListParagraph"/>
        <w:numPr>
          <w:ilvl w:val="1"/>
          <w:numId w:val="6"/>
        </w:numPr>
        <w:rPr>
          <w:rFonts w:eastAsiaTheme="minorEastAsia"/>
        </w:rPr>
      </w:pPr>
      <w:r w:rsidRPr="5E9953FE">
        <w:rPr>
          <w:rFonts w:eastAsiaTheme="minorEastAsia"/>
        </w:rPr>
        <w:t>Pregnant women</w:t>
      </w:r>
    </w:p>
    <w:p w:rsidR="000034F4" w:rsidP="00AD735B" w14:paraId="6C7BC445" w14:textId="57A853E0">
      <w:pPr>
        <w:pStyle w:val="ListParagraph"/>
        <w:numPr>
          <w:ilvl w:val="1"/>
          <w:numId w:val="6"/>
        </w:numPr>
        <w:rPr>
          <w:rFonts w:eastAsiaTheme="minorEastAsia"/>
        </w:rPr>
      </w:pPr>
      <w:r w:rsidRPr="3794B1C8">
        <w:rPr>
          <w:rFonts w:eastAsiaTheme="minorEastAsia"/>
        </w:rPr>
        <w:t>Dads</w:t>
      </w:r>
    </w:p>
    <w:p w:rsidR="00792A99" w:rsidRPr="000034F4" w:rsidP="00AD735B" w14:paraId="5EBA2B6E" w14:textId="7A2A1B53">
      <w:pPr>
        <w:pStyle w:val="ListParagraph"/>
        <w:numPr>
          <w:ilvl w:val="1"/>
          <w:numId w:val="6"/>
        </w:numPr>
        <w:rPr>
          <w:rFonts w:eastAsiaTheme="minorEastAsia"/>
        </w:rPr>
      </w:pPr>
      <w:r>
        <w:rPr>
          <w:rFonts w:eastAsiaTheme="minorEastAsia"/>
        </w:rPr>
        <w:t>Single parents</w:t>
      </w:r>
    </w:p>
    <w:p w:rsidR="000034F4" w:rsidP="00AD735B" w14:paraId="69A4402D" w14:textId="72ECB04F">
      <w:pPr>
        <w:pStyle w:val="ListParagraph"/>
        <w:numPr>
          <w:ilvl w:val="1"/>
          <w:numId w:val="6"/>
        </w:numPr>
        <w:rPr>
          <w:rFonts w:eastAsiaTheme="minorEastAsia"/>
        </w:rPr>
      </w:pPr>
      <w:r w:rsidRPr="3794B1C8">
        <w:rPr>
          <w:rFonts w:eastAsiaTheme="minorEastAsia"/>
        </w:rPr>
        <w:t>Foster parents</w:t>
      </w:r>
    </w:p>
    <w:p w:rsidR="000034F4" w:rsidP="00AD735B" w14:paraId="15D66C99" w14:textId="57949567">
      <w:pPr>
        <w:pStyle w:val="ListParagraph"/>
        <w:numPr>
          <w:ilvl w:val="1"/>
          <w:numId w:val="6"/>
        </w:numPr>
        <w:rPr>
          <w:rFonts w:eastAsiaTheme="minorEastAsia"/>
        </w:rPr>
      </w:pPr>
      <w:r w:rsidRPr="3794B1C8">
        <w:rPr>
          <w:rFonts w:eastAsiaTheme="minorEastAsia"/>
        </w:rPr>
        <w:t>Grandparents</w:t>
      </w:r>
    </w:p>
    <w:p w:rsidR="00444312" w:rsidP="00AD735B" w14:paraId="4CDEA5BB" w14:textId="6E4D27BF">
      <w:pPr>
        <w:pStyle w:val="ListParagraph"/>
        <w:numPr>
          <w:ilvl w:val="1"/>
          <w:numId w:val="6"/>
        </w:numPr>
        <w:rPr>
          <w:rFonts w:eastAsiaTheme="minorEastAsia"/>
        </w:rPr>
      </w:pPr>
      <w:r w:rsidRPr="566EC0C6">
        <w:rPr>
          <w:rFonts w:eastAsiaTheme="minorEastAsia"/>
        </w:rPr>
        <w:t xml:space="preserve">Unhoused </w:t>
      </w:r>
      <w:r w:rsidRPr="566EC0C6">
        <w:rPr>
          <w:rFonts w:eastAsiaTheme="minorEastAsia"/>
        </w:rPr>
        <w:t>or transient populations</w:t>
      </w:r>
    </w:p>
    <w:p w:rsidR="00444312" w:rsidP="00AD735B" w14:paraId="15B505DA" w14:textId="2F2CDB4C">
      <w:pPr>
        <w:pStyle w:val="ListParagraph"/>
        <w:numPr>
          <w:ilvl w:val="1"/>
          <w:numId w:val="6"/>
        </w:numPr>
        <w:rPr>
          <w:rFonts w:eastAsiaTheme="minorEastAsia"/>
        </w:rPr>
      </w:pPr>
      <w:r w:rsidRPr="3794B1C8">
        <w:rPr>
          <w:rFonts w:eastAsiaTheme="minorEastAsia"/>
        </w:rPr>
        <w:t>Immigrant, migrant, or refugee populations</w:t>
      </w:r>
    </w:p>
    <w:p w:rsidR="00792A99" w:rsidRPr="00792A99" w:rsidP="00AD735B" w14:paraId="03DC3515" w14:textId="3D4D1248">
      <w:pPr>
        <w:pStyle w:val="ListParagraph"/>
        <w:numPr>
          <w:ilvl w:val="1"/>
          <w:numId w:val="6"/>
        </w:numPr>
        <w:rPr>
          <w:rFonts w:eastAsiaTheme="minorEastAsia"/>
        </w:rPr>
      </w:pPr>
      <w:r w:rsidRPr="3794B1C8">
        <w:rPr>
          <w:rFonts w:eastAsiaTheme="minorEastAsia"/>
        </w:rPr>
        <w:t>Rural populations</w:t>
      </w:r>
    </w:p>
    <w:p w:rsidR="005F3A1C" w:rsidRPr="005C385E" w:rsidP="00AD735B" w14:paraId="16068D86" w14:textId="19046D16">
      <w:pPr>
        <w:pStyle w:val="ListParagraph"/>
        <w:numPr>
          <w:ilvl w:val="1"/>
          <w:numId w:val="6"/>
        </w:numPr>
        <w:rPr>
          <w:rFonts w:eastAsiaTheme="minorEastAsia"/>
        </w:rPr>
      </w:pPr>
      <w:r w:rsidRPr="24D7D127">
        <w:rPr>
          <w:rFonts w:eastAsiaTheme="minorEastAsia"/>
        </w:rPr>
        <w:t>Spanish</w:t>
      </w:r>
      <w:r w:rsidRPr="24D7D127" w:rsidR="00CF03BB">
        <w:rPr>
          <w:rFonts w:eastAsiaTheme="minorEastAsia"/>
        </w:rPr>
        <w:t>-</w:t>
      </w:r>
      <w:r w:rsidRPr="24D7D127">
        <w:rPr>
          <w:rFonts w:eastAsiaTheme="minorEastAsia"/>
        </w:rPr>
        <w:t>speaking populations</w:t>
      </w:r>
    </w:p>
    <w:p w:rsidR="005F3A1C" w:rsidP="00AD735B" w14:paraId="2C6961D9" w14:textId="3BCD5278">
      <w:pPr>
        <w:pStyle w:val="ListParagraph"/>
        <w:numPr>
          <w:ilvl w:val="1"/>
          <w:numId w:val="6"/>
        </w:numPr>
        <w:rPr>
          <w:rFonts w:eastAsiaTheme="minorEastAsia"/>
        </w:rPr>
      </w:pPr>
      <w:r w:rsidRPr="70130F25">
        <w:rPr>
          <w:rFonts w:eastAsiaTheme="minorEastAsia"/>
        </w:rPr>
        <w:t>L</w:t>
      </w:r>
      <w:r w:rsidRPr="70130F25" w:rsidR="3A09B687">
        <w:rPr>
          <w:rFonts w:eastAsiaTheme="minorEastAsia"/>
        </w:rPr>
        <w:t>imited</w:t>
      </w:r>
      <w:r w:rsidRPr="70130F25" w:rsidR="234A27E6">
        <w:rPr>
          <w:rFonts w:eastAsiaTheme="minorEastAsia"/>
        </w:rPr>
        <w:t xml:space="preserve"> English proficiency</w:t>
      </w:r>
      <w:r w:rsidRPr="70130F25">
        <w:rPr>
          <w:rFonts w:eastAsiaTheme="minorEastAsia"/>
        </w:rPr>
        <w:t xml:space="preserve"> </w:t>
      </w:r>
      <w:r w:rsidRPr="70130F25" w:rsidR="007665D0">
        <w:rPr>
          <w:rFonts w:eastAsiaTheme="minorEastAsia"/>
        </w:rPr>
        <w:t>populations</w:t>
      </w:r>
    </w:p>
    <w:p w:rsidR="00CB2657" w:rsidRPr="00CB2657" w:rsidP="00AD735B" w14:paraId="7145DB00" w14:textId="59CA494A">
      <w:pPr>
        <w:pStyle w:val="ListParagraph"/>
        <w:numPr>
          <w:ilvl w:val="1"/>
          <w:numId w:val="6"/>
        </w:numPr>
        <w:rPr>
          <w:rFonts w:eastAsiaTheme="minorEastAsia" w:cstheme="minorHAnsi"/>
        </w:rPr>
      </w:pPr>
      <w:r w:rsidRPr="000635C2">
        <w:rPr>
          <w:rStyle w:val="cf01"/>
          <w:rFonts w:asciiTheme="minorHAnsi" w:hAnsiTheme="minorHAnsi" w:cstheme="minorHAnsi"/>
          <w:sz w:val="22"/>
          <w:szCs w:val="22"/>
        </w:rPr>
        <w:t xml:space="preserve">Hispanic/Latino </w:t>
      </w:r>
      <w:r>
        <w:rPr>
          <w:rStyle w:val="cf01"/>
          <w:rFonts w:asciiTheme="minorHAnsi" w:hAnsiTheme="minorHAnsi" w:cstheme="minorHAnsi"/>
          <w:sz w:val="22"/>
          <w:szCs w:val="22"/>
        </w:rPr>
        <w:t>populations</w:t>
      </w:r>
    </w:p>
    <w:p w:rsidR="00792A99" w:rsidRPr="00792A99" w:rsidP="00AD735B" w14:paraId="1B89DDC3" w14:textId="69F49AA6">
      <w:pPr>
        <w:pStyle w:val="ListParagraph"/>
        <w:numPr>
          <w:ilvl w:val="1"/>
          <w:numId w:val="6"/>
        </w:numPr>
        <w:rPr>
          <w:rStyle w:val="cf01"/>
          <w:rFonts w:asciiTheme="minorHAnsi" w:eastAsiaTheme="minorEastAsia" w:hAnsiTheme="minorHAnsi" w:cstheme="minorBidi"/>
          <w:sz w:val="22"/>
          <w:szCs w:val="22"/>
        </w:rPr>
      </w:pPr>
      <w:r>
        <w:rPr>
          <w:rStyle w:val="cf01"/>
          <w:rFonts w:asciiTheme="minorHAnsi" w:eastAsiaTheme="minorEastAsia" w:hAnsiTheme="minorHAnsi" w:cstheme="minorBidi"/>
          <w:sz w:val="22"/>
          <w:szCs w:val="22"/>
        </w:rPr>
        <w:t>American Indian/Alaska Native populations</w:t>
      </w:r>
    </w:p>
    <w:p w:rsidR="00792A99" w:rsidP="00AD735B" w14:paraId="5E6F5760" w14:textId="077D3FD9">
      <w:pPr>
        <w:pStyle w:val="ListParagraph"/>
        <w:numPr>
          <w:ilvl w:val="1"/>
          <w:numId w:val="6"/>
        </w:numPr>
        <w:rPr>
          <w:rFonts w:eastAsiaTheme="minorEastAsia"/>
        </w:rPr>
      </w:pPr>
      <w:r w:rsidRPr="000635C2">
        <w:rPr>
          <w:rStyle w:val="cf01"/>
          <w:rFonts w:asciiTheme="minorHAnsi" w:hAnsiTheme="minorHAnsi" w:cstheme="minorHAnsi"/>
          <w:sz w:val="22"/>
          <w:szCs w:val="22"/>
        </w:rPr>
        <w:t>Asian/Native Hawaiian/Pacific Islander</w:t>
      </w:r>
      <w:r>
        <w:rPr>
          <w:rStyle w:val="cf01"/>
          <w:rFonts w:asciiTheme="minorHAnsi" w:hAnsiTheme="minorHAnsi" w:cstheme="minorHAnsi"/>
          <w:sz w:val="22"/>
          <w:szCs w:val="22"/>
        </w:rPr>
        <w:t xml:space="preserve"> populations</w:t>
      </w:r>
    </w:p>
    <w:p w:rsidR="00792A99" w:rsidRPr="00792A99" w:rsidP="00AD735B" w14:paraId="4BA47D2F" w14:textId="24E72F62">
      <w:pPr>
        <w:pStyle w:val="ListParagraph"/>
        <w:numPr>
          <w:ilvl w:val="1"/>
          <w:numId w:val="6"/>
        </w:numPr>
        <w:rPr>
          <w:rFonts w:eastAsiaTheme="minorEastAsia"/>
        </w:rPr>
      </w:pPr>
      <w:r w:rsidRPr="0711AD81">
        <w:rPr>
          <w:rStyle w:val="cf01"/>
          <w:rFonts w:asciiTheme="minorHAnsi" w:hAnsiTheme="minorHAnsi" w:cstheme="minorBidi"/>
          <w:sz w:val="22"/>
          <w:szCs w:val="22"/>
        </w:rPr>
        <w:t>Black/African American populations</w:t>
      </w:r>
    </w:p>
    <w:p w:rsidR="7D867D79" w:rsidP="00AD735B" w14:paraId="7DFC72BB" w14:textId="126F6607">
      <w:pPr>
        <w:pStyle w:val="ListParagraph"/>
        <w:numPr>
          <w:ilvl w:val="1"/>
          <w:numId w:val="6"/>
        </w:numPr>
        <w:rPr>
          <w:rFonts w:eastAsiaTheme="minorEastAsia"/>
        </w:rPr>
      </w:pPr>
      <w:r w:rsidRPr="0711AD81">
        <w:rPr>
          <w:rFonts w:eastAsiaTheme="minorEastAsia"/>
        </w:rPr>
        <w:t>Other</w:t>
      </w:r>
      <w:r w:rsidRPr="0711AD81" w:rsidR="00894A66">
        <w:rPr>
          <w:rFonts w:eastAsiaTheme="minorEastAsia"/>
        </w:rPr>
        <w:t xml:space="preserve"> (please </w:t>
      </w:r>
      <w:r w:rsidRPr="0711AD81" w:rsidR="006F2AE6">
        <w:rPr>
          <w:rFonts w:eastAsiaTheme="minorEastAsia"/>
        </w:rPr>
        <w:t>specify) _</w:t>
      </w:r>
      <w:r w:rsidRPr="0711AD81" w:rsidR="00444312">
        <w:rPr>
          <w:rFonts w:eastAsiaTheme="minorEastAsia"/>
        </w:rPr>
        <w:t>__________________</w:t>
      </w:r>
    </w:p>
    <w:p w:rsidR="2A1CC1D3" w:rsidP="00AD735B" w14:paraId="52F54CB3" w14:textId="2ACF9B8F">
      <w:pPr>
        <w:pStyle w:val="ListParagraph"/>
        <w:numPr>
          <w:ilvl w:val="1"/>
          <w:numId w:val="6"/>
        </w:numPr>
      </w:pPr>
      <w:r>
        <w:t>Our agency did not focus outreach on any specific audiences.</w:t>
      </w:r>
    </w:p>
    <w:p w:rsidR="5820E3AB" w:rsidP="00AD735B" w14:paraId="40A10205" w14:textId="25F2A9A6">
      <w:pPr>
        <w:pStyle w:val="ListParagraph"/>
        <w:numPr>
          <w:ilvl w:val="1"/>
          <w:numId w:val="6"/>
        </w:numPr>
      </w:pPr>
      <w:r>
        <w:t>I don’t know.</w:t>
      </w:r>
    </w:p>
    <w:p w:rsidR="007E2243" w:rsidP="007E2243" w14:paraId="147056DE" w14:textId="77777777">
      <w:pPr>
        <w:pStyle w:val="ListParagraph"/>
        <w:ind w:left="360"/>
        <w:rPr>
          <w:rFonts w:eastAsiaTheme="minorEastAsia"/>
        </w:rPr>
      </w:pPr>
      <w:r w:rsidRPr="5BF053F7">
        <w:rPr>
          <w:rFonts w:eastAsiaTheme="minorEastAsia"/>
        </w:rPr>
        <w:t xml:space="preserve"> </w:t>
      </w:r>
    </w:p>
    <w:p w:rsidR="38A8C6D5" w:rsidP="00AD735B" w14:paraId="5DA6DF84" w14:textId="798F95BC">
      <w:pPr>
        <w:pStyle w:val="ListParagraph"/>
        <w:numPr>
          <w:ilvl w:val="0"/>
          <w:numId w:val="1"/>
        </w:numPr>
        <w:rPr>
          <w:rFonts w:eastAsiaTheme="minorEastAsia"/>
        </w:rPr>
      </w:pPr>
      <w:r w:rsidRPr="5BF053F7">
        <w:rPr>
          <w:rFonts w:eastAsiaTheme="minorEastAsia"/>
        </w:rPr>
        <w:t>In the past 12 months, what languages has your agency conducted outreach in (other than English)</w:t>
      </w:r>
      <w:r w:rsidRPr="5BF053F7" w:rsidR="17D822F2">
        <w:rPr>
          <w:rFonts w:eastAsiaTheme="minorEastAsia"/>
        </w:rPr>
        <w:t>?</w:t>
      </w:r>
      <w:r w:rsidRPr="5BF053F7" w:rsidR="5CC27F21">
        <w:rPr>
          <w:rFonts w:eastAsiaTheme="minorEastAsia"/>
        </w:rPr>
        <w:t xml:space="preserve"> Select all that apply.</w:t>
      </w:r>
    </w:p>
    <w:p w:rsidR="0078101B" w:rsidP="00AD735B" w14:paraId="5C1121C3" w14:textId="77777777">
      <w:pPr>
        <w:pStyle w:val="ListParagraph"/>
        <w:numPr>
          <w:ilvl w:val="1"/>
          <w:numId w:val="7"/>
        </w:numPr>
        <w:rPr>
          <w:rFonts w:eastAsiaTheme="minorEastAsia"/>
        </w:rPr>
      </w:pPr>
      <w:r w:rsidRPr="0078101B">
        <w:rPr>
          <w:rFonts w:eastAsiaTheme="minorEastAsia"/>
        </w:rPr>
        <w:t>Arabic</w:t>
      </w:r>
    </w:p>
    <w:p w:rsidR="0078101B" w:rsidP="00AD735B" w14:paraId="75A5B365" w14:textId="2D219C00">
      <w:pPr>
        <w:pStyle w:val="ListParagraph"/>
        <w:numPr>
          <w:ilvl w:val="1"/>
          <w:numId w:val="7"/>
        </w:numPr>
        <w:rPr>
          <w:rFonts w:eastAsiaTheme="minorEastAsia"/>
        </w:rPr>
      </w:pPr>
      <w:r>
        <w:rPr>
          <w:rFonts w:eastAsiaTheme="minorEastAsia"/>
        </w:rPr>
        <w:t>Burmese</w:t>
      </w:r>
    </w:p>
    <w:p w:rsidR="0078101B" w:rsidP="00AD735B" w14:paraId="37A186FC" w14:textId="1B20E541">
      <w:pPr>
        <w:pStyle w:val="ListParagraph"/>
        <w:numPr>
          <w:ilvl w:val="1"/>
          <w:numId w:val="7"/>
        </w:numPr>
        <w:rPr>
          <w:rFonts w:eastAsiaTheme="minorEastAsia"/>
        </w:rPr>
      </w:pPr>
      <w:r>
        <w:rPr>
          <w:rFonts w:eastAsiaTheme="minorEastAsia"/>
        </w:rPr>
        <w:t>Chinese</w:t>
      </w:r>
    </w:p>
    <w:p w:rsidR="0078101B" w:rsidP="00AD735B" w14:paraId="6787AE2C" w14:textId="21FE631A">
      <w:pPr>
        <w:pStyle w:val="ListParagraph"/>
        <w:numPr>
          <w:ilvl w:val="1"/>
          <w:numId w:val="7"/>
        </w:numPr>
        <w:rPr>
          <w:rFonts w:eastAsiaTheme="minorEastAsia"/>
        </w:rPr>
      </w:pPr>
      <w:r>
        <w:rPr>
          <w:rFonts w:eastAsiaTheme="minorEastAsia"/>
        </w:rPr>
        <w:t>Dari</w:t>
      </w:r>
    </w:p>
    <w:p w:rsidR="0078101B" w:rsidP="00AD735B" w14:paraId="347441F9" w14:textId="5DA9013E">
      <w:pPr>
        <w:pStyle w:val="ListParagraph"/>
        <w:numPr>
          <w:ilvl w:val="1"/>
          <w:numId w:val="7"/>
        </w:numPr>
        <w:rPr>
          <w:rFonts w:eastAsiaTheme="minorEastAsia"/>
        </w:rPr>
      </w:pPr>
      <w:r>
        <w:rPr>
          <w:rFonts w:eastAsiaTheme="minorEastAsia"/>
        </w:rPr>
        <w:t>French/Creole</w:t>
      </w:r>
    </w:p>
    <w:p w:rsidR="00002942" w:rsidP="00AD735B" w14:paraId="70289961" w14:textId="1F276164">
      <w:pPr>
        <w:pStyle w:val="ListParagraph"/>
        <w:numPr>
          <w:ilvl w:val="1"/>
          <w:numId w:val="7"/>
        </w:numPr>
        <w:rPr>
          <w:rFonts w:eastAsiaTheme="minorEastAsia"/>
        </w:rPr>
      </w:pPr>
      <w:r>
        <w:rPr>
          <w:rFonts w:eastAsiaTheme="minorEastAsia"/>
        </w:rPr>
        <w:t>Korean</w:t>
      </w:r>
    </w:p>
    <w:p w:rsidR="00002942" w:rsidP="00AD735B" w14:paraId="687AF220" w14:textId="1C688443">
      <w:pPr>
        <w:pStyle w:val="ListParagraph"/>
        <w:numPr>
          <w:ilvl w:val="1"/>
          <w:numId w:val="7"/>
        </w:numPr>
        <w:rPr>
          <w:rFonts w:eastAsiaTheme="minorEastAsia"/>
        </w:rPr>
      </w:pPr>
      <w:r>
        <w:rPr>
          <w:rFonts w:eastAsiaTheme="minorEastAsia"/>
        </w:rPr>
        <w:t>Nepali</w:t>
      </w:r>
    </w:p>
    <w:p w:rsidR="00002942" w:rsidP="00AD735B" w14:paraId="625013CC" w14:textId="095BADAC">
      <w:pPr>
        <w:pStyle w:val="ListParagraph"/>
        <w:numPr>
          <w:ilvl w:val="1"/>
          <w:numId w:val="7"/>
        </w:numPr>
        <w:rPr>
          <w:rFonts w:eastAsiaTheme="minorEastAsia"/>
        </w:rPr>
      </w:pPr>
      <w:r>
        <w:rPr>
          <w:rFonts w:eastAsiaTheme="minorEastAsia"/>
        </w:rPr>
        <w:t>Pashto</w:t>
      </w:r>
    </w:p>
    <w:p w:rsidR="00002942" w:rsidP="00AD735B" w14:paraId="0361F8CB" w14:textId="374D029A">
      <w:pPr>
        <w:pStyle w:val="ListParagraph"/>
        <w:numPr>
          <w:ilvl w:val="1"/>
          <w:numId w:val="7"/>
        </w:numPr>
        <w:rPr>
          <w:rFonts w:eastAsiaTheme="minorEastAsia"/>
        </w:rPr>
      </w:pPr>
      <w:r>
        <w:rPr>
          <w:rFonts w:eastAsiaTheme="minorEastAsia"/>
        </w:rPr>
        <w:t>Portuguese</w:t>
      </w:r>
    </w:p>
    <w:p w:rsidR="007F75AD" w:rsidP="00AD735B" w14:paraId="28412CFA" w14:textId="77777777">
      <w:pPr>
        <w:pStyle w:val="ListParagraph"/>
        <w:numPr>
          <w:ilvl w:val="1"/>
          <w:numId w:val="7"/>
        </w:numPr>
        <w:rPr>
          <w:rFonts w:eastAsiaTheme="minorEastAsia"/>
        </w:rPr>
      </w:pPr>
      <w:r w:rsidRPr="70130F25">
        <w:rPr>
          <w:rFonts w:eastAsiaTheme="minorEastAsia"/>
        </w:rPr>
        <w:t>Somali</w:t>
      </w:r>
    </w:p>
    <w:p w:rsidR="7F9A5E25" w:rsidP="00AD735B" w14:paraId="6A0243EC" w14:textId="2836AE87">
      <w:pPr>
        <w:pStyle w:val="ListParagraph"/>
        <w:numPr>
          <w:ilvl w:val="1"/>
          <w:numId w:val="7"/>
        </w:numPr>
        <w:rPr>
          <w:rFonts w:eastAsiaTheme="minorEastAsia"/>
        </w:rPr>
      </w:pPr>
      <w:r w:rsidRPr="70130F25">
        <w:rPr>
          <w:rFonts w:eastAsiaTheme="minorEastAsia"/>
        </w:rPr>
        <w:t>Spanish</w:t>
      </w:r>
    </w:p>
    <w:p w:rsidR="007F75AD" w:rsidRPr="006C55A8" w:rsidP="00AD735B" w14:paraId="5B4882C8" w14:textId="77777777">
      <w:pPr>
        <w:pStyle w:val="ListParagraph"/>
        <w:numPr>
          <w:ilvl w:val="1"/>
          <w:numId w:val="7"/>
        </w:numPr>
        <w:rPr>
          <w:rFonts w:eastAsiaTheme="minorEastAsia"/>
        </w:rPr>
      </w:pPr>
      <w:r w:rsidRPr="006C55A8">
        <w:rPr>
          <w:rFonts w:eastAsiaTheme="minorEastAsia"/>
        </w:rPr>
        <w:t>Swahili</w:t>
      </w:r>
    </w:p>
    <w:p w:rsidR="003118BE" w:rsidRPr="006C55A8" w:rsidP="00AD735B" w14:paraId="543E858C" w14:textId="75D45C91">
      <w:pPr>
        <w:pStyle w:val="ListParagraph"/>
        <w:numPr>
          <w:ilvl w:val="1"/>
          <w:numId w:val="7"/>
        </w:numPr>
        <w:rPr>
          <w:rFonts w:eastAsiaTheme="minorEastAsia"/>
        </w:rPr>
      </w:pPr>
      <w:r w:rsidRPr="006C55A8">
        <w:rPr>
          <w:rFonts w:eastAsiaTheme="minorEastAsia"/>
        </w:rPr>
        <w:t>Vietnamese</w:t>
      </w:r>
    </w:p>
    <w:p w:rsidR="0080160A" w:rsidRPr="0080160A" w:rsidP="00AD735B" w14:paraId="32802E0C" w14:textId="68F42F3E">
      <w:pPr>
        <w:pStyle w:val="ListParagraph"/>
        <w:numPr>
          <w:ilvl w:val="1"/>
          <w:numId w:val="7"/>
        </w:numPr>
        <w:rPr>
          <w:rFonts w:eastAsiaTheme="minorEastAsia"/>
        </w:rPr>
      </w:pPr>
      <w:r w:rsidRPr="006C55A8">
        <w:rPr>
          <w:rFonts w:eastAsiaTheme="minorEastAsia"/>
        </w:rPr>
        <w:t>Other (please specify</w:t>
      </w:r>
      <w:r w:rsidRPr="1C4B7F5C">
        <w:rPr>
          <w:rFonts w:eastAsiaTheme="minorEastAsia"/>
        </w:rPr>
        <w:t>) ___________________</w:t>
      </w:r>
    </w:p>
    <w:p w:rsidR="76953D39" w:rsidP="00AD735B" w14:paraId="72743A3C" w14:textId="24DAF321">
      <w:pPr>
        <w:pStyle w:val="ListParagraph"/>
        <w:numPr>
          <w:ilvl w:val="1"/>
          <w:numId w:val="7"/>
        </w:numPr>
        <w:rPr>
          <w:rFonts w:eastAsiaTheme="minorEastAsia"/>
        </w:rPr>
      </w:pPr>
      <w:r w:rsidRPr="70130F25">
        <w:rPr>
          <w:rFonts w:eastAsiaTheme="minorEastAsia"/>
        </w:rPr>
        <w:t xml:space="preserve"> Our agency only conducted outreach in English.</w:t>
      </w:r>
    </w:p>
    <w:p w:rsidR="5500A36B" w:rsidP="00AD735B" w14:paraId="256D388F" w14:textId="245C7D1D">
      <w:pPr>
        <w:pStyle w:val="ListParagraph"/>
        <w:numPr>
          <w:ilvl w:val="1"/>
          <w:numId w:val="7"/>
        </w:numPr>
        <w:rPr>
          <w:rFonts w:eastAsiaTheme="minorEastAsia"/>
        </w:rPr>
      </w:pPr>
      <w:r w:rsidRPr="70130F25">
        <w:rPr>
          <w:rFonts w:eastAsiaTheme="minorEastAsia"/>
        </w:rPr>
        <w:t xml:space="preserve">I don’t </w:t>
      </w:r>
      <w:r w:rsidRPr="70130F25" w:rsidR="5138125D">
        <w:rPr>
          <w:rFonts w:eastAsiaTheme="minorEastAsia"/>
        </w:rPr>
        <w:t>know</w:t>
      </w:r>
      <w:r w:rsidRPr="70130F25">
        <w:rPr>
          <w:rFonts w:eastAsiaTheme="minorEastAsia"/>
        </w:rPr>
        <w:t>.</w:t>
      </w:r>
    </w:p>
    <w:p w:rsidR="000524DB" w:rsidP="05766C00" w14:paraId="56B52112" w14:textId="77777777">
      <w:pPr>
        <w:pStyle w:val="ListParagraph"/>
        <w:ind w:left="1080"/>
        <w:rPr>
          <w:rFonts w:eastAsiaTheme="minorEastAsia"/>
        </w:rPr>
      </w:pPr>
    </w:p>
    <w:p w:rsidR="00936016" w:rsidP="00AD735B" w14:paraId="519B7A11" w14:textId="795A985B">
      <w:pPr>
        <w:pStyle w:val="ListParagraph"/>
        <w:numPr>
          <w:ilvl w:val="0"/>
          <w:numId w:val="1"/>
        </w:numPr>
        <w:rPr>
          <w:rFonts w:eastAsiaTheme="minorEastAsia"/>
        </w:rPr>
      </w:pPr>
      <w:r w:rsidRPr="5BF053F7">
        <w:rPr>
          <w:rFonts w:eastAsiaTheme="minorEastAsia"/>
        </w:rPr>
        <w:t xml:space="preserve">In the past </w:t>
      </w:r>
      <w:r w:rsidRPr="5BF053F7" w:rsidR="23BA0F68">
        <w:rPr>
          <w:rFonts w:eastAsiaTheme="minorEastAsia"/>
        </w:rPr>
        <w:t>12 months</w:t>
      </w:r>
      <w:r w:rsidRPr="5BF053F7">
        <w:rPr>
          <w:rFonts w:eastAsiaTheme="minorEastAsia"/>
        </w:rPr>
        <w:t xml:space="preserve">, </w:t>
      </w:r>
      <w:r w:rsidRPr="5BF053F7" w:rsidR="52F1D09A">
        <w:rPr>
          <w:rFonts w:eastAsiaTheme="minorEastAsia"/>
        </w:rPr>
        <w:t xml:space="preserve">which methods did </w:t>
      </w:r>
      <w:r w:rsidRPr="5BF053F7">
        <w:rPr>
          <w:rFonts w:eastAsiaTheme="minorEastAsia"/>
        </w:rPr>
        <w:t xml:space="preserve">your agency </w:t>
      </w:r>
      <w:r w:rsidRPr="5BF053F7" w:rsidR="365505D5">
        <w:rPr>
          <w:rFonts w:eastAsiaTheme="minorEastAsia"/>
        </w:rPr>
        <w:t xml:space="preserve">use to </w:t>
      </w:r>
      <w:r w:rsidRPr="5BF053F7" w:rsidR="6211E30B">
        <w:rPr>
          <w:rFonts w:eastAsiaTheme="minorEastAsia"/>
        </w:rPr>
        <w:t>monitor</w:t>
      </w:r>
      <w:r w:rsidRPr="5BF053F7" w:rsidR="37D997AE">
        <w:rPr>
          <w:rFonts w:eastAsiaTheme="minorEastAsia"/>
        </w:rPr>
        <w:t xml:space="preserve"> the progress of your outreach activities</w:t>
      </w:r>
      <w:r w:rsidRPr="5BF053F7" w:rsidR="78125FB6">
        <w:rPr>
          <w:rFonts w:eastAsiaTheme="minorEastAsia"/>
        </w:rPr>
        <w:t>?</w:t>
      </w:r>
      <w:r w:rsidRPr="5BF053F7" w:rsidR="78305BB3">
        <w:rPr>
          <w:rFonts w:eastAsiaTheme="minorEastAsia"/>
        </w:rPr>
        <w:t xml:space="preserve"> </w:t>
      </w:r>
      <w:r w:rsidRPr="5BF053F7" w:rsidR="37D997AE">
        <w:rPr>
          <w:rFonts w:eastAsiaTheme="minorEastAsia"/>
        </w:rPr>
        <w:t>Select all that apply.</w:t>
      </w:r>
    </w:p>
    <w:p w:rsidR="000524DB" w:rsidP="00AD735B" w14:paraId="05570B10" w14:textId="301EC610">
      <w:pPr>
        <w:pStyle w:val="ListParagraph"/>
        <w:numPr>
          <w:ilvl w:val="1"/>
          <w:numId w:val="1"/>
        </w:numPr>
        <w:rPr>
          <w:rFonts w:eastAsiaTheme="minorEastAsia"/>
        </w:rPr>
      </w:pPr>
      <w:r w:rsidRPr="0711AD81">
        <w:rPr>
          <w:rFonts w:eastAsiaTheme="minorEastAsia"/>
        </w:rPr>
        <w:t xml:space="preserve">Google </w:t>
      </w:r>
      <w:r w:rsidRPr="0711AD81" w:rsidR="0C63135B">
        <w:rPr>
          <w:rFonts w:eastAsiaTheme="minorEastAsia"/>
        </w:rPr>
        <w:t xml:space="preserve">Analytics </w:t>
      </w:r>
      <w:r w:rsidRPr="0711AD81">
        <w:rPr>
          <w:rFonts w:eastAsiaTheme="minorEastAsia"/>
        </w:rPr>
        <w:t xml:space="preserve">or other website </w:t>
      </w:r>
      <w:r w:rsidRPr="0711AD81" w:rsidR="3682987E">
        <w:rPr>
          <w:rFonts w:eastAsiaTheme="minorEastAsia"/>
        </w:rPr>
        <w:t>metrics (</w:t>
      </w:r>
      <w:r w:rsidRPr="0711AD81" w:rsidR="2B718BFF">
        <w:rPr>
          <w:rFonts w:eastAsiaTheme="minorEastAsia"/>
        </w:rPr>
        <w:t xml:space="preserve">e.g., visits, </w:t>
      </w:r>
      <w:r w:rsidRPr="0711AD81" w:rsidR="5678C2FA">
        <w:rPr>
          <w:rFonts w:eastAsiaTheme="minorEastAsia"/>
        </w:rPr>
        <w:t>unique visitors</w:t>
      </w:r>
      <w:r w:rsidRPr="0711AD81" w:rsidR="36BF43AF">
        <w:rPr>
          <w:rFonts w:eastAsiaTheme="minorEastAsia"/>
        </w:rPr>
        <w:t>, clicks</w:t>
      </w:r>
      <w:r w:rsidRPr="0711AD81" w:rsidR="2B718BFF">
        <w:rPr>
          <w:rFonts w:eastAsiaTheme="minorEastAsia"/>
        </w:rPr>
        <w:t>)</w:t>
      </w:r>
    </w:p>
    <w:p w:rsidR="000524DB" w:rsidP="00AD735B" w14:paraId="6499A7F5" w14:textId="52E7C43E">
      <w:pPr>
        <w:pStyle w:val="ListParagraph"/>
        <w:numPr>
          <w:ilvl w:val="1"/>
          <w:numId w:val="1"/>
        </w:numPr>
        <w:rPr>
          <w:rFonts w:eastAsiaTheme="minorEastAsia"/>
        </w:rPr>
      </w:pPr>
      <w:r w:rsidRPr="5BF053F7">
        <w:rPr>
          <w:rFonts w:eastAsiaTheme="minorEastAsia"/>
        </w:rPr>
        <w:t>Social media metrics</w:t>
      </w:r>
      <w:r w:rsidRPr="5BF053F7" w:rsidR="5746510E">
        <w:rPr>
          <w:rFonts w:eastAsiaTheme="minorEastAsia"/>
        </w:rPr>
        <w:t xml:space="preserve"> (</w:t>
      </w:r>
      <w:r w:rsidRPr="5BF053F7" w:rsidR="133C72F5">
        <w:rPr>
          <w:rFonts w:eastAsiaTheme="minorEastAsia"/>
        </w:rPr>
        <w:t xml:space="preserve">e.g., </w:t>
      </w:r>
      <w:r w:rsidRPr="5BF053F7" w:rsidR="5746510E">
        <w:rPr>
          <w:rFonts w:eastAsiaTheme="minorEastAsia"/>
        </w:rPr>
        <w:t>likes, views, shares)</w:t>
      </w:r>
    </w:p>
    <w:p w:rsidR="005540C3" w:rsidP="00AD735B" w14:paraId="465C721A" w14:textId="17B4D209">
      <w:pPr>
        <w:pStyle w:val="ListParagraph"/>
        <w:numPr>
          <w:ilvl w:val="1"/>
          <w:numId w:val="1"/>
        </w:numPr>
        <w:rPr>
          <w:rFonts w:eastAsiaTheme="minorEastAsia"/>
        </w:rPr>
      </w:pPr>
      <w:r w:rsidRPr="5BF053F7">
        <w:rPr>
          <w:rFonts w:eastAsiaTheme="minorEastAsia"/>
        </w:rPr>
        <w:t>Direct feedback from participants</w:t>
      </w:r>
      <w:r w:rsidRPr="5BF053F7" w:rsidR="441634F2">
        <w:rPr>
          <w:rFonts w:eastAsiaTheme="minorEastAsia"/>
        </w:rPr>
        <w:t xml:space="preserve"> (e.g., </w:t>
      </w:r>
      <w:r w:rsidRPr="5BF053F7" w:rsidR="7AE533C1">
        <w:rPr>
          <w:rFonts w:eastAsiaTheme="minorEastAsia"/>
        </w:rPr>
        <w:t>via surveys</w:t>
      </w:r>
      <w:r w:rsidRPr="5BF053F7" w:rsidR="60FB634B">
        <w:rPr>
          <w:rFonts w:eastAsiaTheme="minorEastAsia"/>
        </w:rPr>
        <w:t xml:space="preserve"> or focus groups</w:t>
      </w:r>
      <w:r w:rsidRPr="5BF053F7" w:rsidR="7AE533C1">
        <w:rPr>
          <w:rFonts w:eastAsiaTheme="minorEastAsia"/>
        </w:rPr>
        <w:t>)</w:t>
      </w:r>
    </w:p>
    <w:p w:rsidR="00745A09" w:rsidP="00AD735B" w14:paraId="52CAFBED" w14:textId="1C5DA5BA">
      <w:pPr>
        <w:pStyle w:val="ListParagraph"/>
        <w:numPr>
          <w:ilvl w:val="1"/>
          <w:numId w:val="1"/>
        </w:numPr>
        <w:rPr>
          <w:rFonts w:eastAsiaTheme="minorEastAsia"/>
        </w:rPr>
      </w:pPr>
      <w:r w:rsidRPr="5BF053F7">
        <w:rPr>
          <w:rFonts w:eastAsiaTheme="minorEastAsia"/>
        </w:rPr>
        <w:t xml:space="preserve">Direct feedback from </w:t>
      </w:r>
      <w:r w:rsidRPr="5BF053F7" w:rsidR="465F0DDD">
        <w:rPr>
          <w:rFonts w:eastAsiaTheme="minorEastAsia"/>
        </w:rPr>
        <w:t>other agencies or organizations</w:t>
      </w:r>
      <w:r w:rsidRPr="5BF053F7">
        <w:rPr>
          <w:rFonts w:eastAsiaTheme="minorEastAsia"/>
        </w:rPr>
        <w:t xml:space="preserve"> (e.g., via surveys or focus groups)</w:t>
      </w:r>
    </w:p>
    <w:p w:rsidR="00D353FF" w:rsidP="00AD735B" w14:paraId="5DBBDA90" w14:textId="135235B5">
      <w:pPr>
        <w:pStyle w:val="ListParagraph"/>
        <w:numPr>
          <w:ilvl w:val="1"/>
          <w:numId w:val="1"/>
        </w:numPr>
        <w:rPr>
          <w:rFonts w:eastAsiaTheme="minorEastAsia"/>
        </w:rPr>
      </w:pPr>
      <w:r w:rsidRPr="5BF053F7">
        <w:rPr>
          <w:rFonts w:eastAsiaTheme="minorEastAsia"/>
        </w:rPr>
        <w:t xml:space="preserve">Number of eligibility inquiries </w:t>
      </w:r>
      <w:r w:rsidRPr="5BF053F7" w:rsidR="75763586">
        <w:rPr>
          <w:rFonts w:eastAsiaTheme="minorEastAsia"/>
        </w:rPr>
        <w:t>by phone, email,</w:t>
      </w:r>
      <w:r w:rsidRPr="5BF053F7" w:rsidR="6988CF35">
        <w:rPr>
          <w:rFonts w:eastAsiaTheme="minorEastAsia"/>
        </w:rPr>
        <w:t xml:space="preserve"> online forms,</w:t>
      </w:r>
      <w:r w:rsidRPr="5BF053F7" w:rsidR="75763586">
        <w:rPr>
          <w:rFonts w:eastAsiaTheme="minorEastAsia"/>
        </w:rPr>
        <w:t xml:space="preserve"> etc.</w:t>
      </w:r>
    </w:p>
    <w:p w:rsidR="00B57A69" w:rsidP="00AD735B" w14:paraId="6394A64D" w14:textId="49BEFA0B">
      <w:pPr>
        <w:pStyle w:val="ListParagraph"/>
        <w:numPr>
          <w:ilvl w:val="1"/>
          <w:numId w:val="1"/>
        </w:numPr>
        <w:rPr>
          <w:rFonts w:eastAsiaTheme="minorEastAsia"/>
        </w:rPr>
      </w:pPr>
      <w:r w:rsidRPr="5BF053F7">
        <w:rPr>
          <w:rFonts w:eastAsiaTheme="minorEastAsia"/>
        </w:rPr>
        <w:t>Number of new</w:t>
      </w:r>
      <w:r w:rsidRPr="5BF053F7" w:rsidR="06BDCA75">
        <w:rPr>
          <w:rFonts w:eastAsiaTheme="minorEastAsia"/>
        </w:rPr>
        <w:t>ly</w:t>
      </w:r>
      <w:r w:rsidRPr="5BF053F7">
        <w:rPr>
          <w:rFonts w:eastAsiaTheme="minorEastAsia"/>
        </w:rPr>
        <w:t xml:space="preserve"> enrol</w:t>
      </w:r>
      <w:r w:rsidRPr="5BF053F7" w:rsidR="06BDCA75">
        <w:rPr>
          <w:rFonts w:eastAsiaTheme="minorEastAsia"/>
        </w:rPr>
        <w:t>led participants</w:t>
      </w:r>
    </w:p>
    <w:p w:rsidR="004B407E" w:rsidRPr="00B57A69" w:rsidP="00AD735B" w14:paraId="15924E6B" w14:textId="3E5A4B9E">
      <w:pPr>
        <w:pStyle w:val="ListParagraph"/>
        <w:numPr>
          <w:ilvl w:val="1"/>
          <w:numId w:val="1"/>
        </w:numPr>
        <w:rPr>
          <w:rFonts w:eastAsiaTheme="minorEastAsia"/>
        </w:rPr>
      </w:pPr>
      <w:r w:rsidRPr="0711AD81">
        <w:rPr>
          <w:rFonts w:eastAsiaTheme="minorEastAsia"/>
        </w:rPr>
        <w:t>Participant retention metrics</w:t>
      </w:r>
    </w:p>
    <w:p w:rsidR="004B407E" w:rsidP="00AD735B" w14:paraId="706FDCF5" w14:textId="3529E1D2">
      <w:pPr>
        <w:pStyle w:val="ListParagraph"/>
        <w:numPr>
          <w:ilvl w:val="1"/>
          <w:numId w:val="1"/>
        </w:numPr>
        <w:rPr>
          <w:rFonts w:eastAsiaTheme="minorEastAsia"/>
        </w:rPr>
      </w:pPr>
      <w:r w:rsidRPr="0711AD81">
        <w:rPr>
          <w:rFonts w:eastAsiaTheme="minorEastAsia"/>
        </w:rPr>
        <w:t>Other</w:t>
      </w:r>
      <w:r w:rsidRPr="0711AD81" w:rsidR="68E2BD78">
        <w:rPr>
          <w:rFonts w:eastAsiaTheme="minorEastAsia"/>
        </w:rPr>
        <w:t xml:space="preserve"> (please specify)</w:t>
      </w:r>
      <w:r w:rsidRPr="0711AD81">
        <w:rPr>
          <w:rFonts w:eastAsiaTheme="minorEastAsia"/>
        </w:rPr>
        <w:t xml:space="preserve"> </w:t>
      </w:r>
      <w:r w:rsidRPr="0711AD81" w:rsidR="68E2BD78">
        <w:rPr>
          <w:rFonts w:eastAsiaTheme="minorEastAsia"/>
        </w:rPr>
        <w:t>___________________</w:t>
      </w:r>
    </w:p>
    <w:p w:rsidR="2A1CC1D3" w:rsidP="00AD735B" w14:paraId="6EB07FE0" w14:textId="121CFF16">
      <w:pPr>
        <w:pStyle w:val="ListParagraph"/>
        <w:numPr>
          <w:ilvl w:val="1"/>
          <w:numId w:val="1"/>
        </w:numPr>
        <w:rPr>
          <w:rFonts w:eastAsiaTheme="minorEastAsia"/>
        </w:rPr>
      </w:pPr>
      <w:r w:rsidRPr="5BF053F7">
        <w:rPr>
          <w:rFonts w:eastAsiaTheme="minorEastAsia"/>
        </w:rPr>
        <w:t>Our agency did not monitor the progress of outreach programs.</w:t>
      </w:r>
    </w:p>
    <w:p w:rsidR="2ABF25B6" w:rsidP="00AD735B" w14:paraId="58F2586E" w14:textId="324E4C5F">
      <w:pPr>
        <w:pStyle w:val="ListParagraph"/>
        <w:numPr>
          <w:ilvl w:val="1"/>
          <w:numId w:val="1"/>
        </w:numPr>
        <w:rPr>
          <w:rFonts w:eastAsiaTheme="minorEastAsia"/>
        </w:rPr>
      </w:pPr>
      <w:r w:rsidRPr="5BF053F7">
        <w:rPr>
          <w:rFonts w:eastAsiaTheme="minorEastAsia"/>
        </w:rPr>
        <w:t>I don’t know.</w:t>
      </w:r>
    </w:p>
    <w:p w:rsidR="001446D5" w:rsidP="001446D5" w14:paraId="30DBB81B" w14:textId="77777777">
      <w:pPr>
        <w:pStyle w:val="ListParagraph"/>
        <w:ind w:left="1080"/>
        <w:rPr>
          <w:rFonts w:eastAsiaTheme="minorEastAsia"/>
        </w:rPr>
      </w:pPr>
    </w:p>
    <w:p w:rsidR="005950F5" w:rsidP="00AD735B" w14:paraId="3B58E940" w14:textId="576C9197">
      <w:pPr>
        <w:pStyle w:val="ListParagraph"/>
        <w:numPr>
          <w:ilvl w:val="0"/>
          <w:numId w:val="1"/>
        </w:numPr>
        <w:rPr>
          <w:rFonts w:eastAsiaTheme="minorEastAsia"/>
        </w:rPr>
      </w:pPr>
      <w:r w:rsidRPr="3E4EA1AA">
        <w:rPr>
          <w:rFonts w:eastAsiaTheme="minorEastAsia"/>
        </w:rPr>
        <w:t xml:space="preserve">What is the source of the outreach materials (e.g., logos and other graphics, </w:t>
      </w:r>
      <w:r w:rsidRPr="3E4EA1AA" w:rsidR="07D630ED">
        <w:rPr>
          <w:rFonts w:eastAsiaTheme="minorEastAsia"/>
        </w:rPr>
        <w:t xml:space="preserve">paid ads, </w:t>
      </w:r>
      <w:r w:rsidRPr="3E4EA1AA">
        <w:rPr>
          <w:rFonts w:eastAsiaTheme="minorEastAsia"/>
        </w:rPr>
        <w:t>pamphlets, videos that you show in your clinics, advertisements) that you are currently using to spread the word about your program? Select all that apply.</w:t>
      </w:r>
    </w:p>
    <w:p w:rsidR="6E167D88" w:rsidP="00AD735B" w14:paraId="635EDF8F" w14:textId="3FB64FB7">
      <w:pPr>
        <w:pStyle w:val="ListParagraph"/>
        <w:numPr>
          <w:ilvl w:val="1"/>
          <w:numId w:val="1"/>
        </w:numPr>
        <w:rPr>
          <w:rFonts w:eastAsiaTheme="minorEastAsia"/>
        </w:rPr>
      </w:pPr>
      <w:r w:rsidRPr="5BF053F7">
        <w:rPr>
          <w:rFonts w:eastAsiaTheme="minorEastAsia"/>
        </w:rPr>
        <w:t xml:space="preserve">Materials developed in-house by my </w:t>
      </w:r>
      <w:r w:rsidRPr="3198EA39">
        <w:rPr>
          <w:rFonts w:eastAsiaTheme="minorEastAsia"/>
        </w:rPr>
        <w:t>agency</w:t>
      </w:r>
    </w:p>
    <w:p w:rsidR="6E167D88" w:rsidP="00AD735B" w14:paraId="246A3FD3" w14:textId="4F660B2C">
      <w:pPr>
        <w:pStyle w:val="ListParagraph"/>
        <w:numPr>
          <w:ilvl w:val="1"/>
          <w:numId w:val="1"/>
        </w:numPr>
        <w:rPr>
          <w:rFonts w:eastAsiaTheme="minorEastAsia"/>
        </w:rPr>
      </w:pPr>
      <w:r w:rsidRPr="0711AD81">
        <w:rPr>
          <w:rFonts w:eastAsiaTheme="minorEastAsia"/>
        </w:rPr>
        <w:t>Materials developed by an external vendor or organization. Please specify: _________</w:t>
      </w:r>
    </w:p>
    <w:p w:rsidR="6E167D88" w:rsidP="00AD735B" w14:paraId="6A42E457" w14:textId="55E21C7A">
      <w:pPr>
        <w:pStyle w:val="ListParagraph"/>
        <w:numPr>
          <w:ilvl w:val="1"/>
          <w:numId w:val="1"/>
        </w:numPr>
        <w:rPr>
          <w:rFonts w:eastAsiaTheme="minorEastAsia"/>
        </w:rPr>
      </w:pPr>
      <w:r w:rsidRPr="0711AD81">
        <w:rPr>
          <w:rFonts w:eastAsiaTheme="minorEastAsia"/>
        </w:rPr>
        <w:t>Other (please specify) ___________________</w:t>
      </w:r>
    </w:p>
    <w:p w:rsidR="6E167D88" w:rsidP="00AD735B" w14:paraId="1317F996" w14:textId="7D27BDB8">
      <w:pPr>
        <w:pStyle w:val="ListParagraph"/>
        <w:numPr>
          <w:ilvl w:val="1"/>
          <w:numId w:val="1"/>
        </w:numPr>
        <w:rPr>
          <w:rFonts w:eastAsiaTheme="minorEastAsia"/>
        </w:rPr>
      </w:pPr>
      <w:r w:rsidRPr="5BF053F7">
        <w:rPr>
          <w:rFonts w:eastAsiaTheme="minorEastAsia"/>
        </w:rPr>
        <w:t>Our agency does not use outreach materials.</w:t>
      </w:r>
    </w:p>
    <w:p w:rsidR="6E167D88" w:rsidP="00AD735B" w14:paraId="1AF4F49E" w14:textId="3618F546">
      <w:pPr>
        <w:pStyle w:val="ListParagraph"/>
        <w:numPr>
          <w:ilvl w:val="1"/>
          <w:numId w:val="1"/>
        </w:numPr>
        <w:rPr>
          <w:rFonts w:eastAsiaTheme="minorEastAsia"/>
        </w:rPr>
      </w:pPr>
      <w:r w:rsidRPr="0711AD81">
        <w:rPr>
          <w:rFonts w:eastAsiaTheme="minorEastAsia"/>
        </w:rPr>
        <w:t xml:space="preserve">I don’t know. </w:t>
      </w:r>
    </w:p>
    <w:p w:rsidR="00773A9B" w:rsidRPr="009D489A" w:rsidP="023F8527" w14:paraId="41C9E419" w14:textId="2273389F">
      <w:pPr>
        <w:rPr>
          <w:rFonts w:eastAsiaTheme="minorEastAsia"/>
        </w:rPr>
      </w:pPr>
      <w:r w:rsidRPr="0711AD81">
        <w:rPr>
          <w:rFonts w:eastAsiaTheme="minorEastAsia"/>
          <w:b/>
          <w:bCs/>
        </w:rPr>
        <w:t>SECTION 2:</w:t>
      </w:r>
      <w:r w:rsidRPr="0711AD81" w:rsidR="7E532A48">
        <w:rPr>
          <w:rFonts w:eastAsiaTheme="minorEastAsia"/>
          <w:b/>
          <w:bCs/>
        </w:rPr>
        <w:t xml:space="preserve"> </w:t>
      </w:r>
      <w:r w:rsidRPr="0711AD81">
        <w:rPr>
          <w:rFonts w:eastAsiaTheme="minorEastAsia"/>
          <w:b/>
          <w:bCs/>
        </w:rPr>
        <w:t>CAMPAIGN ADOPTION/ADAPTATION</w:t>
      </w:r>
      <w:r w:rsidRPr="0711AD81" w:rsidR="61A43959">
        <w:rPr>
          <w:rFonts w:eastAsiaTheme="minorEastAsia"/>
          <w:b/>
          <w:bCs/>
        </w:rPr>
        <w:t>/INTEGRATION</w:t>
      </w:r>
      <w:r w:rsidRPr="0711AD81">
        <w:rPr>
          <w:rFonts w:eastAsiaTheme="minorEastAsia"/>
          <w:b/>
          <w:bCs/>
        </w:rPr>
        <w:t xml:space="preserve"> </w:t>
      </w:r>
    </w:p>
    <w:p w:rsidR="00773A9B" w:rsidRPr="009D489A" w:rsidP="0711AD81" w14:paraId="2ED89288" w14:textId="2C23054C">
      <w:pPr>
        <w:rPr>
          <w:rFonts w:eastAsiaTheme="minorEastAsia"/>
        </w:rPr>
      </w:pPr>
      <w:r w:rsidRPr="023F8527">
        <w:rPr>
          <w:rFonts w:eastAsiaTheme="minorEastAsia"/>
          <w:b/>
          <w:bCs/>
        </w:rPr>
        <w:t>[</w:t>
      </w:r>
      <w:r w:rsidRPr="0711AD81" w:rsidR="2749419E">
        <w:rPr>
          <w:rFonts w:eastAsiaTheme="minorEastAsia"/>
          <w:b/>
          <w:bCs/>
        </w:rPr>
        <w:t>FOR WIC STATE AGENCIES ONLY</w:t>
      </w:r>
      <w:r w:rsidRPr="023F8527" w:rsidR="64DC7D75">
        <w:rPr>
          <w:rFonts w:eastAsiaTheme="minorEastAsia"/>
          <w:b/>
          <w:bCs/>
        </w:rPr>
        <w:t>]</w:t>
      </w:r>
    </w:p>
    <w:p w:rsidR="002C1DAB" w:rsidRPr="00D15443" w:rsidP="00AD735B" w14:paraId="336EF53D" w14:textId="79827020">
      <w:pPr>
        <w:pStyle w:val="ListParagraph"/>
        <w:numPr>
          <w:ilvl w:val="0"/>
          <w:numId w:val="1"/>
        </w:numPr>
        <w:rPr>
          <w:rFonts w:eastAsiaTheme="minorEastAsia"/>
        </w:rPr>
      </w:pPr>
      <w:r w:rsidRPr="00B65ABC">
        <w:rPr>
          <w:rFonts w:eastAsiaTheme="minorEastAsia"/>
        </w:rPr>
        <w:t>W</w:t>
      </w:r>
      <w:r w:rsidRPr="00B65ABC" w:rsidR="7881DEBD">
        <w:rPr>
          <w:rFonts w:eastAsiaTheme="minorEastAsia"/>
        </w:rPr>
        <w:t>hat</w:t>
      </w:r>
      <w:r w:rsidRPr="00B65ABC" w:rsidR="54E1662C">
        <w:rPr>
          <w:rFonts w:eastAsiaTheme="minorEastAsia"/>
        </w:rPr>
        <w:t xml:space="preserve"> </w:t>
      </w:r>
      <w:r w:rsidRPr="00B65ABC" w:rsidR="264A7B1B">
        <w:rPr>
          <w:rFonts w:eastAsiaTheme="minorEastAsia"/>
        </w:rPr>
        <w:t>po</w:t>
      </w:r>
      <w:r w:rsidRPr="00B65ABC" w:rsidR="690E8C0B">
        <w:rPr>
          <w:rFonts w:eastAsiaTheme="minorEastAsia"/>
        </w:rPr>
        <w:t>tential</w:t>
      </w:r>
      <w:r w:rsidRPr="3E4EA1AA" w:rsidR="195C8528">
        <w:rPr>
          <w:rFonts w:eastAsiaTheme="minorEastAsia"/>
        </w:rPr>
        <w:t xml:space="preserve"> </w:t>
      </w:r>
      <w:r w:rsidRPr="3E4EA1AA" w:rsidR="54E1662C">
        <w:rPr>
          <w:rFonts w:eastAsiaTheme="minorEastAsia"/>
        </w:rPr>
        <w:t>Campaign</w:t>
      </w:r>
      <w:r w:rsidRPr="3E4EA1AA" w:rsidR="2FB602C1">
        <w:rPr>
          <w:rFonts w:eastAsiaTheme="minorEastAsia"/>
        </w:rPr>
        <w:t xml:space="preserve"> items</w:t>
      </w:r>
      <w:r w:rsidRPr="3E4EA1AA" w:rsidR="54E1662C">
        <w:rPr>
          <w:rFonts w:eastAsiaTheme="minorEastAsia"/>
        </w:rPr>
        <w:t xml:space="preserve"> </w:t>
      </w:r>
      <w:r w:rsidRPr="3E4EA1AA" w:rsidR="6E8FE187">
        <w:rPr>
          <w:rFonts w:eastAsiaTheme="minorEastAsia"/>
        </w:rPr>
        <w:t xml:space="preserve">might </w:t>
      </w:r>
      <w:r w:rsidRPr="3E4EA1AA" w:rsidR="54E1662C">
        <w:rPr>
          <w:rFonts w:eastAsiaTheme="minorEastAsia"/>
        </w:rPr>
        <w:t xml:space="preserve">you </w:t>
      </w:r>
      <w:r w:rsidRPr="3E4EA1AA" w:rsidR="6E8FE187">
        <w:rPr>
          <w:rFonts w:eastAsiaTheme="minorEastAsia"/>
        </w:rPr>
        <w:t xml:space="preserve">be interested in </w:t>
      </w:r>
      <w:r w:rsidRPr="3E4EA1AA" w:rsidR="0059A7A9">
        <w:rPr>
          <w:rFonts w:eastAsiaTheme="minorEastAsia"/>
        </w:rPr>
        <w:t xml:space="preserve">using </w:t>
      </w:r>
      <w:r w:rsidRPr="3E4EA1AA" w:rsidR="195C8528">
        <w:rPr>
          <w:rFonts w:eastAsiaTheme="minorEastAsia"/>
        </w:rPr>
        <w:t>if they were made available to you</w:t>
      </w:r>
      <w:r w:rsidRPr="3E4EA1AA" w:rsidR="000022FB">
        <w:rPr>
          <w:rFonts w:eastAsiaTheme="minorEastAsia"/>
        </w:rPr>
        <w:t xml:space="preserve"> (either via free download or free print order from USDA)</w:t>
      </w:r>
      <w:r w:rsidRPr="3E4EA1AA" w:rsidR="54E1662C">
        <w:rPr>
          <w:rFonts w:eastAsiaTheme="minorEastAsia"/>
        </w:rPr>
        <w:t>?</w:t>
      </w:r>
      <w:r w:rsidRPr="3E4EA1AA" w:rsidR="417AB9E8">
        <w:rPr>
          <w:rFonts w:eastAsiaTheme="minorEastAsia"/>
        </w:rPr>
        <w:t xml:space="preserve"> Select all that apply.</w:t>
      </w:r>
    </w:p>
    <w:p w:rsidR="00B540A4" w:rsidRPr="00B540A4" w:rsidP="00B540A4" w14:paraId="790D8D77" w14:textId="15AE3B44">
      <w:pPr>
        <w:pStyle w:val="ListParagraph"/>
        <w:numPr>
          <w:ilvl w:val="0"/>
          <w:numId w:val="12"/>
        </w:numPr>
        <w:ind w:left="1170" w:hanging="450"/>
        <w:rPr>
          <w:rFonts w:eastAsiaTheme="minorEastAsia"/>
        </w:rPr>
      </w:pPr>
      <w:r w:rsidRPr="00B540A4">
        <w:rPr>
          <w:rFonts w:eastAsiaTheme="minorEastAsia"/>
        </w:rPr>
        <w:t>A national WIC Program logo (that can be customized with your Agency name if desired)</w:t>
      </w:r>
    </w:p>
    <w:p w:rsidR="00147ADA" w:rsidRPr="00147ADA" w:rsidP="00AD735B" w14:paraId="723A4168" w14:textId="77777777">
      <w:pPr>
        <w:pStyle w:val="ListParagraph"/>
        <w:numPr>
          <w:ilvl w:val="0"/>
          <w:numId w:val="12"/>
        </w:numPr>
        <w:ind w:left="1170" w:hanging="450"/>
        <w:rPr>
          <w:rFonts w:eastAsiaTheme="minorEastAsia"/>
        </w:rPr>
      </w:pPr>
      <w:r w:rsidRPr="00147ADA">
        <w:rPr>
          <w:rFonts w:eastAsiaTheme="minorEastAsia"/>
        </w:rPr>
        <w:t xml:space="preserve">Digital files for billboard ads, bus ads, social media ads, print ads </w:t>
      </w:r>
    </w:p>
    <w:p w:rsidR="00147ADA" w:rsidRPr="00147ADA" w:rsidP="00AD735B" w14:paraId="3FEC16F6" w14:textId="77777777">
      <w:pPr>
        <w:pStyle w:val="ListParagraph"/>
        <w:numPr>
          <w:ilvl w:val="0"/>
          <w:numId w:val="12"/>
        </w:numPr>
        <w:ind w:left="1170" w:hanging="450"/>
        <w:rPr>
          <w:rFonts w:eastAsiaTheme="minorEastAsia"/>
        </w:rPr>
      </w:pPr>
      <w:r w:rsidRPr="00147ADA">
        <w:rPr>
          <w:rFonts w:eastAsiaTheme="minorEastAsia"/>
        </w:rPr>
        <w:t xml:space="preserve">Press releases or articles </w:t>
      </w:r>
    </w:p>
    <w:p w:rsidR="00147ADA" w:rsidRPr="00147ADA" w:rsidP="00AD735B" w14:paraId="5F39AFA9" w14:textId="0ADF3E9E">
      <w:pPr>
        <w:pStyle w:val="ListParagraph"/>
        <w:numPr>
          <w:ilvl w:val="0"/>
          <w:numId w:val="12"/>
        </w:numPr>
        <w:ind w:left="1170" w:hanging="450"/>
        <w:rPr>
          <w:rFonts w:eastAsiaTheme="minorEastAsia"/>
        </w:rPr>
      </w:pPr>
      <w:r w:rsidRPr="00147ADA">
        <w:rPr>
          <w:rFonts w:eastAsiaTheme="minorEastAsia"/>
        </w:rPr>
        <w:t xml:space="preserve">Social media messaging, </w:t>
      </w:r>
      <w:r w:rsidRPr="7E3F8D5E" w:rsidR="00B04192">
        <w:rPr>
          <w:rFonts w:eastAsiaTheme="minorEastAsia"/>
        </w:rPr>
        <w:t>“ready to go</w:t>
      </w:r>
      <w:r w:rsidRPr="35AD50A0" w:rsidR="00B04192">
        <w:rPr>
          <w:rFonts w:eastAsiaTheme="minorEastAsia"/>
        </w:rPr>
        <w:t>” posts</w:t>
      </w:r>
      <w:r w:rsidR="00B04192">
        <w:rPr>
          <w:rFonts w:eastAsiaTheme="minorEastAsia"/>
        </w:rPr>
        <w:t>,</w:t>
      </w:r>
      <w:r w:rsidRPr="00147ADA" w:rsidR="00B04192">
        <w:rPr>
          <w:rFonts w:eastAsiaTheme="minorEastAsia"/>
        </w:rPr>
        <w:t xml:space="preserve"> </w:t>
      </w:r>
      <w:r w:rsidRPr="00147ADA">
        <w:rPr>
          <w:rFonts w:eastAsiaTheme="minorEastAsia"/>
        </w:rPr>
        <w:t xml:space="preserve">imagery and/or other content and templates </w:t>
      </w:r>
    </w:p>
    <w:p w:rsidR="00147ADA" w:rsidRPr="00147ADA" w:rsidP="00AD735B" w14:paraId="4314CD7F" w14:textId="77777777">
      <w:pPr>
        <w:pStyle w:val="ListParagraph"/>
        <w:numPr>
          <w:ilvl w:val="0"/>
          <w:numId w:val="12"/>
        </w:numPr>
        <w:ind w:left="1170" w:hanging="450"/>
        <w:rPr>
          <w:rFonts w:eastAsiaTheme="minorEastAsia"/>
        </w:rPr>
      </w:pPr>
      <w:r w:rsidRPr="00147ADA">
        <w:rPr>
          <w:rFonts w:eastAsiaTheme="minorEastAsia"/>
        </w:rPr>
        <w:t xml:space="preserve">Website content including tools like the WIC PreScreening Tool, an application, or interest form </w:t>
      </w:r>
    </w:p>
    <w:p w:rsidR="00147ADA" w:rsidRPr="00147ADA" w:rsidP="00AD735B" w14:paraId="101C5895" w14:textId="77777777">
      <w:pPr>
        <w:pStyle w:val="ListParagraph"/>
        <w:numPr>
          <w:ilvl w:val="0"/>
          <w:numId w:val="12"/>
        </w:numPr>
        <w:ind w:left="1170" w:hanging="450"/>
        <w:rPr>
          <w:rFonts w:eastAsiaTheme="minorEastAsia"/>
        </w:rPr>
      </w:pPr>
      <w:r w:rsidRPr="00147ADA">
        <w:rPr>
          <w:rFonts w:eastAsiaTheme="minorEastAsia"/>
        </w:rPr>
        <w:t xml:space="preserve">Multilingual resources </w:t>
      </w:r>
    </w:p>
    <w:p w:rsidR="00147ADA" w:rsidRPr="00147ADA" w:rsidP="00AD735B" w14:paraId="2A7EFEA2" w14:textId="2F892D6A">
      <w:pPr>
        <w:pStyle w:val="ListParagraph"/>
        <w:numPr>
          <w:ilvl w:val="0"/>
          <w:numId w:val="12"/>
        </w:numPr>
        <w:ind w:left="1170" w:hanging="450"/>
        <w:rPr>
          <w:rFonts w:eastAsiaTheme="minorEastAsia"/>
        </w:rPr>
      </w:pPr>
      <w:r w:rsidRPr="00147ADA">
        <w:rPr>
          <w:rFonts w:eastAsiaTheme="minorEastAsia"/>
        </w:rPr>
        <w:t xml:space="preserve">Photo library </w:t>
      </w:r>
      <w:r w:rsidRPr="35F937FB" w:rsidR="00B25BF0">
        <w:rPr>
          <w:rFonts w:eastAsiaTheme="minorEastAsia"/>
        </w:rPr>
        <w:t xml:space="preserve">(with brand new </w:t>
      </w:r>
      <w:r w:rsidRPr="00AA428D" w:rsidR="00B25BF0">
        <w:rPr>
          <w:rFonts w:eastAsiaTheme="minorEastAsia"/>
        </w:rPr>
        <w:t>imagery)</w:t>
      </w:r>
      <w:r w:rsidR="00B25BF0">
        <w:rPr>
          <w:rFonts w:eastAsiaTheme="minorEastAsia"/>
        </w:rPr>
        <w:t xml:space="preserve"> </w:t>
      </w:r>
    </w:p>
    <w:p w:rsidR="00147ADA" w:rsidRPr="009138F5" w:rsidP="009138F5" w14:paraId="64FB50A9" w14:textId="21C57140">
      <w:pPr>
        <w:pStyle w:val="ListParagraph"/>
        <w:numPr>
          <w:ilvl w:val="0"/>
          <w:numId w:val="12"/>
        </w:numPr>
        <w:ind w:left="1170" w:hanging="450"/>
        <w:rPr>
          <w:rFonts w:eastAsiaTheme="minorEastAsia"/>
        </w:rPr>
      </w:pPr>
      <w:r w:rsidRPr="00147ADA">
        <w:rPr>
          <w:rFonts w:eastAsiaTheme="minorEastAsia"/>
        </w:rPr>
        <w:t>Video library</w:t>
      </w:r>
      <w:r w:rsidR="009138F5">
        <w:rPr>
          <w:rFonts w:eastAsiaTheme="minorEastAsia"/>
        </w:rPr>
        <w:t xml:space="preserve"> </w:t>
      </w:r>
      <w:r w:rsidRPr="009138F5" w:rsidR="009138F5">
        <w:rPr>
          <w:rFonts w:eastAsiaTheme="minorEastAsia"/>
        </w:rPr>
        <w:t>(with brand new video content)</w:t>
      </w:r>
      <w:r w:rsidRPr="009138F5">
        <w:rPr>
          <w:rFonts w:eastAsiaTheme="minorEastAsia"/>
        </w:rPr>
        <w:t xml:space="preserve"> </w:t>
      </w:r>
    </w:p>
    <w:p w:rsidR="00147ADA" w:rsidRPr="00147ADA" w:rsidP="00AD735B" w14:paraId="18524BFF" w14:textId="77777777">
      <w:pPr>
        <w:pStyle w:val="ListParagraph"/>
        <w:numPr>
          <w:ilvl w:val="0"/>
          <w:numId w:val="12"/>
        </w:numPr>
        <w:ind w:left="1170" w:hanging="450"/>
        <w:rPr>
          <w:rFonts w:eastAsiaTheme="minorEastAsia"/>
        </w:rPr>
      </w:pPr>
      <w:r w:rsidRPr="00147ADA">
        <w:rPr>
          <w:rFonts w:eastAsiaTheme="minorEastAsia"/>
        </w:rPr>
        <w:t xml:space="preserve">Digital files (e.g., brochures, handouts, and posters) for local printing </w:t>
      </w:r>
    </w:p>
    <w:p w:rsidR="00147ADA" w:rsidRPr="00147ADA" w:rsidP="00AD735B" w14:paraId="283A3EFE" w14:textId="77777777">
      <w:pPr>
        <w:pStyle w:val="ListParagraph"/>
        <w:numPr>
          <w:ilvl w:val="0"/>
          <w:numId w:val="12"/>
        </w:numPr>
        <w:ind w:left="1170" w:hanging="450"/>
        <w:rPr>
          <w:rFonts w:eastAsiaTheme="minorEastAsia"/>
        </w:rPr>
      </w:pPr>
      <w:r w:rsidRPr="00147ADA">
        <w:rPr>
          <w:rFonts w:eastAsiaTheme="minorEastAsia"/>
        </w:rPr>
        <w:t xml:space="preserve">Materials and/or messages for sharing with WIC eligibles and participants </w:t>
      </w:r>
    </w:p>
    <w:p w:rsidR="00147ADA" w:rsidRPr="00147ADA" w:rsidP="00AD735B" w14:paraId="5D8F6971" w14:textId="77777777">
      <w:pPr>
        <w:pStyle w:val="ListParagraph"/>
        <w:numPr>
          <w:ilvl w:val="0"/>
          <w:numId w:val="12"/>
        </w:numPr>
        <w:ind w:left="1170" w:hanging="450"/>
        <w:rPr>
          <w:rFonts w:eastAsiaTheme="minorEastAsia"/>
        </w:rPr>
      </w:pPr>
      <w:r w:rsidRPr="00147ADA">
        <w:rPr>
          <w:rFonts w:eastAsiaTheme="minorEastAsia"/>
        </w:rPr>
        <w:t xml:space="preserve">Materials and/or messages for sharing with health care providers </w:t>
      </w:r>
    </w:p>
    <w:p w:rsidR="00147ADA" w:rsidRPr="00147ADA" w:rsidP="00AD735B" w14:paraId="61CD05B7" w14:textId="77777777">
      <w:pPr>
        <w:pStyle w:val="ListParagraph"/>
        <w:numPr>
          <w:ilvl w:val="0"/>
          <w:numId w:val="12"/>
        </w:numPr>
        <w:ind w:left="1170" w:hanging="450"/>
        <w:rPr>
          <w:rFonts w:eastAsiaTheme="minorEastAsia"/>
        </w:rPr>
      </w:pPr>
      <w:r w:rsidRPr="00147ADA">
        <w:rPr>
          <w:rFonts w:eastAsiaTheme="minorEastAsia"/>
        </w:rPr>
        <w:t xml:space="preserve">Materials and/or messages for sharing with partners </w:t>
      </w:r>
    </w:p>
    <w:p w:rsidR="00147ADA" w:rsidRPr="00147ADA" w:rsidP="00AD735B" w14:paraId="11612C61" w14:textId="77777777">
      <w:pPr>
        <w:pStyle w:val="ListParagraph"/>
        <w:numPr>
          <w:ilvl w:val="0"/>
          <w:numId w:val="12"/>
        </w:numPr>
        <w:ind w:left="1170" w:hanging="450"/>
        <w:rPr>
          <w:rFonts w:eastAsiaTheme="minorEastAsia"/>
        </w:rPr>
      </w:pPr>
      <w:r w:rsidRPr="00147ADA">
        <w:rPr>
          <w:rFonts w:eastAsiaTheme="minorEastAsia"/>
        </w:rPr>
        <w:t xml:space="preserve">Sample messages and talking points about the Campaign </w:t>
      </w:r>
    </w:p>
    <w:p w:rsidR="00147ADA" w:rsidRPr="00147ADA" w:rsidP="00AD735B" w14:paraId="57F0321F" w14:textId="77777777">
      <w:pPr>
        <w:pStyle w:val="ListParagraph"/>
        <w:numPr>
          <w:ilvl w:val="0"/>
          <w:numId w:val="12"/>
        </w:numPr>
        <w:ind w:left="1170" w:hanging="450"/>
        <w:rPr>
          <w:rFonts w:eastAsiaTheme="minorEastAsia"/>
        </w:rPr>
      </w:pPr>
      <w:r w:rsidRPr="00147ADA">
        <w:rPr>
          <w:rFonts w:eastAsiaTheme="minorEastAsia"/>
        </w:rPr>
        <w:t xml:space="preserve">Recorded webinars/training sessions on how to use the Campaign materials </w:t>
      </w:r>
    </w:p>
    <w:p w:rsidR="00147ADA" w:rsidRPr="00147ADA" w:rsidP="00AD735B" w14:paraId="34BFA189" w14:textId="77777777">
      <w:pPr>
        <w:pStyle w:val="ListParagraph"/>
        <w:numPr>
          <w:ilvl w:val="0"/>
          <w:numId w:val="12"/>
        </w:numPr>
        <w:ind w:left="1170" w:hanging="450"/>
        <w:rPr>
          <w:rFonts w:eastAsiaTheme="minorEastAsia"/>
        </w:rPr>
      </w:pPr>
      <w:r w:rsidRPr="00147ADA">
        <w:rPr>
          <w:rFonts w:eastAsiaTheme="minorEastAsia"/>
        </w:rPr>
        <w:t xml:space="preserve">Health fair or other community event toolkits </w:t>
      </w:r>
    </w:p>
    <w:p w:rsidR="00147ADA" w:rsidRPr="00147ADA" w:rsidP="00AD735B" w14:paraId="36A4C92E" w14:textId="77777777">
      <w:pPr>
        <w:pStyle w:val="ListParagraph"/>
        <w:numPr>
          <w:ilvl w:val="0"/>
          <w:numId w:val="12"/>
        </w:numPr>
        <w:ind w:left="1170" w:hanging="450"/>
        <w:rPr>
          <w:rFonts w:eastAsiaTheme="minorEastAsia"/>
        </w:rPr>
      </w:pPr>
      <w:r w:rsidRPr="00147ADA">
        <w:rPr>
          <w:rFonts w:eastAsiaTheme="minorEastAsia"/>
        </w:rPr>
        <w:t xml:space="preserve">Other (please specify) ___________________ </w:t>
      </w:r>
    </w:p>
    <w:p w:rsidR="00147ADA" w:rsidRPr="00147ADA" w:rsidP="00AD735B" w14:paraId="6AC6BD54" w14:textId="77777777">
      <w:pPr>
        <w:pStyle w:val="ListParagraph"/>
        <w:numPr>
          <w:ilvl w:val="0"/>
          <w:numId w:val="12"/>
        </w:numPr>
        <w:ind w:left="1170" w:hanging="450"/>
        <w:rPr>
          <w:rFonts w:eastAsiaTheme="minorEastAsia"/>
        </w:rPr>
      </w:pPr>
      <w:r w:rsidRPr="00147ADA">
        <w:rPr>
          <w:rFonts w:eastAsiaTheme="minorEastAsia"/>
        </w:rPr>
        <w:t xml:space="preserve">Our agency is not interested in any Campaign items. </w:t>
      </w:r>
    </w:p>
    <w:p w:rsidR="00147ADA" w:rsidRPr="00147ADA" w:rsidP="00AD735B" w14:paraId="655A34A0" w14:textId="77777777">
      <w:pPr>
        <w:pStyle w:val="ListParagraph"/>
        <w:numPr>
          <w:ilvl w:val="0"/>
          <w:numId w:val="12"/>
        </w:numPr>
        <w:ind w:left="1170" w:hanging="450"/>
        <w:rPr>
          <w:rFonts w:eastAsiaTheme="minorEastAsia"/>
        </w:rPr>
      </w:pPr>
      <w:r w:rsidRPr="00147ADA">
        <w:rPr>
          <w:rFonts w:eastAsiaTheme="minorEastAsia"/>
        </w:rPr>
        <w:t xml:space="preserve">I don’t know. </w:t>
      </w:r>
    </w:p>
    <w:p w:rsidR="009D4819" w:rsidP="009D4819" w14:paraId="5C0A0E6F" w14:textId="77777777">
      <w:pPr>
        <w:pStyle w:val="ListParagraph"/>
        <w:ind w:left="1080"/>
        <w:rPr>
          <w:rFonts w:eastAsiaTheme="minorEastAsia"/>
        </w:rPr>
      </w:pPr>
    </w:p>
    <w:p w:rsidR="009D4819" w:rsidP="00AD735B" w14:paraId="09AE9EA2" w14:textId="29CCBB2F">
      <w:pPr>
        <w:pStyle w:val="ListParagraph"/>
        <w:numPr>
          <w:ilvl w:val="0"/>
          <w:numId w:val="1"/>
        </w:numPr>
        <w:rPr>
          <w:rFonts w:eastAsiaTheme="minorEastAsia"/>
        </w:rPr>
      </w:pPr>
      <w:r w:rsidRPr="5BF053F7">
        <w:rPr>
          <w:rFonts w:eastAsiaTheme="minorEastAsia"/>
        </w:rPr>
        <w:t>[If the respondent selected multi</w:t>
      </w:r>
      <w:r w:rsidRPr="5BF053F7" w:rsidR="49CD3B44">
        <w:rPr>
          <w:rFonts w:eastAsiaTheme="minorEastAsia"/>
        </w:rPr>
        <w:t>lingual</w:t>
      </w:r>
      <w:r w:rsidRPr="5BF053F7">
        <w:rPr>
          <w:rFonts w:eastAsiaTheme="minorEastAsia"/>
        </w:rPr>
        <w:t xml:space="preserve"> resources for question </w:t>
      </w:r>
      <w:r w:rsidR="00AC7C90">
        <w:rPr>
          <w:rFonts w:eastAsiaTheme="minorEastAsia"/>
        </w:rPr>
        <w:t>8</w:t>
      </w:r>
      <w:r w:rsidRPr="5BF053F7">
        <w:rPr>
          <w:rFonts w:eastAsiaTheme="minorEastAsia"/>
        </w:rPr>
        <w:t xml:space="preserve"> – to be programmed into the survey]</w:t>
      </w:r>
      <w:r w:rsidRPr="5BF053F7" w:rsidR="4CC66A6F">
        <w:rPr>
          <w:rFonts w:eastAsiaTheme="minorEastAsia"/>
        </w:rPr>
        <w:t>.</w:t>
      </w:r>
      <w:r w:rsidRPr="5BF053F7">
        <w:rPr>
          <w:rFonts w:eastAsiaTheme="minorEastAsia"/>
        </w:rPr>
        <w:t xml:space="preserve"> </w:t>
      </w:r>
      <w:r w:rsidRPr="5BF053F7" w:rsidR="4CC66A6F">
        <w:rPr>
          <w:rFonts w:eastAsiaTheme="minorEastAsia"/>
        </w:rPr>
        <w:t>You indicated that you might be interested in using multilingual resources if they were made available to you</w:t>
      </w:r>
      <w:r w:rsidRPr="5BF053F7">
        <w:rPr>
          <w:rFonts w:eastAsiaTheme="minorEastAsia"/>
        </w:rPr>
        <w:t xml:space="preserve">, </w:t>
      </w:r>
      <w:r>
        <w:t xml:space="preserve">what languages (in addition to Spanish) would be most helpful to your agency? </w:t>
      </w:r>
      <w:r w:rsidRPr="5BF053F7">
        <w:rPr>
          <w:rFonts w:eastAsiaTheme="minorEastAsia"/>
        </w:rPr>
        <w:t>Select all that apply.</w:t>
      </w:r>
    </w:p>
    <w:p w:rsidR="007A11AF" w:rsidP="00AD735B" w14:paraId="2F90F129" w14:textId="77777777">
      <w:pPr>
        <w:pStyle w:val="ListParagraph"/>
        <w:numPr>
          <w:ilvl w:val="1"/>
          <w:numId w:val="8"/>
        </w:numPr>
        <w:rPr>
          <w:rFonts w:eastAsiaTheme="minorEastAsia"/>
        </w:rPr>
      </w:pPr>
      <w:r w:rsidRPr="0078101B">
        <w:rPr>
          <w:rFonts w:eastAsiaTheme="minorEastAsia"/>
        </w:rPr>
        <w:t>Arabic</w:t>
      </w:r>
    </w:p>
    <w:p w:rsidR="007A11AF" w:rsidP="00AD735B" w14:paraId="66807F38" w14:textId="77777777">
      <w:pPr>
        <w:pStyle w:val="ListParagraph"/>
        <w:numPr>
          <w:ilvl w:val="1"/>
          <w:numId w:val="8"/>
        </w:numPr>
        <w:rPr>
          <w:rFonts w:eastAsiaTheme="minorEastAsia"/>
        </w:rPr>
      </w:pPr>
      <w:r>
        <w:rPr>
          <w:rFonts w:eastAsiaTheme="minorEastAsia"/>
        </w:rPr>
        <w:t>Burmese</w:t>
      </w:r>
    </w:p>
    <w:p w:rsidR="007A11AF" w:rsidP="00AD735B" w14:paraId="6A9D7290" w14:textId="77777777">
      <w:pPr>
        <w:pStyle w:val="ListParagraph"/>
        <w:numPr>
          <w:ilvl w:val="1"/>
          <w:numId w:val="8"/>
        </w:numPr>
        <w:rPr>
          <w:rFonts w:eastAsiaTheme="minorEastAsia"/>
        </w:rPr>
      </w:pPr>
      <w:r>
        <w:rPr>
          <w:rFonts w:eastAsiaTheme="minorEastAsia"/>
        </w:rPr>
        <w:t>Chinese</w:t>
      </w:r>
    </w:p>
    <w:p w:rsidR="007A11AF" w:rsidP="00AD735B" w14:paraId="3540FBBE" w14:textId="77777777">
      <w:pPr>
        <w:pStyle w:val="ListParagraph"/>
        <w:numPr>
          <w:ilvl w:val="1"/>
          <w:numId w:val="8"/>
        </w:numPr>
        <w:rPr>
          <w:rFonts w:eastAsiaTheme="minorEastAsia"/>
        </w:rPr>
      </w:pPr>
      <w:r>
        <w:rPr>
          <w:rFonts w:eastAsiaTheme="minorEastAsia"/>
        </w:rPr>
        <w:t>Dari</w:t>
      </w:r>
    </w:p>
    <w:p w:rsidR="007A11AF" w:rsidP="00AD735B" w14:paraId="1906846A" w14:textId="77777777">
      <w:pPr>
        <w:pStyle w:val="ListParagraph"/>
        <w:numPr>
          <w:ilvl w:val="1"/>
          <w:numId w:val="8"/>
        </w:numPr>
        <w:rPr>
          <w:rFonts w:eastAsiaTheme="minorEastAsia"/>
        </w:rPr>
      </w:pPr>
      <w:r>
        <w:rPr>
          <w:rFonts w:eastAsiaTheme="minorEastAsia"/>
        </w:rPr>
        <w:t>French/Creole</w:t>
      </w:r>
    </w:p>
    <w:p w:rsidR="007A11AF" w:rsidP="00AD735B" w14:paraId="2A128890" w14:textId="77777777">
      <w:pPr>
        <w:pStyle w:val="ListParagraph"/>
        <w:numPr>
          <w:ilvl w:val="1"/>
          <w:numId w:val="8"/>
        </w:numPr>
        <w:rPr>
          <w:rFonts w:eastAsiaTheme="minorEastAsia"/>
        </w:rPr>
      </w:pPr>
      <w:r>
        <w:rPr>
          <w:rFonts w:eastAsiaTheme="minorEastAsia"/>
        </w:rPr>
        <w:t>Korean</w:t>
      </w:r>
    </w:p>
    <w:p w:rsidR="007A11AF" w:rsidP="00AD735B" w14:paraId="240DBCAE" w14:textId="77777777">
      <w:pPr>
        <w:pStyle w:val="ListParagraph"/>
        <w:numPr>
          <w:ilvl w:val="1"/>
          <w:numId w:val="8"/>
        </w:numPr>
        <w:rPr>
          <w:rFonts w:eastAsiaTheme="minorEastAsia"/>
        </w:rPr>
      </w:pPr>
      <w:r>
        <w:rPr>
          <w:rFonts w:eastAsiaTheme="minorEastAsia"/>
        </w:rPr>
        <w:t>Nepali</w:t>
      </w:r>
    </w:p>
    <w:p w:rsidR="007A11AF" w:rsidP="00AD735B" w14:paraId="3E0C13D0" w14:textId="77777777">
      <w:pPr>
        <w:pStyle w:val="ListParagraph"/>
        <w:numPr>
          <w:ilvl w:val="1"/>
          <w:numId w:val="8"/>
        </w:numPr>
        <w:rPr>
          <w:rFonts w:eastAsiaTheme="minorEastAsia"/>
        </w:rPr>
      </w:pPr>
      <w:r>
        <w:rPr>
          <w:rFonts w:eastAsiaTheme="minorEastAsia"/>
        </w:rPr>
        <w:t>Pashto</w:t>
      </w:r>
    </w:p>
    <w:p w:rsidR="007A11AF" w:rsidP="00AD735B" w14:paraId="7060D9AB" w14:textId="77777777">
      <w:pPr>
        <w:pStyle w:val="ListParagraph"/>
        <w:numPr>
          <w:ilvl w:val="1"/>
          <w:numId w:val="8"/>
        </w:numPr>
        <w:rPr>
          <w:rFonts w:eastAsiaTheme="minorEastAsia"/>
        </w:rPr>
      </w:pPr>
      <w:r>
        <w:rPr>
          <w:rFonts w:eastAsiaTheme="minorEastAsia"/>
        </w:rPr>
        <w:t>Portuguese</w:t>
      </w:r>
    </w:p>
    <w:p w:rsidR="007A11AF" w:rsidP="00AD735B" w14:paraId="4E8B5D6C" w14:textId="77777777">
      <w:pPr>
        <w:pStyle w:val="ListParagraph"/>
        <w:numPr>
          <w:ilvl w:val="1"/>
          <w:numId w:val="8"/>
        </w:numPr>
        <w:rPr>
          <w:rFonts w:eastAsiaTheme="minorEastAsia"/>
        </w:rPr>
      </w:pPr>
      <w:r w:rsidRPr="0078101B">
        <w:rPr>
          <w:rFonts w:eastAsiaTheme="minorEastAsia"/>
        </w:rPr>
        <w:t>Somali</w:t>
      </w:r>
    </w:p>
    <w:p w:rsidR="007A11AF" w:rsidRPr="006A1A6E" w:rsidP="00AD735B" w14:paraId="538BCC14" w14:textId="77777777">
      <w:pPr>
        <w:pStyle w:val="ListParagraph"/>
        <w:numPr>
          <w:ilvl w:val="1"/>
          <w:numId w:val="8"/>
        </w:numPr>
        <w:rPr>
          <w:rFonts w:eastAsiaTheme="minorEastAsia"/>
        </w:rPr>
      </w:pPr>
      <w:r w:rsidRPr="006A1A6E">
        <w:rPr>
          <w:rFonts w:eastAsiaTheme="minorEastAsia"/>
        </w:rPr>
        <w:t>Swahili</w:t>
      </w:r>
    </w:p>
    <w:p w:rsidR="00781E3F" w:rsidRPr="006A1A6E" w:rsidP="00AD735B" w14:paraId="393DD3A1" w14:textId="54196B11">
      <w:pPr>
        <w:pStyle w:val="ListParagraph"/>
        <w:numPr>
          <w:ilvl w:val="1"/>
          <w:numId w:val="8"/>
        </w:numPr>
        <w:rPr>
          <w:rFonts w:eastAsiaTheme="minorEastAsia"/>
        </w:rPr>
      </w:pPr>
      <w:r w:rsidRPr="006A1A6E">
        <w:rPr>
          <w:rFonts w:eastAsiaTheme="minorEastAsia"/>
        </w:rPr>
        <w:t>Vietnamese</w:t>
      </w:r>
    </w:p>
    <w:p w:rsidR="0080160A" w:rsidP="00AD735B" w14:paraId="12FBEC23" w14:textId="0BFEF971">
      <w:pPr>
        <w:pStyle w:val="ListParagraph"/>
        <w:numPr>
          <w:ilvl w:val="1"/>
          <w:numId w:val="8"/>
        </w:numPr>
        <w:rPr>
          <w:rFonts w:eastAsiaTheme="minorEastAsia"/>
        </w:rPr>
      </w:pPr>
      <w:r w:rsidRPr="37289C07">
        <w:rPr>
          <w:rFonts w:eastAsiaTheme="minorEastAsia"/>
        </w:rPr>
        <w:t>Other (please specify) ___________________</w:t>
      </w:r>
    </w:p>
    <w:p w:rsidR="0080160A" w:rsidRPr="0080160A" w:rsidP="0080160A" w14:paraId="4BC09EA9" w14:textId="77777777">
      <w:pPr>
        <w:pStyle w:val="ListParagraph"/>
        <w:ind w:left="1080"/>
        <w:rPr>
          <w:rFonts w:eastAsiaTheme="minorEastAsia"/>
        </w:rPr>
      </w:pPr>
    </w:p>
    <w:p w:rsidR="0C048969" w:rsidRPr="007A11AF" w:rsidP="00AD735B" w14:paraId="4D5AC86C" w14:textId="419A264B">
      <w:pPr>
        <w:pStyle w:val="ListParagraph"/>
        <w:numPr>
          <w:ilvl w:val="0"/>
          <w:numId w:val="1"/>
        </w:numPr>
        <w:rPr>
          <w:rFonts w:eastAsiaTheme="minorEastAsia"/>
        </w:rPr>
      </w:pPr>
      <w:r w:rsidRPr="5BF053F7">
        <w:rPr>
          <w:rFonts w:eastAsiaTheme="minorEastAsia"/>
        </w:rPr>
        <w:t xml:space="preserve">How likely is it that your agency would </w:t>
      </w:r>
      <w:r w:rsidR="004E6BC8">
        <w:rPr>
          <w:rFonts w:eastAsiaTheme="minorEastAsia"/>
        </w:rPr>
        <w:t>adopt</w:t>
      </w:r>
      <w:r w:rsidR="00F41BE2">
        <w:rPr>
          <w:rFonts w:eastAsiaTheme="minorEastAsia"/>
        </w:rPr>
        <w:t>/</w:t>
      </w:r>
      <w:r w:rsidRPr="648ECAF2" w:rsidR="3F56C1FA">
        <w:rPr>
          <w:rFonts w:eastAsiaTheme="minorEastAsia"/>
        </w:rPr>
        <w:t xml:space="preserve">use </w:t>
      </w:r>
      <w:r w:rsidR="00CA106C">
        <w:rPr>
          <w:rFonts w:eastAsiaTheme="minorEastAsia"/>
        </w:rPr>
        <w:t>some or all</w:t>
      </w:r>
      <w:r w:rsidRPr="1119C9E3" w:rsidR="3F56C1FA">
        <w:rPr>
          <w:rFonts w:eastAsiaTheme="minorEastAsia"/>
        </w:rPr>
        <w:t xml:space="preserve"> of </w:t>
      </w:r>
      <w:r w:rsidRPr="0711FC2D" w:rsidR="3F56C1FA">
        <w:rPr>
          <w:rFonts w:eastAsiaTheme="minorEastAsia"/>
        </w:rPr>
        <w:t xml:space="preserve">the </w:t>
      </w:r>
      <w:r w:rsidRPr="5BF053F7" w:rsidR="7C774D57">
        <w:rPr>
          <w:rFonts w:eastAsiaTheme="minorEastAsia"/>
        </w:rPr>
        <w:t>WIC Outreach Campaign</w:t>
      </w:r>
      <w:r w:rsidR="00B9326B">
        <w:rPr>
          <w:rFonts w:eastAsiaTheme="minorEastAsia"/>
        </w:rPr>
        <w:t xml:space="preserve"> </w:t>
      </w:r>
      <w:r w:rsidRPr="0711FC2D" w:rsidR="4DE295C8">
        <w:rPr>
          <w:rFonts w:eastAsiaTheme="minorEastAsia"/>
        </w:rPr>
        <w:t>materials</w:t>
      </w:r>
      <w:r w:rsidRPr="5BF053F7">
        <w:rPr>
          <w:rFonts w:eastAsiaTheme="minorEastAsia"/>
        </w:rPr>
        <w:t xml:space="preserve"> if you were provided a ready-to-go toolkit with the new WIC program logo, branding guidelines, media assets, and other resources/support 2-3 months ahead of time?</w:t>
      </w:r>
      <w:r w:rsidRPr="5BF053F7" w:rsidR="77511FA9">
        <w:rPr>
          <w:rFonts w:eastAsiaTheme="minorEastAsia"/>
        </w:rPr>
        <w:t xml:space="preserve"> </w:t>
      </w:r>
    </w:p>
    <w:p w:rsidR="2355F26A" w:rsidP="00AD735B" w14:paraId="19BBB6DD" w14:textId="0B00D39D">
      <w:pPr>
        <w:pStyle w:val="ListParagraph"/>
        <w:numPr>
          <w:ilvl w:val="1"/>
          <w:numId w:val="1"/>
        </w:numPr>
        <w:rPr>
          <w:rFonts w:eastAsiaTheme="minorEastAsia"/>
        </w:rPr>
      </w:pPr>
      <w:r w:rsidRPr="5BF053F7">
        <w:rPr>
          <w:rFonts w:eastAsiaTheme="minorEastAsia"/>
        </w:rPr>
        <w:t>Very likely</w:t>
      </w:r>
    </w:p>
    <w:p w:rsidR="2355F26A" w:rsidP="00AD735B" w14:paraId="0362C314" w14:textId="2ABEC6BC">
      <w:pPr>
        <w:pStyle w:val="ListParagraph"/>
        <w:numPr>
          <w:ilvl w:val="1"/>
          <w:numId w:val="1"/>
        </w:numPr>
        <w:rPr>
          <w:rFonts w:eastAsiaTheme="minorEastAsia"/>
        </w:rPr>
      </w:pPr>
      <w:r w:rsidRPr="5BF053F7">
        <w:rPr>
          <w:rFonts w:eastAsiaTheme="minorEastAsia"/>
        </w:rPr>
        <w:t>Somewhat likely</w:t>
      </w:r>
    </w:p>
    <w:p w:rsidR="2355F26A" w:rsidP="00AD735B" w14:paraId="2941868D" w14:textId="1B6AC38E">
      <w:pPr>
        <w:pStyle w:val="ListParagraph"/>
        <w:numPr>
          <w:ilvl w:val="1"/>
          <w:numId w:val="1"/>
        </w:numPr>
        <w:rPr>
          <w:rFonts w:eastAsiaTheme="minorEastAsia"/>
        </w:rPr>
      </w:pPr>
      <w:r w:rsidRPr="5BF053F7">
        <w:rPr>
          <w:rFonts w:eastAsiaTheme="minorEastAsia"/>
        </w:rPr>
        <w:t>Somewhat unlikely</w:t>
      </w:r>
    </w:p>
    <w:p w:rsidR="2355F26A" w:rsidP="00AD735B" w14:paraId="10BA42CE" w14:textId="5E048F91">
      <w:pPr>
        <w:pStyle w:val="ListParagraph"/>
        <w:numPr>
          <w:ilvl w:val="1"/>
          <w:numId w:val="1"/>
        </w:numPr>
        <w:rPr>
          <w:rFonts w:eastAsiaTheme="minorEastAsia"/>
        </w:rPr>
      </w:pPr>
      <w:r w:rsidRPr="5BF053F7">
        <w:rPr>
          <w:rFonts w:eastAsiaTheme="minorEastAsia"/>
        </w:rPr>
        <w:t>Very unlikely</w:t>
      </w:r>
    </w:p>
    <w:p w:rsidR="004B1E2E" w:rsidRPr="007A11AF" w:rsidP="00AD735B" w14:paraId="42CCF664" w14:textId="10D6CE88">
      <w:pPr>
        <w:pStyle w:val="ListParagraph"/>
        <w:numPr>
          <w:ilvl w:val="1"/>
          <w:numId w:val="1"/>
        </w:numPr>
        <w:rPr>
          <w:rFonts w:eastAsiaTheme="minorEastAsia"/>
        </w:rPr>
      </w:pPr>
      <w:r w:rsidRPr="5BF053F7">
        <w:rPr>
          <w:rFonts w:eastAsiaTheme="minorEastAsia"/>
        </w:rPr>
        <w:t>I don’t know.</w:t>
      </w:r>
      <w:r>
        <w:br/>
      </w:r>
    </w:p>
    <w:p w:rsidR="0001145C" w:rsidRPr="009D4819" w:rsidP="00AD735B" w14:paraId="16D7D541" w14:textId="2BD1F9EF">
      <w:pPr>
        <w:pStyle w:val="ListParagraph"/>
        <w:numPr>
          <w:ilvl w:val="0"/>
          <w:numId w:val="1"/>
        </w:numPr>
        <w:rPr>
          <w:rFonts w:eastAsiaTheme="minorEastAsia"/>
        </w:rPr>
      </w:pPr>
      <w:r w:rsidRPr="0711AD81">
        <w:rPr>
          <w:rFonts w:eastAsiaTheme="minorEastAsia"/>
        </w:rPr>
        <w:t>W</w:t>
      </w:r>
      <w:r w:rsidRPr="0711AD81" w:rsidR="4C73BE59">
        <w:rPr>
          <w:rFonts w:eastAsiaTheme="minorEastAsia"/>
        </w:rPr>
        <w:t>hat challenge</w:t>
      </w:r>
      <w:r w:rsidRPr="0711AD81" w:rsidR="3E139CBF">
        <w:rPr>
          <w:rFonts w:eastAsiaTheme="minorEastAsia"/>
        </w:rPr>
        <w:t xml:space="preserve">s (e.g., </w:t>
      </w:r>
      <w:r w:rsidRPr="0711AD81" w:rsidR="54499987">
        <w:rPr>
          <w:rFonts w:eastAsiaTheme="minorEastAsia"/>
        </w:rPr>
        <w:t xml:space="preserve">capacity, </w:t>
      </w:r>
      <w:r w:rsidRPr="0711AD81" w:rsidR="0D93B55C">
        <w:rPr>
          <w:rFonts w:eastAsiaTheme="minorEastAsia"/>
        </w:rPr>
        <w:t xml:space="preserve">experience, </w:t>
      </w:r>
      <w:r w:rsidRPr="0711AD81" w:rsidR="54499987">
        <w:rPr>
          <w:rFonts w:eastAsiaTheme="minorEastAsia"/>
        </w:rPr>
        <w:t>structural</w:t>
      </w:r>
      <w:r w:rsidRPr="0711AD81" w:rsidR="0D93B55C">
        <w:rPr>
          <w:rFonts w:eastAsiaTheme="minorEastAsia"/>
        </w:rPr>
        <w:t>/operational,</w:t>
      </w:r>
      <w:r w:rsidRPr="0711AD81" w:rsidR="54499987">
        <w:rPr>
          <w:rFonts w:eastAsiaTheme="minorEastAsia"/>
        </w:rPr>
        <w:t xml:space="preserve"> </w:t>
      </w:r>
      <w:r w:rsidRPr="0711AD81" w:rsidR="3E139CBF">
        <w:rPr>
          <w:rFonts w:eastAsiaTheme="minorEastAsia"/>
        </w:rPr>
        <w:t>technical</w:t>
      </w:r>
      <w:r w:rsidRPr="0711AD81" w:rsidR="5FC23425">
        <w:rPr>
          <w:rFonts w:eastAsiaTheme="minorEastAsia"/>
        </w:rPr>
        <w:t>,</w:t>
      </w:r>
      <w:r w:rsidRPr="0711AD81" w:rsidR="3E139CBF">
        <w:rPr>
          <w:rFonts w:eastAsiaTheme="minorEastAsia"/>
        </w:rPr>
        <w:t xml:space="preserve"> financial, programmatic)</w:t>
      </w:r>
      <w:r w:rsidRPr="0711AD81" w:rsidR="4C73BE59">
        <w:rPr>
          <w:rFonts w:eastAsiaTheme="minorEastAsia"/>
        </w:rPr>
        <w:t xml:space="preserve"> </w:t>
      </w:r>
      <w:r w:rsidR="00BE1073">
        <w:rPr>
          <w:rFonts w:eastAsiaTheme="minorEastAsia"/>
        </w:rPr>
        <w:t>to</w:t>
      </w:r>
      <w:r w:rsidRPr="0711AD81" w:rsidR="2D63B864">
        <w:rPr>
          <w:rFonts w:eastAsiaTheme="minorEastAsia"/>
        </w:rPr>
        <w:t xml:space="preserve"> </w:t>
      </w:r>
      <w:r w:rsidRPr="5FACAEAE" w:rsidR="42CD42E7">
        <w:rPr>
          <w:rFonts w:eastAsiaTheme="minorEastAsia"/>
        </w:rPr>
        <w:t>using/implemen</w:t>
      </w:r>
      <w:r w:rsidR="00745166">
        <w:rPr>
          <w:rFonts w:eastAsiaTheme="minorEastAsia"/>
        </w:rPr>
        <w:t>ting</w:t>
      </w:r>
      <w:r w:rsidRPr="5FACAEAE" w:rsidR="42CD42E7">
        <w:rPr>
          <w:rFonts w:eastAsiaTheme="minorEastAsia"/>
        </w:rPr>
        <w:t xml:space="preserve"> </w:t>
      </w:r>
      <w:r w:rsidRPr="086FC60B" w:rsidR="42CD42E7">
        <w:rPr>
          <w:rFonts w:eastAsiaTheme="minorEastAsia"/>
        </w:rPr>
        <w:t xml:space="preserve">new materials </w:t>
      </w:r>
      <w:r w:rsidRPr="7D6AE715" w:rsidR="42CD42E7">
        <w:rPr>
          <w:rFonts w:eastAsiaTheme="minorEastAsia"/>
        </w:rPr>
        <w:t>provided by USDA</w:t>
      </w:r>
      <w:r w:rsidR="00BE1073">
        <w:rPr>
          <w:rFonts w:eastAsiaTheme="minorEastAsia"/>
        </w:rPr>
        <w:t xml:space="preserve"> do you expect</w:t>
      </w:r>
      <w:r w:rsidRPr="0711AD81" w:rsidR="4C73BE59">
        <w:rPr>
          <w:rFonts w:eastAsiaTheme="minorEastAsia"/>
        </w:rPr>
        <w:t>? [OPEN]</w:t>
      </w:r>
    </w:p>
    <w:p w:rsidR="005A1A48" w:rsidP="0028469E" w14:paraId="1F1FB8A4" w14:textId="31BAE112">
      <w:pPr>
        <w:pStyle w:val="ListParagraph"/>
        <w:ind w:left="360"/>
        <w:rPr>
          <w:rFonts w:eastAsiaTheme="minorEastAsia"/>
        </w:rPr>
      </w:pPr>
    </w:p>
    <w:p w:rsidR="004B1E2E" w:rsidRPr="00724A12" w:rsidP="00AD735B" w14:paraId="74062031" w14:textId="4CB3707C">
      <w:pPr>
        <w:pStyle w:val="ListParagraph"/>
        <w:numPr>
          <w:ilvl w:val="0"/>
          <w:numId w:val="1"/>
        </w:numPr>
        <w:rPr>
          <w:rFonts w:eastAsiaTheme="minorEastAsia"/>
        </w:rPr>
      </w:pPr>
      <w:r w:rsidRPr="0711AD81">
        <w:rPr>
          <w:rFonts w:eastAsiaTheme="minorEastAsia"/>
        </w:rPr>
        <w:t>What time(s) of the day are most convenient for you to attend l</w:t>
      </w:r>
      <w:r w:rsidRPr="0711AD81" w:rsidR="792F2592">
        <w:rPr>
          <w:rFonts w:eastAsiaTheme="minorEastAsia"/>
        </w:rPr>
        <w:t>ive</w:t>
      </w:r>
      <w:r w:rsidRPr="0711AD81" w:rsidR="0DBCD5DB">
        <w:rPr>
          <w:rFonts w:eastAsiaTheme="minorEastAsia"/>
        </w:rPr>
        <w:t xml:space="preserve"> virtual</w:t>
      </w:r>
      <w:r w:rsidRPr="0711AD81" w:rsidR="792F2592">
        <w:rPr>
          <w:rFonts w:eastAsiaTheme="minorEastAsia"/>
        </w:rPr>
        <w:t xml:space="preserve"> </w:t>
      </w:r>
      <w:r w:rsidRPr="0711AD81" w:rsidR="39706481">
        <w:rPr>
          <w:rFonts w:eastAsiaTheme="minorEastAsia"/>
        </w:rPr>
        <w:t>Campaign</w:t>
      </w:r>
      <w:r w:rsidRPr="0711AD81" w:rsidR="792F2592">
        <w:rPr>
          <w:rFonts w:eastAsiaTheme="minorEastAsia"/>
        </w:rPr>
        <w:t xml:space="preserve"> informatio</w:t>
      </w:r>
      <w:r w:rsidRPr="0711AD81" w:rsidR="15AF78A8">
        <w:rPr>
          <w:rFonts w:eastAsiaTheme="minorEastAsia"/>
        </w:rPr>
        <w:t>n, training, or</w:t>
      </w:r>
      <w:r w:rsidRPr="0711AD81">
        <w:rPr>
          <w:rFonts w:eastAsiaTheme="minorEastAsia"/>
        </w:rPr>
        <w:t xml:space="preserve"> technical assistance sessions</w:t>
      </w:r>
      <w:r w:rsidR="00BE1073">
        <w:rPr>
          <w:rFonts w:eastAsiaTheme="minorEastAsia"/>
        </w:rPr>
        <w:t xml:space="preserve"> hosted by</w:t>
      </w:r>
      <w:r w:rsidR="00C160A0">
        <w:rPr>
          <w:rFonts w:eastAsiaTheme="minorEastAsia"/>
        </w:rPr>
        <w:t xml:space="preserve"> the USDA contractor</w:t>
      </w:r>
      <w:r w:rsidRPr="0711AD81">
        <w:rPr>
          <w:rFonts w:eastAsiaTheme="minorEastAsia"/>
        </w:rPr>
        <w:t>?</w:t>
      </w:r>
      <w:r w:rsidRPr="0711AD81" w:rsidR="13E1349D">
        <w:rPr>
          <w:rFonts w:eastAsiaTheme="minorEastAsia"/>
        </w:rPr>
        <w:t xml:space="preserve"> </w:t>
      </w:r>
      <w:r w:rsidRPr="00757826" w:rsidR="13E1349D">
        <w:rPr>
          <w:rFonts w:eastAsiaTheme="minorEastAsia"/>
        </w:rPr>
        <w:t>Please note all times are in Eastern Time.</w:t>
      </w:r>
      <w:r w:rsidRPr="0711AD81">
        <w:rPr>
          <w:rFonts w:eastAsiaTheme="minorEastAsia"/>
        </w:rPr>
        <w:t xml:space="preserve"> Select all that apply</w:t>
      </w:r>
      <w:r w:rsidRPr="0711AD81" w:rsidR="61A13251">
        <w:rPr>
          <w:rFonts w:eastAsiaTheme="minorEastAsia"/>
        </w:rPr>
        <w:t>.</w:t>
      </w:r>
    </w:p>
    <w:p w:rsidR="004B1E2E" w:rsidRPr="00724A12" w:rsidP="00AD735B" w14:paraId="2A0DEA85" w14:textId="47127421">
      <w:pPr>
        <w:pStyle w:val="ListParagraph"/>
        <w:numPr>
          <w:ilvl w:val="1"/>
          <w:numId w:val="1"/>
        </w:numPr>
        <w:rPr>
          <w:rFonts w:eastAsiaTheme="minorEastAsia"/>
        </w:rPr>
      </w:pPr>
      <w:r w:rsidRPr="5BF053F7">
        <w:rPr>
          <w:rFonts w:eastAsiaTheme="minorEastAsia"/>
        </w:rPr>
        <w:t xml:space="preserve">9:00 </w:t>
      </w:r>
      <w:r w:rsidRPr="5BF053F7" w:rsidR="052710E4">
        <w:rPr>
          <w:rFonts w:eastAsiaTheme="minorEastAsia"/>
        </w:rPr>
        <w:t>a.m.</w:t>
      </w:r>
      <w:r w:rsidRPr="5BF053F7">
        <w:rPr>
          <w:rFonts w:eastAsiaTheme="minorEastAsia"/>
        </w:rPr>
        <w:t xml:space="preserve">-12:00 </w:t>
      </w:r>
      <w:r w:rsidRPr="5BF053F7" w:rsidR="052710E4">
        <w:rPr>
          <w:rFonts w:eastAsiaTheme="minorEastAsia"/>
        </w:rPr>
        <w:t xml:space="preserve">p.m. </w:t>
      </w:r>
      <w:r w:rsidRPr="5BF053F7">
        <w:rPr>
          <w:rFonts w:eastAsiaTheme="minorEastAsia"/>
        </w:rPr>
        <w:t>ET</w:t>
      </w:r>
    </w:p>
    <w:p w:rsidR="004B1E2E" w:rsidRPr="00724A12" w:rsidP="00AD735B" w14:paraId="72EAA763" w14:textId="591DA434">
      <w:pPr>
        <w:pStyle w:val="ListParagraph"/>
        <w:numPr>
          <w:ilvl w:val="1"/>
          <w:numId w:val="1"/>
        </w:numPr>
        <w:rPr>
          <w:rFonts w:eastAsiaTheme="minorEastAsia"/>
        </w:rPr>
      </w:pPr>
      <w:r w:rsidRPr="5BF053F7">
        <w:rPr>
          <w:rFonts w:eastAsiaTheme="minorEastAsia"/>
        </w:rPr>
        <w:t xml:space="preserve">1:00 </w:t>
      </w:r>
      <w:r w:rsidRPr="5BF053F7" w:rsidR="6D6A36EE">
        <w:rPr>
          <w:rFonts w:eastAsiaTheme="minorEastAsia"/>
        </w:rPr>
        <w:t>p.m.</w:t>
      </w:r>
      <w:r w:rsidRPr="5BF053F7">
        <w:rPr>
          <w:rFonts w:eastAsiaTheme="minorEastAsia"/>
        </w:rPr>
        <w:t xml:space="preserve">-4:00 </w:t>
      </w:r>
      <w:r w:rsidRPr="5BF053F7" w:rsidR="6D6A36EE">
        <w:rPr>
          <w:rFonts w:eastAsiaTheme="minorEastAsia"/>
        </w:rPr>
        <w:t xml:space="preserve">p.m. </w:t>
      </w:r>
      <w:r w:rsidRPr="5BF053F7">
        <w:rPr>
          <w:rFonts w:eastAsiaTheme="minorEastAsia"/>
        </w:rPr>
        <w:t>ET</w:t>
      </w:r>
    </w:p>
    <w:p w:rsidR="004B1E2E" w:rsidRPr="00F0550E" w:rsidP="00AD735B" w14:paraId="2F246E36" w14:textId="4F1A54E0">
      <w:pPr>
        <w:pStyle w:val="ListParagraph"/>
        <w:numPr>
          <w:ilvl w:val="1"/>
          <w:numId w:val="1"/>
        </w:numPr>
        <w:rPr>
          <w:rFonts w:eastAsiaTheme="minorEastAsia"/>
        </w:rPr>
      </w:pPr>
      <w:r w:rsidRPr="5BF053F7">
        <w:rPr>
          <w:rFonts w:eastAsiaTheme="minorEastAsia"/>
        </w:rPr>
        <w:t>5:00</w:t>
      </w:r>
      <w:r w:rsidRPr="5BF053F7" w:rsidR="1D62BE87">
        <w:rPr>
          <w:rFonts w:eastAsiaTheme="minorEastAsia"/>
        </w:rPr>
        <w:t xml:space="preserve"> </w:t>
      </w:r>
      <w:r w:rsidRPr="5BF053F7" w:rsidR="6D6A36EE">
        <w:rPr>
          <w:rFonts w:eastAsiaTheme="minorEastAsia"/>
        </w:rPr>
        <w:t>p.m.</w:t>
      </w:r>
      <w:r w:rsidRPr="5BF053F7">
        <w:rPr>
          <w:rFonts w:eastAsiaTheme="minorEastAsia"/>
        </w:rPr>
        <w:t>-8:00</w:t>
      </w:r>
      <w:r w:rsidRPr="5BF053F7" w:rsidR="27904E4D">
        <w:rPr>
          <w:rFonts w:eastAsiaTheme="minorEastAsia"/>
        </w:rPr>
        <w:t xml:space="preserve"> </w:t>
      </w:r>
      <w:r w:rsidRPr="5BF053F7" w:rsidR="6D6A36EE">
        <w:rPr>
          <w:rFonts w:eastAsiaTheme="minorEastAsia"/>
        </w:rPr>
        <w:t xml:space="preserve">p.m. </w:t>
      </w:r>
      <w:r w:rsidRPr="5BF053F7">
        <w:rPr>
          <w:rFonts w:eastAsiaTheme="minorEastAsia"/>
        </w:rPr>
        <w:t>ET</w:t>
      </w:r>
    </w:p>
    <w:p w:rsidR="004B1E2E" w:rsidP="00AD735B" w14:paraId="3BF8342E" w14:textId="584F4445">
      <w:pPr>
        <w:pStyle w:val="ListParagraph"/>
        <w:numPr>
          <w:ilvl w:val="1"/>
          <w:numId w:val="1"/>
        </w:numPr>
        <w:rPr>
          <w:rFonts w:eastAsiaTheme="minorEastAsia"/>
        </w:rPr>
      </w:pPr>
      <w:r w:rsidRPr="5BF053F7">
        <w:rPr>
          <w:rFonts w:eastAsiaTheme="minorEastAsia"/>
        </w:rPr>
        <w:t>Other</w:t>
      </w:r>
      <w:r w:rsidRPr="5BF053F7" w:rsidR="68E2BD78">
        <w:rPr>
          <w:rFonts w:eastAsiaTheme="minorEastAsia"/>
        </w:rPr>
        <w:t xml:space="preserve"> (please specify)</w:t>
      </w:r>
      <w:r w:rsidRPr="5BF053F7">
        <w:rPr>
          <w:rFonts w:eastAsiaTheme="minorEastAsia"/>
        </w:rPr>
        <w:t xml:space="preserve"> </w:t>
      </w:r>
      <w:r w:rsidRPr="5BF053F7" w:rsidR="68E2BD78">
        <w:rPr>
          <w:rFonts w:eastAsiaTheme="minorEastAsia"/>
        </w:rPr>
        <w:t>___________________</w:t>
      </w:r>
    </w:p>
    <w:p w:rsidR="00F0550E" w:rsidP="00A73DD4" w14:paraId="7EE69D2A" w14:textId="77777777">
      <w:pPr>
        <w:pStyle w:val="ListParagraph"/>
        <w:ind w:left="1080"/>
        <w:rPr>
          <w:rFonts w:eastAsiaTheme="minorEastAsia"/>
        </w:rPr>
      </w:pPr>
    </w:p>
    <w:p w:rsidR="00F0550E" w:rsidRPr="00724A12" w:rsidP="00AD735B" w14:paraId="38C21944" w14:textId="195D528E">
      <w:pPr>
        <w:pStyle w:val="ListParagraph"/>
        <w:numPr>
          <w:ilvl w:val="0"/>
          <w:numId w:val="1"/>
        </w:numPr>
        <w:rPr>
          <w:rFonts w:eastAsiaTheme="minorEastAsia"/>
        </w:rPr>
      </w:pPr>
      <w:r w:rsidRPr="0711AD81">
        <w:rPr>
          <w:rFonts w:eastAsiaTheme="minorEastAsia"/>
        </w:rPr>
        <w:t>What day(s) of the week are most convenient for you to attend live</w:t>
      </w:r>
      <w:r w:rsidRPr="0711AD81" w:rsidR="15AF78A8">
        <w:rPr>
          <w:rFonts w:eastAsiaTheme="minorEastAsia"/>
        </w:rPr>
        <w:t xml:space="preserve"> </w:t>
      </w:r>
      <w:r w:rsidRPr="0711AD81" w:rsidR="083CED1E">
        <w:rPr>
          <w:rFonts w:eastAsiaTheme="minorEastAsia"/>
        </w:rPr>
        <w:t>virtual</w:t>
      </w:r>
      <w:r w:rsidRPr="0711AD81" w:rsidR="15AF78A8">
        <w:rPr>
          <w:rFonts w:eastAsiaTheme="minorEastAsia"/>
        </w:rPr>
        <w:t xml:space="preserve"> </w:t>
      </w:r>
      <w:r w:rsidRPr="0711AD81" w:rsidR="029B7B0A">
        <w:rPr>
          <w:rFonts w:eastAsiaTheme="minorEastAsia"/>
        </w:rPr>
        <w:t>Campaign</w:t>
      </w:r>
      <w:r w:rsidRPr="0711AD81" w:rsidR="15AF78A8">
        <w:rPr>
          <w:rFonts w:eastAsiaTheme="minorEastAsia"/>
        </w:rPr>
        <w:t xml:space="preserve"> information,</w:t>
      </w:r>
      <w:r w:rsidRPr="0711AD81">
        <w:rPr>
          <w:rFonts w:eastAsiaTheme="minorEastAsia"/>
        </w:rPr>
        <w:t xml:space="preserve"> training</w:t>
      </w:r>
      <w:r w:rsidRPr="0711AD81" w:rsidR="15AF78A8">
        <w:rPr>
          <w:rFonts w:eastAsiaTheme="minorEastAsia"/>
        </w:rPr>
        <w:t>,</w:t>
      </w:r>
      <w:r w:rsidRPr="0711AD81">
        <w:rPr>
          <w:rFonts w:eastAsiaTheme="minorEastAsia"/>
        </w:rPr>
        <w:t xml:space="preserve"> or technical assistance sessions</w:t>
      </w:r>
      <w:r w:rsidR="00C160A0">
        <w:rPr>
          <w:rFonts w:eastAsiaTheme="minorEastAsia"/>
        </w:rPr>
        <w:t xml:space="preserve"> hosted by the USDA contractor</w:t>
      </w:r>
      <w:r w:rsidRPr="0711AD81">
        <w:rPr>
          <w:rFonts w:eastAsiaTheme="minorEastAsia"/>
        </w:rPr>
        <w:t>? Select all that apply</w:t>
      </w:r>
      <w:r w:rsidRPr="0711AD81" w:rsidR="37FAC2B8">
        <w:rPr>
          <w:rFonts w:eastAsiaTheme="minorEastAsia"/>
        </w:rPr>
        <w:t>.</w:t>
      </w:r>
    </w:p>
    <w:p w:rsidR="00F0550E" w:rsidRPr="00724A12" w:rsidP="00AD735B" w14:paraId="4BFEBC9D" w14:textId="77777777">
      <w:pPr>
        <w:pStyle w:val="ListParagraph"/>
        <w:numPr>
          <w:ilvl w:val="1"/>
          <w:numId w:val="1"/>
        </w:numPr>
        <w:rPr>
          <w:rFonts w:eastAsiaTheme="minorEastAsia"/>
        </w:rPr>
      </w:pPr>
      <w:r w:rsidRPr="5BF053F7">
        <w:rPr>
          <w:rFonts w:eastAsiaTheme="minorEastAsia"/>
        </w:rPr>
        <w:t>Monday</w:t>
      </w:r>
    </w:p>
    <w:p w:rsidR="00F0550E" w:rsidRPr="00724A12" w:rsidP="00AD735B" w14:paraId="0696B665" w14:textId="77777777">
      <w:pPr>
        <w:pStyle w:val="ListParagraph"/>
        <w:numPr>
          <w:ilvl w:val="1"/>
          <w:numId w:val="1"/>
        </w:numPr>
        <w:rPr>
          <w:rFonts w:eastAsiaTheme="minorEastAsia"/>
        </w:rPr>
      </w:pPr>
      <w:r w:rsidRPr="5BF053F7">
        <w:rPr>
          <w:rFonts w:eastAsiaTheme="minorEastAsia"/>
        </w:rPr>
        <w:t>Tuesday</w:t>
      </w:r>
    </w:p>
    <w:p w:rsidR="00F0550E" w:rsidRPr="00724A12" w:rsidP="00AD735B" w14:paraId="5EDFEE9F" w14:textId="77777777">
      <w:pPr>
        <w:pStyle w:val="ListParagraph"/>
        <w:numPr>
          <w:ilvl w:val="1"/>
          <w:numId w:val="1"/>
        </w:numPr>
        <w:rPr>
          <w:rFonts w:eastAsiaTheme="minorEastAsia"/>
        </w:rPr>
      </w:pPr>
      <w:r w:rsidRPr="5BF053F7">
        <w:rPr>
          <w:rFonts w:eastAsiaTheme="minorEastAsia"/>
        </w:rPr>
        <w:t>Wednesday</w:t>
      </w:r>
    </w:p>
    <w:p w:rsidR="00F0550E" w:rsidRPr="00724A12" w:rsidP="00AD735B" w14:paraId="4FD230DD" w14:textId="77777777">
      <w:pPr>
        <w:pStyle w:val="ListParagraph"/>
        <w:numPr>
          <w:ilvl w:val="1"/>
          <w:numId w:val="1"/>
        </w:numPr>
        <w:rPr>
          <w:rFonts w:eastAsiaTheme="minorEastAsia"/>
        </w:rPr>
      </w:pPr>
      <w:r w:rsidRPr="5BF053F7">
        <w:rPr>
          <w:rFonts w:eastAsiaTheme="minorEastAsia"/>
        </w:rPr>
        <w:t>Thursday</w:t>
      </w:r>
    </w:p>
    <w:p w:rsidR="00F0550E" w:rsidP="00AD735B" w14:paraId="4DA965BA" w14:textId="77777777">
      <w:pPr>
        <w:pStyle w:val="ListParagraph"/>
        <w:numPr>
          <w:ilvl w:val="1"/>
          <w:numId w:val="1"/>
        </w:numPr>
        <w:rPr>
          <w:rFonts w:eastAsiaTheme="minorEastAsia"/>
        </w:rPr>
      </w:pPr>
      <w:r w:rsidRPr="5BF053F7">
        <w:rPr>
          <w:rFonts w:eastAsiaTheme="minorEastAsia"/>
        </w:rPr>
        <w:t>Friday</w:t>
      </w:r>
    </w:p>
    <w:p w:rsidR="00F0550E" w:rsidP="00AD735B" w14:paraId="76B0696F" w14:textId="1973F39F">
      <w:pPr>
        <w:pStyle w:val="ListParagraph"/>
        <w:numPr>
          <w:ilvl w:val="1"/>
          <w:numId w:val="1"/>
        </w:numPr>
        <w:rPr>
          <w:rFonts w:eastAsiaTheme="minorEastAsia"/>
        </w:rPr>
      </w:pPr>
      <w:r w:rsidRPr="5BF053F7">
        <w:rPr>
          <w:rFonts w:eastAsiaTheme="minorEastAsia"/>
        </w:rPr>
        <w:t>Other</w:t>
      </w:r>
      <w:r w:rsidRPr="5BF053F7" w:rsidR="68E2BD78">
        <w:rPr>
          <w:rFonts w:eastAsiaTheme="minorEastAsia"/>
        </w:rPr>
        <w:t xml:space="preserve"> (please specify)</w:t>
      </w:r>
      <w:r w:rsidRPr="5BF053F7">
        <w:rPr>
          <w:rFonts w:eastAsiaTheme="minorEastAsia"/>
        </w:rPr>
        <w:t xml:space="preserve"> _</w:t>
      </w:r>
      <w:r w:rsidRPr="5BF053F7" w:rsidR="68E2BD78">
        <w:rPr>
          <w:rFonts w:eastAsiaTheme="minorEastAsia"/>
        </w:rPr>
        <w:t>___________________</w:t>
      </w:r>
    </w:p>
    <w:p w:rsidR="00890573" w:rsidP="00890573" w14:paraId="7E0A6229" w14:textId="77777777">
      <w:pPr>
        <w:pStyle w:val="ListParagraph"/>
        <w:ind w:left="1080"/>
        <w:rPr>
          <w:rFonts w:eastAsiaTheme="minorEastAsia"/>
        </w:rPr>
      </w:pPr>
    </w:p>
    <w:p w:rsidR="172E2807" w:rsidP="00AD735B" w14:paraId="62E5991F" w14:textId="0BE8102A">
      <w:pPr>
        <w:pStyle w:val="ListParagraph"/>
        <w:numPr>
          <w:ilvl w:val="0"/>
          <w:numId w:val="1"/>
        </w:numPr>
        <w:spacing w:after="0" w:line="240" w:lineRule="auto"/>
        <w:rPr>
          <w:rFonts w:ascii="Calibri" w:eastAsia="Calibri" w:hAnsi="Calibri" w:cs="Calibri"/>
          <w:color w:val="000000" w:themeColor="text1"/>
        </w:rPr>
      </w:pPr>
      <w:r w:rsidRPr="5BF053F7">
        <w:rPr>
          <w:rFonts w:ascii="Calibri" w:eastAsia="Calibri" w:hAnsi="Calibri" w:cs="Calibri"/>
          <w:color w:val="000000" w:themeColor="text1"/>
        </w:rPr>
        <w:t xml:space="preserve">If </w:t>
      </w:r>
      <w:r w:rsidR="00E04562">
        <w:rPr>
          <w:rFonts w:ascii="Calibri" w:eastAsia="Calibri" w:hAnsi="Calibri" w:cs="Calibri"/>
          <w:color w:val="000000" w:themeColor="text1"/>
        </w:rPr>
        <w:t>USDA built a</w:t>
      </w:r>
      <w:r w:rsidRPr="5BF053F7">
        <w:rPr>
          <w:rFonts w:ascii="Calibri" w:eastAsia="Calibri" w:hAnsi="Calibri" w:cs="Calibri"/>
          <w:color w:val="000000" w:themeColor="text1"/>
        </w:rPr>
        <w:t xml:space="preserve"> </w:t>
      </w:r>
      <w:r w:rsidRPr="5BF053F7" w:rsidR="7998A36D">
        <w:rPr>
          <w:rFonts w:ascii="Calibri" w:eastAsia="Calibri" w:hAnsi="Calibri" w:cs="Calibri"/>
          <w:color w:val="000000" w:themeColor="text1"/>
        </w:rPr>
        <w:t xml:space="preserve">Campaign-related webpage </w:t>
      </w:r>
      <w:r w:rsidR="00E04562">
        <w:rPr>
          <w:rFonts w:ascii="Calibri" w:eastAsia="Calibri" w:hAnsi="Calibri" w:cs="Calibri"/>
          <w:color w:val="000000" w:themeColor="text1"/>
        </w:rPr>
        <w:t xml:space="preserve">to direct </w:t>
      </w:r>
      <w:r w:rsidRPr="5BF053F7" w:rsidR="095C5ACE">
        <w:rPr>
          <w:rFonts w:ascii="Calibri" w:eastAsia="Calibri" w:hAnsi="Calibri" w:cs="Calibri"/>
          <w:color w:val="000000" w:themeColor="text1"/>
        </w:rPr>
        <w:t xml:space="preserve">eligible individuals who </w:t>
      </w:r>
      <w:r w:rsidRPr="5BF053F7" w:rsidR="4DE034E9">
        <w:rPr>
          <w:rFonts w:ascii="Calibri" w:eastAsia="Calibri" w:hAnsi="Calibri" w:cs="Calibri"/>
          <w:color w:val="000000" w:themeColor="text1"/>
        </w:rPr>
        <w:t>live within your agency’s service area</w:t>
      </w:r>
      <w:r w:rsidRPr="5BF053F7" w:rsidR="47E2AE43">
        <w:rPr>
          <w:rFonts w:ascii="Calibri" w:eastAsia="Calibri" w:hAnsi="Calibri" w:cs="Calibri"/>
          <w:color w:val="000000" w:themeColor="text1"/>
        </w:rPr>
        <w:t xml:space="preserve"> to your agency(ies</w:t>
      </w:r>
      <w:r w:rsidR="00E04562">
        <w:rPr>
          <w:rFonts w:ascii="Calibri" w:eastAsia="Calibri" w:hAnsi="Calibri" w:cs="Calibri"/>
          <w:color w:val="000000" w:themeColor="text1"/>
        </w:rPr>
        <w:t>)</w:t>
      </w:r>
      <w:r w:rsidRPr="5BF053F7" w:rsidR="4DE034E9">
        <w:rPr>
          <w:rFonts w:ascii="Calibri" w:eastAsia="Calibri" w:hAnsi="Calibri" w:cs="Calibri"/>
          <w:color w:val="000000" w:themeColor="text1"/>
        </w:rPr>
        <w:t xml:space="preserve">, </w:t>
      </w:r>
      <w:r w:rsidRPr="5BF053F7">
        <w:rPr>
          <w:rFonts w:ascii="Calibri" w:eastAsia="Calibri" w:hAnsi="Calibri" w:cs="Calibri"/>
          <w:color w:val="000000" w:themeColor="text1"/>
        </w:rPr>
        <w:t>what information would you</w:t>
      </w:r>
      <w:r w:rsidRPr="5BF053F7" w:rsidR="7998A36D">
        <w:rPr>
          <w:rFonts w:ascii="Calibri" w:eastAsia="Calibri" w:hAnsi="Calibri" w:cs="Calibri"/>
          <w:color w:val="000000" w:themeColor="text1"/>
        </w:rPr>
        <w:t xml:space="preserve"> </w:t>
      </w:r>
      <w:r w:rsidR="00E04562">
        <w:rPr>
          <w:rFonts w:ascii="Calibri" w:eastAsia="Calibri" w:hAnsi="Calibri" w:cs="Calibri"/>
          <w:color w:val="000000" w:themeColor="text1"/>
        </w:rPr>
        <w:t>want</w:t>
      </w:r>
      <w:r w:rsidRPr="5BF053F7" w:rsidR="00E04562">
        <w:rPr>
          <w:rFonts w:ascii="Calibri" w:eastAsia="Calibri" w:hAnsi="Calibri" w:cs="Calibri"/>
          <w:color w:val="000000" w:themeColor="text1"/>
        </w:rPr>
        <w:t xml:space="preserve"> </w:t>
      </w:r>
      <w:r w:rsidRPr="5BF053F7" w:rsidR="0F6CAACB">
        <w:rPr>
          <w:rFonts w:ascii="Calibri" w:eastAsia="Calibri" w:hAnsi="Calibri" w:cs="Calibri"/>
          <w:color w:val="000000" w:themeColor="text1"/>
        </w:rPr>
        <w:t>to be</w:t>
      </w:r>
      <w:r w:rsidRPr="5BF053F7" w:rsidR="7998A36D">
        <w:rPr>
          <w:rFonts w:ascii="Calibri" w:eastAsia="Calibri" w:hAnsi="Calibri" w:cs="Calibri"/>
          <w:color w:val="000000" w:themeColor="text1"/>
        </w:rPr>
        <w:t xml:space="preserve"> </w:t>
      </w:r>
      <w:r w:rsidRPr="5BF053F7" w:rsidR="4DE034E9">
        <w:rPr>
          <w:rFonts w:ascii="Calibri" w:eastAsia="Calibri" w:hAnsi="Calibri" w:cs="Calibri"/>
          <w:color w:val="000000" w:themeColor="text1"/>
        </w:rPr>
        <w:t>provided to them</w:t>
      </w:r>
      <w:r w:rsidRPr="5BF053F7" w:rsidR="7998A36D">
        <w:rPr>
          <w:rFonts w:ascii="Calibri" w:eastAsia="Calibri" w:hAnsi="Calibri" w:cs="Calibri"/>
          <w:color w:val="000000" w:themeColor="text1"/>
        </w:rPr>
        <w:t xml:space="preserve">? </w:t>
      </w:r>
      <w:r w:rsidRPr="5BF053F7" w:rsidR="65BF5FE5">
        <w:rPr>
          <w:rFonts w:ascii="Calibri" w:eastAsia="Calibri" w:hAnsi="Calibri" w:cs="Calibri"/>
          <w:color w:val="000000" w:themeColor="text1"/>
        </w:rPr>
        <w:t xml:space="preserve"> </w:t>
      </w:r>
    </w:p>
    <w:p w:rsidR="181281B0" w:rsidP="181281B0" w14:paraId="78499FBB" w14:textId="25C570DC">
      <w:pPr>
        <w:spacing w:after="0" w:line="240" w:lineRule="auto"/>
        <w:rPr>
          <w:rFonts w:ascii="Calibri" w:eastAsia="Calibri" w:hAnsi="Calibri" w:cs="Calibri"/>
          <w:color w:val="000000" w:themeColor="text1"/>
        </w:rPr>
      </w:pPr>
    </w:p>
    <w:p w:rsidR="65BF5FE5" w:rsidP="70130F25" w14:paraId="6D9AA7E5" w14:textId="75034577">
      <w:pPr>
        <w:spacing w:after="0" w:line="240" w:lineRule="auto"/>
        <w:ind w:left="90" w:hanging="180"/>
        <w:rPr>
          <w:rFonts w:ascii="Calibri" w:eastAsia="Calibri" w:hAnsi="Calibri" w:cs="Calibri"/>
          <w:color w:val="000000" w:themeColor="text1"/>
        </w:rPr>
      </w:pPr>
      <w:r w:rsidRPr="70130F25">
        <w:rPr>
          <w:rFonts w:ascii="Calibri" w:eastAsia="Calibri" w:hAnsi="Calibri" w:cs="Calibri"/>
          <w:color w:val="000000" w:themeColor="text1"/>
        </w:rPr>
        <w:t>Order the following from highest to lowest preference by sliding each response option up or down the list. Position #1 refers to the most preferred option and #10 refers to the least preferred information.</w:t>
      </w:r>
    </w:p>
    <w:p w:rsidR="00890573" w:rsidP="00AD735B" w14:paraId="360338A1" w14:textId="77777777">
      <w:pPr>
        <w:pStyle w:val="ListParagraph"/>
        <w:numPr>
          <w:ilvl w:val="1"/>
          <w:numId w:val="1"/>
        </w:numPr>
        <w:spacing w:after="0" w:line="240" w:lineRule="auto"/>
        <w:rPr>
          <w:rFonts w:ascii="Calibri" w:eastAsia="Calibri" w:hAnsi="Calibri" w:cs="Calibri"/>
          <w:color w:val="000000" w:themeColor="text1"/>
        </w:rPr>
      </w:pPr>
      <w:r w:rsidRPr="5BF053F7">
        <w:rPr>
          <w:rFonts w:ascii="Calibri" w:eastAsia="Calibri" w:hAnsi="Calibri" w:cs="Calibri"/>
          <w:color w:val="000000" w:themeColor="text1"/>
        </w:rPr>
        <w:t xml:space="preserve">State agency website </w:t>
      </w:r>
    </w:p>
    <w:p w:rsidR="00917838" w:rsidP="00AD735B" w14:paraId="697EF9A0" w14:textId="77777777">
      <w:pPr>
        <w:pStyle w:val="ListParagraph"/>
        <w:numPr>
          <w:ilvl w:val="1"/>
          <w:numId w:val="1"/>
        </w:numPr>
        <w:spacing w:after="0" w:line="240" w:lineRule="auto"/>
        <w:rPr>
          <w:rFonts w:ascii="Calibri" w:eastAsia="Calibri" w:hAnsi="Calibri" w:cs="Calibri"/>
          <w:color w:val="000000" w:themeColor="text1"/>
        </w:rPr>
      </w:pPr>
      <w:r w:rsidRPr="5BF053F7">
        <w:rPr>
          <w:rFonts w:ascii="Calibri" w:eastAsia="Calibri" w:hAnsi="Calibri" w:cs="Calibri"/>
          <w:color w:val="000000" w:themeColor="text1"/>
        </w:rPr>
        <w:t xml:space="preserve">State agency phone number </w:t>
      </w:r>
    </w:p>
    <w:p w:rsidR="00917838" w:rsidP="00AD735B" w14:paraId="28669D00" w14:textId="77777777">
      <w:pPr>
        <w:pStyle w:val="ListParagraph"/>
        <w:numPr>
          <w:ilvl w:val="1"/>
          <w:numId w:val="1"/>
        </w:numPr>
        <w:spacing w:after="0" w:line="240" w:lineRule="auto"/>
        <w:rPr>
          <w:rFonts w:ascii="Calibri" w:eastAsia="Calibri" w:hAnsi="Calibri" w:cs="Calibri"/>
          <w:color w:val="000000" w:themeColor="text1"/>
        </w:rPr>
      </w:pPr>
      <w:r w:rsidRPr="5BF053F7">
        <w:rPr>
          <w:rFonts w:ascii="Calibri" w:eastAsia="Calibri" w:hAnsi="Calibri" w:cs="Calibri"/>
          <w:color w:val="000000" w:themeColor="text1"/>
        </w:rPr>
        <w:t>State agency online application</w:t>
      </w:r>
    </w:p>
    <w:p w:rsidR="00917838" w:rsidP="00AD735B" w14:paraId="405E6EC6" w14:textId="77777777">
      <w:pPr>
        <w:pStyle w:val="ListParagraph"/>
        <w:numPr>
          <w:ilvl w:val="1"/>
          <w:numId w:val="1"/>
        </w:numPr>
        <w:spacing w:after="0" w:line="240" w:lineRule="auto"/>
        <w:rPr>
          <w:rFonts w:ascii="Calibri" w:eastAsia="Calibri" w:hAnsi="Calibri" w:cs="Calibri"/>
          <w:color w:val="000000" w:themeColor="text1"/>
        </w:rPr>
      </w:pPr>
      <w:r w:rsidRPr="5BF053F7">
        <w:rPr>
          <w:rFonts w:ascii="Calibri" w:eastAsia="Calibri" w:hAnsi="Calibri" w:cs="Calibri"/>
          <w:color w:val="000000" w:themeColor="text1"/>
        </w:rPr>
        <w:t>State agency clinic locator</w:t>
      </w:r>
    </w:p>
    <w:p w:rsidR="00917838" w:rsidP="00AD735B" w14:paraId="41148963" w14:textId="77777777">
      <w:pPr>
        <w:pStyle w:val="ListParagraph"/>
        <w:numPr>
          <w:ilvl w:val="1"/>
          <w:numId w:val="1"/>
        </w:numPr>
        <w:spacing w:after="0" w:line="240" w:lineRule="auto"/>
        <w:rPr>
          <w:rFonts w:ascii="Calibri" w:eastAsia="Calibri" w:hAnsi="Calibri" w:cs="Calibri"/>
          <w:color w:val="000000" w:themeColor="text1"/>
        </w:rPr>
      </w:pPr>
      <w:r w:rsidRPr="5BF053F7">
        <w:rPr>
          <w:rFonts w:ascii="Calibri" w:eastAsia="Calibri" w:hAnsi="Calibri" w:cs="Calibri"/>
          <w:color w:val="000000" w:themeColor="text1"/>
        </w:rPr>
        <w:t>Local agency physical address</w:t>
      </w:r>
    </w:p>
    <w:p w:rsidR="00917838" w:rsidP="00AD735B" w14:paraId="05DE9B26" w14:textId="77777777">
      <w:pPr>
        <w:pStyle w:val="ListParagraph"/>
        <w:numPr>
          <w:ilvl w:val="1"/>
          <w:numId w:val="1"/>
        </w:numPr>
        <w:spacing w:after="0" w:line="240" w:lineRule="auto"/>
        <w:rPr>
          <w:rFonts w:ascii="Calibri" w:eastAsia="Calibri" w:hAnsi="Calibri" w:cs="Calibri"/>
          <w:color w:val="000000" w:themeColor="text1"/>
        </w:rPr>
      </w:pPr>
      <w:r w:rsidRPr="5BF053F7">
        <w:rPr>
          <w:rFonts w:ascii="Calibri" w:eastAsia="Calibri" w:hAnsi="Calibri" w:cs="Calibri"/>
          <w:color w:val="000000" w:themeColor="text1"/>
        </w:rPr>
        <w:t xml:space="preserve">Local agency website </w:t>
      </w:r>
    </w:p>
    <w:p w:rsidR="00917838" w:rsidP="00AD735B" w14:paraId="79727084" w14:textId="77777777">
      <w:pPr>
        <w:pStyle w:val="ListParagraph"/>
        <w:numPr>
          <w:ilvl w:val="1"/>
          <w:numId w:val="1"/>
        </w:numPr>
        <w:spacing w:after="0" w:line="240" w:lineRule="auto"/>
        <w:rPr>
          <w:rFonts w:ascii="Calibri" w:eastAsia="Calibri" w:hAnsi="Calibri" w:cs="Calibri"/>
          <w:color w:val="000000" w:themeColor="text1"/>
        </w:rPr>
      </w:pPr>
      <w:r w:rsidRPr="5BF053F7">
        <w:rPr>
          <w:rFonts w:ascii="Calibri" w:eastAsia="Calibri" w:hAnsi="Calibri" w:cs="Calibri"/>
          <w:color w:val="000000" w:themeColor="text1"/>
        </w:rPr>
        <w:t>Local agency phone number</w:t>
      </w:r>
    </w:p>
    <w:p w:rsidR="00917838" w:rsidP="00AD735B" w14:paraId="67285302" w14:textId="77777777">
      <w:pPr>
        <w:pStyle w:val="ListParagraph"/>
        <w:numPr>
          <w:ilvl w:val="1"/>
          <w:numId w:val="1"/>
        </w:numPr>
        <w:spacing w:after="0" w:line="240" w:lineRule="auto"/>
        <w:rPr>
          <w:rFonts w:ascii="Calibri" w:eastAsia="Calibri" w:hAnsi="Calibri" w:cs="Calibri"/>
          <w:color w:val="000000" w:themeColor="text1"/>
        </w:rPr>
      </w:pPr>
      <w:r w:rsidRPr="5BF053F7">
        <w:rPr>
          <w:rFonts w:ascii="Calibri" w:eastAsia="Calibri" w:hAnsi="Calibri" w:cs="Calibri"/>
          <w:color w:val="000000" w:themeColor="text1"/>
        </w:rPr>
        <w:t xml:space="preserve">Local agency online application </w:t>
      </w:r>
    </w:p>
    <w:p w:rsidR="00917838" w:rsidP="00AD735B" w14:paraId="014D5B59" w14:textId="77777777">
      <w:pPr>
        <w:pStyle w:val="ListParagraph"/>
        <w:numPr>
          <w:ilvl w:val="1"/>
          <w:numId w:val="1"/>
        </w:numPr>
        <w:spacing w:after="0" w:line="240" w:lineRule="auto"/>
        <w:rPr>
          <w:rFonts w:ascii="Calibri" w:eastAsia="Calibri" w:hAnsi="Calibri" w:cs="Calibri"/>
          <w:color w:val="000000" w:themeColor="text1"/>
        </w:rPr>
      </w:pPr>
      <w:r w:rsidRPr="5BF053F7">
        <w:rPr>
          <w:rFonts w:ascii="Calibri" w:eastAsia="Calibri" w:hAnsi="Calibri" w:cs="Calibri"/>
          <w:color w:val="000000" w:themeColor="text1"/>
        </w:rPr>
        <w:t>Individual clinic/site phone number</w:t>
      </w:r>
    </w:p>
    <w:p w:rsidR="00917838" w:rsidP="00AD735B" w14:paraId="570154B8" w14:textId="77777777">
      <w:pPr>
        <w:pStyle w:val="ListParagraph"/>
        <w:numPr>
          <w:ilvl w:val="1"/>
          <w:numId w:val="1"/>
        </w:numPr>
        <w:spacing w:after="0" w:line="240" w:lineRule="auto"/>
        <w:rPr>
          <w:rFonts w:ascii="Calibri" w:eastAsia="Calibri" w:hAnsi="Calibri" w:cs="Calibri"/>
          <w:color w:val="000000" w:themeColor="text1"/>
        </w:rPr>
      </w:pPr>
      <w:r w:rsidRPr="5BF053F7">
        <w:rPr>
          <w:rFonts w:ascii="Calibri" w:eastAsia="Calibri" w:hAnsi="Calibri" w:cs="Calibri"/>
          <w:color w:val="000000" w:themeColor="text1"/>
        </w:rPr>
        <w:t xml:space="preserve">Individual clinic/site physical address </w:t>
      </w:r>
    </w:p>
    <w:p w:rsidR="00160DC2" w:rsidRPr="00244E34" w:rsidP="118E1A32" w14:paraId="405769A1" w14:textId="2E657129">
      <w:pPr>
        <w:spacing w:after="0" w:line="240" w:lineRule="auto"/>
        <w:rPr>
          <w:rFonts w:ascii="Calibri" w:eastAsia="Calibri" w:hAnsi="Calibri" w:cs="Calibri"/>
          <w:color w:val="000000" w:themeColor="text1"/>
        </w:rPr>
      </w:pPr>
    </w:p>
    <w:p w:rsidR="00244E34" w:rsidRPr="00F471CC" w:rsidP="00AD735B" w14:paraId="4693FC2C" w14:textId="3A2AE1F0">
      <w:pPr>
        <w:pStyle w:val="ListParagraph"/>
        <w:numPr>
          <w:ilvl w:val="0"/>
          <w:numId w:val="1"/>
        </w:numPr>
        <w:rPr>
          <w:rStyle w:val="cf01"/>
          <w:sz w:val="22"/>
          <w:szCs w:val="22"/>
        </w:rPr>
      </w:pPr>
      <w:r w:rsidRPr="0711AD81">
        <w:rPr>
          <w:rStyle w:val="cf01"/>
          <w:rFonts w:asciiTheme="minorHAnsi" w:hAnsiTheme="minorHAnsi" w:cstheme="minorBidi"/>
          <w:sz w:val="22"/>
          <w:szCs w:val="22"/>
        </w:rPr>
        <w:t xml:space="preserve">To inform our planning for a </w:t>
      </w:r>
      <w:r w:rsidR="00256583">
        <w:rPr>
          <w:rStyle w:val="cf01"/>
          <w:rFonts w:asciiTheme="minorHAnsi" w:hAnsiTheme="minorHAnsi" w:cstheme="minorBidi"/>
          <w:sz w:val="22"/>
          <w:szCs w:val="22"/>
        </w:rPr>
        <w:t xml:space="preserve">Program locator tool </w:t>
      </w:r>
      <w:r w:rsidRPr="0711AD81">
        <w:rPr>
          <w:rStyle w:val="cf01"/>
          <w:rFonts w:asciiTheme="minorHAnsi" w:hAnsiTheme="minorHAnsi" w:cstheme="minorBidi"/>
          <w:sz w:val="22"/>
          <w:szCs w:val="22"/>
        </w:rPr>
        <w:t>for connecting eligible individuals to</w:t>
      </w:r>
      <w:r w:rsidRPr="0711AD81" w:rsidR="5DA90379">
        <w:rPr>
          <w:rStyle w:val="cf01"/>
          <w:rFonts w:asciiTheme="minorHAnsi" w:hAnsiTheme="minorHAnsi" w:cstheme="minorBidi"/>
          <w:sz w:val="22"/>
          <w:szCs w:val="22"/>
        </w:rPr>
        <w:t xml:space="preserve"> WIC</w:t>
      </w:r>
      <w:r w:rsidRPr="0711AD81">
        <w:rPr>
          <w:rStyle w:val="cf01"/>
          <w:rFonts w:asciiTheme="minorHAnsi" w:hAnsiTheme="minorHAnsi" w:cstheme="minorBidi"/>
          <w:sz w:val="22"/>
          <w:szCs w:val="22"/>
        </w:rPr>
        <w:t xml:space="preserve"> State and/or local agency contact information, can you tell us how</w:t>
      </w:r>
      <w:r w:rsidRPr="0711AD81" w:rsidR="008E5E76">
        <w:rPr>
          <w:rStyle w:val="cf01"/>
          <w:rFonts w:asciiTheme="minorHAnsi" w:hAnsiTheme="minorHAnsi" w:cstheme="minorBidi"/>
          <w:sz w:val="22"/>
          <w:szCs w:val="22"/>
        </w:rPr>
        <w:t xml:space="preserve"> contact</w:t>
      </w:r>
      <w:r w:rsidRPr="0711AD81">
        <w:rPr>
          <w:rStyle w:val="cf01"/>
          <w:rFonts w:asciiTheme="minorHAnsi" w:hAnsiTheme="minorHAnsi" w:cstheme="minorBidi"/>
          <w:sz w:val="22"/>
          <w:szCs w:val="22"/>
        </w:rPr>
        <w:t xml:space="preserve"> information </w:t>
      </w:r>
      <w:r w:rsidRPr="0711AD81" w:rsidR="008E5E76">
        <w:rPr>
          <w:rStyle w:val="cf01"/>
          <w:rFonts w:asciiTheme="minorHAnsi" w:hAnsiTheme="minorHAnsi" w:cstheme="minorBidi"/>
          <w:sz w:val="22"/>
          <w:szCs w:val="22"/>
        </w:rPr>
        <w:t>for your agencies is managed?</w:t>
      </w:r>
    </w:p>
    <w:p w:rsidR="00F471CC" w:rsidRPr="00F471CC" w:rsidP="00AD735B" w14:paraId="5E78C3CB" w14:textId="66055B52">
      <w:pPr>
        <w:pStyle w:val="ListParagraph"/>
        <w:numPr>
          <w:ilvl w:val="1"/>
          <w:numId w:val="1"/>
        </w:numPr>
        <w:rPr>
          <w:rStyle w:val="cf01"/>
          <w:sz w:val="22"/>
          <w:szCs w:val="22"/>
        </w:rPr>
      </w:pPr>
      <w:r w:rsidRPr="5BF053F7">
        <w:rPr>
          <w:rStyle w:val="cf01"/>
          <w:rFonts w:asciiTheme="minorHAnsi" w:hAnsiTheme="minorHAnsi" w:cstheme="minorBidi"/>
          <w:sz w:val="22"/>
          <w:szCs w:val="22"/>
        </w:rPr>
        <w:t>In a spreadsheet (</w:t>
      </w:r>
      <w:r w:rsidRPr="5BF053F7" w:rsidR="0E374984">
        <w:rPr>
          <w:rStyle w:val="cf01"/>
          <w:rFonts w:asciiTheme="minorHAnsi" w:hAnsiTheme="minorHAnsi" w:cstheme="minorBidi"/>
          <w:sz w:val="22"/>
          <w:szCs w:val="22"/>
        </w:rPr>
        <w:t>i.e.,</w:t>
      </w:r>
      <w:r w:rsidRPr="5BF053F7">
        <w:rPr>
          <w:rStyle w:val="cf01"/>
          <w:rFonts w:asciiTheme="minorHAnsi" w:hAnsiTheme="minorHAnsi" w:cstheme="minorBidi"/>
          <w:sz w:val="22"/>
          <w:szCs w:val="22"/>
        </w:rPr>
        <w:t xml:space="preserve"> a Microsoft Excel)</w:t>
      </w:r>
    </w:p>
    <w:p w:rsidR="00F471CC" w:rsidRPr="00F471CC" w:rsidP="00AD735B" w14:paraId="621C84FF" w14:textId="720950AB">
      <w:pPr>
        <w:pStyle w:val="ListParagraph"/>
        <w:numPr>
          <w:ilvl w:val="1"/>
          <w:numId w:val="1"/>
        </w:numPr>
        <w:rPr>
          <w:rStyle w:val="cf01"/>
          <w:sz w:val="22"/>
          <w:szCs w:val="22"/>
        </w:rPr>
      </w:pPr>
      <w:r w:rsidRPr="5BF053F7">
        <w:rPr>
          <w:rStyle w:val="cf01"/>
          <w:rFonts w:asciiTheme="minorHAnsi" w:hAnsiTheme="minorHAnsi" w:cstheme="minorBidi"/>
          <w:sz w:val="22"/>
          <w:szCs w:val="22"/>
        </w:rPr>
        <w:t>In a document (</w:t>
      </w:r>
      <w:r w:rsidRPr="5BF053F7" w:rsidR="0E374984">
        <w:rPr>
          <w:rStyle w:val="cf01"/>
          <w:rFonts w:asciiTheme="minorHAnsi" w:hAnsiTheme="minorHAnsi" w:cstheme="minorBidi"/>
          <w:sz w:val="22"/>
          <w:szCs w:val="22"/>
        </w:rPr>
        <w:t>i.e.,</w:t>
      </w:r>
      <w:r w:rsidRPr="5BF053F7">
        <w:rPr>
          <w:rStyle w:val="cf01"/>
          <w:rFonts w:asciiTheme="minorHAnsi" w:hAnsiTheme="minorHAnsi" w:cstheme="minorBidi"/>
          <w:sz w:val="22"/>
          <w:szCs w:val="22"/>
        </w:rPr>
        <w:t xml:space="preserve"> a Microsoft Word)</w:t>
      </w:r>
    </w:p>
    <w:p w:rsidR="00F471CC" w:rsidRPr="00C02621" w:rsidP="00AD735B" w14:paraId="6912A795" w14:textId="27902AE1">
      <w:pPr>
        <w:pStyle w:val="ListParagraph"/>
        <w:numPr>
          <w:ilvl w:val="1"/>
          <w:numId w:val="1"/>
        </w:numPr>
        <w:rPr>
          <w:rStyle w:val="cf01"/>
          <w:sz w:val="22"/>
          <w:szCs w:val="22"/>
        </w:rPr>
      </w:pPr>
      <w:r w:rsidRPr="5BF053F7">
        <w:rPr>
          <w:rStyle w:val="cf01"/>
          <w:rFonts w:asciiTheme="minorHAnsi" w:hAnsiTheme="minorHAnsi" w:cstheme="minorBidi"/>
          <w:sz w:val="22"/>
          <w:szCs w:val="22"/>
        </w:rPr>
        <w:t>In a database</w:t>
      </w:r>
      <w:r w:rsidRPr="5BF053F7" w:rsidR="6AEE2961">
        <w:rPr>
          <w:rStyle w:val="cf01"/>
          <w:rFonts w:asciiTheme="minorHAnsi" w:hAnsiTheme="minorHAnsi" w:cstheme="minorBidi"/>
          <w:sz w:val="22"/>
          <w:szCs w:val="22"/>
        </w:rPr>
        <w:t xml:space="preserve"> or other software</w:t>
      </w:r>
      <w:r w:rsidRPr="5BF053F7">
        <w:rPr>
          <w:rStyle w:val="cf01"/>
          <w:rFonts w:asciiTheme="minorHAnsi" w:hAnsiTheme="minorHAnsi" w:cstheme="minorBidi"/>
          <w:sz w:val="22"/>
          <w:szCs w:val="22"/>
        </w:rPr>
        <w:t>. Please specify____________</w:t>
      </w:r>
    </w:p>
    <w:p w:rsidR="4A98E056" w:rsidP="00AD735B" w14:paraId="4859ECB3" w14:textId="62A6AA1A">
      <w:pPr>
        <w:pStyle w:val="ListParagraph"/>
        <w:numPr>
          <w:ilvl w:val="1"/>
          <w:numId w:val="1"/>
        </w:numPr>
        <w:rPr>
          <w:rStyle w:val="cf01"/>
          <w:sz w:val="22"/>
          <w:szCs w:val="22"/>
        </w:rPr>
      </w:pPr>
      <w:r w:rsidRPr="5BF053F7">
        <w:rPr>
          <w:rStyle w:val="cf01"/>
          <w:sz w:val="22"/>
          <w:szCs w:val="22"/>
        </w:rPr>
        <w:t>Other (please specify)</w:t>
      </w:r>
    </w:p>
    <w:p w:rsidR="00C02621" w:rsidRPr="00C02621" w:rsidP="00AD735B" w14:paraId="5A4893AB" w14:textId="6258927B">
      <w:pPr>
        <w:pStyle w:val="ListParagraph"/>
        <w:numPr>
          <w:ilvl w:val="1"/>
          <w:numId w:val="1"/>
        </w:numPr>
        <w:rPr>
          <w:rStyle w:val="cf01"/>
          <w:rFonts w:asciiTheme="minorHAnsi" w:hAnsiTheme="minorHAnsi" w:cstheme="minorBidi"/>
          <w:sz w:val="22"/>
          <w:szCs w:val="22"/>
        </w:rPr>
      </w:pPr>
      <w:r w:rsidRPr="5BF053F7">
        <w:rPr>
          <w:rStyle w:val="cf01"/>
          <w:rFonts w:asciiTheme="minorHAnsi" w:hAnsiTheme="minorHAnsi" w:cstheme="minorBidi"/>
          <w:sz w:val="22"/>
          <w:szCs w:val="22"/>
        </w:rPr>
        <w:t>I don’t know.</w:t>
      </w:r>
    </w:p>
    <w:p w:rsidR="00C02621" w:rsidRPr="00BA162E" w:rsidP="53672D4D" w14:paraId="2F5DAFE4" w14:textId="71649976">
      <w:pPr>
        <w:rPr>
          <w:rFonts w:eastAsiaTheme="minorEastAsia"/>
          <w:b/>
          <w:bCs/>
        </w:rPr>
      </w:pPr>
      <w:r w:rsidRPr="007A11AF">
        <w:rPr>
          <w:rFonts w:eastAsiaTheme="minorEastAsia"/>
          <w:b/>
          <w:bCs/>
        </w:rPr>
        <w:t>SECTION 3: WAYS TO REACH AND ENGAGE AUDIENCES</w:t>
      </w:r>
    </w:p>
    <w:p w:rsidR="00823323" w:rsidP="00AD735B" w14:paraId="3D9A4A7F" w14:textId="06C8140C">
      <w:pPr>
        <w:pStyle w:val="ListParagraph"/>
        <w:numPr>
          <w:ilvl w:val="0"/>
          <w:numId w:val="1"/>
        </w:numPr>
        <w:rPr>
          <w:rFonts w:eastAsiaTheme="minorEastAsia"/>
        </w:rPr>
      </w:pPr>
      <w:r w:rsidRPr="1CB21883">
        <w:rPr>
          <w:rFonts w:eastAsiaTheme="minorEastAsia"/>
        </w:rPr>
        <w:t>Which</w:t>
      </w:r>
      <w:r w:rsidRPr="1CB21883">
        <w:rPr>
          <w:rFonts w:eastAsiaTheme="minorEastAsia"/>
          <w:b/>
          <w:bCs/>
        </w:rPr>
        <w:t xml:space="preserve"> media/news</w:t>
      </w:r>
      <w:r w:rsidRPr="1CB21883">
        <w:rPr>
          <w:rFonts w:eastAsiaTheme="minorEastAsia"/>
        </w:rPr>
        <w:t xml:space="preserve">-related </w:t>
      </w:r>
      <w:r w:rsidRPr="5BF053F7" w:rsidR="751F3206">
        <w:rPr>
          <w:rFonts w:eastAsiaTheme="minorEastAsia"/>
        </w:rPr>
        <w:t xml:space="preserve">resources or training </w:t>
      </w:r>
      <w:r w:rsidRPr="1CB21883">
        <w:rPr>
          <w:rFonts w:eastAsiaTheme="minorEastAsia"/>
        </w:rPr>
        <w:t>would</w:t>
      </w:r>
      <w:r w:rsidRPr="5BF053F7" w:rsidR="6BF8CCC3">
        <w:rPr>
          <w:rFonts w:eastAsiaTheme="minorEastAsia"/>
        </w:rPr>
        <w:t xml:space="preserve"> help your agency advance </w:t>
      </w:r>
      <w:r w:rsidRPr="5BF053F7" w:rsidR="3C7C52D5">
        <w:rPr>
          <w:rFonts w:eastAsiaTheme="minorEastAsia"/>
        </w:rPr>
        <w:t xml:space="preserve">or expand </w:t>
      </w:r>
      <w:r w:rsidRPr="5BF053F7" w:rsidR="6BF8CCC3">
        <w:rPr>
          <w:rFonts w:eastAsiaTheme="minorEastAsia"/>
        </w:rPr>
        <w:t>the work you are already doing</w:t>
      </w:r>
      <w:r w:rsidRPr="5BF053F7" w:rsidR="1E17F5C6">
        <w:rPr>
          <w:rFonts w:eastAsiaTheme="minorEastAsia"/>
        </w:rPr>
        <w:t>?</w:t>
      </w:r>
      <w:r w:rsidRPr="5BF053F7" w:rsidR="3425A183">
        <w:rPr>
          <w:rFonts w:eastAsiaTheme="minorEastAsia"/>
        </w:rPr>
        <w:t xml:space="preserve"> Select all that apply.</w:t>
      </w:r>
    </w:p>
    <w:p w:rsidR="63F61E3E" w:rsidP="00AD735B" w14:paraId="18900984" w14:textId="2170441A">
      <w:pPr>
        <w:pStyle w:val="ListParagraph"/>
        <w:numPr>
          <w:ilvl w:val="1"/>
          <w:numId w:val="1"/>
        </w:numPr>
        <w:rPr>
          <w:rFonts w:eastAsiaTheme="minorEastAsia"/>
        </w:rPr>
      </w:pPr>
      <w:r w:rsidRPr="0711AD81">
        <w:rPr>
          <w:rFonts w:eastAsiaTheme="minorEastAsia"/>
        </w:rPr>
        <w:t xml:space="preserve">Identifying </w:t>
      </w:r>
      <w:r w:rsidRPr="0711AD81" w:rsidR="49BB4B76">
        <w:rPr>
          <w:rFonts w:eastAsiaTheme="minorEastAsia"/>
        </w:rPr>
        <w:t>appropriate media</w:t>
      </w:r>
      <w:r w:rsidRPr="0711AD81" w:rsidR="3C106569">
        <w:rPr>
          <w:rFonts w:eastAsiaTheme="minorEastAsia"/>
        </w:rPr>
        <w:t>/news</w:t>
      </w:r>
      <w:r w:rsidRPr="0711AD81" w:rsidR="49BB4B76">
        <w:rPr>
          <w:rFonts w:eastAsiaTheme="minorEastAsia"/>
        </w:rPr>
        <w:t xml:space="preserve"> outlets</w:t>
      </w:r>
      <w:r w:rsidRPr="0711AD81" w:rsidR="135605EE">
        <w:rPr>
          <w:rFonts w:eastAsiaTheme="minorEastAsia"/>
        </w:rPr>
        <w:t xml:space="preserve"> </w:t>
      </w:r>
      <w:r w:rsidRPr="0711AD81" w:rsidR="566A6210">
        <w:rPr>
          <w:rFonts w:eastAsiaTheme="minorEastAsia"/>
        </w:rPr>
        <w:t>(e.g., radio and television channels)</w:t>
      </w:r>
    </w:p>
    <w:p w:rsidR="00D42237" w:rsidRPr="00FE23C7" w:rsidP="00AD735B" w14:paraId="4DDCCDD2" w14:textId="7FACC443">
      <w:pPr>
        <w:pStyle w:val="ListParagraph"/>
        <w:numPr>
          <w:ilvl w:val="1"/>
          <w:numId w:val="1"/>
        </w:numPr>
        <w:rPr>
          <w:rFonts w:eastAsiaTheme="minorEastAsia"/>
        </w:rPr>
      </w:pPr>
      <w:r w:rsidRPr="5BF053F7">
        <w:rPr>
          <w:rFonts w:eastAsiaTheme="minorEastAsia"/>
        </w:rPr>
        <w:t>Connecting with media outlets or other related organizations</w:t>
      </w:r>
    </w:p>
    <w:p w:rsidR="00C561F8" w:rsidP="00AD735B" w14:paraId="6B79EE35" w14:textId="685F12CD">
      <w:pPr>
        <w:pStyle w:val="ListParagraph"/>
        <w:numPr>
          <w:ilvl w:val="1"/>
          <w:numId w:val="1"/>
        </w:numPr>
        <w:rPr>
          <w:rFonts w:eastAsiaTheme="minorEastAsia"/>
        </w:rPr>
      </w:pPr>
      <w:r w:rsidRPr="5BF053F7">
        <w:rPr>
          <w:rFonts w:eastAsiaTheme="minorEastAsia"/>
        </w:rPr>
        <w:t>Creating audience-specific (</w:t>
      </w:r>
      <w:r w:rsidRPr="5BF053F7" w:rsidR="722A0EC5">
        <w:rPr>
          <w:rFonts w:eastAsiaTheme="minorEastAsia"/>
        </w:rPr>
        <w:t>e.g</w:t>
      </w:r>
      <w:r w:rsidRPr="5BF053F7">
        <w:rPr>
          <w:rFonts w:eastAsiaTheme="minorEastAsia"/>
        </w:rPr>
        <w:t>., pregnant women eligible for WIC) content</w:t>
      </w:r>
      <w:r w:rsidRPr="5BF053F7" w:rsidR="16BD1AA4">
        <w:rPr>
          <w:rFonts w:eastAsiaTheme="minorEastAsia"/>
        </w:rPr>
        <w:t xml:space="preserve"> to share with media/news</w:t>
      </w:r>
      <w:r w:rsidRPr="5BF053F7" w:rsidR="3C106569">
        <w:rPr>
          <w:rFonts w:eastAsiaTheme="minorEastAsia"/>
        </w:rPr>
        <w:t xml:space="preserve"> outlets</w:t>
      </w:r>
    </w:p>
    <w:p w:rsidR="00516DAC" w:rsidRPr="00FE23C7" w:rsidP="00AD735B" w14:paraId="34398E95" w14:textId="2A4FD910">
      <w:pPr>
        <w:pStyle w:val="ListParagraph"/>
        <w:numPr>
          <w:ilvl w:val="1"/>
          <w:numId w:val="1"/>
        </w:numPr>
        <w:rPr>
          <w:rFonts w:eastAsiaTheme="minorEastAsia"/>
        </w:rPr>
      </w:pPr>
      <w:r w:rsidRPr="5BF053F7">
        <w:rPr>
          <w:rFonts w:eastAsiaTheme="minorEastAsia"/>
        </w:rPr>
        <w:t>T</w:t>
      </w:r>
      <w:r w:rsidRPr="5BF053F7" w:rsidR="24E3700C">
        <w:rPr>
          <w:rFonts w:eastAsiaTheme="minorEastAsia"/>
        </w:rPr>
        <w:t>ailoring</w:t>
      </w:r>
      <w:r w:rsidRPr="5BF053F7" w:rsidR="19670B52">
        <w:rPr>
          <w:rFonts w:eastAsiaTheme="minorEastAsia"/>
        </w:rPr>
        <w:t xml:space="preserve"> </w:t>
      </w:r>
      <w:r w:rsidR="4C0CAC69">
        <w:t>content for cultural diversity</w:t>
      </w:r>
    </w:p>
    <w:p w:rsidR="000E3252" w:rsidRPr="00F31D93" w:rsidP="00AD735B" w14:paraId="46715DCF" w14:textId="0136160E">
      <w:pPr>
        <w:pStyle w:val="ListParagraph"/>
        <w:numPr>
          <w:ilvl w:val="1"/>
          <w:numId w:val="1"/>
        </w:numPr>
        <w:rPr>
          <w:rFonts w:eastAsiaTheme="minorEastAsia"/>
        </w:rPr>
      </w:pPr>
      <w:r w:rsidRPr="5BF053F7">
        <w:rPr>
          <w:rFonts w:eastAsiaTheme="minorEastAsia"/>
        </w:rPr>
        <w:t>Identifying and engaging with spokespeople/influencers</w:t>
      </w:r>
    </w:p>
    <w:p w:rsidR="00AE1D78" w:rsidP="00AD735B" w14:paraId="0A548E65" w14:textId="0CB673FC">
      <w:pPr>
        <w:pStyle w:val="ListParagraph"/>
        <w:numPr>
          <w:ilvl w:val="1"/>
          <w:numId w:val="1"/>
        </w:numPr>
        <w:rPr>
          <w:rFonts w:eastAsiaTheme="minorEastAsia"/>
        </w:rPr>
      </w:pPr>
      <w:r w:rsidRPr="0711AD81">
        <w:rPr>
          <w:rFonts w:eastAsiaTheme="minorEastAsia"/>
        </w:rPr>
        <w:t>Tracking</w:t>
      </w:r>
      <w:r w:rsidRPr="0711AD81" w:rsidR="27C7716D">
        <w:rPr>
          <w:rFonts w:eastAsiaTheme="minorEastAsia"/>
        </w:rPr>
        <w:t xml:space="preserve"> activities and </w:t>
      </w:r>
      <w:r w:rsidRPr="0711AD81" w:rsidR="5D1FB73B">
        <w:rPr>
          <w:rFonts w:eastAsiaTheme="minorEastAsia"/>
        </w:rPr>
        <w:t>sharing results</w:t>
      </w:r>
    </w:p>
    <w:p w:rsidR="00117D5C" w:rsidP="00AD735B" w14:paraId="2D8A74D5" w14:textId="384AD8DD">
      <w:pPr>
        <w:pStyle w:val="ListParagraph"/>
        <w:numPr>
          <w:ilvl w:val="1"/>
          <w:numId w:val="1"/>
        </w:numPr>
        <w:rPr>
          <w:rFonts w:eastAsiaTheme="minorEastAsia"/>
        </w:rPr>
      </w:pPr>
      <w:r w:rsidRPr="0711AD81">
        <w:rPr>
          <w:rFonts w:eastAsiaTheme="minorEastAsia"/>
        </w:rPr>
        <w:t xml:space="preserve">Identifying </w:t>
      </w:r>
      <w:r w:rsidRPr="0711AD81" w:rsidR="38E2060B">
        <w:rPr>
          <w:rFonts w:eastAsiaTheme="minorEastAsia"/>
        </w:rPr>
        <w:t xml:space="preserve">advertising opportunities </w:t>
      </w:r>
      <w:r w:rsidRPr="0711AD81">
        <w:rPr>
          <w:rFonts w:eastAsiaTheme="minorEastAsia"/>
        </w:rPr>
        <w:t>that reach</w:t>
      </w:r>
      <w:r w:rsidRPr="0711AD81" w:rsidR="38E2060B">
        <w:rPr>
          <w:rFonts w:eastAsiaTheme="minorEastAsia"/>
        </w:rPr>
        <w:t xml:space="preserve"> </w:t>
      </w:r>
      <w:r w:rsidRPr="0711AD81">
        <w:rPr>
          <w:rFonts w:eastAsiaTheme="minorEastAsia"/>
        </w:rPr>
        <w:t>WIC</w:t>
      </w:r>
      <w:r w:rsidRPr="0711AD81" w:rsidR="07782F24">
        <w:rPr>
          <w:rFonts w:eastAsiaTheme="minorEastAsia"/>
        </w:rPr>
        <w:t>-</w:t>
      </w:r>
      <w:r w:rsidRPr="0711AD81">
        <w:rPr>
          <w:rFonts w:eastAsiaTheme="minorEastAsia"/>
        </w:rPr>
        <w:t>eligible groups</w:t>
      </w:r>
      <w:r w:rsidRPr="0711AD81" w:rsidR="28F30B3B">
        <w:rPr>
          <w:rFonts w:eastAsiaTheme="minorEastAsia"/>
        </w:rPr>
        <w:t xml:space="preserve"> </w:t>
      </w:r>
    </w:p>
    <w:p w:rsidR="00117D5C" w:rsidP="00AD735B" w14:paraId="3ADD6D6B" w14:textId="6D2B5FFB">
      <w:pPr>
        <w:pStyle w:val="ListParagraph"/>
        <w:numPr>
          <w:ilvl w:val="1"/>
          <w:numId w:val="1"/>
        </w:numPr>
        <w:rPr>
          <w:rFonts w:eastAsiaTheme="minorEastAsia"/>
        </w:rPr>
      </w:pPr>
      <w:r w:rsidRPr="5BF053F7">
        <w:rPr>
          <w:rFonts w:eastAsiaTheme="minorEastAsia"/>
        </w:rPr>
        <w:t xml:space="preserve">Choosing social media </w:t>
      </w:r>
      <w:r w:rsidRPr="5BF053F7" w:rsidR="3013D261">
        <w:rPr>
          <w:rFonts w:eastAsiaTheme="minorEastAsia"/>
        </w:rPr>
        <w:t>to place ads on</w:t>
      </w:r>
    </w:p>
    <w:p w:rsidR="00813114" w:rsidRPr="00813114" w:rsidP="00AD735B" w14:paraId="5CA8AC44" w14:textId="1BE8BE40">
      <w:pPr>
        <w:pStyle w:val="ListParagraph"/>
        <w:numPr>
          <w:ilvl w:val="1"/>
          <w:numId w:val="1"/>
        </w:numPr>
        <w:rPr>
          <w:rFonts w:eastAsiaTheme="minorEastAsia"/>
        </w:rPr>
      </w:pPr>
      <w:r w:rsidRPr="5BF053F7">
        <w:rPr>
          <w:rFonts w:eastAsiaTheme="minorEastAsia"/>
        </w:rPr>
        <w:t xml:space="preserve">Creating or tailoring messages </w:t>
      </w:r>
      <w:r w:rsidRPr="5BF053F7" w:rsidR="532A750B">
        <w:rPr>
          <w:rFonts w:eastAsiaTheme="minorEastAsia"/>
        </w:rPr>
        <w:t>f</w:t>
      </w:r>
      <w:r w:rsidRPr="5BF053F7">
        <w:rPr>
          <w:rFonts w:eastAsiaTheme="minorEastAsia"/>
        </w:rPr>
        <w:t xml:space="preserve">or </w:t>
      </w:r>
      <w:r w:rsidRPr="5BF053F7" w:rsidR="55D4BFF7">
        <w:rPr>
          <w:rFonts w:eastAsiaTheme="minorEastAsia"/>
        </w:rPr>
        <w:t xml:space="preserve">local </w:t>
      </w:r>
      <w:r w:rsidRPr="5BF053F7" w:rsidR="3169F1C3">
        <w:rPr>
          <w:rFonts w:eastAsiaTheme="minorEastAsia"/>
        </w:rPr>
        <w:t>ads</w:t>
      </w:r>
    </w:p>
    <w:p w:rsidR="00813114" w:rsidRPr="00813114" w:rsidP="00AD735B" w14:paraId="0EACFD32" w14:textId="4CDB4C5D">
      <w:pPr>
        <w:pStyle w:val="ListParagraph"/>
        <w:numPr>
          <w:ilvl w:val="1"/>
          <w:numId w:val="1"/>
        </w:numPr>
        <w:rPr>
          <w:rFonts w:eastAsiaTheme="minorEastAsia"/>
        </w:rPr>
      </w:pPr>
      <w:r w:rsidRPr="5BF053F7">
        <w:rPr>
          <w:rFonts w:eastAsiaTheme="minorEastAsia"/>
        </w:rPr>
        <w:t>Creating or modifying graphics/media files</w:t>
      </w:r>
    </w:p>
    <w:p w:rsidR="48FE52D1" w:rsidP="00AD735B" w14:paraId="4541F416" w14:textId="4CB7E4ED">
      <w:pPr>
        <w:pStyle w:val="ListParagraph"/>
        <w:numPr>
          <w:ilvl w:val="1"/>
          <w:numId w:val="1"/>
        </w:numPr>
        <w:rPr>
          <w:rFonts w:eastAsiaTheme="minorEastAsia"/>
        </w:rPr>
      </w:pPr>
      <w:r w:rsidRPr="5BF053F7">
        <w:rPr>
          <w:rFonts w:eastAsiaTheme="minorEastAsia"/>
        </w:rPr>
        <w:t xml:space="preserve">Setting a budget for </w:t>
      </w:r>
      <w:r w:rsidRPr="5BF053F7" w:rsidR="55D4BFF7">
        <w:rPr>
          <w:rFonts w:eastAsiaTheme="minorEastAsia"/>
        </w:rPr>
        <w:t xml:space="preserve">local </w:t>
      </w:r>
      <w:r w:rsidRPr="5BF053F7">
        <w:rPr>
          <w:rFonts w:eastAsiaTheme="minorEastAsia"/>
        </w:rPr>
        <w:t>ad development or placement</w:t>
      </w:r>
      <w:r w:rsidRPr="5BF053F7" w:rsidR="06949BA7">
        <w:rPr>
          <w:rFonts w:eastAsiaTheme="minorEastAsia"/>
        </w:rPr>
        <w:t xml:space="preserve"> </w:t>
      </w:r>
    </w:p>
    <w:p w:rsidR="00813114" w:rsidP="00AD735B" w14:paraId="25D85E2C" w14:textId="07F05ACF">
      <w:pPr>
        <w:pStyle w:val="ListParagraph"/>
        <w:numPr>
          <w:ilvl w:val="1"/>
          <w:numId w:val="1"/>
        </w:numPr>
        <w:rPr>
          <w:rFonts w:eastAsiaTheme="minorEastAsia"/>
        </w:rPr>
      </w:pPr>
      <w:r w:rsidRPr="5BF053F7">
        <w:rPr>
          <w:rFonts w:eastAsiaTheme="minorEastAsia"/>
        </w:rPr>
        <w:t>Negotiati</w:t>
      </w:r>
      <w:r w:rsidRPr="5BF053F7" w:rsidR="11AA3C0A">
        <w:rPr>
          <w:rFonts w:eastAsiaTheme="minorEastAsia"/>
        </w:rPr>
        <w:t>ng</w:t>
      </w:r>
      <w:r w:rsidRPr="5BF053F7">
        <w:rPr>
          <w:rFonts w:eastAsiaTheme="minorEastAsia"/>
        </w:rPr>
        <w:t xml:space="preserve"> or securing </w:t>
      </w:r>
      <w:r w:rsidRPr="5BF053F7" w:rsidR="55D4BFF7">
        <w:rPr>
          <w:rFonts w:eastAsiaTheme="minorEastAsia"/>
        </w:rPr>
        <w:t xml:space="preserve">local </w:t>
      </w:r>
      <w:r w:rsidRPr="5BF053F7">
        <w:rPr>
          <w:rFonts w:eastAsiaTheme="minorEastAsia"/>
        </w:rPr>
        <w:t>ad placements</w:t>
      </w:r>
    </w:p>
    <w:p w:rsidR="00F40308" w:rsidP="00AD735B" w14:paraId="0DC8A327" w14:textId="77777777">
      <w:pPr>
        <w:pStyle w:val="ListParagraph"/>
        <w:numPr>
          <w:ilvl w:val="1"/>
          <w:numId w:val="1"/>
        </w:numPr>
        <w:rPr>
          <w:rFonts w:eastAsiaTheme="minorEastAsia"/>
        </w:rPr>
      </w:pPr>
      <w:r w:rsidRPr="165B8167">
        <w:rPr>
          <w:rFonts w:eastAsiaTheme="minorEastAsia"/>
        </w:rPr>
        <w:t>Other (please specify) ____________________</w:t>
      </w:r>
    </w:p>
    <w:p w:rsidR="5C59AEAB" w:rsidP="00AD735B" w14:paraId="6A72830B" w14:textId="0B9899C1">
      <w:pPr>
        <w:pStyle w:val="ListParagraph"/>
        <w:numPr>
          <w:ilvl w:val="1"/>
          <w:numId w:val="1"/>
        </w:numPr>
        <w:rPr>
          <w:rFonts w:eastAsiaTheme="minorEastAsia"/>
        </w:rPr>
      </w:pPr>
      <w:r w:rsidRPr="165B8167">
        <w:rPr>
          <w:rFonts w:eastAsiaTheme="minorEastAsia"/>
        </w:rPr>
        <w:t>No resources or training on media/news-related topics would be helpful.</w:t>
      </w:r>
    </w:p>
    <w:p w:rsidR="00021F7B" w:rsidRPr="00870013" w:rsidP="00AD735B" w14:paraId="2B62FF4B" w14:textId="268B8C59">
      <w:pPr>
        <w:pStyle w:val="ListParagraph"/>
        <w:numPr>
          <w:ilvl w:val="1"/>
          <w:numId w:val="1"/>
        </w:numPr>
        <w:rPr>
          <w:rFonts w:eastAsiaTheme="minorEastAsia"/>
        </w:rPr>
      </w:pPr>
      <w:r w:rsidRPr="165B8167">
        <w:rPr>
          <w:rFonts w:eastAsiaTheme="minorEastAsia"/>
        </w:rPr>
        <w:t>I don’t know.</w:t>
      </w:r>
      <w:r w:rsidR="00870013">
        <w:rPr>
          <w:rFonts w:eastAsiaTheme="minorEastAsia"/>
        </w:rPr>
        <w:br/>
      </w:r>
    </w:p>
    <w:p w:rsidR="00813114" w:rsidRPr="00813114" w:rsidP="00AD735B" w14:paraId="7A60BB8A" w14:textId="1141F789">
      <w:pPr>
        <w:pStyle w:val="ListParagraph"/>
        <w:numPr>
          <w:ilvl w:val="0"/>
          <w:numId w:val="1"/>
        </w:numPr>
        <w:rPr>
          <w:rFonts w:eastAsiaTheme="minorEastAsia"/>
        </w:rPr>
      </w:pPr>
      <w:r w:rsidRPr="0F35AA3F">
        <w:rPr>
          <w:rFonts w:eastAsiaTheme="minorEastAsia"/>
        </w:rPr>
        <w:t xml:space="preserve">The Campaign will offer </w:t>
      </w:r>
      <w:r w:rsidRPr="0F35AA3F" w:rsidR="0C03683D">
        <w:rPr>
          <w:rFonts w:eastAsiaTheme="minorEastAsia"/>
          <w:b/>
          <w:bCs/>
        </w:rPr>
        <w:t>paid advertising</w:t>
      </w:r>
      <w:r w:rsidRPr="0F35AA3F" w:rsidR="0C03683D">
        <w:rPr>
          <w:rFonts w:eastAsiaTheme="minorEastAsia"/>
        </w:rPr>
        <w:t xml:space="preserve">-related training </w:t>
      </w:r>
      <w:r w:rsidRPr="0F35AA3F" w:rsidR="23889740">
        <w:rPr>
          <w:rFonts w:eastAsiaTheme="minorEastAsia"/>
        </w:rPr>
        <w:t xml:space="preserve">that </w:t>
      </w:r>
      <w:r w:rsidRPr="0F35AA3F" w:rsidR="5BCC2FBA">
        <w:rPr>
          <w:rFonts w:eastAsiaTheme="minorEastAsia"/>
        </w:rPr>
        <w:t>could</w:t>
      </w:r>
      <w:r w:rsidRPr="0F35AA3F" w:rsidR="0C03683D">
        <w:rPr>
          <w:rFonts w:eastAsiaTheme="minorEastAsia"/>
        </w:rPr>
        <w:t xml:space="preserve"> help your agency advance or expand the </w:t>
      </w:r>
      <w:r w:rsidRPr="0F35AA3F" w:rsidR="3FA04697">
        <w:rPr>
          <w:rFonts w:eastAsiaTheme="minorEastAsia"/>
        </w:rPr>
        <w:t xml:space="preserve">outreach </w:t>
      </w:r>
      <w:r w:rsidRPr="0F35AA3F" w:rsidR="0C03683D">
        <w:rPr>
          <w:rFonts w:eastAsiaTheme="minorEastAsia"/>
        </w:rPr>
        <w:t>work you are already doing</w:t>
      </w:r>
      <w:r w:rsidRPr="0F35AA3F" w:rsidR="00746676">
        <w:rPr>
          <w:rFonts w:eastAsiaTheme="minorEastAsia"/>
        </w:rPr>
        <w:t>.</w:t>
      </w:r>
      <w:r w:rsidRPr="0F35AA3F" w:rsidR="2F73BCF7">
        <w:rPr>
          <w:rFonts w:eastAsiaTheme="minorEastAsia"/>
        </w:rPr>
        <w:t xml:space="preserve"> </w:t>
      </w:r>
      <w:r w:rsidRPr="0F35AA3F" w:rsidR="0C03683D">
        <w:rPr>
          <w:rFonts w:eastAsiaTheme="minorEastAsia"/>
        </w:rPr>
        <w:t xml:space="preserve"> </w:t>
      </w:r>
      <w:r w:rsidRPr="0F35AA3F" w:rsidR="5259A009">
        <w:rPr>
          <w:rFonts w:eastAsiaTheme="minorEastAsia"/>
        </w:rPr>
        <w:t>Which of the following training</w:t>
      </w:r>
      <w:r w:rsidRPr="0F35AA3F" w:rsidR="00746676">
        <w:rPr>
          <w:rFonts w:eastAsiaTheme="minorEastAsia"/>
        </w:rPr>
        <w:t xml:space="preserve"> topic</w:t>
      </w:r>
      <w:r w:rsidRPr="0F35AA3F" w:rsidR="5259A009">
        <w:rPr>
          <w:rFonts w:eastAsiaTheme="minorEastAsia"/>
        </w:rPr>
        <w:t>s would be helpful?</w:t>
      </w:r>
      <w:r w:rsidRPr="0F35AA3F" w:rsidR="0C03683D">
        <w:rPr>
          <w:rFonts w:eastAsiaTheme="minorEastAsia"/>
        </w:rPr>
        <w:t xml:space="preserve"> Select all that apply.</w:t>
      </w:r>
    </w:p>
    <w:p w:rsidR="05F0FCD8" w:rsidP="00AD735B" w14:paraId="0654CA49" w14:textId="6D34F750">
      <w:pPr>
        <w:pStyle w:val="ListParagraph"/>
        <w:numPr>
          <w:ilvl w:val="1"/>
          <w:numId w:val="1"/>
        </w:numPr>
        <w:rPr>
          <w:rFonts w:eastAsiaTheme="minorEastAsia"/>
        </w:rPr>
      </w:pPr>
      <w:r w:rsidRPr="0F35AA3F">
        <w:rPr>
          <w:rFonts w:eastAsiaTheme="minorEastAsia"/>
        </w:rPr>
        <w:t>Overview of different paid ad types and assets required</w:t>
      </w:r>
    </w:p>
    <w:p w:rsidR="05F0FCD8" w:rsidP="00AD735B" w14:paraId="4EB663E5" w14:textId="12D5FEA3">
      <w:pPr>
        <w:pStyle w:val="ListParagraph"/>
        <w:numPr>
          <w:ilvl w:val="1"/>
          <w:numId w:val="1"/>
        </w:numPr>
        <w:rPr>
          <w:rFonts w:eastAsiaTheme="minorEastAsia"/>
        </w:rPr>
      </w:pPr>
      <w:r w:rsidRPr="0F35AA3F">
        <w:rPr>
          <w:rFonts w:eastAsiaTheme="minorEastAsia"/>
        </w:rPr>
        <w:t>Planning for local paid advertising (placement selection, media buying, timing)</w:t>
      </w:r>
    </w:p>
    <w:p w:rsidR="05F0FCD8" w:rsidP="00AD735B" w14:paraId="36CD45DF" w14:textId="72CC28B8">
      <w:pPr>
        <w:pStyle w:val="ListParagraph"/>
        <w:numPr>
          <w:ilvl w:val="1"/>
          <w:numId w:val="1"/>
        </w:numPr>
        <w:rPr>
          <w:rFonts w:eastAsiaTheme="minorEastAsia"/>
        </w:rPr>
      </w:pPr>
      <w:r w:rsidRPr="0F35AA3F">
        <w:rPr>
          <w:rFonts w:eastAsiaTheme="minorEastAsia"/>
        </w:rPr>
        <w:t>Testing local ad versions (A/B testing) and optimization</w:t>
      </w:r>
    </w:p>
    <w:p w:rsidR="05F0FCD8" w:rsidP="00AD735B" w14:paraId="1DF5E68D" w14:textId="48C609EB">
      <w:pPr>
        <w:pStyle w:val="ListParagraph"/>
        <w:numPr>
          <w:ilvl w:val="1"/>
          <w:numId w:val="1"/>
        </w:numPr>
        <w:rPr>
          <w:rFonts w:eastAsiaTheme="minorEastAsia"/>
        </w:rPr>
      </w:pPr>
      <w:r w:rsidRPr="0F35AA3F">
        <w:rPr>
          <w:rFonts w:eastAsiaTheme="minorEastAsia"/>
        </w:rPr>
        <w:t>Tracking paid media activities and reporting success</w:t>
      </w:r>
    </w:p>
    <w:p w:rsidR="006F2AE6" w:rsidP="00AD735B" w14:paraId="3C98F6F6" w14:textId="77777777">
      <w:pPr>
        <w:pStyle w:val="ListParagraph"/>
        <w:numPr>
          <w:ilvl w:val="1"/>
          <w:numId w:val="1"/>
        </w:numPr>
        <w:rPr>
          <w:rFonts w:eastAsiaTheme="minorEastAsia"/>
        </w:rPr>
      </w:pPr>
      <w:r w:rsidRPr="165B8167">
        <w:rPr>
          <w:rFonts w:eastAsiaTheme="minorEastAsia"/>
        </w:rPr>
        <w:t>Other (please specify) ____________________</w:t>
      </w:r>
    </w:p>
    <w:p w:rsidR="57E071A6" w:rsidP="00AD735B" w14:paraId="67267525" w14:textId="0BF801AE">
      <w:pPr>
        <w:pStyle w:val="ListParagraph"/>
        <w:numPr>
          <w:ilvl w:val="1"/>
          <w:numId w:val="1"/>
        </w:numPr>
        <w:rPr>
          <w:rFonts w:eastAsiaTheme="minorEastAsia"/>
        </w:rPr>
      </w:pPr>
      <w:r w:rsidRPr="165B8167">
        <w:rPr>
          <w:rFonts w:eastAsiaTheme="minorEastAsia"/>
        </w:rPr>
        <w:t>No training on paid advertising-related topics would be helpful.</w:t>
      </w:r>
    </w:p>
    <w:p w:rsidR="00DE72E7" w:rsidRPr="003152E0" w:rsidP="00AD735B" w14:paraId="2ED8B0B3" w14:textId="631025D8">
      <w:pPr>
        <w:pStyle w:val="ListParagraph"/>
        <w:numPr>
          <w:ilvl w:val="1"/>
          <w:numId w:val="1"/>
        </w:numPr>
      </w:pPr>
      <w:r w:rsidRPr="165B8167">
        <w:rPr>
          <w:rFonts w:eastAsiaTheme="minorEastAsia"/>
        </w:rPr>
        <w:t>I don’t know.</w:t>
      </w:r>
      <w:r w:rsidR="28761D39">
        <w:br/>
      </w:r>
    </w:p>
    <w:p w:rsidR="00AD735B" w:rsidRPr="00F46744" w:rsidP="00AD735B" w14:paraId="4CD60B81" w14:textId="77777777">
      <w:pPr>
        <w:pStyle w:val="ListParagraph"/>
        <w:numPr>
          <w:ilvl w:val="0"/>
          <w:numId w:val="1"/>
        </w:numPr>
        <w:rPr>
          <w:rFonts w:eastAsiaTheme="minorEastAsia"/>
        </w:rPr>
      </w:pPr>
      <w:r w:rsidRPr="00323FE5">
        <w:rPr>
          <w:rFonts w:eastAsiaTheme="minorEastAsia"/>
        </w:rPr>
        <w:t>What Campaign</w:t>
      </w:r>
      <w:r>
        <w:rPr>
          <w:rFonts w:eastAsiaTheme="minorEastAsia"/>
        </w:rPr>
        <w:t xml:space="preserve"> r</w:t>
      </w:r>
      <w:r w:rsidRPr="1CB21883">
        <w:rPr>
          <w:rFonts w:eastAsiaTheme="minorEastAsia"/>
        </w:rPr>
        <w:t>esources</w:t>
      </w:r>
      <w:r>
        <w:rPr>
          <w:rFonts w:eastAsiaTheme="minorEastAsia"/>
        </w:rPr>
        <w:t xml:space="preserve"> </w:t>
      </w:r>
      <w:r w:rsidRPr="5BF053F7">
        <w:rPr>
          <w:rFonts w:eastAsiaTheme="minorEastAsia"/>
        </w:rPr>
        <w:t xml:space="preserve">would </w:t>
      </w:r>
      <w:r>
        <w:rPr>
          <w:rFonts w:eastAsiaTheme="minorEastAsia"/>
        </w:rPr>
        <w:t xml:space="preserve">most </w:t>
      </w:r>
      <w:r w:rsidRPr="5BF053F7">
        <w:rPr>
          <w:rFonts w:eastAsiaTheme="minorEastAsia"/>
        </w:rPr>
        <w:t>help your agency advance or expand the work you are already</w:t>
      </w:r>
      <w:r>
        <w:rPr>
          <w:rFonts w:eastAsiaTheme="minorEastAsia"/>
        </w:rPr>
        <w:t xml:space="preserve"> doing</w:t>
      </w:r>
      <w:r w:rsidRPr="5BF053F7">
        <w:rPr>
          <w:rFonts w:eastAsiaTheme="minorEastAsia"/>
        </w:rPr>
        <w:t>? Select all that apply.</w:t>
      </w:r>
    </w:p>
    <w:p w:rsidR="00AD735B" w:rsidP="00AD735B" w14:paraId="4A8430D9" w14:textId="77777777">
      <w:pPr>
        <w:pStyle w:val="ListParagraph"/>
        <w:numPr>
          <w:ilvl w:val="1"/>
          <w:numId w:val="13"/>
        </w:numPr>
        <w:rPr>
          <w:rFonts w:eastAsiaTheme="minorEastAsia"/>
        </w:rPr>
      </w:pPr>
      <w:r>
        <w:rPr>
          <w:rFonts w:eastAsiaTheme="minorEastAsia"/>
        </w:rPr>
        <w:t>Fact sheets</w:t>
      </w:r>
    </w:p>
    <w:p w:rsidR="00AD735B" w:rsidP="00AD735B" w14:paraId="4C52DEA1" w14:textId="77777777">
      <w:pPr>
        <w:pStyle w:val="ListParagraph"/>
        <w:numPr>
          <w:ilvl w:val="1"/>
          <w:numId w:val="13"/>
        </w:numPr>
        <w:rPr>
          <w:rFonts w:eastAsiaTheme="minorEastAsia"/>
        </w:rPr>
      </w:pPr>
      <w:r>
        <w:rPr>
          <w:rFonts w:eastAsiaTheme="minorEastAsia"/>
        </w:rPr>
        <w:t>How WIC Helps</w:t>
      </w:r>
    </w:p>
    <w:p w:rsidR="00AD735B" w:rsidP="00AD735B" w14:paraId="2233B29D" w14:textId="77777777">
      <w:pPr>
        <w:pStyle w:val="ListParagraph"/>
        <w:numPr>
          <w:ilvl w:val="1"/>
          <w:numId w:val="13"/>
        </w:numPr>
        <w:rPr>
          <w:rFonts w:eastAsiaTheme="minorEastAsia"/>
        </w:rPr>
      </w:pPr>
      <w:r>
        <w:rPr>
          <w:rFonts w:eastAsiaTheme="minorEastAsia"/>
        </w:rPr>
        <w:t>Business cards</w:t>
      </w:r>
    </w:p>
    <w:p w:rsidR="00AD735B" w:rsidP="00AD735B" w14:paraId="3457E8A2" w14:textId="77777777">
      <w:pPr>
        <w:pStyle w:val="ListParagraph"/>
        <w:numPr>
          <w:ilvl w:val="1"/>
          <w:numId w:val="13"/>
        </w:numPr>
        <w:rPr>
          <w:rFonts w:eastAsiaTheme="minorEastAsia"/>
        </w:rPr>
      </w:pPr>
      <w:r>
        <w:rPr>
          <w:rFonts w:eastAsiaTheme="minorEastAsia"/>
        </w:rPr>
        <w:t>Cards for doctors’ offices</w:t>
      </w:r>
    </w:p>
    <w:p w:rsidR="00AD735B" w:rsidP="00AD735B" w14:paraId="2B846026" w14:textId="77777777">
      <w:pPr>
        <w:pStyle w:val="ListParagraph"/>
        <w:numPr>
          <w:ilvl w:val="1"/>
          <w:numId w:val="13"/>
        </w:numPr>
        <w:rPr>
          <w:rFonts w:eastAsiaTheme="minorEastAsia"/>
        </w:rPr>
      </w:pPr>
      <w:r w:rsidRPr="7258BB74">
        <w:rPr>
          <w:rFonts w:eastAsiaTheme="minorEastAsia"/>
        </w:rPr>
        <w:t>PowerPoint</w:t>
      </w:r>
      <w:r>
        <w:rPr>
          <w:rFonts w:eastAsiaTheme="minorEastAsia"/>
        </w:rPr>
        <w:t xml:space="preserve"> templates</w:t>
      </w:r>
    </w:p>
    <w:p w:rsidR="00AD735B" w:rsidP="00AD735B" w14:paraId="10696EB8" w14:textId="77777777">
      <w:pPr>
        <w:pStyle w:val="ListParagraph"/>
        <w:numPr>
          <w:ilvl w:val="1"/>
          <w:numId w:val="13"/>
        </w:numPr>
        <w:rPr>
          <w:rFonts w:eastAsiaTheme="minorEastAsia"/>
        </w:rPr>
      </w:pPr>
      <w:r>
        <w:rPr>
          <w:rFonts w:eastAsiaTheme="minorEastAsia"/>
        </w:rPr>
        <w:t>Web banners</w:t>
      </w:r>
    </w:p>
    <w:p w:rsidR="00AD735B" w:rsidP="00AD735B" w14:paraId="37C94550" w14:textId="77777777">
      <w:pPr>
        <w:pStyle w:val="ListParagraph"/>
        <w:numPr>
          <w:ilvl w:val="1"/>
          <w:numId w:val="13"/>
        </w:numPr>
        <w:rPr>
          <w:rFonts w:eastAsiaTheme="minorEastAsia"/>
        </w:rPr>
      </w:pPr>
      <w:r>
        <w:rPr>
          <w:rFonts w:eastAsiaTheme="minorEastAsia"/>
        </w:rPr>
        <w:t>Posters</w:t>
      </w:r>
    </w:p>
    <w:p w:rsidR="00AD735B" w:rsidP="00AD735B" w14:paraId="3F74D7F1" w14:textId="77777777">
      <w:pPr>
        <w:pStyle w:val="ListParagraph"/>
        <w:numPr>
          <w:ilvl w:val="1"/>
          <w:numId w:val="13"/>
        </w:numPr>
        <w:rPr>
          <w:rFonts w:eastAsiaTheme="minorEastAsia"/>
        </w:rPr>
      </w:pPr>
      <w:r w:rsidRPr="0711AD81">
        <w:rPr>
          <w:rFonts w:eastAsiaTheme="minorEastAsia"/>
        </w:rPr>
        <w:t>Billboard ads</w:t>
      </w:r>
    </w:p>
    <w:p w:rsidR="00AD735B" w:rsidP="00AD735B" w14:paraId="008D1624" w14:textId="77777777">
      <w:pPr>
        <w:pStyle w:val="ListParagraph"/>
        <w:numPr>
          <w:ilvl w:val="1"/>
          <w:numId w:val="13"/>
        </w:numPr>
        <w:rPr>
          <w:rFonts w:eastAsiaTheme="minorEastAsia"/>
        </w:rPr>
      </w:pPr>
      <w:r>
        <w:rPr>
          <w:rFonts w:eastAsiaTheme="minorEastAsia"/>
        </w:rPr>
        <w:t>Bus wraps</w:t>
      </w:r>
    </w:p>
    <w:p w:rsidR="00AD735B" w:rsidP="00AD735B" w14:paraId="3F971189" w14:textId="77777777">
      <w:pPr>
        <w:pStyle w:val="ListParagraph"/>
        <w:numPr>
          <w:ilvl w:val="1"/>
          <w:numId w:val="13"/>
        </w:numPr>
        <w:rPr>
          <w:rFonts w:eastAsiaTheme="minorEastAsia"/>
        </w:rPr>
      </w:pPr>
      <w:r>
        <w:rPr>
          <w:rFonts w:eastAsiaTheme="minorEastAsia"/>
        </w:rPr>
        <w:t>Online ads (e.g., we</w:t>
      </w:r>
      <w:r w:rsidRPr="53672D4D">
        <w:rPr>
          <w:rFonts w:eastAsiaTheme="minorEastAsia"/>
        </w:rPr>
        <w:t>bsite display ads</w:t>
      </w:r>
      <w:r>
        <w:rPr>
          <w:rFonts w:eastAsiaTheme="minorEastAsia"/>
        </w:rPr>
        <w:t>, banners)</w:t>
      </w:r>
    </w:p>
    <w:p w:rsidR="00AD735B" w:rsidP="00AD735B" w14:paraId="21887FED" w14:textId="77777777">
      <w:pPr>
        <w:pStyle w:val="ListParagraph"/>
        <w:numPr>
          <w:ilvl w:val="1"/>
          <w:numId w:val="13"/>
        </w:numPr>
        <w:rPr>
          <w:rFonts w:eastAsiaTheme="minorEastAsia"/>
        </w:rPr>
      </w:pPr>
      <w:r w:rsidRPr="53672D4D">
        <w:rPr>
          <w:rFonts w:eastAsiaTheme="minorEastAsia"/>
        </w:rPr>
        <w:t>YouTube video ads</w:t>
      </w:r>
    </w:p>
    <w:p w:rsidR="00AD735B" w:rsidRPr="008F01A7" w:rsidP="00AD735B" w14:paraId="0CA06D29" w14:textId="77777777">
      <w:pPr>
        <w:pStyle w:val="ListParagraph"/>
        <w:numPr>
          <w:ilvl w:val="1"/>
          <w:numId w:val="13"/>
        </w:numPr>
        <w:rPr>
          <w:rFonts w:eastAsiaTheme="minorEastAsia"/>
        </w:rPr>
      </w:pPr>
      <w:r w:rsidRPr="716253FD">
        <w:rPr>
          <w:rFonts w:eastAsiaTheme="minorEastAsia"/>
        </w:rPr>
        <w:t>Newspaper ads</w:t>
      </w:r>
    </w:p>
    <w:p w:rsidR="00AD735B" w:rsidP="00AD735B" w14:paraId="01886B01" w14:textId="77777777">
      <w:pPr>
        <w:pStyle w:val="ListParagraph"/>
        <w:numPr>
          <w:ilvl w:val="1"/>
          <w:numId w:val="13"/>
        </w:numPr>
        <w:rPr>
          <w:rFonts w:eastAsiaTheme="minorEastAsia"/>
        </w:rPr>
      </w:pPr>
      <w:r>
        <w:rPr>
          <w:rFonts w:eastAsiaTheme="minorEastAsia"/>
        </w:rPr>
        <w:t>Radio ads</w:t>
      </w:r>
    </w:p>
    <w:p w:rsidR="00AD735B" w:rsidRPr="00724A12" w:rsidP="00AD735B" w14:paraId="697DC62D" w14:textId="77777777">
      <w:pPr>
        <w:pStyle w:val="ListParagraph"/>
        <w:numPr>
          <w:ilvl w:val="1"/>
          <w:numId w:val="13"/>
        </w:numPr>
        <w:rPr>
          <w:rFonts w:eastAsiaTheme="minorEastAsia"/>
        </w:rPr>
      </w:pPr>
      <w:r>
        <w:rPr>
          <w:rFonts w:eastAsiaTheme="minorEastAsia"/>
        </w:rPr>
        <w:t>Television ads</w:t>
      </w:r>
    </w:p>
    <w:p w:rsidR="00AD735B" w:rsidRPr="00724A12" w:rsidP="00AD735B" w14:paraId="19288AC3" w14:textId="77777777">
      <w:pPr>
        <w:pStyle w:val="ListParagraph"/>
        <w:numPr>
          <w:ilvl w:val="1"/>
          <w:numId w:val="13"/>
        </w:numPr>
        <w:rPr>
          <w:rFonts w:eastAsiaTheme="minorEastAsia"/>
        </w:rPr>
      </w:pPr>
      <w:r w:rsidRPr="0711AD81">
        <w:rPr>
          <w:rFonts w:eastAsiaTheme="minorEastAsia"/>
        </w:rPr>
        <w:t>Transit ads</w:t>
      </w:r>
    </w:p>
    <w:p w:rsidR="539AB5F6" w:rsidRPr="00C02D09" w:rsidP="00C02D09" w14:paraId="28D488DC" w14:textId="74130A57">
      <w:pPr>
        <w:pStyle w:val="ListParagraph"/>
        <w:numPr>
          <w:ilvl w:val="1"/>
          <w:numId w:val="13"/>
        </w:numPr>
        <w:rPr>
          <w:rFonts w:eastAsiaTheme="minorEastAsia"/>
        </w:rPr>
      </w:pPr>
      <w:r w:rsidRPr="0711AD81">
        <w:rPr>
          <w:rFonts w:eastAsiaTheme="minorEastAsia"/>
        </w:rPr>
        <w:t>Other (please specify) ____________________</w:t>
      </w:r>
    </w:p>
    <w:p w:rsidR="00AD735B" w:rsidRPr="003152E0" w:rsidP="00AD735B" w14:paraId="6FCC57EB" w14:textId="1D38365F">
      <w:pPr>
        <w:pStyle w:val="ListParagraph"/>
        <w:numPr>
          <w:ilvl w:val="1"/>
          <w:numId w:val="13"/>
        </w:numPr>
        <w:rPr>
          <w:rFonts w:eastAsiaTheme="minorEastAsia"/>
        </w:rPr>
      </w:pPr>
      <w:r>
        <w:rPr>
          <w:rFonts w:eastAsiaTheme="minorEastAsia"/>
        </w:rPr>
        <w:t>I don’t know</w:t>
      </w:r>
    </w:p>
    <w:p w:rsidR="00AD735B" w:rsidP="00AD735B" w14:paraId="579366A7" w14:textId="77777777">
      <w:pPr>
        <w:pStyle w:val="ListParagraph"/>
        <w:ind w:left="360"/>
        <w:rPr>
          <w:rFonts w:eastAsiaTheme="minorEastAsia"/>
        </w:rPr>
      </w:pPr>
    </w:p>
    <w:p w:rsidR="00657345" w:rsidRPr="00DE72E7" w:rsidP="00AD735B" w14:paraId="55AFD616" w14:textId="68672215">
      <w:pPr>
        <w:pStyle w:val="ListParagraph"/>
        <w:numPr>
          <w:ilvl w:val="0"/>
          <w:numId w:val="1"/>
        </w:numPr>
        <w:rPr>
          <w:rFonts w:eastAsiaTheme="minorEastAsia"/>
        </w:rPr>
      </w:pPr>
      <w:r w:rsidRPr="5BF053F7">
        <w:rPr>
          <w:rFonts w:eastAsiaTheme="minorEastAsia"/>
        </w:rPr>
        <w:t xml:space="preserve">Which of the following best </w:t>
      </w:r>
      <w:r w:rsidRPr="5BF053F7" w:rsidR="38C5936D">
        <w:rPr>
          <w:rFonts w:eastAsiaTheme="minorEastAsia"/>
        </w:rPr>
        <w:t>describe</w:t>
      </w:r>
      <w:r w:rsidRPr="5BF053F7" w:rsidR="67275323">
        <w:rPr>
          <w:rFonts w:eastAsiaTheme="minorEastAsia"/>
        </w:rPr>
        <w:t>s</w:t>
      </w:r>
      <w:r w:rsidRPr="5BF053F7" w:rsidR="38C5936D">
        <w:rPr>
          <w:rFonts w:eastAsiaTheme="minorEastAsia"/>
        </w:rPr>
        <w:t xml:space="preserve"> how social media</w:t>
      </w:r>
      <w:r w:rsidRPr="5BF053F7" w:rsidR="422A9D1A">
        <w:rPr>
          <w:rFonts w:eastAsiaTheme="minorEastAsia"/>
        </w:rPr>
        <w:t xml:space="preserve"> channels are</w:t>
      </w:r>
      <w:r w:rsidRPr="5BF053F7" w:rsidR="38C5936D">
        <w:rPr>
          <w:rFonts w:eastAsiaTheme="minorEastAsia"/>
        </w:rPr>
        <w:t xml:space="preserve"> managed </w:t>
      </w:r>
      <w:r w:rsidRPr="5BF053F7" w:rsidR="5FF5EF0F">
        <w:rPr>
          <w:rFonts w:eastAsiaTheme="minorEastAsia"/>
        </w:rPr>
        <w:t xml:space="preserve">at </w:t>
      </w:r>
      <w:r w:rsidRPr="5BF053F7" w:rsidR="38C5936D">
        <w:rPr>
          <w:rFonts w:eastAsiaTheme="minorEastAsia"/>
        </w:rPr>
        <w:t>your agency</w:t>
      </w:r>
      <w:r w:rsidRPr="5BF053F7" w:rsidR="4D57C099">
        <w:rPr>
          <w:rFonts w:eastAsiaTheme="minorEastAsia"/>
        </w:rPr>
        <w:t>?</w:t>
      </w:r>
    </w:p>
    <w:p w:rsidR="00657345" w:rsidP="00AD735B" w14:paraId="4A97CB02" w14:textId="114309B0">
      <w:pPr>
        <w:pStyle w:val="ListParagraph"/>
        <w:numPr>
          <w:ilvl w:val="1"/>
          <w:numId w:val="1"/>
        </w:numPr>
        <w:rPr>
          <w:rFonts w:eastAsiaTheme="minorEastAsia"/>
        </w:rPr>
      </w:pPr>
      <w:r w:rsidRPr="5BF053F7">
        <w:rPr>
          <w:rFonts w:eastAsiaTheme="minorEastAsia"/>
        </w:rPr>
        <w:t>My</w:t>
      </w:r>
      <w:r w:rsidRPr="5BF053F7" w:rsidR="3FB50550">
        <w:rPr>
          <w:rFonts w:eastAsiaTheme="minorEastAsia"/>
        </w:rPr>
        <w:t xml:space="preserve"> </w:t>
      </w:r>
      <w:r w:rsidRPr="5BF053F7">
        <w:rPr>
          <w:rFonts w:eastAsiaTheme="minorEastAsia"/>
        </w:rPr>
        <w:t xml:space="preserve">WIC </w:t>
      </w:r>
      <w:r w:rsidRPr="5BF053F7" w:rsidR="3FB50550">
        <w:rPr>
          <w:rFonts w:eastAsiaTheme="minorEastAsia"/>
        </w:rPr>
        <w:t>agency has its own social media channels, and agency staff are able to directly post to them.</w:t>
      </w:r>
    </w:p>
    <w:p w:rsidR="5CBC3F9D" w:rsidP="00AD735B" w14:paraId="1B1C8507" w14:textId="4EE83C19">
      <w:pPr>
        <w:pStyle w:val="ListParagraph"/>
        <w:numPr>
          <w:ilvl w:val="1"/>
          <w:numId w:val="1"/>
        </w:numPr>
      </w:pPr>
      <w:r>
        <w:t xml:space="preserve">My WIC </w:t>
      </w:r>
      <w:r w:rsidR="3FB50550">
        <w:t>agency has its own social media channels, but agency staff are not able to directly post to them.</w:t>
      </w:r>
    </w:p>
    <w:p w:rsidR="00657345" w:rsidP="00AD735B" w14:paraId="70C64874" w14:textId="225071E0">
      <w:pPr>
        <w:pStyle w:val="ListParagraph"/>
        <w:numPr>
          <w:ilvl w:val="1"/>
          <w:numId w:val="1"/>
        </w:numPr>
        <w:rPr>
          <w:rFonts w:eastAsiaTheme="minorEastAsia"/>
        </w:rPr>
      </w:pPr>
      <w:r w:rsidRPr="5BF053F7">
        <w:rPr>
          <w:rFonts w:eastAsiaTheme="minorEastAsia"/>
        </w:rPr>
        <w:t xml:space="preserve">My WIC </w:t>
      </w:r>
      <w:r w:rsidRPr="5BF053F7" w:rsidR="38C5936D">
        <w:rPr>
          <w:rFonts w:eastAsiaTheme="minorEastAsia"/>
        </w:rPr>
        <w:t>agency does not have its own social media channel</w:t>
      </w:r>
      <w:r w:rsidRPr="5BF053F7">
        <w:rPr>
          <w:rFonts w:eastAsiaTheme="minorEastAsia"/>
        </w:rPr>
        <w:t>s</w:t>
      </w:r>
      <w:r w:rsidRPr="5BF053F7" w:rsidR="47F16F2D">
        <w:rPr>
          <w:rFonts w:eastAsiaTheme="minorEastAsia"/>
        </w:rPr>
        <w:t>.</w:t>
      </w:r>
    </w:p>
    <w:p w:rsidR="006F2AE6" w:rsidP="00AD735B" w14:paraId="3B997F2F" w14:textId="77777777">
      <w:pPr>
        <w:pStyle w:val="ListParagraph"/>
        <w:numPr>
          <w:ilvl w:val="1"/>
          <w:numId w:val="1"/>
        </w:numPr>
        <w:rPr>
          <w:rFonts w:eastAsiaTheme="minorEastAsia"/>
        </w:rPr>
      </w:pPr>
      <w:r w:rsidRPr="5BF053F7">
        <w:rPr>
          <w:rFonts w:eastAsiaTheme="minorEastAsia"/>
        </w:rPr>
        <w:t>Other (please specify) ____________________</w:t>
      </w:r>
    </w:p>
    <w:p w:rsidR="3CEEB3F7" w:rsidRPr="006F2AE6" w:rsidP="00AD735B" w14:paraId="0F1FED4E" w14:textId="14B41BAB">
      <w:pPr>
        <w:pStyle w:val="ListParagraph"/>
        <w:numPr>
          <w:ilvl w:val="1"/>
          <w:numId w:val="1"/>
        </w:numPr>
        <w:rPr>
          <w:rFonts w:eastAsiaTheme="minorEastAsia"/>
        </w:rPr>
      </w:pPr>
      <w:r w:rsidRPr="5BF053F7">
        <w:rPr>
          <w:rFonts w:eastAsiaTheme="minorEastAsia"/>
        </w:rPr>
        <w:t>I don’t know.</w:t>
      </w:r>
    </w:p>
    <w:p w:rsidR="00657345" w:rsidP="00657345" w14:paraId="4063F4B7" w14:textId="77777777">
      <w:pPr>
        <w:pStyle w:val="ListParagraph"/>
        <w:ind w:left="360"/>
        <w:rPr>
          <w:rFonts w:eastAsiaTheme="minorEastAsia"/>
        </w:rPr>
      </w:pPr>
    </w:p>
    <w:p w:rsidR="00657345" w:rsidP="00AD735B" w14:paraId="5FB08416" w14:textId="49AF76C6">
      <w:pPr>
        <w:pStyle w:val="ListParagraph"/>
        <w:numPr>
          <w:ilvl w:val="0"/>
          <w:numId w:val="1"/>
        </w:numPr>
        <w:rPr>
          <w:rFonts w:eastAsiaTheme="minorEastAsia"/>
        </w:rPr>
      </w:pPr>
      <w:r w:rsidRPr="5BF053F7">
        <w:rPr>
          <w:rFonts w:eastAsiaTheme="minorEastAsia"/>
        </w:rPr>
        <w:t xml:space="preserve">In the past </w:t>
      </w:r>
      <w:r w:rsidRPr="5BF053F7" w:rsidR="23BA0F68">
        <w:rPr>
          <w:rFonts w:eastAsiaTheme="minorEastAsia"/>
        </w:rPr>
        <w:t>12 months</w:t>
      </w:r>
      <w:r w:rsidRPr="5BF053F7">
        <w:rPr>
          <w:rFonts w:eastAsiaTheme="minorEastAsia"/>
        </w:rPr>
        <w:t>, w</w:t>
      </w:r>
      <w:r w:rsidRPr="5BF053F7" w:rsidR="775E4628">
        <w:rPr>
          <w:rFonts w:eastAsiaTheme="minorEastAsia"/>
        </w:rPr>
        <w:t>hich social media channels</w:t>
      </w:r>
      <w:r w:rsidRPr="5BF053F7" w:rsidR="38C5936D">
        <w:rPr>
          <w:rFonts w:eastAsiaTheme="minorEastAsia"/>
        </w:rPr>
        <w:t xml:space="preserve"> </w:t>
      </w:r>
      <w:r w:rsidRPr="5BF053F7">
        <w:rPr>
          <w:rFonts w:eastAsiaTheme="minorEastAsia"/>
        </w:rPr>
        <w:t>has</w:t>
      </w:r>
      <w:r w:rsidRPr="5BF053F7" w:rsidR="775E4628">
        <w:rPr>
          <w:rFonts w:eastAsiaTheme="minorEastAsia"/>
        </w:rPr>
        <w:t xml:space="preserve"> your</w:t>
      </w:r>
      <w:r w:rsidRPr="5BF053F7" w:rsidR="38C5936D">
        <w:rPr>
          <w:rFonts w:eastAsiaTheme="minorEastAsia"/>
        </w:rPr>
        <w:t xml:space="preserve"> agency</w:t>
      </w:r>
      <w:r w:rsidRPr="5BF053F7">
        <w:rPr>
          <w:rFonts w:eastAsiaTheme="minorEastAsia"/>
        </w:rPr>
        <w:t xml:space="preserve"> used to engage WIC participants or individuals who are eligible for WIC?</w:t>
      </w:r>
      <w:r w:rsidRPr="5BF053F7" w:rsidR="38C5936D">
        <w:rPr>
          <w:rFonts w:eastAsiaTheme="minorEastAsia"/>
        </w:rPr>
        <w:t xml:space="preserve"> </w:t>
      </w:r>
      <w:r w:rsidRPr="5BF053F7" w:rsidR="020BFD71">
        <w:rPr>
          <w:rFonts w:eastAsiaTheme="minorEastAsia"/>
        </w:rPr>
        <w:t>Select all that apply.</w:t>
      </w:r>
    </w:p>
    <w:p w:rsidR="00657345" w:rsidP="00AD735B" w14:paraId="11C8224D" w14:textId="0936EF81">
      <w:pPr>
        <w:pStyle w:val="ListParagraph"/>
        <w:numPr>
          <w:ilvl w:val="1"/>
          <w:numId w:val="9"/>
        </w:numPr>
        <w:rPr>
          <w:rFonts w:eastAsiaTheme="minorEastAsia"/>
        </w:rPr>
      </w:pPr>
      <w:r w:rsidRPr="5BF053F7">
        <w:rPr>
          <w:rFonts w:eastAsiaTheme="minorEastAsia"/>
        </w:rPr>
        <w:t>Instagram</w:t>
      </w:r>
    </w:p>
    <w:p w:rsidR="00657345" w:rsidP="00AD735B" w14:paraId="45D8A370" w14:textId="77777777">
      <w:pPr>
        <w:pStyle w:val="ListParagraph"/>
        <w:numPr>
          <w:ilvl w:val="1"/>
          <w:numId w:val="9"/>
        </w:numPr>
        <w:rPr>
          <w:rFonts w:eastAsiaTheme="minorEastAsia"/>
        </w:rPr>
      </w:pPr>
      <w:r w:rsidRPr="5BF053F7">
        <w:rPr>
          <w:rFonts w:eastAsiaTheme="minorEastAsia"/>
        </w:rPr>
        <w:t>Facebook</w:t>
      </w:r>
    </w:p>
    <w:p w:rsidR="00657345" w:rsidRPr="00170F25" w:rsidP="00AD735B" w14:paraId="2302D3C2" w14:textId="77777777">
      <w:pPr>
        <w:pStyle w:val="ListParagraph"/>
        <w:numPr>
          <w:ilvl w:val="1"/>
          <w:numId w:val="9"/>
        </w:numPr>
        <w:rPr>
          <w:rFonts w:eastAsiaTheme="minorEastAsia"/>
        </w:rPr>
      </w:pPr>
      <w:r w:rsidRPr="5BF053F7">
        <w:rPr>
          <w:rFonts w:eastAsiaTheme="minorEastAsia"/>
        </w:rPr>
        <w:t>Snapchat</w:t>
      </w:r>
    </w:p>
    <w:p w:rsidR="00657345" w:rsidP="00AD735B" w14:paraId="3135294A" w14:textId="77777777">
      <w:pPr>
        <w:pStyle w:val="ListParagraph"/>
        <w:numPr>
          <w:ilvl w:val="1"/>
          <w:numId w:val="9"/>
        </w:numPr>
        <w:rPr>
          <w:rFonts w:eastAsiaTheme="minorEastAsia"/>
        </w:rPr>
      </w:pPr>
      <w:r w:rsidRPr="5BF053F7">
        <w:rPr>
          <w:rFonts w:eastAsiaTheme="minorEastAsia"/>
        </w:rPr>
        <w:t>WhatsApp</w:t>
      </w:r>
    </w:p>
    <w:p w:rsidR="00352E0D" w:rsidRPr="00352E0D" w:rsidP="00AD735B" w14:paraId="19364146" w14:textId="4BC64311">
      <w:pPr>
        <w:pStyle w:val="ListParagraph"/>
        <w:numPr>
          <w:ilvl w:val="1"/>
          <w:numId w:val="9"/>
        </w:numPr>
        <w:rPr>
          <w:rFonts w:eastAsiaTheme="minorEastAsia"/>
        </w:rPr>
      </w:pPr>
      <w:r w:rsidRPr="5BF053F7">
        <w:rPr>
          <w:rFonts w:eastAsiaTheme="minorEastAsia"/>
        </w:rPr>
        <w:t>X (Twitter)</w:t>
      </w:r>
    </w:p>
    <w:p w:rsidR="00657345" w:rsidP="00AD735B" w14:paraId="5F7DD39F" w14:textId="77777777">
      <w:pPr>
        <w:pStyle w:val="ListParagraph"/>
        <w:numPr>
          <w:ilvl w:val="1"/>
          <w:numId w:val="9"/>
        </w:numPr>
        <w:rPr>
          <w:rFonts w:eastAsiaTheme="minorEastAsia"/>
        </w:rPr>
      </w:pPr>
      <w:r w:rsidRPr="5BF053F7">
        <w:rPr>
          <w:rFonts w:eastAsiaTheme="minorEastAsia"/>
        </w:rPr>
        <w:t>YouTube</w:t>
      </w:r>
    </w:p>
    <w:p w:rsidR="00EB412E" w:rsidP="00AD735B" w14:paraId="22B18F3F" w14:textId="56A529BB">
      <w:pPr>
        <w:pStyle w:val="ListParagraph"/>
        <w:numPr>
          <w:ilvl w:val="1"/>
          <w:numId w:val="9"/>
        </w:numPr>
        <w:rPr>
          <w:rFonts w:eastAsiaTheme="minorEastAsia"/>
        </w:rPr>
      </w:pPr>
      <w:r w:rsidRPr="5BF053F7">
        <w:rPr>
          <w:rFonts w:eastAsiaTheme="minorEastAsia"/>
        </w:rPr>
        <w:t>LinkedIn</w:t>
      </w:r>
    </w:p>
    <w:p w:rsidR="006F2AE6" w:rsidP="00AD735B" w14:paraId="014ED5FF" w14:textId="77777777">
      <w:pPr>
        <w:pStyle w:val="ListParagraph"/>
        <w:numPr>
          <w:ilvl w:val="1"/>
          <w:numId w:val="9"/>
        </w:numPr>
        <w:rPr>
          <w:rFonts w:eastAsiaTheme="minorEastAsia"/>
        </w:rPr>
      </w:pPr>
      <w:r w:rsidRPr="5BF053F7">
        <w:rPr>
          <w:rFonts w:eastAsiaTheme="minorEastAsia"/>
        </w:rPr>
        <w:t>Other (please specify) ____________________</w:t>
      </w:r>
    </w:p>
    <w:p w:rsidR="00657345" w:rsidRPr="0048559B" w:rsidP="00AD735B" w14:paraId="71805F51" w14:textId="5860FF26">
      <w:pPr>
        <w:pStyle w:val="ListParagraph"/>
        <w:numPr>
          <w:ilvl w:val="1"/>
          <w:numId w:val="9"/>
        </w:numPr>
        <w:rPr>
          <w:rFonts w:eastAsiaTheme="minorEastAsia"/>
        </w:rPr>
      </w:pPr>
      <w:r w:rsidRPr="0711AD81">
        <w:rPr>
          <w:rFonts w:eastAsiaTheme="minorEastAsia"/>
        </w:rPr>
        <w:t>I don’t know.</w:t>
      </w:r>
      <w:r>
        <w:br/>
      </w:r>
    </w:p>
    <w:p w:rsidR="00AC17E0" w:rsidRPr="00420DC6" w:rsidP="00AD735B" w14:paraId="703DFA4A" w14:textId="2C384B2F">
      <w:pPr>
        <w:pStyle w:val="ListParagraph"/>
        <w:numPr>
          <w:ilvl w:val="0"/>
          <w:numId w:val="1"/>
        </w:numPr>
        <w:rPr>
          <w:rFonts w:eastAsiaTheme="minorEastAsia"/>
        </w:rPr>
      </w:pPr>
      <w:r w:rsidRPr="1CB21883">
        <w:rPr>
          <w:rFonts w:eastAsiaTheme="minorEastAsia"/>
        </w:rPr>
        <w:t>Which</w:t>
      </w:r>
      <w:r w:rsidRPr="1CB21883">
        <w:rPr>
          <w:rFonts w:eastAsiaTheme="minorEastAsia"/>
          <w:b/>
          <w:bCs/>
        </w:rPr>
        <w:t xml:space="preserve"> </w:t>
      </w:r>
      <w:r w:rsidRPr="1CB21883" w:rsidR="4C9033DA">
        <w:rPr>
          <w:rFonts w:eastAsiaTheme="minorEastAsia"/>
          <w:b/>
          <w:bCs/>
        </w:rPr>
        <w:t>social media</w:t>
      </w:r>
      <w:r w:rsidRPr="1CB21883" w:rsidR="4C9033DA">
        <w:rPr>
          <w:rFonts w:eastAsiaTheme="minorEastAsia"/>
        </w:rPr>
        <w:t>-relate</w:t>
      </w:r>
      <w:r w:rsidRPr="1CB21883">
        <w:rPr>
          <w:rFonts w:eastAsiaTheme="minorEastAsia"/>
        </w:rPr>
        <w:t xml:space="preserve">d </w:t>
      </w:r>
      <w:r w:rsidRPr="5BF053F7" w:rsidR="4EF232EC">
        <w:rPr>
          <w:rFonts w:eastAsiaTheme="minorEastAsia"/>
        </w:rPr>
        <w:t>resources</w:t>
      </w:r>
      <w:r w:rsidRPr="5BF053F7" w:rsidR="5B1DC29D">
        <w:rPr>
          <w:rFonts w:eastAsiaTheme="minorEastAsia"/>
        </w:rPr>
        <w:t xml:space="preserve"> </w:t>
      </w:r>
      <w:r w:rsidRPr="5BF053F7" w:rsidR="4EF232EC">
        <w:rPr>
          <w:rFonts w:eastAsiaTheme="minorEastAsia"/>
        </w:rPr>
        <w:t xml:space="preserve">or training </w:t>
      </w:r>
      <w:r w:rsidRPr="5BF053F7" w:rsidR="2E541ABB">
        <w:rPr>
          <w:rFonts w:eastAsiaTheme="minorEastAsia"/>
        </w:rPr>
        <w:t xml:space="preserve">would help your agency advance </w:t>
      </w:r>
      <w:r w:rsidRPr="5BF053F7" w:rsidR="4EF232EC">
        <w:rPr>
          <w:rFonts w:eastAsiaTheme="minorEastAsia"/>
        </w:rPr>
        <w:t xml:space="preserve">or expand </w:t>
      </w:r>
      <w:r w:rsidRPr="5BF053F7" w:rsidR="2E541ABB">
        <w:rPr>
          <w:rFonts w:eastAsiaTheme="minorEastAsia"/>
        </w:rPr>
        <w:t xml:space="preserve">the work you are already doing? </w:t>
      </w:r>
      <w:r w:rsidRPr="5BF053F7" w:rsidR="2D0C933D">
        <w:rPr>
          <w:rFonts w:eastAsiaTheme="minorEastAsia"/>
        </w:rPr>
        <w:t>Select all that apply.</w:t>
      </w:r>
    </w:p>
    <w:p w:rsidR="00E2585E" w:rsidP="00AD735B" w14:paraId="6DAED9A3" w14:textId="53448AB1">
      <w:pPr>
        <w:pStyle w:val="ListParagraph"/>
        <w:numPr>
          <w:ilvl w:val="1"/>
          <w:numId w:val="2"/>
        </w:numPr>
        <w:rPr>
          <w:rFonts w:eastAsiaTheme="minorEastAsia"/>
        </w:rPr>
      </w:pPr>
      <w:r w:rsidRPr="0711AD81">
        <w:rPr>
          <w:rFonts w:eastAsiaTheme="minorEastAsia"/>
        </w:rPr>
        <w:t>Identifying</w:t>
      </w:r>
      <w:r w:rsidRPr="0711AD81" w:rsidR="003B4BC0">
        <w:rPr>
          <w:rFonts w:eastAsiaTheme="minorEastAsia"/>
        </w:rPr>
        <w:t xml:space="preserve"> </w:t>
      </w:r>
      <w:r w:rsidRPr="0711AD81" w:rsidR="003E6568">
        <w:rPr>
          <w:rFonts w:eastAsiaTheme="minorEastAsia"/>
        </w:rPr>
        <w:t>or prioritizing</w:t>
      </w:r>
      <w:r w:rsidRPr="0711AD81">
        <w:rPr>
          <w:rFonts w:eastAsiaTheme="minorEastAsia"/>
        </w:rPr>
        <w:t xml:space="preserve"> </w:t>
      </w:r>
      <w:r w:rsidRPr="0711AD81" w:rsidR="003E1581">
        <w:rPr>
          <w:rFonts w:eastAsiaTheme="minorEastAsia"/>
        </w:rPr>
        <w:t>audiences you want to reach</w:t>
      </w:r>
    </w:p>
    <w:p w:rsidR="0061554E" w:rsidRPr="0099768F" w:rsidP="00AD735B" w14:paraId="43B02129" w14:textId="7D56C3B2">
      <w:pPr>
        <w:pStyle w:val="ListParagraph"/>
        <w:numPr>
          <w:ilvl w:val="1"/>
          <w:numId w:val="2"/>
        </w:numPr>
        <w:rPr>
          <w:rFonts w:eastAsiaTheme="minorEastAsia"/>
        </w:rPr>
      </w:pPr>
      <w:r w:rsidRPr="3794B1C8">
        <w:rPr>
          <w:rFonts w:eastAsiaTheme="minorEastAsia"/>
        </w:rPr>
        <w:t>Creating or tailoring messages</w:t>
      </w:r>
    </w:p>
    <w:p w:rsidR="0061554E" w:rsidP="00AD735B" w14:paraId="6F41A050" w14:textId="58E86A07">
      <w:pPr>
        <w:pStyle w:val="ListParagraph"/>
        <w:numPr>
          <w:ilvl w:val="1"/>
          <w:numId w:val="2"/>
        </w:numPr>
        <w:rPr>
          <w:rFonts w:eastAsiaTheme="minorEastAsia"/>
        </w:rPr>
      </w:pPr>
      <w:r w:rsidRPr="70130F25">
        <w:rPr>
          <w:rFonts w:eastAsiaTheme="minorEastAsia"/>
        </w:rPr>
        <w:t>Creating or modifying graphics</w:t>
      </w:r>
    </w:p>
    <w:p w:rsidR="0061554E" w:rsidP="00AD735B" w14:paraId="0C8E5107" w14:textId="77777777">
      <w:pPr>
        <w:pStyle w:val="ListParagraph"/>
        <w:numPr>
          <w:ilvl w:val="1"/>
          <w:numId w:val="2"/>
        </w:numPr>
        <w:rPr>
          <w:rFonts w:eastAsiaTheme="minorEastAsia"/>
        </w:rPr>
      </w:pPr>
      <w:r w:rsidRPr="00724A12">
        <w:rPr>
          <w:rFonts w:eastAsiaTheme="minorEastAsia"/>
        </w:rPr>
        <w:t>Using/creating video content</w:t>
      </w:r>
    </w:p>
    <w:p w:rsidR="00C33E81" w:rsidRPr="00170F25" w:rsidP="00AD735B" w14:paraId="729365E2" w14:textId="1474EB57">
      <w:pPr>
        <w:pStyle w:val="ListParagraph"/>
        <w:numPr>
          <w:ilvl w:val="1"/>
          <w:numId w:val="2"/>
        </w:numPr>
        <w:rPr>
          <w:rFonts w:eastAsiaTheme="minorEastAsia"/>
        </w:rPr>
      </w:pPr>
      <w:r w:rsidRPr="3794B1C8">
        <w:rPr>
          <w:rFonts w:eastAsiaTheme="minorEastAsia"/>
        </w:rPr>
        <w:t>Tailoring content for seasonal themes, holiday, or observances</w:t>
      </w:r>
    </w:p>
    <w:p w:rsidR="002B509E" w:rsidRPr="0061554E" w:rsidP="00AD735B" w14:paraId="00A48067" w14:textId="1FC6E357">
      <w:pPr>
        <w:pStyle w:val="ListParagraph"/>
        <w:numPr>
          <w:ilvl w:val="1"/>
          <w:numId w:val="2"/>
        </w:numPr>
        <w:rPr>
          <w:rFonts w:eastAsiaTheme="minorEastAsia"/>
        </w:rPr>
      </w:pPr>
      <w:r w:rsidRPr="3794B1C8">
        <w:rPr>
          <w:rFonts w:eastAsiaTheme="minorEastAsia"/>
        </w:rPr>
        <w:t>Building</w:t>
      </w:r>
      <w:r w:rsidRPr="3794B1C8" w:rsidR="0061554E">
        <w:rPr>
          <w:rFonts w:eastAsiaTheme="minorEastAsia"/>
        </w:rPr>
        <w:t xml:space="preserve"> followers and boosting</w:t>
      </w:r>
      <w:r w:rsidRPr="3794B1C8">
        <w:rPr>
          <w:rFonts w:eastAsiaTheme="minorEastAsia"/>
        </w:rPr>
        <w:t xml:space="preserve"> engagement</w:t>
      </w:r>
    </w:p>
    <w:p w:rsidR="00170F25" w:rsidP="00AD735B" w14:paraId="68613AC7" w14:textId="7B13B833">
      <w:pPr>
        <w:pStyle w:val="ListParagraph"/>
        <w:numPr>
          <w:ilvl w:val="1"/>
          <w:numId w:val="2"/>
        </w:numPr>
        <w:rPr>
          <w:rFonts w:eastAsiaTheme="minorEastAsia"/>
        </w:rPr>
      </w:pPr>
      <w:r w:rsidRPr="3794B1C8">
        <w:rPr>
          <w:rFonts w:eastAsiaTheme="minorEastAsia"/>
        </w:rPr>
        <w:t>Partnering with local organization</w:t>
      </w:r>
      <w:r w:rsidRPr="3794B1C8" w:rsidR="00A93B5C">
        <w:rPr>
          <w:rFonts w:eastAsiaTheme="minorEastAsia"/>
        </w:rPr>
        <w:t>s</w:t>
      </w:r>
      <w:r w:rsidRPr="3794B1C8">
        <w:rPr>
          <w:rFonts w:eastAsiaTheme="minorEastAsia"/>
        </w:rPr>
        <w:t xml:space="preserve"> to co-create content</w:t>
      </w:r>
    </w:p>
    <w:p w:rsidR="00170F25" w:rsidRPr="00170F25" w:rsidP="00AD735B" w14:paraId="3F4EDC12" w14:textId="3DDB08EF">
      <w:pPr>
        <w:pStyle w:val="ListParagraph"/>
        <w:numPr>
          <w:ilvl w:val="1"/>
          <w:numId w:val="2"/>
        </w:numPr>
        <w:rPr>
          <w:rFonts w:eastAsiaTheme="minorEastAsia"/>
        </w:rPr>
      </w:pPr>
      <w:r w:rsidRPr="3794B1C8">
        <w:rPr>
          <w:rFonts w:eastAsiaTheme="minorEastAsia"/>
        </w:rPr>
        <w:t>Repurposing content across channels</w:t>
      </w:r>
    </w:p>
    <w:p w:rsidR="0090669D" w:rsidP="00AD735B" w14:paraId="12E2E3FC" w14:textId="5DE0BF83">
      <w:pPr>
        <w:pStyle w:val="ListParagraph"/>
        <w:numPr>
          <w:ilvl w:val="1"/>
          <w:numId w:val="2"/>
        </w:numPr>
        <w:rPr>
          <w:rFonts w:eastAsiaTheme="minorEastAsia"/>
        </w:rPr>
      </w:pPr>
      <w:r w:rsidRPr="3794B1C8">
        <w:rPr>
          <w:rFonts w:eastAsiaTheme="minorEastAsia"/>
        </w:rPr>
        <w:t>Scheduling or</w:t>
      </w:r>
      <w:r w:rsidRPr="3794B1C8" w:rsidR="0061554E">
        <w:rPr>
          <w:rFonts w:eastAsiaTheme="minorEastAsia"/>
        </w:rPr>
        <w:t xml:space="preserve"> planning</w:t>
      </w:r>
      <w:r w:rsidRPr="3794B1C8">
        <w:rPr>
          <w:rFonts w:eastAsiaTheme="minorEastAsia"/>
        </w:rPr>
        <w:t xml:space="preserve"> timing for posts</w:t>
      </w:r>
    </w:p>
    <w:p w:rsidR="00A16B81" w:rsidRPr="0090669D" w:rsidP="00AD735B" w14:paraId="12DDEA40" w14:textId="2EF16BEB">
      <w:pPr>
        <w:pStyle w:val="ListParagraph"/>
        <w:numPr>
          <w:ilvl w:val="1"/>
          <w:numId w:val="2"/>
        </w:numPr>
        <w:rPr>
          <w:rFonts w:eastAsiaTheme="minorEastAsia"/>
        </w:rPr>
      </w:pPr>
      <w:r w:rsidRPr="165B8167">
        <w:rPr>
          <w:rFonts w:eastAsiaTheme="minorEastAsia"/>
        </w:rPr>
        <w:t>Learning how</w:t>
      </w:r>
      <w:r w:rsidRPr="165B8167" w:rsidR="1D304BAF">
        <w:rPr>
          <w:rFonts w:eastAsiaTheme="minorEastAsia"/>
        </w:rPr>
        <w:t xml:space="preserve"> to place</w:t>
      </w:r>
      <w:r w:rsidRPr="165B8167" w:rsidR="6BBF996C">
        <w:rPr>
          <w:rFonts w:eastAsiaTheme="minorEastAsia"/>
        </w:rPr>
        <w:t xml:space="preserve"> social media ads</w:t>
      </w:r>
    </w:p>
    <w:p w:rsidR="002B509E" w:rsidP="00AD735B" w14:paraId="6E874A30" w14:textId="0867C8A5">
      <w:pPr>
        <w:pStyle w:val="ListParagraph"/>
        <w:numPr>
          <w:ilvl w:val="1"/>
          <w:numId w:val="2"/>
        </w:numPr>
        <w:rPr>
          <w:rFonts w:eastAsiaTheme="minorEastAsia"/>
        </w:rPr>
      </w:pPr>
      <w:r w:rsidRPr="165B8167">
        <w:rPr>
          <w:rFonts w:eastAsiaTheme="minorEastAsia"/>
        </w:rPr>
        <w:t>Tracking</w:t>
      </w:r>
      <w:r w:rsidRPr="165B8167" w:rsidR="6C634E10">
        <w:rPr>
          <w:rFonts w:eastAsiaTheme="minorEastAsia"/>
        </w:rPr>
        <w:t xml:space="preserve"> activities and showing</w:t>
      </w:r>
      <w:r w:rsidRPr="165B8167">
        <w:rPr>
          <w:rFonts w:eastAsiaTheme="minorEastAsia"/>
        </w:rPr>
        <w:t xml:space="preserve"> success</w:t>
      </w:r>
    </w:p>
    <w:p w:rsidR="003725D2" w:rsidP="00AD735B" w14:paraId="0C2409DE" w14:textId="77777777">
      <w:pPr>
        <w:pStyle w:val="ListParagraph"/>
        <w:numPr>
          <w:ilvl w:val="1"/>
          <w:numId w:val="2"/>
        </w:numPr>
        <w:rPr>
          <w:rFonts w:eastAsiaTheme="minorEastAsia"/>
        </w:rPr>
      </w:pPr>
      <w:r w:rsidRPr="165B8167">
        <w:rPr>
          <w:rFonts w:eastAsiaTheme="minorEastAsia"/>
        </w:rPr>
        <w:t>Other (please specify) ____________________</w:t>
      </w:r>
    </w:p>
    <w:p w:rsidR="00515C4A" w:rsidRPr="006F2AE6" w:rsidP="00AD735B" w14:paraId="6DDF6844" w14:textId="52125D51">
      <w:pPr>
        <w:pStyle w:val="ListParagraph"/>
        <w:numPr>
          <w:ilvl w:val="1"/>
          <w:numId w:val="2"/>
        </w:numPr>
        <w:rPr>
          <w:rFonts w:eastAsiaTheme="minorEastAsia"/>
        </w:rPr>
      </w:pPr>
      <w:r w:rsidRPr="165B8167">
        <w:rPr>
          <w:rFonts w:eastAsiaTheme="minorEastAsia"/>
        </w:rPr>
        <w:t>No resources or training on social media-related topics would be helpful.</w:t>
      </w:r>
    </w:p>
    <w:p w:rsidR="00515C4A" w:rsidRPr="006F2AE6" w:rsidP="00AD735B" w14:paraId="5B49672B" w14:textId="14781CD9">
      <w:pPr>
        <w:pStyle w:val="ListParagraph"/>
        <w:numPr>
          <w:ilvl w:val="1"/>
          <w:numId w:val="2"/>
        </w:numPr>
        <w:rPr>
          <w:rFonts w:eastAsiaTheme="minorEastAsia"/>
        </w:rPr>
      </w:pPr>
      <w:r>
        <w:t>I don’t know.</w:t>
      </w:r>
      <w:r w:rsidR="556CA546">
        <w:br/>
      </w:r>
    </w:p>
    <w:p w:rsidR="00170F25" w:rsidP="00AD735B" w14:paraId="56E0A071" w14:textId="0AEED3CA">
      <w:pPr>
        <w:pStyle w:val="ListParagraph"/>
        <w:numPr>
          <w:ilvl w:val="0"/>
          <w:numId w:val="1"/>
        </w:numPr>
        <w:rPr>
          <w:rFonts w:eastAsiaTheme="minorEastAsia"/>
        </w:rPr>
      </w:pPr>
      <w:r w:rsidRPr="1CB21883">
        <w:rPr>
          <w:rFonts w:eastAsiaTheme="minorEastAsia"/>
        </w:rPr>
        <w:t>Resources</w:t>
      </w:r>
      <w:r w:rsidRPr="5BF053F7" w:rsidR="5B1DC29D">
        <w:rPr>
          <w:rFonts w:eastAsiaTheme="minorEastAsia"/>
        </w:rPr>
        <w:t xml:space="preserve"> or training </w:t>
      </w:r>
      <w:r w:rsidRPr="5BF053F7" w:rsidR="751F3206">
        <w:rPr>
          <w:rFonts w:eastAsiaTheme="minorEastAsia"/>
        </w:rPr>
        <w:t>on w</w:t>
      </w:r>
      <w:r w:rsidRPr="5BF053F7" w:rsidR="4618CF3A">
        <w:rPr>
          <w:rFonts w:eastAsiaTheme="minorEastAsia"/>
        </w:rPr>
        <w:t>hich of the following</w:t>
      </w:r>
      <w:r w:rsidRPr="1CB21883" w:rsidR="4618CF3A">
        <w:rPr>
          <w:rFonts w:eastAsiaTheme="minorEastAsia"/>
          <w:b/>
        </w:rPr>
        <w:t xml:space="preserve"> social media </w:t>
      </w:r>
      <w:r w:rsidRPr="1CB21883" w:rsidR="52B2B7E5">
        <w:rPr>
          <w:rFonts w:eastAsiaTheme="minorEastAsia"/>
          <w:b/>
          <w:bCs/>
        </w:rPr>
        <w:t>sites</w:t>
      </w:r>
      <w:r w:rsidRPr="1CB21883" w:rsidR="52B2B7E5">
        <w:rPr>
          <w:rFonts w:eastAsiaTheme="minorEastAsia"/>
        </w:rPr>
        <w:t xml:space="preserve"> </w:t>
      </w:r>
      <w:r w:rsidRPr="5BF053F7" w:rsidR="4618CF3A">
        <w:rPr>
          <w:rFonts w:eastAsiaTheme="minorEastAsia"/>
        </w:rPr>
        <w:t>would be helpful for your agency to advance</w:t>
      </w:r>
      <w:r w:rsidRPr="5BF053F7" w:rsidR="1EFF99BA">
        <w:rPr>
          <w:rFonts w:eastAsiaTheme="minorEastAsia"/>
        </w:rPr>
        <w:t xml:space="preserve"> or expand</w:t>
      </w:r>
      <w:r w:rsidRPr="5BF053F7" w:rsidR="4618CF3A">
        <w:rPr>
          <w:rFonts w:eastAsiaTheme="minorEastAsia"/>
        </w:rPr>
        <w:t xml:space="preserve"> the work you are already doing</w:t>
      </w:r>
      <w:r w:rsidRPr="5BF053F7" w:rsidR="40E85AAC">
        <w:rPr>
          <w:rFonts w:eastAsiaTheme="minorEastAsia"/>
        </w:rPr>
        <w:t>?</w:t>
      </w:r>
      <w:r w:rsidRPr="5BF053F7" w:rsidR="4618CF3A">
        <w:rPr>
          <w:rFonts w:eastAsiaTheme="minorEastAsia"/>
        </w:rPr>
        <w:t xml:space="preserve"> Select all that apply.</w:t>
      </w:r>
      <w:r w:rsidRPr="1CB21883" w:rsidR="5C33B8A3">
        <w:rPr>
          <w:rFonts w:eastAsiaTheme="minorEastAsia"/>
        </w:rPr>
        <w:t xml:space="preserve"> </w:t>
      </w:r>
    </w:p>
    <w:p w:rsidR="00170F25" w:rsidP="00AD735B" w14:paraId="45D27994" w14:textId="3335F687">
      <w:pPr>
        <w:pStyle w:val="ListParagraph"/>
        <w:numPr>
          <w:ilvl w:val="1"/>
          <w:numId w:val="10"/>
        </w:numPr>
        <w:rPr>
          <w:rFonts w:eastAsiaTheme="minorEastAsia"/>
        </w:rPr>
      </w:pPr>
      <w:r w:rsidRPr="5BF053F7">
        <w:rPr>
          <w:rFonts w:eastAsiaTheme="minorEastAsia"/>
        </w:rPr>
        <w:t>Instagram</w:t>
      </w:r>
    </w:p>
    <w:p w:rsidR="00170F25" w:rsidP="00AD735B" w14:paraId="4CEA5D50" w14:textId="77777777">
      <w:pPr>
        <w:pStyle w:val="ListParagraph"/>
        <w:numPr>
          <w:ilvl w:val="1"/>
          <w:numId w:val="10"/>
        </w:numPr>
        <w:rPr>
          <w:rFonts w:eastAsiaTheme="minorEastAsia"/>
        </w:rPr>
      </w:pPr>
      <w:r w:rsidRPr="5BF053F7">
        <w:rPr>
          <w:rFonts w:eastAsiaTheme="minorEastAsia"/>
        </w:rPr>
        <w:t>Facebook</w:t>
      </w:r>
    </w:p>
    <w:p w:rsidR="00170F25" w:rsidRPr="00170F25" w:rsidP="00AD735B" w14:paraId="24AEDFDA" w14:textId="7FF5D31A">
      <w:pPr>
        <w:pStyle w:val="ListParagraph"/>
        <w:numPr>
          <w:ilvl w:val="1"/>
          <w:numId w:val="10"/>
        </w:numPr>
        <w:rPr>
          <w:rFonts w:eastAsiaTheme="minorEastAsia"/>
        </w:rPr>
      </w:pPr>
      <w:r w:rsidRPr="5BF053F7">
        <w:rPr>
          <w:rFonts w:eastAsiaTheme="minorEastAsia"/>
        </w:rPr>
        <w:t>Snapchat</w:t>
      </w:r>
    </w:p>
    <w:p w:rsidR="00170F25" w:rsidP="00AD735B" w14:paraId="7B50ED50" w14:textId="5A7B4713">
      <w:pPr>
        <w:pStyle w:val="ListParagraph"/>
        <w:numPr>
          <w:ilvl w:val="1"/>
          <w:numId w:val="10"/>
        </w:numPr>
        <w:rPr>
          <w:rFonts w:eastAsiaTheme="minorEastAsia"/>
        </w:rPr>
      </w:pPr>
      <w:r w:rsidRPr="5BF053F7">
        <w:rPr>
          <w:rFonts w:eastAsiaTheme="minorEastAsia"/>
        </w:rPr>
        <w:t>WhatsApp</w:t>
      </w:r>
    </w:p>
    <w:p w:rsidR="0090669D" w:rsidRPr="0090669D" w:rsidP="00AD735B" w14:paraId="5D1A144B" w14:textId="779E78B3">
      <w:pPr>
        <w:pStyle w:val="ListParagraph"/>
        <w:numPr>
          <w:ilvl w:val="1"/>
          <w:numId w:val="10"/>
        </w:numPr>
        <w:rPr>
          <w:rFonts w:eastAsiaTheme="minorEastAsia"/>
        </w:rPr>
      </w:pPr>
      <w:r w:rsidRPr="5BF053F7">
        <w:rPr>
          <w:rFonts w:eastAsiaTheme="minorEastAsia"/>
        </w:rPr>
        <w:t>X (Twitter)</w:t>
      </w:r>
    </w:p>
    <w:p w:rsidR="00170F25" w:rsidP="00AD735B" w14:paraId="457E95AA" w14:textId="415D95E9">
      <w:pPr>
        <w:pStyle w:val="ListParagraph"/>
        <w:numPr>
          <w:ilvl w:val="1"/>
          <w:numId w:val="10"/>
        </w:numPr>
        <w:rPr>
          <w:rFonts w:eastAsiaTheme="minorEastAsia"/>
        </w:rPr>
      </w:pPr>
      <w:r w:rsidRPr="5BF053F7">
        <w:rPr>
          <w:rFonts w:eastAsiaTheme="minorEastAsia"/>
        </w:rPr>
        <w:t>YouTube</w:t>
      </w:r>
    </w:p>
    <w:p w:rsidR="00A054E6" w:rsidP="00AD735B" w14:paraId="46BF58C8" w14:textId="1C1C00CE">
      <w:pPr>
        <w:pStyle w:val="ListParagraph"/>
        <w:numPr>
          <w:ilvl w:val="1"/>
          <w:numId w:val="10"/>
        </w:numPr>
        <w:rPr>
          <w:rFonts w:eastAsiaTheme="minorEastAsia"/>
        </w:rPr>
      </w:pPr>
      <w:r w:rsidRPr="5BF053F7">
        <w:rPr>
          <w:rFonts w:eastAsiaTheme="minorEastAsia"/>
        </w:rPr>
        <w:t>LinkedIn</w:t>
      </w:r>
    </w:p>
    <w:p w:rsidR="006F2AE6" w:rsidP="00AD735B" w14:paraId="0CE9A460" w14:textId="77777777">
      <w:pPr>
        <w:pStyle w:val="ListParagraph"/>
        <w:numPr>
          <w:ilvl w:val="1"/>
          <w:numId w:val="10"/>
        </w:numPr>
        <w:rPr>
          <w:rFonts w:eastAsiaTheme="minorEastAsia"/>
        </w:rPr>
      </w:pPr>
      <w:r w:rsidRPr="5BF053F7">
        <w:rPr>
          <w:rFonts w:eastAsiaTheme="minorEastAsia"/>
        </w:rPr>
        <w:t>Other (please specify) ____________________</w:t>
      </w:r>
    </w:p>
    <w:p w:rsidR="003725D2" w:rsidP="00AD735B" w14:paraId="0AD39E70" w14:textId="343A6263">
      <w:pPr>
        <w:pStyle w:val="ListParagraph"/>
        <w:numPr>
          <w:ilvl w:val="1"/>
          <w:numId w:val="10"/>
        </w:numPr>
        <w:rPr>
          <w:rFonts w:eastAsiaTheme="minorEastAsia"/>
        </w:rPr>
      </w:pPr>
      <w:r w:rsidRPr="5BF053F7">
        <w:rPr>
          <w:rFonts w:eastAsiaTheme="minorEastAsia"/>
        </w:rPr>
        <w:t>I don’t know.</w:t>
      </w:r>
    </w:p>
    <w:p w:rsidR="00184131" w:rsidRPr="00FA3026" w:rsidP="00F81FDB" w14:paraId="5E61EA7A" w14:textId="77777777">
      <w:pPr>
        <w:pStyle w:val="ListParagraph"/>
        <w:ind w:left="1080"/>
        <w:rPr>
          <w:rFonts w:eastAsiaTheme="minorEastAsia"/>
          <w:i/>
        </w:rPr>
      </w:pPr>
    </w:p>
    <w:p w:rsidR="00F35F43" w:rsidP="00AD735B" w14:paraId="56C0A4E7" w14:textId="496D896F">
      <w:pPr>
        <w:pStyle w:val="ListParagraph"/>
        <w:numPr>
          <w:ilvl w:val="0"/>
          <w:numId w:val="1"/>
        </w:numPr>
        <w:rPr>
          <w:rFonts w:eastAsiaTheme="minorEastAsia"/>
        </w:rPr>
      </w:pPr>
      <w:r w:rsidRPr="165B8167">
        <w:rPr>
          <w:rFonts w:eastAsiaTheme="minorEastAsia"/>
        </w:rPr>
        <w:t xml:space="preserve">Which </w:t>
      </w:r>
      <w:r w:rsidRPr="00870013">
        <w:rPr>
          <w:rFonts w:eastAsiaTheme="minorEastAsia"/>
          <w:b/>
          <w:bCs/>
        </w:rPr>
        <w:t>website</w:t>
      </w:r>
      <w:r w:rsidRPr="165B8167">
        <w:rPr>
          <w:rFonts w:eastAsiaTheme="minorEastAsia"/>
        </w:rPr>
        <w:t xml:space="preserve">-related </w:t>
      </w:r>
      <w:r w:rsidRPr="165B8167" w:rsidR="286AE78F">
        <w:rPr>
          <w:rFonts w:eastAsiaTheme="minorEastAsia"/>
        </w:rPr>
        <w:t xml:space="preserve">resources or training would </w:t>
      </w:r>
      <w:r w:rsidRPr="165B8167">
        <w:rPr>
          <w:rFonts w:eastAsiaTheme="minorEastAsia"/>
        </w:rPr>
        <w:t xml:space="preserve">help </w:t>
      </w:r>
      <w:r w:rsidRPr="165B8167" w:rsidR="05E06DD7">
        <w:rPr>
          <w:rFonts w:eastAsiaTheme="minorEastAsia"/>
        </w:rPr>
        <w:t xml:space="preserve">your </w:t>
      </w:r>
      <w:r w:rsidRPr="165B8167" w:rsidR="25BDFF83">
        <w:rPr>
          <w:rFonts w:eastAsiaTheme="minorEastAsia"/>
        </w:rPr>
        <w:t>agency advance</w:t>
      </w:r>
      <w:r w:rsidRPr="165B8167" w:rsidR="05E06DD7">
        <w:rPr>
          <w:rFonts w:eastAsiaTheme="minorEastAsia"/>
        </w:rPr>
        <w:t xml:space="preserve"> or expand</w:t>
      </w:r>
      <w:r w:rsidRPr="165B8167" w:rsidR="25BDFF83">
        <w:rPr>
          <w:rFonts w:eastAsiaTheme="minorEastAsia"/>
        </w:rPr>
        <w:t xml:space="preserve"> the work you are already doing?</w:t>
      </w:r>
      <w:r w:rsidRPr="165B8167" w:rsidR="2B8EB019">
        <w:rPr>
          <w:rFonts w:eastAsiaTheme="minorEastAsia"/>
        </w:rPr>
        <w:t xml:space="preserve"> Select all that apply.</w:t>
      </w:r>
    </w:p>
    <w:p w:rsidR="00F35F43" w:rsidP="00AD735B" w14:paraId="37830384" w14:textId="0A6D0C8C">
      <w:pPr>
        <w:pStyle w:val="ListParagraph"/>
        <w:numPr>
          <w:ilvl w:val="1"/>
          <w:numId w:val="4"/>
        </w:numPr>
        <w:rPr>
          <w:rFonts w:eastAsiaTheme="minorEastAsia"/>
        </w:rPr>
      </w:pPr>
      <w:r w:rsidRPr="0711AD81">
        <w:rPr>
          <w:rFonts w:eastAsiaTheme="minorEastAsia"/>
        </w:rPr>
        <w:t>Adding an online application</w:t>
      </w:r>
      <w:r w:rsidRPr="0711AD81" w:rsidR="00DF102D">
        <w:rPr>
          <w:rFonts w:eastAsiaTheme="minorEastAsia"/>
        </w:rPr>
        <w:t xml:space="preserve"> or interest form </w:t>
      </w:r>
      <w:r w:rsidRPr="0711AD81">
        <w:rPr>
          <w:rFonts w:eastAsiaTheme="minorEastAsia"/>
        </w:rPr>
        <w:t>for program enrollment</w:t>
      </w:r>
    </w:p>
    <w:p w:rsidR="00F35F43" w:rsidP="00AD735B" w14:paraId="382AB160" w14:textId="28DCF4A2">
      <w:pPr>
        <w:pStyle w:val="ListParagraph"/>
        <w:numPr>
          <w:ilvl w:val="1"/>
          <w:numId w:val="4"/>
        </w:numPr>
        <w:rPr>
          <w:rFonts w:eastAsiaTheme="minorEastAsia"/>
        </w:rPr>
      </w:pPr>
      <w:r w:rsidRPr="53672D4D">
        <w:rPr>
          <w:rFonts w:eastAsiaTheme="minorEastAsia"/>
        </w:rPr>
        <w:t>Adding multilingual website content</w:t>
      </w:r>
    </w:p>
    <w:p w:rsidR="00404E45" w:rsidP="00AD735B" w14:paraId="7EBF54C4" w14:textId="52FD8A7C">
      <w:pPr>
        <w:pStyle w:val="ListParagraph"/>
        <w:numPr>
          <w:ilvl w:val="1"/>
          <w:numId w:val="4"/>
        </w:numPr>
        <w:rPr>
          <w:rFonts w:eastAsiaTheme="minorEastAsia"/>
        </w:rPr>
      </w:pPr>
      <w:r>
        <w:t xml:space="preserve">Participant referral form for partners, healthcare providers, </w:t>
      </w:r>
      <w:r w:rsidR="003152E0">
        <w:t>etc.</w:t>
      </w:r>
    </w:p>
    <w:p w:rsidR="00F35F43" w:rsidP="00AD735B" w14:paraId="58E38238" w14:textId="73AB5B19">
      <w:pPr>
        <w:pStyle w:val="ListParagraph"/>
        <w:numPr>
          <w:ilvl w:val="1"/>
          <w:numId w:val="4"/>
        </w:numPr>
        <w:rPr>
          <w:rFonts w:eastAsiaTheme="minorEastAsia"/>
        </w:rPr>
      </w:pPr>
      <w:r w:rsidRPr="70130F25">
        <w:rPr>
          <w:rFonts w:eastAsiaTheme="minorEastAsia"/>
        </w:rPr>
        <w:t>Adding widgets or syndicated content</w:t>
      </w:r>
      <w:r w:rsidRPr="70130F25" w:rsidR="00244743">
        <w:rPr>
          <w:rFonts w:eastAsiaTheme="minorEastAsia"/>
        </w:rPr>
        <w:t xml:space="preserve"> (readily sharable content with code that you can copy and paste </w:t>
      </w:r>
      <w:r w:rsidRPr="70130F25" w:rsidR="002A27D2">
        <w:rPr>
          <w:rFonts w:eastAsiaTheme="minorEastAsia"/>
        </w:rPr>
        <w:t>[</w:t>
      </w:r>
      <w:r w:rsidRPr="70130F25" w:rsidR="00244743">
        <w:rPr>
          <w:rFonts w:eastAsiaTheme="minorEastAsia"/>
        </w:rPr>
        <w:t>embed</w:t>
      </w:r>
      <w:r w:rsidRPr="70130F25" w:rsidR="002A27D2">
        <w:rPr>
          <w:rFonts w:eastAsiaTheme="minorEastAsia"/>
        </w:rPr>
        <w:t>]</w:t>
      </w:r>
      <w:r w:rsidRPr="70130F25" w:rsidR="0092461D">
        <w:rPr>
          <w:rFonts w:eastAsiaTheme="minorEastAsia"/>
        </w:rPr>
        <w:t>)</w:t>
      </w:r>
      <w:r w:rsidRPr="70130F25" w:rsidR="00244743">
        <w:rPr>
          <w:rFonts w:eastAsiaTheme="minorEastAsia"/>
        </w:rPr>
        <w:t xml:space="preserve"> into</w:t>
      </w:r>
      <w:r w:rsidRPr="70130F25">
        <w:rPr>
          <w:rFonts w:eastAsiaTheme="minorEastAsia"/>
        </w:rPr>
        <w:t xml:space="preserve"> to your website</w:t>
      </w:r>
      <w:r w:rsidRPr="70130F25" w:rsidR="003C68BD">
        <w:rPr>
          <w:rFonts w:eastAsiaTheme="minorEastAsia"/>
        </w:rPr>
        <w:t xml:space="preserve"> code</w:t>
      </w:r>
    </w:p>
    <w:p w:rsidR="006924DE" w:rsidP="00AD735B" w14:paraId="3EBF69F9" w14:textId="332C89D0">
      <w:pPr>
        <w:pStyle w:val="ListParagraph"/>
        <w:numPr>
          <w:ilvl w:val="1"/>
          <w:numId w:val="4"/>
        </w:numPr>
        <w:rPr>
          <w:rFonts w:eastAsiaTheme="minorEastAsia"/>
        </w:rPr>
      </w:pPr>
      <w:r w:rsidRPr="70130F25">
        <w:rPr>
          <w:rFonts w:eastAsiaTheme="minorEastAsia"/>
        </w:rPr>
        <w:t xml:space="preserve">Adding tools </w:t>
      </w:r>
      <w:r w:rsidRPr="70130F25" w:rsidR="001913F6">
        <w:rPr>
          <w:rFonts w:eastAsiaTheme="minorEastAsia"/>
        </w:rPr>
        <w:t>like the WIC PreScreening Tool</w:t>
      </w:r>
      <w:r w:rsidRPr="70130F25" w:rsidR="00E30BCB">
        <w:rPr>
          <w:rFonts w:eastAsiaTheme="minorEastAsia"/>
        </w:rPr>
        <w:t xml:space="preserve"> </w:t>
      </w:r>
      <w:r w:rsidRPr="70130F25" w:rsidR="00C11CBC">
        <w:rPr>
          <w:rFonts w:eastAsiaTheme="minorEastAsia"/>
        </w:rPr>
        <w:t>or a clinic locator tool</w:t>
      </w:r>
    </w:p>
    <w:p w:rsidR="0074144B" w:rsidP="00AD735B" w14:paraId="17E83634" w14:textId="77777777">
      <w:pPr>
        <w:pStyle w:val="ListParagraph"/>
        <w:numPr>
          <w:ilvl w:val="1"/>
          <w:numId w:val="4"/>
        </w:numPr>
        <w:rPr>
          <w:rFonts w:eastAsiaTheme="minorEastAsia"/>
        </w:rPr>
      </w:pPr>
      <w:r w:rsidRPr="4C241B9D">
        <w:rPr>
          <w:rFonts w:eastAsiaTheme="minorEastAsia"/>
        </w:rPr>
        <w:t xml:space="preserve">Improving the accessibility </w:t>
      </w:r>
      <w:r>
        <w:rPr>
          <w:rFonts w:eastAsiaTheme="minorEastAsia"/>
        </w:rPr>
        <w:t>of your website content</w:t>
      </w:r>
    </w:p>
    <w:p w:rsidR="00F35F43" w:rsidP="00AD735B" w14:paraId="2B079016" w14:textId="5D9268E5">
      <w:pPr>
        <w:pStyle w:val="ListParagraph"/>
        <w:numPr>
          <w:ilvl w:val="1"/>
          <w:numId w:val="4"/>
        </w:numPr>
        <w:rPr>
          <w:rFonts w:eastAsiaTheme="minorEastAsia"/>
        </w:rPr>
      </w:pPr>
      <w:r w:rsidRPr="3794B1C8">
        <w:rPr>
          <w:rFonts w:eastAsiaTheme="minorEastAsia"/>
        </w:rPr>
        <w:t>Improving the</w:t>
      </w:r>
      <w:r w:rsidRPr="3794B1C8">
        <w:rPr>
          <w:rFonts w:eastAsiaTheme="minorEastAsia"/>
        </w:rPr>
        <w:t xml:space="preserve"> inclusivity</w:t>
      </w:r>
      <w:r w:rsidRPr="3794B1C8" w:rsidR="00BA1488">
        <w:rPr>
          <w:rFonts w:eastAsiaTheme="minorEastAsia"/>
        </w:rPr>
        <w:t xml:space="preserve"> </w:t>
      </w:r>
      <w:r w:rsidRPr="3794B1C8">
        <w:rPr>
          <w:rFonts w:eastAsiaTheme="minorEastAsia"/>
        </w:rPr>
        <w:t>of your website content</w:t>
      </w:r>
      <w:r w:rsidRPr="3794B1C8" w:rsidR="00BA1488">
        <w:rPr>
          <w:rFonts w:eastAsiaTheme="minorEastAsia"/>
        </w:rPr>
        <w:t xml:space="preserve"> (</w:t>
      </w:r>
      <w:r w:rsidRPr="3794B1C8" w:rsidR="00E76DA2">
        <w:rPr>
          <w:rFonts w:eastAsiaTheme="minorEastAsia"/>
        </w:rPr>
        <w:t>e.g</w:t>
      </w:r>
      <w:r w:rsidRPr="3794B1C8" w:rsidR="003E1581">
        <w:rPr>
          <w:rFonts w:eastAsiaTheme="minorEastAsia"/>
        </w:rPr>
        <w:t>., diversity of images, cultural sensitivity)</w:t>
      </w:r>
      <w:r w:rsidRPr="3794B1C8">
        <w:rPr>
          <w:rFonts w:eastAsiaTheme="minorEastAsia"/>
        </w:rPr>
        <w:t xml:space="preserve"> of your website content</w:t>
      </w:r>
    </w:p>
    <w:p w:rsidR="001B2A02" w:rsidP="00AD735B" w14:paraId="3A154D9B" w14:textId="15A1AFA6">
      <w:pPr>
        <w:pStyle w:val="ListParagraph"/>
        <w:numPr>
          <w:ilvl w:val="1"/>
          <w:numId w:val="4"/>
        </w:numPr>
        <w:rPr>
          <w:rFonts w:eastAsiaTheme="minorEastAsia"/>
        </w:rPr>
      </w:pPr>
      <w:r>
        <w:rPr>
          <w:rFonts w:eastAsiaTheme="minorEastAsia"/>
        </w:rPr>
        <w:t>Adding Campaign-related articles, images, etc.</w:t>
      </w:r>
    </w:p>
    <w:p w:rsidR="00F35F43" w:rsidP="00AD735B" w14:paraId="223B8FE6" w14:textId="77777777">
      <w:pPr>
        <w:pStyle w:val="ListParagraph"/>
        <w:numPr>
          <w:ilvl w:val="1"/>
          <w:numId w:val="4"/>
        </w:numPr>
        <w:rPr>
          <w:rFonts w:eastAsiaTheme="minorEastAsia"/>
        </w:rPr>
      </w:pPr>
      <w:r w:rsidRPr="3794B1C8">
        <w:rPr>
          <w:rFonts w:eastAsiaTheme="minorEastAsia"/>
        </w:rPr>
        <w:t>Increasing the visibility of your website in search engines</w:t>
      </w:r>
    </w:p>
    <w:p w:rsidR="00F35F43" w:rsidP="00AD735B" w14:paraId="620C3D33" w14:textId="13F1521B">
      <w:pPr>
        <w:pStyle w:val="ListParagraph"/>
        <w:numPr>
          <w:ilvl w:val="1"/>
          <w:numId w:val="4"/>
        </w:numPr>
        <w:rPr>
          <w:rFonts w:eastAsiaTheme="minorEastAsia"/>
        </w:rPr>
      </w:pPr>
      <w:r w:rsidRPr="3794B1C8">
        <w:rPr>
          <w:rFonts w:eastAsiaTheme="minorEastAsia"/>
        </w:rPr>
        <w:t>Making your website more mobile-friendly</w:t>
      </w:r>
      <w:r w:rsidRPr="3794B1C8" w:rsidR="00454A77">
        <w:rPr>
          <w:rFonts w:eastAsiaTheme="minorEastAsia"/>
        </w:rPr>
        <w:t xml:space="preserve">/mobile-responsive </w:t>
      </w:r>
    </w:p>
    <w:p w:rsidR="00387980" w:rsidP="00AD735B" w14:paraId="77E30007" w14:textId="4D61B006">
      <w:pPr>
        <w:pStyle w:val="ListParagraph"/>
        <w:numPr>
          <w:ilvl w:val="1"/>
          <w:numId w:val="4"/>
        </w:numPr>
        <w:rPr>
          <w:rFonts w:eastAsiaTheme="minorEastAsia"/>
        </w:rPr>
      </w:pPr>
      <w:r w:rsidRPr="0711AD81">
        <w:rPr>
          <w:rFonts w:eastAsiaTheme="minorEastAsia"/>
        </w:rPr>
        <w:t xml:space="preserve">Tracking </w:t>
      </w:r>
      <w:r w:rsidRPr="0711AD81" w:rsidR="00C04B36">
        <w:rPr>
          <w:rFonts w:eastAsiaTheme="minorEastAsia"/>
        </w:rPr>
        <w:t>activity</w:t>
      </w:r>
      <w:r w:rsidRPr="0711AD81" w:rsidR="00DF44C3">
        <w:rPr>
          <w:rFonts w:eastAsiaTheme="minorEastAsia"/>
        </w:rPr>
        <w:t xml:space="preserve"> and collecting data</w:t>
      </w:r>
      <w:r w:rsidRPr="0711AD81" w:rsidR="00C04B36">
        <w:rPr>
          <w:rFonts w:eastAsiaTheme="minorEastAsia"/>
        </w:rPr>
        <w:t xml:space="preserve"> on</w:t>
      </w:r>
      <w:r w:rsidRPr="0711AD81">
        <w:rPr>
          <w:rFonts w:eastAsiaTheme="minorEastAsia"/>
        </w:rPr>
        <w:t xml:space="preserve"> your website</w:t>
      </w:r>
      <w:r w:rsidRPr="0711AD81" w:rsidR="0072685D">
        <w:rPr>
          <w:rFonts w:eastAsiaTheme="minorEastAsia"/>
        </w:rPr>
        <w:t xml:space="preserve"> to provide program insights </w:t>
      </w:r>
    </w:p>
    <w:p w:rsidR="006F2AE6" w:rsidP="00AD735B" w14:paraId="549A5877" w14:textId="77777777">
      <w:pPr>
        <w:pStyle w:val="ListParagraph"/>
        <w:numPr>
          <w:ilvl w:val="1"/>
          <w:numId w:val="4"/>
        </w:numPr>
        <w:rPr>
          <w:rFonts w:eastAsiaTheme="minorEastAsia"/>
        </w:rPr>
      </w:pPr>
      <w:r w:rsidRPr="0711AD81">
        <w:rPr>
          <w:rFonts w:eastAsiaTheme="minorEastAsia"/>
        </w:rPr>
        <w:t>Other (please specify) ____________________</w:t>
      </w:r>
    </w:p>
    <w:p w:rsidR="003725D2" w:rsidP="00AD735B" w14:paraId="241D195C" w14:textId="4F8E7DF1">
      <w:pPr>
        <w:pStyle w:val="ListParagraph"/>
        <w:numPr>
          <w:ilvl w:val="1"/>
          <w:numId w:val="4"/>
        </w:numPr>
        <w:rPr>
          <w:rFonts w:eastAsiaTheme="minorEastAsia"/>
        </w:rPr>
      </w:pPr>
      <w:r w:rsidRPr="70130F25">
        <w:rPr>
          <w:rFonts w:eastAsiaTheme="minorEastAsia"/>
        </w:rPr>
        <w:t>No resources or training on website-related topics would be helpful.</w:t>
      </w:r>
    </w:p>
    <w:p w:rsidR="69D13807" w:rsidP="00AD735B" w14:paraId="0380EC01" w14:textId="20A727EA">
      <w:pPr>
        <w:pStyle w:val="ListParagraph"/>
        <w:numPr>
          <w:ilvl w:val="1"/>
          <w:numId w:val="4"/>
        </w:numPr>
        <w:rPr>
          <w:rFonts w:eastAsiaTheme="minorEastAsia"/>
        </w:rPr>
      </w:pPr>
      <w:r w:rsidRPr="70130F25">
        <w:rPr>
          <w:rFonts w:eastAsiaTheme="minorEastAsia"/>
        </w:rPr>
        <w:t>I don’t know.</w:t>
      </w:r>
    </w:p>
    <w:p w:rsidR="00D53280" w:rsidRPr="00F81FDB" w:rsidP="00D53280" w14:paraId="1F75EB02" w14:textId="77777777">
      <w:pPr>
        <w:pStyle w:val="ListParagraph"/>
        <w:spacing w:after="0"/>
        <w:ind w:left="1080"/>
        <w:rPr>
          <w:rFonts w:eastAsiaTheme="minorEastAsia"/>
        </w:rPr>
      </w:pPr>
    </w:p>
    <w:p w:rsidR="000357E1" w:rsidRPr="00724A12" w:rsidP="00AD735B" w14:paraId="1978B8E6" w14:textId="4F31ACDB">
      <w:pPr>
        <w:pStyle w:val="ListParagraph"/>
        <w:numPr>
          <w:ilvl w:val="0"/>
          <w:numId w:val="1"/>
        </w:numPr>
        <w:rPr>
          <w:rFonts w:eastAsiaTheme="minorEastAsia"/>
        </w:rPr>
      </w:pPr>
      <w:r w:rsidRPr="165B8167">
        <w:rPr>
          <w:rFonts w:eastAsiaTheme="minorEastAsia"/>
        </w:rPr>
        <w:t xml:space="preserve"> Which </w:t>
      </w:r>
      <w:r w:rsidRPr="00870013">
        <w:rPr>
          <w:rFonts w:eastAsiaTheme="minorEastAsia"/>
          <w:b/>
          <w:bCs/>
        </w:rPr>
        <w:t>texting</w:t>
      </w:r>
      <w:r w:rsidRPr="165B8167">
        <w:rPr>
          <w:rFonts w:eastAsiaTheme="minorEastAsia"/>
        </w:rPr>
        <w:t xml:space="preserve">-related </w:t>
      </w:r>
      <w:r w:rsidRPr="165B8167" w:rsidR="5D7001F9">
        <w:rPr>
          <w:rFonts w:eastAsiaTheme="minorEastAsia"/>
        </w:rPr>
        <w:t xml:space="preserve">resources or training would </w:t>
      </w:r>
      <w:r w:rsidRPr="165B8167">
        <w:rPr>
          <w:rFonts w:eastAsiaTheme="minorEastAsia"/>
        </w:rPr>
        <w:t xml:space="preserve">help </w:t>
      </w:r>
      <w:r w:rsidRPr="165B8167" w:rsidR="5D7001F9">
        <w:rPr>
          <w:rFonts w:eastAsiaTheme="minorEastAsia"/>
        </w:rPr>
        <w:t xml:space="preserve">your </w:t>
      </w:r>
      <w:r w:rsidRPr="165B8167" w:rsidR="25BDFF83">
        <w:rPr>
          <w:rFonts w:eastAsiaTheme="minorEastAsia"/>
        </w:rPr>
        <w:t>agency advance</w:t>
      </w:r>
      <w:r w:rsidRPr="165B8167" w:rsidR="5D7001F9">
        <w:rPr>
          <w:rFonts w:eastAsiaTheme="minorEastAsia"/>
        </w:rPr>
        <w:t xml:space="preserve"> or expand</w:t>
      </w:r>
      <w:r w:rsidRPr="165B8167" w:rsidR="25BDFF83">
        <w:rPr>
          <w:rFonts w:eastAsiaTheme="minorEastAsia"/>
        </w:rPr>
        <w:t xml:space="preserve"> the work you are already doing? </w:t>
      </w:r>
      <w:r w:rsidRPr="165B8167" w:rsidR="26260AD2">
        <w:rPr>
          <w:rFonts w:eastAsiaTheme="minorEastAsia"/>
        </w:rPr>
        <w:t>Select all that apply.</w:t>
      </w:r>
      <w:r w:rsidRPr="165B8167">
        <w:rPr>
          <w:rFonts w:eastAsiaTheme="minorEastAsia"/>
        </w:rPr>
        <w:t xml:space="preserve">  </w:t>
      </w:r>
    </w:p>
    <w:p w:rsidR="00244743" w:rsidP="00AD735B" w14:paraId="4F5EF48D" w14:textId="42A0DCAF">
      <w:pPr>
        <w:pStyle w:val="ListParagraph"/>
        <w:numPr>
          <w:ilvl w:val="1"/>
          <w:numId w:val="4"/>
        </w:numPr>
        <w:rPr>
          <w:rFonts w:eastAsiaTheme="minorEastAsia"/>
        </w:rPr>
      </w:pPr>
      <w:r w:rsidRPr="0711AD81">
        <w:rPr>
          <w:rFonts w:eastAsiaTheme="minorEastAsia"/>
        </w:rPr>
        <w:t xml:space="preserve">Starting </w:t>
      </w:r>
      <w:r w:rsidRPr="0711AD81" w:rsidR="00BB3A12">
        <w:rPr>
          <w:rFonts w:eastAsiaTheme="minorEastAsia"/>
        </w:rPr>
        <w:t xml:space="preserve">or enhancing </w:t>
      </w:r>
      <w:r w:rsidRPr="0711AD81">
        <w:rPr>
          <w:rFonts w:eastAsiaTheme="minorEastAsia"/>
        </w:rPr>
        <w:t>a one-way texting program</w:t>
      </w:r>
    </w:p>
    <w:p w:rsidR="00244743" w:rsidP="00AD735B" w14:paraId="2605028C" w14:textId="07F21CD0">
      <w:pPr>
        <w:pStyle w:val="ListParagraph"/>
        <w:numPr>
          <w:ilvl w:val="1"/>
          <w:numId w:val="4"/>
        </w:numPr>
        <w:rPr>
          <w:rFonts w:eastAsiaTheme="minorEastAsia"/>
        </w:rPr>
      </w:pPr>
      <w:r w:rsidRPr="1C4B7F5C">
        <w:rPr>
          <w:rFonts w:eastAsiaTheme="minorEastAsia"/>
        </w:rPr>
        <w:t xml:space="preserve">Starting </w:t>
      </w:r>
      <w:r w:rsidRPr="1C4B7F5C" w:rsidR="00BB3A12">
        <w:rPr>
          <w:rFonts w:eastAsiaTheme="minorEastAsia"/>
        </w:rPr>
        <w:t xml:space="preserve">or enhancing a </w:t>
      </w:r>
      <w:r w:rsidRPr="1C4B7F5C">
        <w:rPr>
          <w:rFonts w:eastAsiaTheme="minorEastAsia"/>
        </w:rPr>
        <w:t>two-way texting program</w:t>
      </w:r>
    </w:p>
    <w:p w:rsidR="00FD7EF1" w:rsidP="00AD735B" w14:paraId="033EE36F" w14:textId="16794630">
      <w:pPr>
        <w:pStyle w:val="ListParagraph"/>
        <w:numPr>
          <w:ilvl w:val="1"/>
          <w:numId w:val="4"/>
        </w:numPr>
        <w:rPr>
          <w:rFonts w:eastAsiaTheme="minorEastAsia"/>
        </w:rPr>
      </w:pPr>
      <w:r w:rsidRPr="1C4B7F5C">
        <w:rPr>
          <w:rFonts w:eastAsiaTheme="minorEastAsia"/>
        </w:rPr>
        <w:t>S</w:t>
      </w:r>
      <w:r w:rsidRPr="1C4B7F5C">
        <w:rPr>
          <w:rFonts w:eastAsiaTheme="minorEastAsia"/>
        </w:rPr>
        <w:t xml:space="preserve">etting </w:t>
      </w:r>
      <w:r w:rsidRPr="1C4B7F5C">
        <w:rPr>
          <w:rFonts w:eastAsiaTheme="minorEastAsia"/>
        </w:rPr>
        <w:t>up</w:t>
      </w:r>
      <w:r w:rsidRPr="1C4B7F5C">
        <w:rPr>
          <w:rFonts w:eastAsiaTheme="minorEastAsia"/>
        </w:rPr>
        <w:t xml:space="preserve"> text</w:t>
      </w:r>
      <w:r w:rsidRPr="1C4B7F5C" w:rsidR="00AF4014">
        <w:rPr>
          <w:rFonts w:eastAsiaTheme="minorEastAsia"/>
        </w:rPr>
        <w:t>-</w:t>
      </w:r>
      <w:r w:rsidRPr="1C4B7F5C">
        <w:rPr>
          <w:rFonts w:eastAsiaTheme="minorEastAsia"/>
        </w:rPr>
        <w:t>to</w:t>
      </w:r>
      <w:r w:rsidRPr="1C4B7F5C" w:rsidR="00AF4014">
        <w:rPr>
          <w:rFonts w:eastAsiaTheme="minorEastAsia"/>
        </w:rPr>
        <w:t>-</w:t>
      </w:r>
      <w:r w:rsidRPr="1C4B7F5C">
        <w:rPr>
          <w:rFonts w:eastAsiaTheme="minorEastAsia"/>
        </w:rPr>
        <w:t>apply</w:t>
      </w:r>
    </w:p>
    <w:p w:rsidR="000357E1" w:rsidP="00AD735B" w14:paraId="475A0966" w14:textId="049125AC">
      <w:pPr>
        <w:pStyle w:val="ListParagraph"/>
        <w:numPr>
          <w:ilvl w:val="1"/>
          <w:numId w:val="4"/>
        </w:numPr>
        <w:rPr>
          <w:rFonts w:eastAsiaTheme="minorEastAsia"/>
        </w:rPr>
      </w:pPr>
      <w:r w:rsidRPr="1C4B7F5C">
        <w:rPr>
          <w:rFonts w:eastAsiaTheme="minorEastAsia"/>
        </w:rPr>
        <w:t>Adding multilingual texting content</w:t>
      </w:r>
    </w:p>
    <w:p w:rsidR="000357E1" w:rsidRPr="009224E7" w:rsidP="00AD735B" w14:paraId="64277095" w14:textId="50EDE91B">
      <w:pPr>
        <w:pStyle w:val="ListParagraph"/>
        <w:numPr>
          <w:ilvl w:val="1"/>
          <w:numId w:val="4"/>
        </w:numPr>
        <w:rPr>
          <w:rFonts w:eastAsiaTheme="minorEastAsia"/>
        </w:rPr>
      </w:pPr>
      <w:r w:rsidRPr="1C4B7F5C">
        <w:rPr>
          <w:rFonts w:eastAsiaTheme="minorEastAsia"/>
        </w:rPr>
        <w:t>Connecting texting to other outreach activities</w:t>
      </w:r>
      <w:r w:rsidRPr="1C4B7F5C" w:rsidR="00AA1EF6">
        <w:rPr>
          <w:rFonts w:eastAsiaTheme="minorEastAsia"/>
        </w:rPr>
        <w:t xml:space="preserve"> (</w:t>
      </w:r>
      <w:r w:rsidRPr="1C4B7F5C" w:rsidR="00BB3A12">
        <w:rPr>
          <w:rFonts w:eastAsiaTheme="minorEastAsia"/>
        </w:rPr>
        <w:t>e.g.,</w:t>
      </w:r>
      <w:r w:rsidRPr="1C4B7F5C" w:rsidR="00AA1EF6">
        <w:rPr>
          <w:rFonts w:eastAsiaTheme="minorEastAsia"/>
        </w:rPr>
        <w:t xml:space="preserve"> adding a texting code/number to </w:t>
      </w:r>
      <w:r w:rsidRPr="1C4B7F5C" w:rsidR="00BB3A12">
        <w:rPr>
          <w:rFonts w:eastAsiaTheme="minorEastAsia"/>
        </w:rPr>
        <w:t>promotional flyers or social media posts</w:t>
      </w:r>
      <w:r w:rsidRPr="1C4B7F5C" w:rsidR="00AA1EF6">
        <w:rPr>
          <w:rFonts w:eastAsiaTheme="minorEastAsia"/>
        </w:rPr>
        <w:t>)</w:t>
      </w:r>
    </w:p>
    <w:p w:rsidR="000357E1" w:rsidP="00AD735B" w14:paraId="5816FEDC" w14:textId="77777777">
      <w:pPr>
        <w:pStyle w:val="ListParagraph"/>
        <w:numPr>
          <w:ilvl w:val="1"/>
          <w:numId w:val="4"/>
        </w:numPr>
        <w:rPr>
          <w:rFonts w:eastAsiaTheme="minorEastAsia"/>
        </w:rPr>
      </w:pPr>
      <w:r w:rsidRPr="1C4B7F5C">
        <w:rPr>
          <w:rFonts w:eastAsiaTheme="minorEastAsia"/>
        </w:rPr>
        <w:t>Creating or tailoring text messages</w:t>
      </w:r>
    </w:p>
    <w:p w:rsidR="000357E1" w:rsidRPr="00645ABB" w:rsidP="00AD735B" w14:paraId="053C2BFF" w14:textId="1B2E17AC">
      <w:pPr>
        <w:pStyle w:val="ListParagraph"/>
        <w:numPr>
          <w:ilvl w:val="1"/>
          <w:numId w:val="4"/>
        </w:numPr>
        <w:rPr>
          <w:rFonts w:eastAsiaTheme="minorEastAsia"/>
        </w:rPr>
      </w:pPr>
      <w:r w:rsidRPr="1C4B7F5C">
        <w:rPr>
          <w:rFonts w:eastAsiaTheme="minorEastAsia"/>
        </w:rPr>
        <w:t xml:space="preserve">Incorporating </w:t>
      </w:r>
      <w:r w:rsidRPr="1C4B7F5C" w:rsidR="1CC6FE07">
        <w:rPr>
          <w:rFonts w:eastAsiaTheme="minorEastAsia"/>
        </w:rPr>
        <w:t>Campaign</w:t>
      </w:r>
      <w:r w:rsidRPr="1C4B7F5C">
        <w:rPr>
          <w:rFonts w:eastAsiaTheme="minorEastAsia"/>
        </w:rPr>
        <w:t xml:space="preserve"> </w:t>
      </w:r>
      <w:r w:rsidRPr="1C4B7F5C" w:rsidR="003375B3">
        <w:rPr>
          <w:rFonts w:eastAsiaTheme="minorEastAsia"/>
        </w:rPr>
        <w:t xml:space="preserve">content </w:t>
      </w:r>
      <w:r w:rsidRPr="1C4B7F5C">
        <w:rPr>
          <w:rFonts w:eastAsiaTheme="minorEastAsia"/>
        </w:rPr>
        <w:t>into tex</w:t>
      </w:r>
      <w:r w:rsidRPr="1C4B7F5C" w:rsidR="003375B3">
        <w:rPr>
          <w:rFonts w:eastAsiaTheme="minorEastAsia"/>
        </w:rPr>
        <w:t>t messages</w:t>
      </w:r>
    </w:p>
    <w:p w:rsidR="000357E1" w:rsidP="00AD735B" w14:paraId="70708297" w14:textId="77777777">
      <w:pPr>
        <w:pStyle w:val="ListParagraph"/>
        <w:numPr>
          <w:ilvl w:val="1"/>
          <w:numId w:val="4"/>
        </w:numPr>
        <w:rPr>
          <w:rFonts w:eastAsiaTheme="minorEastAsia"/>
        </w:rPr>
      </w:pPr>
      <w:r w:rsidRPr="0711AD81">
        <w:rPr>
          <w:rFonts w:eastAsiaTheme="minorEastAsia"/>
        </w:rPr>
        <w:t>Tracking activities and showing success</w:t>
      </w:r>
    </w:p>
    <w:p w:rsidR="006F2AE6" w:rsidRPr="003152E0" w:rsidP="00AD735B" w14:paraId="232076A9" w14:textId="77777777">
      <w:pPr>
        <w:pStyle w:val="ListParagraph"/>
        <w:numPr>
          <w:ilvl w:val="1"/>
          <w:numId w:val="4"/>
        </w:numPr>
        <w:rPr>
          <w:rFonts w:ascii="Calibri" w:eastAsia="Calibri" w:hAnsi="Calibri" w:cs="Calibri"/>
        </w:rPr>
      </w:pPr>
      <w:r w:rsidRPr="0711AD81">
        <w:rPr>
          <w:rFonts w:eastAsiaTheme="minorEastAsia"/>
        </w:rPr>
        <w:t>Oth</w:t>
      </w:r>
      <w:r w:rsidRPr="0711AD81">
        <w:rPr>
          <w:rFonts w:ascii="Calibri" w:eastAsia="Calibri" w:hAnsi="Calibri" w:cs="Calibri"/>
        </w:rPr>
        <w:t>er (please specify) ____________________</w:t>
      </w:r>
    </w:p>
    <w:p w:rsidR="57E071A6" w:rsidP="00AD735B" w14:paraId="183A6E8B" w14:textId="0636945E">
      <w:pPr>
        <w:pStyle w:val="ListParagraph"/>
        <w:numPr>
          <w:ilvl w:val="1"/>
          <w:numId w:val="4"/>
        </w:numPr>
        <w:rPr>
          <w:rFonts w:ascii="Calibri" w:eastAsia="Calibri" w:hAnsi="Calibri" w:cs="Calibri"/>
        </w:rPr>
      </w:pPr>
      <w:r w:rsidRPr="70130F25">
        <w:rPr>
          <w:rFonts w:ascii="Calibri" w:eastAsia="Calibri" w:hAnsi="Calibri" w:cs="Calibri"/>
        </w:rPr>
        <w:t>No resources or training on texting-related topics would be helpful.</w:t>
      </w:r>
    </w:p>
    <w:p w:rsidR="489F787E" w:rsidP="00AD735B" w14:paraId="585C1913" w14:textId="758F11D0">
      <w:pPr>
        <w:pStyle w:val="ListParagraph"/>
        <w:numPr>
          <w:ilvl w:val="1"/>
          <w:numId w:val="4"/>
        </w:numPr>
        <w:rPr>
          <w:rFonts w:ascii="Calibri" w:eastAsia="Calibri" w:hAnsi="Calibri" w:cs="Calibri"/>
        </w:rPr>
      </w:pPr>
      <w:r w:rsidRPr="70130F25">
        <w:rPr>
          <w:rFonts w:ascii="Calibri" w:eastAsia="Calibri" w:hAnsi="Calibri" w:cs="Calibri"/>
        </w:rPr>
        <w:t>I don’t know.</w:t>
      </w:r>
    </w:p>
    <w:p w:rsidR="00E8473B" w:rsidP="00E8473B" w14:paraId="66FB0058" w14:textId="77777777">
      <w:pPr>
        <w:pStyle w:val="ListParagraph"/>
        <w:ind w:left="1080"/>
        <w:rPr>
          <w:rFonts w:ascii="Calibri" w:eastAsia="Calibri" w:hAnsi="Calibri" w:cs="Calibri"/>
        </w:rPr>
      </w:pPr>
    </w:p>
    <w:p w:rsidR="00E8473B" w:rsidRPr="00724A12" w:rsidP="00AD735B" w14:paraId="0A24A3F7" w14:textId="031CCED6">
      <w:pPr>
        <w:pStyle w:val="ListParagraph"/>
        <w:numPr>
          <w:ilvl w:val="0"/>
          <w:numId w:val="1"/>
        </w:numPr>
        <w:rPr>
          <w:rFonts w:eastAsiaTheme="minorEastAsia"/>
        </w:rPr>
      </w:pPr>
      <w:r w:rsidRPr="1CB21883">
        <w:rPr>
          <w:rFonts w:eastAsiaTheme="minorEastAsia"/>
        </w:rPr>
        <w:t>W</w:t>
      </w:r>
      <w:r w:rsidRPr="1CB21883" w:rsidR="59D152FB">
        <w:rPr>
          <w:rFonts w:eastAsiaTheme="minorEastAsia"/>
        </w:rPr>
        <w:t>hich outreach/communication</w:t>
      </w:r>
      <w:r w:rsidRPr="1CB21883" w:rsidR="1BAAAD70">
        <w:rPr>
          <w:rFonts w:eastAsiaTheme="minorEastAsia"/>
        </w:rPr>
        <w:t>-related</w:t>
      </w:r>
      <w:r w:rsidRPr="5BF053F7" w:rsidR="0201F49E">
        <w:rPr>
          <w:rFonts w:eastAsiaTheme="minorEastAsia"/>
        </w:rPr>
        <w:t xml:space="preserve"> resources or training </w:t>
      </w:r>
      <w:r w:rsidRPr="1CB21883" w:rsidR="2364ED4C">
        <w:rPr>
          <w:rFonts w:eastAsiaTheme="minorEastAsia"/>
        </w:rPr>
        <w:t>be</w:t>
      </w:r>
      <w:r w:rsidRPr="1CB21883" w:rsidR="59D152FB">
        <w:rPr>
          <w:rFonts w:eastAsiaTheme="minorEastAsia"/>
        </w:rPr>
        <w:t xml:space="preserve"> </w:t>
      </w:r>
      <w:r w:rsidRPr="1CB21883" w:rsidR="55C60034">
        <w:rPr>
          <w:rFonts w:eastAsiaTheme="minorEastAsia"/>
        </w:rPr>
        <w:t>helpful</w:t>
      </w:r>
      <w:r w:rsidRPr="1CB21883" w:rsidR="008503A2">
        <w:rPr>
          <w:rFonts w:eastAsiaTheme="minorEastAsia"/>
        </w:rPr>
        <w:t xml:space="preserve"> for</w:t>
      </w:r>
      <w:r w:rsidRPr="5BF053F7" w:rsidR="0E374984">
        <w:rPr>
          <w:rFonts w:eastAsiaTheme="minorEastAsia"/>
        </w:rPr>
        <w:t xml:space="preserve"> your agency </w:t>
      </w:r>
      <w:r w:rsidRPr="1CB21883" w:rsidR="38663F5A">
        <w:rPr>
          <w:rFonts w:eastAsiaTheme="minorEastAsia"/>
        </w:rPr>
        <w:t>to</w:t>
      </w:r>
      <w:r w:rsidRPr="1CB21883" w:rsidR="59D152FB">
        <w:rPr>
          <w:rFonts w:eastAsiaTheme="minorEastAsia"/>
        </w:rPr>
        <w:t xml:space="preserve"> </w:t>
      </w:r>
      <w:r w:rsidRPr="5BF053F7" w:rsidR="0E374984">
        <w:rPr>
          <w:rFonts w:eastAsiaTheme="minorEastAsia"/>
        </w:rPr>
        <w:t>advance</w:t>
      </w:r>
      <w:r w:rsidRPr="5BF053F7" w:rsidR="0201F49E">
        <w:rPr>
          <w:rFonts w:eastAsiaTheme="minorEastAsia"/>
        </w:rPr>
        <w:t xml:space="preserve"> or expand</w:t>
      </w:r>
      <w:r w:rsidRPr="5BF053F7" w:rsidR="0E374984">
        <w:rPr>
          <w:rFonts w:eastAsiaTheme="minorEastAsia"/>
        </w:rPr>
        <w:t xml:space="preserve"> the work you are already</w:t>
      </w:r>
      <w:r w:rsidRPr="1CB21883" w:rsidR="59D152FB">
        <w:rPr>
          <w:rFonts w:eastAsiaTheme="minorEastAsia"/>
        </w:rPr>
        <w:t xml:space="preserve"> doing?</w:t>
      </w:r>
      <w:r w:rsidRPr="5BF053F7" w:rsidR="0E374984">
        <w:rPr>
          <w:rFonts w:eastAsiaTheme="minorEastAsia"/>
        </w:rPr>
        <w:t xml:space="preserve"> Select all that apply.</w:t>
      </w:r>
      <w:r w:rsidRPr="1CB21883" w:rsidR="59D152FB">
        <w:rPr>
          <w:rFonts w:eastAsiaTheme="minorEastAsia"/>
        </w:rPr>
        <w:t xml:space="preserve">  </w:t>
      </w:r>
    </w:p>
    <w:p w:rsidR="00E8473B" w:rsidRPr="00D57B22" w:rsidP="00AD735B" w14:paraId="3AB2E7FD" w14:textId="77777777">
      <w:pPr>
        <w:pStyle w:val="ListParagraph"/>
        <w:numPr>
          <w:ilvl w:val="1"/>
          <w:numId w:val="3"/>
        </w:numPr>
        <w:rPr>
          <w:rFonts w:eastAsiaTheme="minorEastAsia"/>
        </w:rPr>
      </w:pPr>
      <w:r w:rsidRPr="0711AD81">
        <w:rPr>
          <w:rFonts w:eastAsiaTheme="minorEastAsia"/>
        </w:rPr>
        <w:t>Strengthening word-of-mouth referrals</w:t>
      </w:r>
    </w:p>
    <w:p w:rsidR="00E8473B" w:rsidP="00AD735B" w14:paraId="05B649F6" w14:textId="77777777">
      <w:pPr>
        <w:pStyle w:val="ListParagraph"/>
        <w:numPr>
          <w:ilvl w:val="1"/>
          <w:numId w:val="3"/>
        </w:numPr>
        <w:rPr>
          <w:rFonts w:eastAsiaTheme="minorEastAsia"/>
        </w:rPr>
      </w:pPr>
      <w:r>
        <w:rPr>
          <w:rFonts w:eastAsiaTheme="minorEastAsia"/>
        </w:rPr>
        <w:t>Creating a code and number to text for information/applying for services</w:t>
      </w:r>
    </w:p>
    <w:p w:rsidR="00E8473B" w:rsidP="00AD735B" w14:paraId="3D400715" w14:textId="77777777">
      <w:pPr>
        <w:pStyle w:val="ListParagraph"/>
        <w:numPr>
          <w:ilvl w:val="1"/>
          <w:numId w:val="3"/>
        </w:numPr>
        <w:rPr>
          <w:rFonts w:eastAsiaTheme="minorEastAsia"/>
        </w:rPr>
      </w:pPr>
      <w:r>
        <w:rPr>
          <w:rFonts w:eastAsiaTheme="minorEastAsia"/>
        </w:rPr>
        <w:t>Enhancing the use of a code and number to text for information/applying for services</w:t>
      </w:r>
    </w:p>
    <w:p w:rsidR="00E8473B" w:rsidP="00AD735B" w14:paraId="5C5C8A9E" w14:textId="77777777">
      <w:pPr>
        <w:pStyle w:val="ListParagraph"/>
        <w:numPr>
          <w:ilvl w:val="1"/>
          <w:numId w:val="3"/>
        </w:numPr>
        <w:rPr>
          <w:rFonts w:eastAsiaTheme="minorEastAsia"/>
        </w:rPr>
      </w:pPr>
      <w:r w:rsidRPr="3794B1C8">
        <w:rPr>
          <w:rFonts w:eastAsiaTheme="minorEastAsia"/>
        </w:rPr>
        <w:t>Creating/using QR codes for information/applying for services</w:t>
      </w:r>
    </w:p>
    <w:p w:rsidR="00E8473B" w:rsidP="00AD735B" w14:paraId="653EAF01" w14:textId="77777777">
      <w:pPr>
        <w:pStyle w:val="ListParagraph"/>
        <w:numPr>
          <w:ilvl w:val="1"/>
          <w:numId w:val="3"/>
        </w:numPr>
        <w:rPr>
          <w:rFonts w:eastAsiaTheme="minorEastAsia"/>
        </w:rPr>
      </w:pPr>
      <w:r w:rsidRPr="3794B1C8">
        <w:rPr>
          <w:rFonts w:eastAsiaTheme="minorEastAsia"/>
        </w:rPr>
        <w:t>Collecting reviews/testimonials</w:t>
      </w:r>
    </w:p>
    <w:p w:rsidR="00E8473B" w:rsidP="00AD735B" w14:paraId="30CCB0E0" w14:textId="77777777">
      <w:pPr>
        <w:pStyle w:val="ListParagraph"/>
        <w:numPr>
          <w:ilvl w:val="1"/>
          <w:numId w:val="3"/>
        </w:numPr>
        <w:rPr>
          <w:rFonts w:eastAsiaTheme="minorEastAsia"/>
        </w:rPr>
      </w:pPr>
      <w:r w:rsidRPr="70130F25">
        <w:rPr>
          <w:rFonts w:eastAsiaTheme="minorEastAsia"/>
        </w:rPr>
        <w:t>Planning community events or finding community events to participate in</w:t>
      </w:r>
    </w:p>
    <w:p w:rsidR="00E8473B" w:rsidRPr="00A44D12" w:rsidP="00AD735B" w14:paraId="37AA505A" w14:textId="77777777">
      <w:pPr>
        <w:pStyle w:val="ListParagraph"/>
        <w:numPr>
          <w:ilvl w:val="1"/>
          <w:numId w:val="3"/>
        </w:numPr>
        <w:rPr>
          <w:rFonts w:eastAsiaTheme="minorEastAsia"/>
        </w:rPr>
      </w:pPr>
      <w:r w:rsidRPr="0711AD81">
        <w:rPr>
          <w:rFonts w:eastAsiaTheme="minorEastAsia"/>
        </w:rPr>
        <w:t>Connecting with online or in-person peer groups (e.g., parenting groups)</w:t>
      </w:r>
    </w:p>
    <w:p w:rsidR="00E8473B" w:rsidP="00AD735B" w14:paraId="1BD95168" w14:textId="77777777">
      <w:pPr>
        <w:pStyle w:val="ListParagraph"/>
        <w:numPr>
          <w:ilvl w:val="1"/>
          <w:numId w:val="3"/>
        </w:numPr>
        <w:rPr>
          <w:rFonts w:eastAsiaTheme="minorEastAsia"/>
        </w:rPr>
      </w:pPr>
      <w:r w:rsidRPr="0711AD81">
        <w:rPr>
          <w:rFonts w:eastAsiaTheme="minorEastAsia"/>
        </w:rPr>
        <w:t>Other (please specify) ____________________</w:t>
      </w:r>
    </w:p>
    <w:p w:rsidR="00E8473B" w:rsidP="00AD735B" w14:paraId="34AEE49F" w14:textId="4D63AD1A">
      <w:pPr>
        <w:pStyle w:val="ListParagraph"/>
        <w:numPr>
          <w:ilvl w:val="1"/>
          <w:numId w:val="3"/>
        </w:numPr>
        <w:rPr>
          <w:rFonts w:eastAsiaTheme="minorEastAsia"/>
        </w:rPr>
      </w:pPr>
      <w:r w:rsidRPr="70130F25">
        <w:rPr>
          <w:rFonts w:eastAsiaTheme="minorEastAsia"/>
        </w:rPr>
        <w:t xml:space="preserve">No resources or training on outreach/communication topics would be helpful. </w:t>
      </w:r>
    </w:p>
    <w:p w:rsidR="00E8473B" w:rsidRPr="00E8473B" w:rsidP="00AD735B" w14:paraId="24A5A82B" w14:textId="3E246A1B">
      <w:pPr>
        <w:pStyle w:val="ListParagraph"/>
        <w:numPr>
          <w:ilvl w:val="1"/>
          <w:numId w:val="3"/>
        </w:numPr>
        <w:rPr>
          <w:rFonts w:eastAsiaTheme="minorEastAsia"/>
        </w:rPr>
      </w:pPr>
      <w:r w:rsidRPr="0711AD81">
        <w:rPr>
          <w:rFonts w:eastAsiaTheme="minorEastAsia"/>
        </w:rPr>
        <w:t xml:space="preserve">I don’t know. </w:t>
      </w:r>
    </w:p>
    <w:p w:rsidR="00D03955" w:rsidRPr="00E8473B" w:rsidP="53672D4D" w14:paraId="4F1048FD" w14:textId="2C6162F6">
      <w:pPr>
        <w:rPr>
          <w:rFonts w:eastAsiaTheme="minorEastAsia"/>
          <w:b/>
          <w:bCs/>
        </w:rPr>
      </w:pPr>
      <w:r w:rsidRPr="00E8473B">
        <w:rPr>
          <w:rFonts w:eastAsiaTheme="minorEastAsia"/>
          <w:b/>
          <w:bCs/>
        </w:rPr>
        <w:t xml:space="preserve">SECTION 4: </w:t>
      </w:r>
      <w:r w:rsidRPr="00E8473B" w:rsidR="00E8473B">
        <w:rPr>
          <w:rFonts w:eastAsiaTheme="minorEastAsia"/>
          <w:b/>
          <w:bCs/>
        </w:rPr>
        <w:t>OUTREACH TO OTHER AGENCIES/ORGANIZATIONS</w:t>
      </w:r>
    </w:p>
    <w:p w:rsidR="00B10F9D" w:rsidRPr="0028623D" w:rsidP="00AD735B" w14:paraId="458CEB14" w14:textId="7169AF8B">
      <w:pPr>
        <w:pStyle w:val="ListParagraph"/>
        <w:numPr>
          <w:ilvl w:val="0"/>
          <w:numId w:val="1"/>
        </w:numPr>
        <w:rPr>
          <w:rFonts w:eastAsiaTheme="minorEastAsia"/>
        </w:rPr>
      </w:pPr>
      <w:r w:rsidRPr="5BF053F7">
        <w:rPr>
          <w:rFonts w:eastAsiaTheme="minorEastAsia"/>
        </w:rPr>
        <w:t xml:space="preserve">Which </w:t>
      </w:r>
      <w:r w:rsidRPr="5BF053F7" w:rsidR="711564D8">
        <w:rPr>
          <w:rFonts w:eastAsiaTheme="minorEastAsia"/>
        </w:rPr>
        <w:t xml:space="preserve">types of </w:t>
      </w:r>
      <w:r w:rsidRPr="5BF053F7" w:rsidR="5F40ABC7">
        <w:rPr>
          <w:rFonts w:eastAsiaTheme="minorEastAsia"/>
        </w:rPr>
        <w:t>agencies or organizations</w:t>
      </w:r>
      <w:r w:rsidRPr="5BF053F7" w:rsidR="5B88AA40">
        <w:rPr>
          <w:rFonts w:eastAsiaTheme="minorEastAsia"/>
        </w:rPr>
        <w:t xml:space="preserve"> </w:t>
      </w:r>
      <w:r w:rsidRPr="5BF053F7">
        <w:rPr>
          <w:rFonts w:eastAsiaTheme="minorEastAsia"/>
        </w:rPr>
        <w:t>does your agency</w:t>
      </w:r>
      <w:r w:rsidRPr="5BF053F7" w:rsidR="1F84BF55">
        <w:rPr>
          <w:rFonts w:eastAsiaTheme="minorEastAsia"/>
        </w:rPr>
        <w:t xml:space="preserve"> frequently</w:t>
      </w:r>
      <w:r w:rsidRPr="5BF053F7">
        <w:rPr>
          <w:rFonts w:eastAsiaTheme="minorEastAsia"/>
        </w:rPr>
        <w:t xml:space="preserve"> </w:t>
      </w:r>
      <w:r w:rsidRPr="5BF053F7" w:rsidR="1F84BF55">
        <w:rPr>
          <w:rFonts w:eastAsiaTheme="minorEastAsia"/>
        </w:rPr>
        <w:t>partner</w:t>
      </w:r>
      <w:r w:rsidRPr="5BF053F7">
        <w:rPr>
          <w:rFonts w:eastAsiaTheme="minorEastAsia"/>
        </w:rPr>
        <w:t xml:space="preserve"> </w:t>
      </w:r>
      <w:r w:rsidRPr="5BF053F7" w:rsidR="1F84BF55">
        <w:rPr>
          <w:rFonts w:eastAsiaTheme="minorEastAsia"/>
        </w:rPr>
        <w:t xml:space="preserve">with </w:t>
      </w:r>
      <w:r w:rsidRPr="5BF053F7" w:rsidR="23FE22D9">
        <w:rPr>
          <w:rFonts w:eastAsiaTheme="minorEastAsia"/>
        </w:rPr>
        <w:t>to share information about your program and reach your audiences</w:t>
      </w:r>
      <w:r w:rsidRPr="5BF053F7" w:rsidR="1F84BF55">
        <w:rPr>
          <w:rFonts w:eastAsiaTheme="minorEastAsia"/>
        </w:rPr>
        <w:t>? Select all that apply.</w:t>
      </w:r>
    </w:p>
    <w:p w:rsidR="00B10F9D" w:rsidP="00AD735B" w14:paraId="1DF980BD" w14:textId="7C989B67">
      <w:pPr>
        <w:pStyle w:val="ListParagraph"/>
        <w:numPr>
          <w:ilvl w:val="1"/>
          <w:numId w:val="4"/>
        </w:numPr>
        <w:rPr>
          <w:rFonts w:eastAsiaTheme="minorEastAsia"/>
        </w:rPr>
      </w:pPr>
      <w:r w:rsidRPr="0711AD81">
        <w:rPr>
          <w:rFonts w:eastAsiaTheme="minorEastAsia"/>
        </w:rPr>
        <w:t>Child care providers</w:t>
      </w:r>
      <w:r w:rsidRPr="0711AD81" w:rsidR="00C46E67">
        <w:rPr>
          <w:rFonts w:eastAsiaTheme="minorEastAsia"/>
        </w:rPr>
        <w:t xml:space="preserve"> or </w:t>
      </w:r>
      <w:r w:rsidRPr="0711AD81">
        <w:rPr>
          <w:rFonts w:eastAsiaTheme="minorEastAsia"/>
        </w:rPr>
        <w:t>centers</w:t>
      </w:r>
    </w:p>
    <w:p w:rsidR="00B10F9D" w:rsidP="00AD735B" w14:paraId="6755433E" w14:textId="77777777">
      <w:pPr>
        <w:pStyle w:val="ListParagraph"/>
        <w:numPr>
          <w:ilvl w:val="1"/>
          <w:numId w:val="4"/>
        </w:numPr>
        <w:rPr>
          <w:rFonts w:eastAsiaTheme="minorEastAsia"/>
        </w:rPr>
      </w:pPr>
      <w:r w:rsidRPr="1C4B7F5C">
        <w:rPr>
          <w:rFonts w:eastAsiaTheme="minorEastAsia"/>
        </w:rPr>
        <w:t>Community health centers</w:t>
      </w:r>
    </w:p>
    <w:p w:rsidR="518FE3F4" w:rsidP="00AD735B" w14:paraId="79FD4BB6" w14:textId="42322264">
      <w:pPr>
        <w:pStyle w:val="ListParagraph"/>
        <w:numPr>
          <w:ilvl w:val="1"/>
          <w:numId w:val="4"/>
        </w:numPr>
        <w:rPr>
          <w:rFonts w:eastAsiaTheme="minorEastAsia"/>
        </w:rPr>
      </w:pPr>
      <w:r w:rsidRPr="1C4B7F5C">
        <w:rPr>
          <w:rFonts w:eastAsiaTheme="minorEastAsia"/>
        </w:rPr>
        <w:t>Community health workers</w:t>
      </w:r>
    </w:p>
    <w:p w:rsidR="00B10F9D" w:rsidP="00AD735B" w14:paraId="7BFA4E9C" w14:textId="79E5D45E">
      <w:pPr>
        <w:pStyle w:val="ListParagraph"/>
        <w:numPr>
          <w:ilvl w:val="1"/>
          <w:numId w:val="4"/>
        </w:numPr>
        <w:rPr>
          <w:rFonts w:eastAsiaTheme="minorEastAsia"/>
        </w:rPr>
      </w:pPr>
      <w:r w:rsidRPr="1C4B7F5C">
        <w:rPr>
          <w:rFonts w:eastAsiaTheme="minorEastAsia"/>
        </w:rPr>
        <w:t>Corporations</w:t>
      </w:r>
      <w:r w:rsidRPr="1C4B7F5C" w:rsidR="00722028">
        <w:rPr>
          <w:rFonts w:eastAsiaTheme="minorEastAsia"/>
        </w:rPr>
        <w:t xml:space="preserve"> (</w:t>
      </w:r>
      <w:r w:rsidRPr="1C4B7F5C" w:rsidR="00092B83">
        <w:rPr>
          <w:rFonts w:eastAsiaTheme="minorEastAsia"/>
        </w:rPr>
        <w:t xml:space="preserve">e.g., </w:t>
      </w:r>
      <w:r w:rsidRPr="1C4B7F5C" w:rsidR="0057396A">
        <w:rPr>
          <w:rFonts w:eastAsiaTheme="minorEastAsia"/>
        </w:rPr>
        <w:t>large national companies</w:t>
      </w:r>
      <w:r w:rsidRPr="1C4B7F5C" w:rsidR="00EF6A14">
        <w:rPr>
          <w:rFonts w:eastAsiaTheme="minorEastAsia"/>
        </w:rPr>
        <w:t>, such as online retailers</w:t>
      </w:r>
      <w:r w:rsidRPr="1C4B7F5C" w:rsidR="00302A56">
        <w:rPr>
          <w:rFonts w:eastAsiaTheme="minorEastAsia"/>
        </w:rPr>
        <w:t>)</w:t>
      </w:r>
    </w:p>
    <w:p w:rsidR="00B10F9D" w:rsidP="00AD735B" w14:paraId="0B83D3FD" w14:textId="4626A063">
      <w:pPr>
        <w:pStyle w:val="ListParagraph"/>
        <w:numPr>
          <w:ilvl w:val="1"/>
          <w:numId w:val="4"/>
        </w:numPr>
        <w:rPr>
          <w:rFonts w:eastAsiaTheme="minorEastAsia"/>
        </w:rPr>
      </w:pPr>
      <w:r w:rsidRPr="1C4B7F5C">
        <w:rPr>
          <w:rFonts w:eastAsiaTheme="minorEastAsia"/>
        </w:rPr>
        <w:t>Faith-based organizations</w:t>
      </w:r>
    </w:p>
    <w:p w:rsidR="00A7380D" w:rsidP="00AD735B" w14:paraId="4A7B372A" w14:textId="0AF5ACA1">
      <w:pPr>
        <w:pStyle w:val="ListParagraph"/>
        <w:numPr>
          <w:ilvl w:val="1"/>
          <w:numId w:val="4"/>
        </w:numPr>
        <w:rPr>
          <w:rFonts w:eastAsiaTheme="minorEastAsia"/>
        </w:rPr>
      </w:pPr>
      <w:r w:rsidRPr="1C4B7F5C">
        <w:rPr>
          <w:rFonts w:eastAsiaTheme="minorEastAsia"/>
        </w:rPr>
        <w:t>Food banks</w:t>
      </w:r>
      <w:r w:rsidRPr="1C4B7F5C" w:rsidR="00C46E67">
        <w:rPr>
          <w:rFonts w:eastAsiaTheme="minorEastAsia"/>
        </w:rPr>
        <w:t xml:space="preserve"> or </w:t>
      </w:r>
      <w:r w:rsidRPr="1C4B7F5C">
        <w:rPr>
          <w:rFonts w:eastAsiaTheme="minorEastAsia"/>
        </w:rPr>
        <w:t>pantries</w:t>
      </w:r>
    </w:p>
    <w:p w:rsidR="4C241B9D" w:rsidRPr="00911A69" w:rsidP="00AD735B" w14:paraId="5221B30B" w14:textId="5A3CE4A9">
      <w:pPr>
        <w:pStyle w:val="ListParagraph"/>
        <w:numPr>
          <w:ilvl w:val="1"/>
          <w:numId w:val="4"/>
        </w:numPr>
        <w:rPr>
          <w:rFonts w:eastAsiaTheme="minorEastAsia"/>
        </w:rPr>
      </w:pPr>
      <w:r w:rsidRPr="1C4B7F5C">
        <w:rPr>
          <w:rFonts w:eastAsiaTheme="minorEastAsia"/>
        </w:rPr>
        <w:t>Food retailers/grocery stores/markets</w:t>
      </w:r>
    </w:p>
    <w:p w:rsidR="5754A444" w:rsidP="00AD735B" w14:paraId="22EA0C0C" w14:textId="15E0F538">
      <w:pPr>
        <w:pStyle w:val="ListParagraph"/>
        <w:numPr>
          <w:ilvl w:val="1"/>
          <w:numId w:val="4"/>
        </w:numPr>
        <w:rPr>
          <w:rFonts w:eastAsiaTheme="minorEastAsia"/>
        </w:rPr>
      </w:pPr>
      <w:r w:rsidRPr="1C4B7F5C">
        <w:rPr>
          <w:rFonts w:eastAsiaTheme="minorEastAsia"/>
        </w:rPr>
        <w:t>Health care providers</w:t>
      </w:r>
    </w:p>
    <w:p w:rsidR="5A83ED7F" w:rsidP="00AD735B" w14:paraId="78BD0228" w14:textId="3758045C">
      <w:pPr>
        <w:pStyle w:val="ListParagraph"/>
        <w:numPr>
          <w:ilvl w:val="1"/>
          <w:numId w:val="4"/>
        </w:numPr>
        <w:rPr>
          <w:rFonts w:eastAsiaTheme="minorEastAsia"/>
        </w:rPr>
      </w:pPr>
      <w:r w:rsidRPr="1C4B7F5C">
        <w:rPr>
          <w:rFonts w:eastAsiaTheme="minorEastAsia"/>
        </w:rPr>
        <w:t>Local businesses</w:t>
      </w:r>
      <w:r w:rsidRPr="1C4B7F5C" w:rsidR="009169ED">
        <w:rPr>
          <w:rFonts w:eastAsiaTheme="minorEastAsia"/>
        </w:rPr>
        <w:t xml:space="preserve"> (</w:t>
      </w:r>
      <w:r w:rsidRPr="1C4B7F5C" w:rsidR="00C602B4">
        <w:rPr>
          <w:rFonts w:eastAsiaTheme="minorEastAsia"/>
        </w:rPr>
        <w:t xml:space="preserve">e.g., </w:t>
      </w:r>
      <w:r w:rsidRPr="1C4B7F5C" w:rsidR="001F515E">
        <w:rPr>
          <w:rFonts w:eastAsiaTheme="minorEastAsia"/>
        </w:rPr>
        <w:t>“brick and mortar” business</w:t>
      </w:r>
      <w:r w:rsidRPr="1C4B7F5C" w:rsidR="00AD69FF">
        <w:rPr>
          <w:rFonts w:eastAsiaTheme="minorEastAsia"/>
        </w:rPr>
        <w:t xml:space="preserve">es </w:t>
      </w:r>
      <w:r w:rsidRPr="1C4B7F5C" w:rsidR="00F43A51">
        <w:rPr>
          <w:rFonts w:eastAsiaTheme="minorEastAsia"/>
        </w:rPr>
        <w:t>serving</w:t>
      </w:r>
      <w:r w:rsidRPr="1C4B7F5C" w:rsidR="00A52CB2">
        <w:rPr>
          <w:rFonts w:eastAsiaTheme="minorEastAsia"/>
        </w:rPr>
        <w:t xml:space="preserve"> a local population</w:t>
      </w:r>
      <w:r w:rsidRPr="1C4B7F5C" w:rsidR="00F8342B">
        <w:rPr>
          <w:rFonts w:eastAsiaTheme="minorEastAsia"/>
        </w:rPr>
        <w:t>’</w:t>
      </w:r>
      <w:r w:rsidRPr="1C4B7F5C" w:rsidR="00B76950">
        <w:rPr>
          <w:rFonts w:eastAsiaTheme="minorEastAsia"/>
        </w:rPr>
        <w:t>)</w:t>
      </w:r>
    </w:p>
    <w:p w:rsidR="5A83ED7F" w:rsidP="00AD735B" w14:paraId="71CD09D7" w14:textId="0E346181">
      <w:pPr>
        <w:pStyle w:val="ListParagraph"/>
        <w:numPr>
          <w:ilvl w:val="1"/>
          <w:numId w:val="4"/>
        </w:numPr>
        <w:rPr>
          <w:rFonts w:eastAsiaTheme="minorEastAsia"/>
        </w:rPr>
      </w:pPr>
      <w:r w:rsidRPr="1C4B7F5C">
        <w:rPr>
          <w:rFonts w:eastAsiaTheme="minorEastAsia"/>
        </w:rPr>
        <w:t>Local sports teams</w:t>
      </w:r>
    </w:p>
    <w:p w:rsidR="5A83ED7F" w:rsidP="00AD735B" w14:paraId="25DF48E5" w14:textId="15DF446C">
      <w:pPr>
        <w:pStyle w:val="ListParagraph"/>
        <w:numPr>
          <w:ilvl w:val="1"/>
          <w:numId w:val="4"/>
        </w:numPr>
        <w:rPr>
          <w:rFonts w:eastAsiaTheme="minorEastAsia"/>
        </w:rPr>
      </w:pPr>
      <w:r w:rsidRPr="1C4B7F5C">
        <w:rPr>
          <w:rFonts w:eastAsiaTheme="minorEastAsia"/>
        </w:rPr>
        <w:t>Media</w:t>
      </w:r>
      <w:r w:rsidRPr="1C4B7F5C" w:rsidR="00C46E67">
        <w:rPr>
          <w:rFonts w:eastAsiaTheme="minorEastAsia"/>
        </w:rPr>
        <w:t xml:space="preserve"> and </w:t>
      </w:r>
      <w:r w:rsidRPr="1C4B7F5C">
        <w:rPr>
          <w:rFonts w:eastAsiaTheme="minorEastAsia"/>
        </w:rPr>
        <w:t>entertainment</w:t>
      </w:r>
      <w:r w:rsidRPr="1C4B7F5C" w:rsidR="008828E0">
        <w:rPr>
          <w:rFonts w:eastAsiaTheme="minorEastAsia"/>
        </w:rPr>
        <w:t xml:space="preserve"> (</w:t>
      </w:r>
      <w:r w:rsidRPr="1C4B7F5C" w:rsidR="00F30C68">
        <w:rPr>
          <w:rFonts w:eastAsiaTheme="minorEastAsia"/>
        </w:rPr>
        <w:t>e.g</w:t>
      </w:r>
      <w:r w:rsidRPr="1C4B7F5C" w:rsidR="00EF3997">
        <w:rPr>
          <w:rFonts w:eastAsiaTheme="minorEastAsia"/>
        </w:rPr>
        <w:t xml:space="preserve">., </w:t>
      </w:r>
      <w:r w:rsidRPr="1C4B7F5C" w:rsidR="008828E0">
        <w:rPr>
          <w:rFonts w:eastAsiaTheme="minorEastAsia"/>
        </w:rPr>
        <w:t>local celebrities</w:t>
      </w:r>
      <w:r w:rsidRPr="1C4B7F5C" w:rsidR="005D06B1">
        <w:rPr>
          <w:rFonts w:eastAsiaTheme="minorEastAsia"/>
        </w:rPr>
        <w:t>, television networks</w:t>
      </w:r>
      <w:r w:rsidRPr="1C4B7F5C" w:rsidR="00BA2F90">
        <w:rPr>
          <w:rFonts w:eastAsiaTheme="minorEastAsia"/>
        </w:rPr>
        <w:t>,</w:t>
      </w:r>
      <w:r w:rsidRPr="1C4B7F5C" w:rsidR="005D06B1">
        <w:rPr>
          <w:rFonts w:eastAsiaTheme="minorEastAsia"/>
        </w:rPr>
        <w:t xml:space="preserve"> and online entertainment)</w:t>
      </w:r>
    </w:p>
    <w:p w:rsidR="7F0A9E23" w:rsidP="00AD735B" w14:paraId="585C0723" w14:textId="3ED135EA">
      <w:pPr>
        <w:pStyle w:val="ListParagraph"/>
        <w:numPr>
          <w:ilvl w:val="1"/>
          <w:numId w:val="4"/>
        </w:numPr>
        <w:rPr>
          <w:rFonts w:eastAsiaTheme="minorEastAsia"/>
        </w:rPr>
      </w:pPr>
      <w:r w:rsidRPr="1C4B7F5C">
        <w:rPr>
          <w:rFonts w:eastAsiaTheme="minorEastAsia"/>
        </w:rPr>
        <w:t>Policy</w:t>
      </w:r>
      <w:r w:rsidRPr="1C4B7F5C" w:rsidR="00C46E67">
        <w:rPr>
          <w:rFonts w:eastAsiaTheme="minorEastAsia"/>
        </w:rPr>
        <w:t xml:space="preserve"> or </w:t>
      </w:r>
      <w:r w:rsidRPr="1C4B7F5C">
        <w:rPr>
          <w:rFonts w:eastAsiaTheme="minorEastAsia"/>
        </w:rPr>
        <w:t>civic organizations</w:t>
      </w:r>
    </w:p>
    <w:p w:rsidR="7F0A9E23" w:rsidP="00AD735B" w14:paraId="6656CE8F" w14:textId="57E1F98A">
      <w:pPr>
        <w:pStyle w:val="ListParagraph"/>
        <w:numPr>
          <w:ilvl w:val="1"/>
          <w:numId w:val="4"/>
        </w:numPr>
        <w:rPr>
          <w:rFonts w:eastAsiaTheme="minorEastAsia"/>
        </w:rPr>
      </w:pPr>
      <w:r w:rsidRPr="1C4B7F5C">
        <w:rPr>
          <w:rFonts w:eastAsiaTheme="minorEastAsia"/>
        </w:rPr>
        <w:t xml:space="preserve">Recreation centers (e.g., </w:t>
      </w:r>
      <w:r w:rsidRPr="1C4B7F5C" w:rsidR="005D0E5B">
        <w:rPr>
          <w:rFonts w:eastAsiaTheme="minorEastAsia"/>
        </w:rPr>
        <w:t xml:space="preserve">libraries, </w:t>
      </w:r>
      <w:r w:rsidRPr="1C4B7F5C">
        <w:rPr>
          <w:rFonts w:eastAsiaTheme="minorEastAsia"/>
        </w:rPr>
        <w:t>city community centers, parks, YMCA)</w:t>
      </w:r>
    </w:p>
    <w:p w:rsidR="5754A444" w:rsidP="00AD735B" w14:paraId="40386C6C" w14:textId="77777777">
      <w:pPr>
        <w:pStyle w:val="ListParagraph"/>
        <w:numPr>
          <w:ilvl w:val="1"/>
          <w:numId w:val="4"/>
        </w:numPr>
        <w:rPr>
          <w:rFonts w:eastAsiaTheme="minorEastAsia"/>
        </w:rPr>
      </w:pPr>
      <w:r w:rsidRPr="1C4B7F5C">
        <w:rPr>
          <w:rFonts w:eastAsiaTheme="minorEastAsia"/>
        </w:rPr>
        <w:t>Schools</w:t>
      </w:r>
    </w:p>
    <w:p w:rsidR="5754A444" w:rsidP="00AD735B" w14:paraId="2CD09935" w14:textId="22A105B2">
      <w:pPr>
        <w:pStyle w:val="ListParagraph"/>
        <w:numPr>
          <w:ilvl w:val="1"/>
          <w:numId w:val="4"/>
        </w:numPr>
        <w:rPr>
          <w:rFonts w:eastAsiaTheme="minorEastAsia"/>
        </w:rPr>
      </w:pPr>
      <w:r w:rsidRPr="1C4B7F5C">
        <w:rPr>
          <w:rFonts w:eastAsiaTheme="minorEastAsia"/>
        </w:rPr>
        <w:t>Women’s and family services organizations</w:t>
      </w:r>
    </w:p>
    <w:p w:rsidR="00E044AD" w:rsidP="00AD735B" w14:paraId="58FAC3B8" w14:textId="77777777">
      <w:pPr>
        <w:pStyle w:val="ListParagraph"/>
        <w:numPr>
          <w:ilvl w:val="1"/>
          <w:numId w:val="4"/>
        </w:numPr>
        <w:rPr>
          <w:rFonts w:eastAsiaTheme="minorEastAsia"/>
        </w:rPr>
      </w:pPr>
      <w:r w:rsidRPr="1C4B7F5C">
        <w:rPr>
          <w:rFonts w:eastAsiaTheme="minorEastAsia"/>
        </w:rPr>
        <w:t xml:space="preserve">Other </w:t>
      </w:r>
      <w:r w:rsidRPr="1C4B7F5C" w:rsidR="00452D42">
        <w:rPr>
          <w:rFonts w:eastAsiaTheme="minorEastAsia"/>
        </w:rPr>
        <w:t>c</w:t>
      </w:r>
      <w:r w:rsidRPr="1C4B7F5C">
        <w:rPr>
          <w:rFonts w:eastAsiaTheme="minorEastAsia"/>
        </w:rPr>
        <w:t>ommunity-based organizations</w:t>
      </w:r>
    </w:p>
    <w:p w:rsidR="2DBE320A" w:rsidP="00AD735B" w14:paraId="5A8946A8" w14:textId="0075E559">
      <w:pPr>
        <w:pStyle w:val="ListParagraph"/>
        <w:numPr>
          <w:ilvl w:val="1"/>
          <w:numId w:val="4"/>
        </w:numPr>
        <w:rPr>
          <w:rFonts w:eastAsiaTheme="minorEastAsia"/>
        </w:rPr>
      </w:pPr>
      <w:r w:rsidRPr="0711AD81">
        <w:rPr>
          <w:rFonts w:eastAsiaTheme="minorEastAsia"/>
        </w:rPr>
        <w:t>Other government agencies (</w:t>
      </w:r>
      <w:r w:rsidRPr="0711AD81" w:rsidR="002C7144">
        <w:rPr>
          <w:rFonts w:eastAsiaTheme="minorEastAsia"/>
        </w:rPr>
        <w:t>e.g., SNAP, Medicaid)</w:t>
      </w:r>
      <w:r w:rsidRPr="0711AD81">
        <w:rPr>
          <w:rFonts w:eastAsiaTheme="minorEastAsia"/>
        </w:rPr>
        <w:t xml:space="preserve"> </w:t>
      </w:r>
    </w:p>
    <w:p w:rsidR="006F2AE6" w:rsidP="00AD735B" w14:paraId="22201AF6" w14:textId="77777777">
      <w:pPr>
        <w:pStyle w:val="ListParagraph"/>
        <w:numPr>
          <w:ilvl w:val="1"/>
          <w:numId w:val="4"/>
        </w:numPr>
        <w:rPr>
          <w:rFonts w:eastAsiaTheme="minorEastAsia"/>
        </w:rPr>
      </w:pPr>
      <w:r w:rsidRPr="0711AD81">
        <w:rPr>
          <w:rFonts w:eastAsiaTheme="minorEastAsia"/>
        </w:rPr>
        <w:t>Other (please specify) ____________________</w:t>
      </w:r>
    </w:p>
    <w:p w:rsidR="68E2BD78" w:rsidP="00AD735B" w14:paraId="55930890" w14:textId="0FDC6B82">
      <w:pPr>
        <w:pStyle w:val="ListParagraph"/>
        <w:numPr>
          <w:ilvl w:val="1"/>
          <w:numId w:val="4"/>
        </w:numPr>
        <w:rPr>
          <w:rFonts w:eastAsiaTheme="minorEastAsia"/>
        </w:rPr>
      </w:pPr>
      <w:r w:rsidRPr="70130F25">
        <w:rPr>
          <w:rFonts w:eastAsiaTheme="minorEastAsia"/>
        </w:rPr>
        <w:t>Our agency does not partner with other organizations to share information about our program.</w:t>
      </w:r>
    </w:p>
    <w:p w:rsidR="1CAA2457" w:rsidP="00AD735B" w14:paraId="74B8D622" w14:textId="36FD6A8E">
      <w:pPr>
        <w:pStyle w:val="ListParagraph"/>
        <w:numPr>
          <w:ilvl w:val="1"/>
          <w:numId w:val="4"/>
        </w:numPr>
        <w:rPr>
          <w:rFonts w:eastAsiaTheme="minorEastAsia"/>
        </w:rPr>
      </w:pPr>
      <w:r w:rsidRPr="70130F25">
        <w:rPr>
          <w:rFonts w:eastAsiaTheme="minorEastAsia"/>
        </w:rPr>
        <w:t xml:space="preserve">I don’t </w:t>
      </w:r>
      <w:r w:rsidRPr="70130F25" w:rsidR="16438DF3">
        <w:rPr>
          <w:rFonts w:eastAsiaTheme="minorEastAsia"/>
        </w:rPr>
        <w:t>know</w:t>
      </w:r>
      <w:r w:rsidRPr="70130F25">
        <w:rPr>
          <w:rFonts w:eastAsiaTheme="minorEastAsia"/>
        </w:rPr>
        <w:t>.</w:t>
      </w:r>
    </w:p>
    <w:p w:rsidR="0028623D" w:rsidP="0028623D" w14:paraId="2A5F4DBA" w14:textId="77777777">
      <w:pPr>
        <w:pStyle w:val="ListParagraph"/>
        <w:ind w:left="1080"/>
        <w:rPr>
          <w:rFonts w:eastAsiaTheme="minorEastAsia"/>
        </w:rPr>
      </w:pPr>
    </w:p>
    <w:p w:rsidR="42542095" w:rsidRPr="0028623D" w:rsidP="00AD735B" w14:paraId="0C52D433" w14:textId="2F1E455E">
      <w:pPr>
        <w:pStyle w:val="ListParagraph"/>
        <w:numPr>
          <w:ilvl w:val="0"/>
          <w:numId w:val="1"/>
        </w:numPr>
        <w:rPr>
          <w:rFonts w:eastAsiaTheme="minorEastAsia"/>
        </w:rPr>
      </w:pPr>
      <w:r w:rsidRPr="5BF053F7">
        <w:rPr>
          <w:rFonts w:eastAsiaTheme="minorEastAsia"/>
        </w:rPr>
        <w:t xml:space="preserve">How does your agency </w:t>
      </w:r>
      <w:r w:rsidRPr="5BF053F7" w:rsidR="774E3EF3">
        <w:rPr>
          <w:rFonts w:eastAsiaTheme="minorEastAsia"/>
        </w:rPr>
        <w:t>share information about your program with</w:t>
      </w:r>
      <w:r w:rsidRPr="5BF053F7">
        <w:rPr>
          <w:rFonts w:eastAsiaTheme="minorEastAsia"/>
        </w:rPr>
        <w:t xml:space="preserve"> </w:t>
      </w:r>
      <w:r w:rsidRPr="5BF053F7" w:rsidR="774E3EF3">
        <w:rPr>
          <w:rFonts w:eastAsiaTheme="minorEastAsia"/>
        </w:rPr>
        <w:t xml:space="preserve">other organizations in the community? </w:t>
      </w:r>
      <w:r w:rsidRPr="5BF053F7">
        <w:rPr>
          <w:rFonts w:eastAsiaTheme="minorEastAsia"/>
        </w:rPr>
        <w:t>Select all that apply.</w:t>
      </w:r>
    </w:p>
    <w:p w:rsidR="42542095" w:rsidP="00AD735B" w14:paraId="0D43E887" w14:textId="519903FE">
      <w:pPr>
        <w:pStyle w:val="ListParagraph"/>
        <w:numPr>
          <w:ilvl w:val="1"/>
          <w:numId w:val="4"/>
        </w:numPr>
        <w:rPr>
          <w:rFonts w:eastAsiaTheme="minorEastAsia"/>
        </w:rPr>
      </w:pPr>
      <w:r w:rsidRPr="0711AD81">
        <w:rPr>
          <w:rFonts w:eastAsiaTheme="minorEastAsia"/>
        </w:rPr>
        <w:t>Direct outreach and communication</w:t>
      </w:r>
    </w:p>
    <w:p w:rsidR="0099768F" w:rsidRPr="0099768F" w:rsidP="00AD735B" w14:paraId="09F77D07" w14:textId="2AC6AE5C">
      <w:pPr>
        <w:pStyle w:val="ListParagraph"/>
        <w:numPr>
          <w:ilvl w:val="1"/>
          <w:numId w:val="4"/>
        </w:numPr>
        <w:rPr>
          <w:rFonts w:eastAsiaTheme="minorEastAsia"/>
        </w:rPr>
      </w:pPr>
      <w:r w:rsidRPr="1C4B7F5C">
        <w:rPr>
          <w:rFonts w:eastAsiaTheme="minorEastAsia"/>
        </w:rPr>
        <w:t>Local networking or business associations</w:t>
      </w:r>
    </w:p>
    <w:p w:rsidR="42542095" w:rsidP="00AD735B" w14:paraId="1F40F738" w14:textId="75C5D166">
      <w:pPr>
        <w:pStyle w:val="ListParagraph"/>
        <w:numPr>
          <w:ilvl w:val="1"/>
          <w:numId w:val="4"/>
        </w:numPr>
        <w:rPr>
          <w:rFonts w:eastAsiaTheme="minorEastAsia"/>
        </w:rPr>
      </w:pPr>
      <w:r w:rsidRPr="1C4B7F5C">
        <w:rPr>
          <w:rFonts w:eastAsiaTheme="minorEastAsia"/>
        </w:rPr>
        <w:t>Participation in community events and fairs</w:t>
      </w:r>
    </w:p>
    <w:p w:rsidR="0099768F" w:rsidRPr="0099768F" w:rsidP="00AD735B" w14:paraId="6898770D" w14:textId="3FA51BC6">
      <w:pPr>
        <w:pStyle w:val="ListParagraph"/>
        <w:numPr>
          <w:ilvl w:val="1"/>
          <w:numId w:val="4"/>
        </w:numPr>
        <w:rPr>
          <w:rFonts w:eastAsiaTheme="minorEastAsia"/>
        </w:rPr>
      </w:pPr>
      <w:r w:rsidRPr="1C4B7F5C">
        <w:rPr>
          <w:rFonts w:eastAsiaTheme="minorEastAsia"/>
        </w:rPr>
        <w:t>Re</w:t>
      </w:r>
      <w:r w:rsidRPr="1C4B7F5C" w:rsidR="008EC0EC">
        <w:rPr>
          <w:rFonts w:eastAsiaTheme="minorEastAsia"/>
        </w:rPr>
        <w:t xml:space="preserve">ceiving </w:t>
      </w:r>
      <w:r w:rsidRPr="1C4B7F5C" w:rsidR="1008D419">
        <w:rPr>
          <w:rFonts w:eastAsiaTheme="minorEastAsia"/>
        </w:rPr>
        <w:t xml:space="preserve">participant </w:t>
      </w:r>
      <w:r w:rsidRPr="1C4B7F5C" w:rsidR="008EC0EC">
        <w:rPr>
          <w:rFonts w:eastAsiaTheme="minorEastAsia"/>
        </w:rPr>
        <w:t>re</w:t>
      </w:r>
      <w:r w:rsidRPr="1C4B7F5C">
        <w:rPr>
          <w:rFonts w:eastAsiaTheme="minorEastAsia"/>
        </w:rPr>
        <w:t xml:space="preserve">ferrals from existing partners </w:t>
      </w:r>
    </w:p>
    <w:p w:rsidR="42542095" w:rsidP="00AD735B" w14:paraId="3F1DA74F" w14:textId="284BA1A5">
      <w:pPr>
        <w:pStyle w:val="ListParagraph"/>
        <w:numPr>
          <w:ilvl w:val="1"/>
          <w:numId w:val="4"/>
        </w:numPr>
        <w:rPr>
          <w:rFonts w:eastAsiaTheme="minorEastAsia"/>
        </w:rPr>
      </w:pPr>
      <w:r w:rsidRPr="1C4B7F5C">
        <w:rPr>
          <w:rFonts w:eastAsiaTheme="minorEastAsia"/>
        </w:rPr>
        <w:t>Social media</w:t>
      </w:r>
    </w:p>
    <w:p w:rsidR="00053236" w:rsidP="00AD735B" w14:paraId="2393FDD2" w14:textId="7BA03A05">
      <w:pPr>
        <w:pStyle w:val="ListParagraph"/>
        <w:numPr>
          <w:ilvl w:val="1"/>
          <w:numId w:val="4"/>
        </w:numPr>
        <w:rPr>
          <w:rFonts w:eastAsiaTheme="minorEastAsia"/>
        </w:rPr>
      </w:pPr>
      <w:r w:rsidRPr="0711AD81">
        <w:rPr>
          <w:rFonts w:eastAsiaTheme="minorEastAsia"/>
        </w:rPr>
        <w:t>Using search engines (e.g., Google, Bing, Yahoo)</w:t>
      </w:r>
    </w:p>
    <w:p w:rsidR="006F2AE6" w:rsidP="00AD735B" w14:paraId="6EA67377" w14:textId="77777777">
      <w:pPr>
        <w:pStyle w:val="ListParagraph"/>
        <w:numPr>
          <w:ilvl w:val="1"/>
          <w:numId w:val="4"/>
        </w:numPr>
        <w:rPr>
          <w:rFonts w:eastAsiaTheme="minorEastAsia"/>
        </w:rPr>
      </w:pPr>
      <w:r w:rsidRPr="0711AD81">
        <w:rPr>
          <w:rFonts w:eastAsiaTheme="minorEastAsia"/>
        </w:rPr>
        <w:t>Other (please specify) ____________________</w:t>
      </w:r>
    </w:p>
    <w:p w:rsidR="56DBE54F" w:rsidP="00AD735B" w14:paraId="6B1431B8" w14:textId="5C240FA0">
      <w:pPr>
        <w:pStyle w:val="ListParagraph"/>
        <w:numPr>
          <w:ilvl w:val="1"/>
          <w:numId w:val="4"/>
        </w:numPr>
        <w:rPr>
          <w:rFonts w:eastAsiaTheme="minorEastAsia"/>
        </w:rPr>
      </w:pPr>
      <w:r w:rsidRPr="70130F25">
        <w:rPr>
          <w:rFonts w:eastAsiaTheme="minorEastAsia"/>
        </w:rPr>
        <w:t>I don’t know.</w:t>
      </w:r>
    </w:p>
    <w:p w:rsidR="0028623D" w:rsidP="0028623D" w14:paraId="0425C75C" w14:textId="77777777">
      <w:pPr>
        <w:pStyle w:val="ListParagraph"/>
        <w:ind w:left="1080"/>
        <w:rPr>
          <w:rFonts w:eastAsiaTheme="minorEastAsia"/>
        </w:rPr>
      </w:pPr>
    </w:p>
    <w:p w:rsidR="2E9AE6D8" w:rsidRPr="00724A12" w:rsidP="00AD735B" w14:paraId="581EA4DB" w14:textId="45DB0826">
      <w:pPr>
        <w:pStyle w:val="ListParagraph"/>
        <w:numPr>
          <w:ilvl w:val="0"/>
          <w:numId w:val="1"/>
        </w:numPr>
        <w:rPr>
          <w:rFonts w:eastAsiaTheme="minorEastAsia"/>
        </w:rPr>
      </w:pPr>
      <w:r w:rsidRPr="0BBBC8D2">
        <w:rPr>
          <w:rFonts w:eastAsiaTheme="minorEastAsia"/>
        </w:rPr>
        <w:t xml:space="preserve">Carefully selected </w:t>
      </w:r>
      <w:r w:rsidRPr="6FBD46EF" w:rsidR="190FDFB2">
        <w:rPr>
          <w:rFonts w:eastAsiaTheme="minorEastAsia"/>
        </w:rPr>
        <w:t xml:space="preserve">external </w:t>
      </w:r>
      <w:r w:rsidRPr="6FBD46EF">
        <w:rPr>
          <w:rFonts w:eastAsiaTheme="minorEastAsia"/>
        </w:rPr>
        <w:t>partners</w:t>
      </w:r>
      <w:r w:rsidRPr="0BBBC8D2">
        <w:rPr>
          <w:rFonts w:eastAsiaTheme="minorEastAsia"/>
        </w:rPr>
        <w:t xml:space="preserve"> offer the ability to reach and engage Campaign Audiences — extending, amplifying, and reinforcing Campaign messages through trusted voices. </w:t>
      </w:r>
      <w:r w:rsidRPr="1CB21883" w:rsidR="5FC1F057">
        <w:rPr>
          <w:rFonts w:eastAsiaTheme="minorEastAsia"/>
        </w:rPr>
        <w:t xml:space="preserve">Which partnership-related </w:t>
      </w:r>
      <w:r w:rsidRPr="5BF053F7" w:rsidR="5F40ABC7">
        <w:rPr>
          <w:rFonts w:eastAsiaTheme="minorEastAsia"/>
        </w:rPr>
        <w:t xml:space="preserve">resources or training </w:t>
      </w:r>
      <w:r w:rsidRPr="5BF053F7" w:rsidR="51BAB2E7">
        <w:rPr>
          <w:rFonts w:eastAsiaTheme="minorEastAsia"/>
        </w:rPr>
        <w:t xml:space="preserve">would </w:t>
      </w:r>
      <w:r w:rsidRPr="5BF053F7" w:rsidR="454D9209">
        <w:rPr>
          <w:rFonts w:eastAsiaTheme="minorEastAsia"/>
        </w:rPr>
        <w:t>help your agency advance</w:t>
      </w:r>
      <w:r w:rsidRPr="5BF053F7" w:rsidR="51BAB2E7">
        <w:rPr>
          <w:rFonts w:eastAsiaTheme="minorEastAsia"/>
        </w:rPr>
        <w:t xml:space="preserve"> or expand</w:t>
      </w:r>
      <w:r w:rsidRPr="5BF053F7" w:rsidR="454D9209">
        <w:rPr>
          <w:rFonts w:eastAsiaTheme="minorEastAsia"/>
        </w:rPr>
        <w:t xml:space="preserve"> the work you are already doing? </w:t>
      </w:r>
      <w:r w:rsidRPr="5BF053F7" w:rsidR="1F84BF55">
        <w:rPr>
          <w:rFonts w:eastAsiaTheme="minorEastAsia"/>
        </w:rPr>
        <w:t>Select all that apply</w:t>
      </w:r>
      <w:r w:rsidRPr="5BF053F7" w:rsidR="48FD1C2B">
        <w:rPr>
          <w:rFonts w:eastAsiaTheme="minorEastAsia"/>
        </w:rPr>
        <w:t>.</w:t>
      </w:r>
      <w:r w:rsidRPr="1CB21883" w:rsidR="5FC1F057">
        <w:rPr>
          <w:rFonts w:eastAsiaTheme="minorEastAsia"/>
        </w:rPr>
        <w:t xml:space="preserve">  </w:t>
      </w:r>
    </w:p>
    <w:p w:rsidR="001A6E56" w:rsidP="00AD735B" w14:paraId="3E50AA68" w14:textId="7DDF7247">
      <w:pPr>
        <w:pStyle w:val="ListParagraph"/>
        <w:numPr>
          <w:ilvl w:val="1"/>
          <w:numId w:val="3"/>
        </w:numPr>
        <w:rPr>
          <w:rFonts w:eastAsiaTheme="minorEastAsia"/>
        </w:rPr>
      </w:pPr>
      <w:r w:rsidRPr="3E4EA1AA">
        <w:rPr>
          <w:rFonts w:eastAsiaTheme="minorEastAsia"/>
        </w:rPr>
        <w:t>Identifying and prioritizing partners</w:t>
      </w:r>
    </w:p>
    <w:p w:rsidR="001A6E56" w:rsidP="00AD735B" w14:paraId="342D2199" w14:textId="606DA36C">
      <w:pPr>
        <w:pStyle w:val="ListParagraph"/>
        <w:numPr>
          <w:ilvl w:val="1"/>
          <w:numId w:val="3"/>
        </w:numPr>
        <w:rPr>
          <w:rFonts w:eastAsiaTheme="minorEastAsia"/>
        </w:rPr>
      </w:pPr>
      <w:r w:rsidRPr="165B8167">
        <w:rPr>
          <w:rFonts w:eastAsiaTheme="minorEastAsia"/>
        </w:rPr>
        <w:t>Gaining</w:t>
      </w:r>
      <w:r w:rsidRPr="165B8167" w:rsidR="6B964D31">
        <w:rPr>
          <w:rFonts w:eastAsiaTheme="minorEastAsia"/>
        </w:rPr>
        <w:t xml:space="preserve"> buy-in</w:t>
      </w:r>
      <w:r w:rsidRPr="165B8167" w:rsidR="5B9EE378">
        <w:rPr>
          <w:rFonts w:eastAsiaTheme="minorEastAsia"/>
        </w:rPr>
        <w:t xml:space="preserve"> and </w:t>
      </w:r>
      <w:r w:rsidRPr="165B8167" w:rsidR="3318E9D4">
        <w:rPr>
          <w:rFonts w:eastAsiaTheme="minorEastAsia"/>
        </w:rPr>
        <w:t>planning partnerships</w:t>
      </w:r>
    </w:p>
    <w:p w:rsidR="000361BD" w:rsidRPr="00724A12" w:rsidP="00AD735B" w14:paraId="397BD74F" w14:textId="3E11A8E4">
      <w:pPr>
        <w:pStyle w:val="ListParagraph"/>
        <w:numPr>
          <w:ilvl w:val="1"/>
          <w:numId w:val="3"/>
        </w:numPr>
        <w:rPr>
          <w:rFonts w:eastAsiaTheme="minorEastAsia"/>
        </w:rPr>
      </w:pPr>
      <w:r w:rsidRPr="165B8167">
        <w:rPr>
          <w:rFonts w:eastAsiaTheme="minorEastAsia"/>
        </w:rPr>
        <w:t>Establishing new partnerships</w:t>
      </w:r>
      <w:r w:rsidRPr="165B8167" w:rsidR="586980D9">
        <w:rPr>
          <w:rFonts w:eastAsiaTheme="minorEastAsia"/>
        </w:rPr>
        <w:t xml:space="preserve"> </w:t>
      </w:r>
    </w:p>
    <w:p w:rsidR="000361BD" w:rsidP="00AD735B" w14:paraId="2F18E330" w14:textId="77777777">
      <w:pPr>
        <w:pStyle w:val="ListParagraph"/>
        <w:numPr>
          <w:ilvl w:val="1"/>
          <w:numId w:val="3"/>
        </w:numPr>
        <w:rPr>
          <w:rFonts w:eastAsiaTheme="minorEastAsia"/>
        </w:rPr>
      </w:pPr>
      <w:r w:rsidRPr="165B8167">
        <w:rPr>
          <w:rFonts w:eastAsiaTheme="minorEastAsia"/>
        </w:rPr>
        <w:t>Growing and expanding existing partnerships</w:t>
      </w:r>
    </w:p>
    <w:p w:rsidR="00053236" w:rsidP="00AD735B" w14:paraId="7ED33128" w14:textId="30A3B1E6">
      <w:pPr>
        <w:pStyle w:val="ListParagraph"/>
        <w:numPr>
          <w:ilvl w:val="1"/>
          <w:numId w:val="3"/>
        </w:numPr>
        <w:rPr>
          <w:rFonts w:eastAsiaTheme="minorEastAsia"/>
        </w:rPr>
      </w:pPr>
      <w:r w:rsidRPr="165B8167">
        <w:rPr>
          <w:rFonts w:eastAsiaTheme="minorEastAsia"/>
        </w:rPr>
        <w:t xml:space="preserve">Communicating </w:t>
      </w:r>
      <w:r w:rsidRPr="165B8167" w:rsidR="08D3A4EA">
        <w:rPr>
          <w:rFonts w:eastAsiaTheme="minorEastAsia"/>
        </w:rPr>
        <w:t xml:space="preserve">partnership </w:t>
      </w:r>
      <w:r w:rsidRPr="165B8167">
        <w:rPr>
          <w:rFonts w:eastAsiaTheme="minorEastAsia"/>
        </w:rPr>
        <w:t>benefits to partners</w:t>
      </w:r>
    </w:p>
    <w:p w:rsidR="000361BD" w:rsidRPr="000361BD" w:rsidP="00AD735B" w14:paraId="361A1B26" w14:textId="2D0D449C">
      <w:pPr>
        <w:pStyle w:val="ListParagraph"/>
        <w:numPr>
          <w:ilvl w:val="1"/>
          <w:numId w:val="3"/>
        </w:numPr>
        <w:rPr>
          <w:rFonts w:eastAsiaTheme="minorEastAsia"/>
        </w:rPr>
      </w:pPr>
      <w:r w:rsidRPr="165B8167">
        <w:rPr>
          <w:rFonts w:eastAsiaTheme="minorEastAsia"/>
        </w:rPr>
        <w:t>Promoting inclusivity across partnerships</w:t>
      </w:r>
    </w:p>
    <w:p w:rsidR="00173AF2" w:rsidRPr="00BB2B84" w:rsidP="00AD735B" w14:paraId="7DB1CDB8" w14:textId="24B01074">
      <w:pPr>
        <w:pStyle w:val="ListParagraph"/>
        <w:numPr>
          <w:ilvl w:val="1"/>
          <w:numId w:val="3"/>
        </w:numPr>
        <w:rPr>
          <w:rFonts w:eastAsiaTheme="minorEastAsia"/>
        </w:rPr>
      </w:pPr>
      <w:r w:rsidRPr="165B8167">
        <w:rPr>
          <w:rFonts w:eastAsiaTheme="minorEastAsia"/>
        </w:rPr>
        <w:t xml:space="preserve">Developing effective </w:t>
      </w:r>
      <w:r w:rsidRPr="165B8167" w:rsidR="43A6A3A8">
        <w:rPr>
          <w:rFonts w:eastAsiaTheme="minorEastAsia"/>
        </w:rPr>
        <w:t>partner communication and outreach strategies</w:t>
      </w:r>
    </w:p>
    <w:p w:rsidR="00B8603A" w:rsidRPr="00BB2B84" w:rsidP="00AD735B" w14:paraId="65B066D3" w14:textId="4196FB66">
      <w:pPr>
        <w:pStyle w:val="ListParagraph"/>
        <w:numPr>
          <w:ilvl w:val="1"/>
          <w:numId w:val="3"/>
        </w:numPr>
        <w:rPr>
          <w:rFonts w:eastAsiaTheme="minorEastAsia"/>
        </w:rPr>
      </w:pPr>
      <w:r w:rsidRPr="165B8167">
        <w:rPr>
          <w:rFonts w:eastAsiaTheme="minorEastAsia"/>
        </w:rPr>
        <w:t>Working with health care provider</w:t>
      </w:r>
      <w:r w:rsidRPr="165B8167" w:rsidR="4AFB060D">
        <w:rPr>
          <w:rFonts w:eastAsiaTheme="minorEastAsia"/>
        </w:rPr>
        <w:t>s</w:t>
      </w:r>
      <w:r w:rsidRPr="165B8167">
        <w:rPr>
          <w:rFonts w:eastAsiaTheme="minorEastAsia"/>
        </w:rPr>
        <w:t xml:space="preserve"> and community health worker</w:t>
      </w:r>
      <w:r w:rsidRPr="165B8167" w:rsidR="6F449705">
        <w:rPr>
          <w:rFonts w:eastAsiaTheme="minorEastAsia"/>
        </w:rPr>
        <w:t xml:space="preserve"> organizations</w:t>
      </w:r>
    </w:p>
    <w:p w:rsidR="00173AF2" w:rsidRPr="00BB2B84" w:rsidP="00AD735B" w14:paraId="3CBE524C" w14:textId="57788C52">
      <w:pPr>
        <w:pStyle w:val="ListParagraph"/>
        <w:numPr>
          <w:ilvl w:val="1"/>
          <w:numId w:val="3"/>
        </w:numPr>
        <w:rPr>
          <w:rFonts w:eastAsiaTheme="minorEastAsia"/>
        </w:rPr>
      </w:pPr>
      <w:r w:rsidRPr="165B8167">
        <w:rPr>
          <w:rFonts w:eastAsiaTheme="minorEastAsia"/>
        </w:rPr>
        <w:t>Keeping partners engaged</w:t>
      </w:r>
    </w:p>
    <w:p w:rsidR="000361BD" w:rsidRPr="000361BD" w:rsidP="00AD735B" w14:paraId="3126C720" w14:textId="14A2185D">
      <w:pPr>
        <w:pStyle w:val="ListParagraph"/>
        <w:numPr>
          <w:ilvl w:val="1"/>
          <w:numId w:val="3"/>
        </w:numPr>
        <w:rPr>
          <w:rFonts w:eastAsiaTheme="minorEastAsia"/>
        </w:rPr>
      </w:pPr>
      <w:r w:rsidRPr="165B8167">
        <w:rPr>
          <w:rFonts w:eastAsiaTheme="minorEastAsia"/>
        </w:rPr>
        <w:t>Assessing partnership success and impact</w:t>
      </w:r>
    </w:p>
    <w:p w:rsidR="53672D4D" w:rsidP="00AD735B" w14:paraId="5C791A76" w14:textId="5B85998F">
      <w:pPr>
        <w:pStyle w:val="ListParagraph"/>
        <w:numPr>
          <w:ilvl w:val="1"/>
          <w:numId w:val="3"/>
        </w:numPr>
        <w:rPr>
          <w:rFonts w:eastAsiaTheme="minorEastAsia"/>
        </w:rPr>
      </w:pPr>
      <w:r w:rsidRPr="165B8167">
        <w:rPr>
          <w:rFonts w:eastAsiaTheme="minorEastAsia"/>
        </w:rPr>
        <w:t>Other (please specify) ____________________</w:t>
      </w:r>
    </w:p>
    <w:p w:rsidR="00554BF0" w:rsidRPr="00E8473B" w:rsidP="00AD735B" w14:paraId="5BAEA5E4" w14:textId="0B89F9F2">
      <w:pPr>
        <w:pStyle w:val="ListParagraph"/>
        <w:numPr>
          <w:ilvl w:val="1"/>
          <w:numId w:val="3"/>
        </w:numPr>
        <w:rPr>
          <w:rFonts w:eastAsiaTheme="minorEastAsia"/>
        </w:rPr>
      </w:pPr>
      <w:r w:rsidRPr="165B8167">
        <w:rPr>
          <w:rFonts w:eastAsiaTheme="minorEastAsia"/>
        </w:rPr>
        <w:t>No resources or training on partnership-related topics would be helpful.</w:t>
      </w:r>
    </w:p>
    <w:p w:rsidR="00554BF0" w:rsidRPr="00E8473B" w:rsidP="00AD735B" w14:paraId="24B16DA2" w14:textId="45B6FEB2">
      <w:pPr>
        <w:pStyle w:val="ListParagraph"/>
        <w:numPr>
          <w:ilvl w:val="1"/>
          <w:numId w:val="3"/>
        </w:numPr>
        <w:rPr>
          <w:rFonts w:eastAsiaTheme="minorEastAsia"/>
        </w:rPr>
      </w:pPr>
      <w:r w:rsidRPr="165B8167">
        <w:rPr>
          <w:rFonts w:eastAsiaTheme="minorEastAsia"/>
        </w:rPr>
        <w:t xml:space="preserve">I don’t know. </w:t>
      </w:r>
      <w:r w:rsidR="36F11B5A">
        <w:br/>
      </w:r>
    </w:p>
    <w:p w:rsidR="00B625A7" w:rsidRPr="00DC0C0E" w:rsidP="00AD735B" w14:paraId="2B19E074" w14:textId="4AE6181C">
      <w:pPr>
        <w:pStyle w:val="ListParagraph"/>
        <w:numPr>
          <w:ilvl w:val="0"/>
          <w:numId w:val="1"/>
        </w:numPr>
        <w:rPr>
          <w:rFonts w:eastAsiaTheme="minorEastAsia"/>
        </w:rPr>
      </w:pPr>
      <w:r w:rsidRPr="4E89622B">
        <w:rPr>
          <w:rFonts w:eastAsiaTheme="minorEastAsia"/>
        </w:rPr>
        <w:t xml:space="preserve">Partners will be critical for conducting tailored, audience-centric outreach to reach key audiences as well as engaging </w:t>
      </w:r>
      <w:r w:rsidRPr="0917643A">
        <w:rPr>
          <w:rFonts w:eastAsiaTheme="minorEastAsia"/>
        </w:rPr>
        <w:t xml:space="preserve">health care providers and community </w:t>
      </w:r>
      <w:r w:rsidRPr="3B9FE30E">
        <w:rPr>
          <w:rFonts w:eastAsiaTheme="minorEastAsia"/>
        </w:rPr>
        <w:t>health workers</w:t>
      </w:r>
      <w:r w:rsidRPr="4E89622B">
        <w:rPr>
          <w:rFonts w:eastAsiaTheme="minorEastAsia"/>
        </w:rPr>
        <w:t xml:space="preserve"> to promote referrals. </w:t>
      </w:r>
      <w:r w:rsidRPr="0997D0FB">
        <w:rPr>
          <w:rFonts w:eastAsiaTheme="minorEastAsia"/>
        </w:rPr>
        <w:t xml:space="preserve"> </w:t>
      </w:r>
      <w:r w:rsidRPr="5BF053F7" w:rsidR="1F2A3FB1">
        <w:rPr>
          <w:rFonts w:eastAsiaTheme="minorEastAsia"/>
        </w:rPr>
        <w:t xml:space="preserve">What types of partnerships do you think the Campaign could establish at the national level </w:t>
      </w:r>
      <w:r w:rsidRPr="5BF053F7" w:rsidR="7E4D906E">
        <w:rPr>
          <w:rFonts w:eastAsiaTheme="minorEastAsia"/>
        </w:rPr>
        <w:t xml:space="preserve">to </w:t>
      </w:r>
      <w:r w:rsidRPr="5BF053F7" w:rsidR="161FBAA7">
        <w:rPr>
          <w:rFonts w:eastAsiaTheme="minorEastAsia"/>
        </w:rPr>
        <w:t>increase awareness of and enrollment in WIC</w:t>
      </w:r>
      <w:r w:rsidRPr="5BF053F7" w:rsidR="69788295">
        <w:rPr>
          <w:rFonts w:eastAsiaTheme="minorEastAsia"/>
        </w:rPr>
        <w:t>?</w:t>
      </w:r>
      <w:r w:rsidRPr="5BF053F7" w:rsidR="53F123A4">
        <w:rPr>
          <w:rFonts w:eastAsiaTheme="minorEastAsia"/>
        </w:rPr>
        <w:t xml:space="preserve"> </w:t>
      </w:r>
      <w:r w:rsidRPr="5BF053F7" w:rsidR="7111E35E">
        <w:rPr>
          <w:rFonts w:eastAsiaTheme="minorEastAsia"/>
        </w:rPr>
        <w:t>Select all that apply.</w:t>
      </w:r>
    </w:p>
    <w:p w:rsidR="00E126C3" w:rsidRPr="00DC0C0E" w:rsidP="00AD735B" w14:paraId="20F19875" w14:textId="3B0E10BB">
      <w:pPr>
        <w:pStyle w:val="ListParagraph"/>
        <w:numPr>
          <w:ilvl w:val="1"/>
          <w:numId w:val="11"/>
        </w:numPr>
        <w:rPr>
          <w:rFonts w:eastAsiaTheme="minorEastAsia"/>
        </w:rPr>
      </w:pPr>
      <w:r w:rsidRPr="0711AD81">
        <w:rPr>
          <w:rFonts w:eastAsiaTheme="minorEastAsia"/>
        </w:rPr>
        <w:t>Other government agencies</w:t>
      </w:r>
      <w:r w:rsidRPr="0711AD81" w:rsidR="0F9E3E99">
        <w:rPr>
          <w:rFonts w:eastAsiaTheme="minorEastAsia"/>
        </w:rPr>
        <w:t xml:space="preserve"> </w:t>
      </w:r>
      <w:r w:rsidRPr="0711AD81" w:rsidR="2AA4040C">
        <w:rPr>
          <w:rFonts w:eastAsiaTheme="minorEastAsia"/>
        </w:rPr>
        <w:t>and programs</w:t>
      </w:r>
      <w:r w:rsidRPr="0711AD81" w:rsidR="0F9E3E99">
        <w:rPr>
          <w:rFonts w:eastAsiaTheme="minorEastAsia"/>
        </w:rPr>
        <w:t xml:space="preserve"> (e.g.,</w:t>
      </w:r>
      <w:r w:rsidRPr="0711AD81" w:rsidR="4F212F95">
        <w:rPr>
          <w:rFonts w:eastAsiaTheme="minorEastAsia"/>
        </w:rPr>
        <w:t xml:space="preserve"> SNAP, Medicaid)</w:t>
      </w:r>
      <w:r w:rsidRPr="0711AD81" w:rsidR="0BCE9D9D">
        <w:rPr>
          <w:rFonts w:eastAsiaTheme="minorEastAsia"/>
        </w:rPr>
        <w:t xml:space="preserve"> Please specify if you have recommendations:</w:t>
      </w:r>
      <w:r w:rsidRPr="0711AD81" w:rsidR="51BAB2E7">
        <w:rPr>
          <w:rFonts w:eastAsiaTheme="minorEastAsia"/>
        </w:rPr>
        <w:t xml:space="preserve"> ____________________________</w:t>
      </w:r>
    </w:p>
    <w:p w:rsidR="00873ED5" w:rsidRPr="00DC0C0E" w:rsidP="00AD735B" w14:paraId="51FEE865" w14:textId="5B7C8B96">
      <w:pPr>
        <w:pStyle w:val="ListParagraph"/>
        <w:numPr>
          <w:ilvl w:val="1"/>
          <w:numId w:val="11"/>
        </w:numPr>
        <w:rPr>
          <w:rFonts w:eastAsiaTheme="minorEastAsia"/>
          <w:bCs/>
        </w:rPr>
      </w:pPr>
      <w:r w:rsidRPr="5BF053F7">
        <w:rPr>
          <w:rFonts w:eastAsiaTheme="minorEastAsia"/>
        </w:rPr>
        <w:t>Public health and health care</w:t>
      </w:r>
      <w:r w:rsidRPr="5BF053F7" w:rsidR="674474C6">
        <w:rPr>
          <w:rFonts w:eastAsiaTheme="minorEastAsia"/>
        </w:rPr>
        <w:t xml:space="preserve"> organizations (e.g.,</w:t>
      </w:r>
      <w:r w:rsidRPr="5BF053F7" w:rsidR="7EB87881">
        <w:rPr>
          <w:rFonts w:eastAsiaTheme="minorEastAsia"/>
        </w:rPr>
        <w:t xml:space="preserve"> </w:t>
      </w:r>
      <w:r w:rsidRPr="5BF053F7" w:rsidR="7E43024A">
        <w:rPr>
          <w:rFonts w:eastAsiaTheme="minorEastAsia"/>
        </w:rPr>
        <w:t>national associations</w:t>
      </w:r>
      <w:r w:rsidRPr="5BF053F7" w:rsidR="09FEC409">
        <w:rPr>
          <w:rFonts w:eastAsiaTheme="minorEastAsia"/>
        </w:rPr>
        <w:t xml:space="preserve"> of health care providers</w:t>
      </w:r>
      <w:r w:rsidRPr="5BF053F7" w:rsidR="7397DBD5">
        <w:rPr>
          <w:rFonts w:eastAsiaTheme="minorEastAsia"/>
        </w:rPr>
        <w:t>)</w:t>
      </w:r>
    </w:p>
    <w:p w:rsidR="000F367E" w:rsidRPr="003152E0" w:rsidP="00AD735B" w14:paraId="4958FEBD" w14:textId="1FF9D9AB">
      <w:pPr>
        <w:pStyle w:val="ListParagraph"/>
        <w:numPr>
          <w:ilvl w:val="1"/>
          <w:numId w:val="11"/>
        </w:numPr>
        <w:rPr>
          <w:rFonts w:eastAsiaTheme="minorEastAsia"/>
          <w:bCs/>
        </w:rPr>
      </w:pPr>
      <w:r w:rsidRPr="5BF053F7">
        <w:rPr>
          <w:rFonts w:eastAsiaTheme="minorEastAsia"/>
        </w:rPr>
        <w:t>Health insurance companies</w:t>
      </w:r>
    </w:p>
    <w:p w:rsidR="00F765BC" w:rsidRPr="00DC0C0E" w:rsidP="00AD735B" w14:paraId="734A6731" w14:textId="5403EB15">
      <w:pPr>
        <w:pStyle w:val="ListParagraph"/>
        <w:numPr>
          <w:ilvl w:val="1"/>
          <w:numId w:val="11"/>
        </w:numPr>
        <w:rPr>
          <w:rFonts w:eastAsiaTheme="minorEastAsia"/>
          <w:bCs/>
        </w:rPr>
      </w:pPr>
      <w:r w:rsidRPr="5BF053F7">
        <w:rPr>
          <w:rFonts w:eastAsiaTheme="minorEastAsia"/>
        </w:rPr>
        <w:t>Private sector/business</w:t>
      </w:r>
      <w:r w:rsidRPr="5BF053F7" w:rsidR="7EF61ED8">
        <w:rPr>
          <w:rFonts w:eastAsiaTheme="minorEastAsia"/>
        </w:rPr>
        <w:t>es</w:t>
      </w:r>
      <w:r w:rsidRPr="5BF053F7" w:rsidR="4A353C4B">
        <w:rPr>
          <w:rFonts w:eastAsiaTheme="minorEastAsia"/>
        </w:rPr>
        <w:t xml:space="preserve"> (e.g.,</w:t>
      </w:r>
      <w:r w:rsidRPr="5BF053F7" w:rsidR="66A7F0C7">
        <w:rPr>
          <w:rFonts w:eastAsiaTheme="minorEastAsia"/>
        </w:rPr>
        <w:t xml:space="preserve"> large retailers with</w:t>
      </w:r>
      <w:r w:rsidRPr="5BF053F7" w:rsidR="13CFC66E">
        <w:rPr>
          <w:rFonts w:eastAsiaTheme="minorEastAsia"/>
        </w:rPr>
        <w:t xml:space="preserve"> local stores)</w:t>
      </w:r>
    </w:p>
    <w:p w:rsidR="007D0CBA" w:rsidP="00AD735B" w14:paraId="26A40DAA" w14:textId="02775AF5">
      <w:pPr>
        <w:pStyle w:val="ListParagraph"/>
        <w:numPr>
          <w:ilvl w:val="1"/>
          <w:numId w:val="11"/>
        </w:numPr>
        <w:rPr>
          <w:rFonts w:eastAsiaTheme="minorEastAsia"/>
          <w:bCs/>
        </w:rPr>
      </w:pPr>
      <w:r w:rsidRPr="5BF053F7">
        <w:rPr>
          <w:rFonts w:eastAsiaTheme="minorEastAsia"/>
        </w:rPr>
        <w:t>N</w:t>
      </w:r>
      <w:r w:rsidRPr="5BF053F7" w:rsidR="4E173129">
        <w:rPr>
          <w:rFonts w:eastAsiaTheme="minorEastAsia"/>
        </w:rPr>
        <w:t>ational</w:t>
      </w:r>
      <w:r w:rsidRPr="5BF053F7" w:rsidR="56DC0A54">
        <w:rPr>
          <w:rFonts w:eastAsiaTheme="minorEastAsia"/>
        </w:rPr>
        <w:t xml:space="preserve"> faith-based</w:t>
      </w:r>
      <w:r w:rsidRPr="5BF053F7" w:rsidR="37E22C0B">
        <w:rPr>
          <w:rFonts w:eastAsiaTheme="minorEastAsia"/>
        </w:rPr>
        <w:t xml:space="preserve"> </w:t>
      </w:r>
      <w:r w:rsidRPr="5BF053F7" w:rsidR="56DC0A54">
        <w:rPr>
          <w:rFonts w:eastAsiaTheme="minorEastAsia"/>
        </w:rPr>
        <w:t>organizations</w:t>
      </w:r>
      <w:r w:rsidRPr="5BF053F7" w:rsidR="39FA0E07">
        <w:rPr>
          <w:rFonts w:eastAsiaTheme="minorEastAsia"/>
        </w:rPr>
        <w:t xml:space="preserve"> (e.g., religious leadership and charity organizations)</w:t>
      </w:r>
    </w:p>
    <w:p w:rsidR="00D42B29" w:rsidP="00AD735B" w14:paraId="4E647EAB" w14:textId="75CEE763">
      <w:pPr>
        <w:pStyle w:val="ListParagraph"/>
        <w:numPr>
          <w:ilvl w:val="1"/>
          <w:numId w:val="11"/>
        </w:numPr>
        <w:rPr>
          <w:rFonts w:eastAsiaTheme="minorEastAsia"/>
        </w:rPr>
      </w:pPr>
      <w:r w:rsidRPr="5BF053F7">
        <w:rPr>
          <w:rFonts w:eastAsiaTheme="minorEastAsia"/>
        </w:rPr>
        <w:t xml:space="preserve">National community-based </w:t>
      </w:r>
      <w:r w:rsidRPr="5BF053F7" w:rsidR="37E22C0B">
        <w:rPr>
          <w:rFonts w:eastAsiaTheme="minorEastAsia"/>
        </w:rPr>
        <w:t>organizations</w:t>
      </w:r>
      <w:r w:rsidRPr="5BF053F7" w:rsidR="57D986D3">
        <w:rPr>
          <w:rFonts w:eastAsiaTheme="minorEastAsia"/>
        </w:rPr>
        <w:t xml:space="preserve"> </w:t>
      </w:r>
      <w:r w:rsidRPr="5BF053F7" w:rsidR="5E0DDA97">
        <w:rPr>
          <w:rFonts w:eastAsiaTheme="minorEastAsia"/>
        </w:rPr>
        <w:t xml:space="preserve">(e.g., </w:t>
      </w:r>
      <w:r w:rsidRPr="5BF053F7" w:rsidR="57D986D3">
        <w:rPr>
          <w:rFonts w:eastAsiaTheme="minorEastAsia"/>
        </w:rPr>
        <w:t>nonprofits</w:t>
      </w:r>
      <w:r w:rsidRPr="5BF053F7" w:rsidR="581A36A6">
        <w:rPr>
          <w:rFonts w:eastAsiaTheme="minorEastAsia"/>
        </w:rPr>
        <w:t xml:space="preserve"> focused on child</w:t>
      </w:r>
      <w:r w:rsidRPr="5BF053F7" w:rsidR="14AE5414">
        <w:rPr>
          <w:rFonts w:eastAsiaTheme="minorEastAsia"/>
        </w:rPr>
        <w:t xml:space="preserve"> </w:t>
      </w:r>
      <w:r w:rsidRPr="5BF053F7" w:rsidR="581A36A6">
        <w:rPr>
          <w:rFonts w:eastAsiaTheme="minorEastAsia"/>
        </w:rPr>
        <w:t xml:space="preserve">care, child </w:t>
      </w:r>
      <w:r w:rsidRPr="5BF053F7" w:rsidR="08B94CFB">
        <w:rPr>
          <w:rFonts w:eastAsiaTheme="minorEastAsia"/>
        </w:rPr>
        <w:t xml:space="preserve">and family </w:t>
      </w:r>
      <w:r w:rsidRPr="5BF053F7" w:rsidR="581A36A6">
        <w:rPr>
          <w:rFonts w:eastAsiaTheme="minorEastAsia"/>
        </w:rPr>
        <w:t>well-being, food security</w:t>
      </w:r>
      <w:r w:rsidRPr="5BF053F7" w:rsidR="08B94CFB">
        <w:rPr>
          <w:rFonts w:eastAsiaTheme="minorEastAsia"/>
        </w:rPr>
        <w:t xml:space="preserve">, research) </w:t>
      </w:r>
      <w:r w:rsidRPr="5BF053F7" w:rsidR="09A4A0E3">
        <w:rPr>
          <w:rFonts w:eastAsiaTheme="minorEastAsia"/>
        </w:rPr>
        <w:t>Please specify if you have recommendations:</w:t>
      </w:r>
      <w:r w:rsidRPr="5BF053F7" w:rsidR="51BAB2E7">
        <w:rPr>
          <w:rFonts w:eastAsiaTheme="minorEastAsia"/>
        </w:rPr>
        <w:t xml:space="preserve"> ___________________________</w:t>
      </w:r>
    </w:p>
    <w:p w:rsidR="005D06B1" w:rsidRPr="00DC0C0E" w:rsidP="00AD735B" w14:paraId="5CF6B3B9" w14:textId="6E9761D1">
      <w:pPr>
        <w:pStyle w:val="ListParagraph"/>
        <w:numPr>
          <w:ilvl w:val="1"/>
          <w:numId w:val="11"/>
        </w:numPr>
        <w:rPr>
          <w:rFonts w:eastAsiaTheme="minorEastAsia"/>
          <w:bCs/>
        </w:rPr>
      </w:pPr>
      <w:r w:rsidRPr="5BF053F7">
        <w:rPr>
          <w:rFonts w:eastAsiaTheme="minorEastAsia"/>
        </w:rPr>
        <w:t>National education</w:t>
      </w:r>
      <w:r w:rsidRPr="5BF053F7" w:rsidR="0F29DB0A">
        <w:rPr>
          <w:rFonts w:eastAsiaTheme="minorEastAsia"/>
        </w:rPr>
        <w:t xml:space="preserve"> institutions</w:t>
      </w:r>
      <w:r w:rsidRPr="5BF053F7" w:rsidR="20B2094B">
        <w:rPr>
          <w:rFonts w:eastAsiaTheme="minorEastAsia"/>
        </w:rPr>
        <w:t xml:space="preserve"> and nonprofits (e.g., early childhood education programs</w:t>
      </w:r>
      <w:r w:rsidRPr="5BF053F7" w:rsidR="2AC8A005">
        <w:rPr>
          <w:rFonts w:eastAsiaTheme="minorEastAsia"/>
        </w:rPr>
        <w:t>, community education, relevant higher education institutions)</w:t>
      </w:r>
    </w:p>
    <w:p w:rsidR="00D42B29" w:rsidRPr="00DC0C0E" w:rsidP="00AD735B" w14:paraId="658B1FD1" w14:textId="186A9B0F">
      <w:pPr>
        <w:pStyle w:val="ListParagraph"/>
        <w:numPr>
          <w:ilvl w:val="1"/>
          <w:numId w:val="11"/>
        </w:numPr>
        <w:rPr>
          <w:rFonts w:eastAsiaTheme="minorEastAsia"/>
          <w:bCs/>
        </w:rPr>
      </w:pPr>
      <w:r w:rsidRPr="5BF053F7">
        <w:rPr>
          <w:rFonts w:eastAsiaTheme="minorEastAsia"/>
        </w:rPr>
        <w:t xml:space="preserve">Media and </w:t>
      </w:r>
      <w:r w:rsidRPr="5BF053F7" w:rsidR="3D8E3D46">
        <w:rPr>
          <w:rFonts w:eastAsiaTheme="minorEastAsia"/>
        </w:rPr>
        <w:t>e</w:t>
      </w:r>
      <w:r w:rsidRPr="5BF053F7">
        <w:rPr>
          <w:rFonts w:eastAsiaTheme="minorEastAsia"/>
        </w:rPr>
        <w:t>ntertainment</w:t>
      </w:r>
      <w:r w:rsidRPr="5BF053F7" w:rsidR="65DE50EF">
        <w:rPr>
          <w:rFonts w:eastAsiaTheme="minorEastAsia"/>
        </w:rPr>
        <w:t xml:space="preserve"> </w:t>
      </w:r>
      <w:r w:rsidRPr="5BF053F7" w:rsidR="21C08C4C">
        <w:rPr>
          <w:rFonts w:eastAsiaTheme="minorEastAsia"/>
        </w:rPr>
        <w:t xml:space="preserve">organizations </w:t>
      </w:r>
      <w:r w:rsidRPr="5BF053F7" w:rsidR="65DE50EF">
        <w:rPr>
          <w:rFonts w:eastAsiaTheme="minorEastAsia"/>
        </w:rPr>
        <w:t>(e.g.</w:t>
      </w:r>
      <w:r w:rsidRPr="5BF053F7" w:rsidR="1B3C5B5D">
        <w:rPr>
          <w:rFonts w:eastAsiaTheme="minorEastAsia"/>
        </w:rPr>
        <w:t>,</w:t>
      </w:r>
      <w:r w:rsidRPr="5BF053F7" w:rsidR="65DE50EF">
        <w:rPr>
          <w:rFonts w:eastAsiaTheme="minorEastAsia"/>
        </w:rPr>
        <w:t xml:space="preserve"> television networks</w:t>
      </w:r>
      <w:r w:rsidRPr="5BF053F7" w:rsidR="69AFBFAE">
        <w:rPr>
          <w:rFonts w:eastAsiaTheme="minorEastAsia"/>
        </w:rPr>
        <w:t>, celebrities,</w:t>
      </w:r>
      <w:r w:rsidRPr="5BF053F7" w:rsidR="0EE3F61F">
        <w:rPr>
          <w:rFonts w:eastAsiaTheme="minorEastAsia"/>
        </w:rPr>
        <w:t xml:space="preserve"> online entertainment</w:t>
      </w:r>
      <w:r w:rsidRPr="5BF053F7" w:rsidR="1B3C5B5D">
        <w:rPr>
          <w:rFonts w:eastAsiaTheme="minorEastAsia"/>
        </w:rPr>
        <w:t>)</w:t>
      </w:r>
    </w:p>
    <w:p w:rsidR="00FD7FC4" w:rsidRPr="00DC0C0E" w:rsidP="00AD735B" w14:paraId="61995180" w14:textId="5D340D0F">
      <w:pPr>
        <w:pStyle w:val="ListParagraph"/>
        <w:numPr>
          <w:ilvl w:val="1"/>
          <w:numId w:val="11"/>
        </w:numPr>
        <w:rPr>
          <w:rFonts w:eastAsiaTheme="minorEastAsia"/>
        </w:rPr>
      </w:pPr>
      <w:r w:rsidRPr="0711AD81">
        <w:rPr>
          <w:rFonts w:eastAsiaTheme="minorEastAsia"/>
        </w:rPr>
        <w:t>Sports and recreation</w:t>
      </w:r>
      <w:r w:rsidRPr="0711AD81" w:rsidR="32E0C508">
        <w:rPr>
          <w:rFonts w:eastAsiaTheme="minorEastAsia"/>
        </w:rPr>
        <w:t xml:space="preserve"> </w:t>
      </w:r>
      <w:r w:rsidRPr="0711AD81" w:rsidR="65CF3689">
        <w:rPr>
          <w:rFonts w:eastAsiaTheme="minorEastAsia"/>
        </w:rPr>
        <w:t xml:space="preserve">organizations </w:t>
      </w:r>
      <w:r w:rsidRPr="0711AD81" w:rsidR="1B3C5B5D">
        <w:rPr>
          <w:rFonts w:eastAsiaTheme="minorEastAsia"/>
        </w:rPr>
        <w:t>(e.g., major league sports</w:t>
      </w:r>
      <w:r w:rsidRPr="0711AD81" w:rsidR="0D159F08">
        <w:rPr>
          <w:rFonts w:eastAsiaTheme="minorEastAsia"/>
        </w:rPr>
        <w:t>)</w:t>
      </w:r>
    </w:p>
    <w:p w:rsidR="00DC0C0E" w:rsidP="00AD735B" w14:paraId="0A5ED206" w14:textId="77777777">
      <w:pPr>
        <w:pStyle w:val="ListParagraph"/>
        <w:numPr>
          <w:ilvl w:val="1"/>
          <w:numId w:val="11"/>
        </w:numPr>
        <w:rPr>
          <w:rFonts w:eastAsiaTheme="minorEastAsia"/>
        </w:rPr>
      </w:pPr>
      <w:r w:rsidRPr="0711AD81">
        <w:rPr>
          <w:rFonts w:eastAsiaTheme="minorEastAsia"/>
        </w:rPr>
        <w:t>Other (please specify) ____________________</w:t>
      </w:r>
    </w:p>
    <w:p w:rsidR="00714E2F" w:rsidRPr="00D57B22" w:rsidP="00AD735B" w14:paraId="4A8A9BB3" w14:textId="7FFCE6A6">
      <w:pPr>
        <w:pStyle w:val="ListParagraph"/>
        <w:numPr>
          <w:ilvl w:val="1"/>
          <w:numId w:val="11"/>
        </w:numPr>
        <w:rPr>
          <w:rFonts w:eastAsiaTheme="minorEastAsia"/>
        </w:rPr>
      </w:pPr>
      <w:r w:rsidRPr="5BF053F7">
        <w:rPr>
          <w:rFonts w:eastAsiaTheme="minorEastAsia"/>
        </w:rPr>
        <w:t>No partnerships at the national level would be helpful.</w:t>
      </w:r>
    </w:p>
    <w:p w:rsidR="00DB6877" w:rsidRPr="00DB6877" w:rsidP="00AD735B" w14:paraId="42C8B1D2" w14:textId="24D5F398">
      <w:pPr>
        <w:pStyle w:val="ListParagraph"/>
        <w:numPr>
          <w:ilvl w:val="1"/>
          <w:numId w:val="11"/>
        </w:numPr>
        <w:spacing w:after="0"/>
        <w:rPr>
          <w:rFonts w:eastAsiaTheme="minorEastAsia"/>
        </w:rPr>
      </w:pPr>
      <w:r w:rsidRPr="0711AD81">
        <w:rPr>
          <w:rFonts w:eastAsiaTheme="minorEastAsia"/>
        </w:rPr>
        <w:t xml:space="preserve">I don’t know. </w:t>
      </w:r>
    </w:p>
    <w:p w:rsidR="0032320C" w:rsidP="53672D4D" w14:paraId="1EA5E13D" w14:textId="77777777">
      <w:pPr>
        <w:rPr>
          <w:rFonts w:eastAsiaTheme="minorEastAsia"/>
          <w:b/>
          <w:bCs/>
        </w:rPr>
      </w:pPr>
    </w:p>
    <w:p w:rsidR="0042464A" w:rsidRPr="00E8473B" w:rsidP="53672D4D" w14:paraId="2BEDBA1C" w14:textId="41A98025">
      <w:pPr>
        <w:rPr>
          <w:rFonts w:eastAsiaTheme="minorEastAsia"/>
          <w:b/>
          <w:bCs/>
        </w:rPr>
      </w:pPr>
      <w:r w:rsidRPr="00E8473B">
        <w:rPr>
          <w:rFonts w:eastAsiaTheme="minorEastAsia"/>
          <w:b/>
          <w:bCs/>
        </w:rPr>
        <w:t xml:space="preserve">SECTION </w:t>
      </w:r>
      <w:r w:rsidR="00CA034B">
        <w:rPr>
          <w:rFonts w:eastAsiaTheme="minorEastAsia"/>
          <w:b/>
          <w:bCs/>
        </w:rPr>
        <w:t>5</w:t>
      </w:r>
      <w:r w:rsidRPr="00E8473B">
        <w:rPr>
          <w:rFonts w:eastAsiaTheme="minorEastAsia"/>
          <w:b/>
          <w:bCs/>
        </w:rPr>
        <w:t>: ADDITIONAL SHARING OF EXPERIENCES</w:t>
      </w:r>
    </w:p>
    <w:p w:rsidR="0FF63271" w:rsidP="00AD735B" w14:paraId="378A95BE" w14:textId="21DF5B8C">
      <w:pPr>
        <w:pStyle w:val="ListParagraph"/>
        <w:numPr>
          <w:ilvl w:val="0"/>
          <w:numId w:val="1"/>
        </w:numPr>
        <w:rPr>
          <w:rFonts w:eastAsiaTheme="minorEastAsia"/>
        </w:rPr>
      </w:pPr>
      <w:r w:rsidRPr="0711AD81">
        <w:rPr>
          <w:rFonts w:eastAsiaTheme="minorEastAsia"/>
        </w:rPr>
        <w:t xml:space="preserve">What </w:t>
      </w:r>
      <w:r w:rsidRPr="0711AD81" w:rsidR="5CD031BE">
        <w:rPr>
          <w:rFonts w:eastAsiaTheme="minorEastAsia"/>
        </w:rPr>
        <w:t xml:space="preserve">additional information would you like to share </w:t>
      </w:r>
      <w:r w:rsidRPr="0711AD81" w:rsidR="2141BD0A">
        <w:rPr>
          <w:rFonts w:eastAsiaTheme="minorEastAsia"/>
        </w:rPr>
        <w:t xml:space="preserve">about your experiences, preferences, needs, etc. around the </w:t>
      </w:r>
      <w:r w:rsidRPr="0711AD81" w:rsidR="19FF5ED0">
        <w:rPr>
          <w:rFonts w:eastAsiaTheme="minorEastAsia"/>
        </w:rPr>
        <w:t>Campaign and its resources, trainings, and tools?</w:t>
      </w:r>
      <w:r w:rsidRPr="0711AD81" w:rsidR="77E960B8">
        <w:rPr>
          <w:rFonts w:eastAsiaTheme="minorEastAsia"/>
        </w:rPr>
        <w:t xml:space="preserve"> </w:t>
      </w:r>
      <w:r w:rsidRPr="0711AD81" w:rsidR="38EA8332">
        <w:rPr>
          <w:rFonts w:eastAsiaTheme="minorEastAsia"/>
          <w:i/>
          <w:iCs/>
        </w:rPr>
        <w:t>If your program does not have additional information to share, type ‘None’ in the text box below.</w:t>
      </w:r>
      <w:r w:rsidRPr="0711AD81" w:rsidR="38EA8332">
        <w:rPr>
          <w:rFonts w:eastAsiaTheme="minorEastAsia"/>
        </w:rPr>
        <w:t xml:space="preserve"> </w:t>
      </w:r>
      <w:r w:rsidRPr="0711AD81" w:rsidR="77E960B8">
        <w:rPr>
          <w:rFonts w:eastAsiaTheme="minorEastAsia"/>
        </w:rPr>
        <w:t>[OPEN]</w:t>
      </w:r>
    </w:p>
    <w:p w:rsidR="00366EC7" w:rsidRPr="00724A12" w:rsidP="00366EC7" w14:paraId="6D61A869" w14:textId="77777777">
      <w:pPr>
        <w:pStyle w:val="ListParagraph"/>
        <w:ind w:left="360"/>
        <w:rPr>
          <w:rFonts w:eastAsiaTheme="minorEastAsia"/>
        </w:rPr>
      </w:pPr>
    </w:p>
    <w:p w:rsidR="00803316" w:rsidP="00AD735B" w14:paraId="2A1B8605" w14:textId="11968CBA">
      <w:pPr>
        <w:pStyle w:val="ListParagraph"/>
        <w:numPr>
          <w:ilvl w:val="0"/>
          <w:numId w:val="1"/>
        </w:numPr>
        <w:rPr>
          <w:rFonts w:eastAsiaTheme="minorEastAsia"/>
        </w:rPr>
      </w:pPr>
      <w:r w:rsidRPr="0711AD81">
        <w:rPr>
          <w:rFonts w:eastAsiaTheme="minorEastAsia"/>
        </w:rPr>
        <w:t xml:space="preserve">Would you be </w:t>
      </w:r>
      <w:r w:rsidRPr="0711AD81" w:rsidR="77E960B8">
        <w:rPr>
          <w:rFonts w:eastAsiaTheme="minorEastAsia"/>
        </w:rPr>
        <w:t>interested in sharing</w:t>
      </w:r>
      <w:r w:rsidRPr="0711AD81">
        <w:rPr>
          <w:rFonts w:eastAsiaTheme="minorEastAsia"/>
        </w:rPr>
        <w:t xml:space="preserve"> additional information about experiences in your agency and needs from the </w:t>
      </w:r>
      <w:r w:rsidRPr="0711AD81" w:rsidR="7D65CF6E">
        <w:rPr>
          <w:rFonts w:eastAsiaTheme="minorEastAsia"/>
        </w:rPr>
        <w:t>Campaign</w:t>
      </w:r>
      <w:r w:rsidRPr="0711AD81">
        <w:rPr>
          <w:rFonts w:eastAsiaTheme="minorEastAsia"/>
        </w:rPr>
        <w:t xml:space="preserve"> in an interview, small group setting, or peer-to-peer learning opportunity? </w:t>
      </w:r>
      <w:r w:rsidRPr="0711AD81" w:rsidR="7B1855BD">
        <w:rPr>
          <w:rFonts w:eastAsiaTheme="minorEastAsia"/>
        </w:rPr>
        <w:t xml:space="preserve">This could include promising practices, success stories, </w:t>
      </w:r>
      <w:r w:rsidRPr="0711AD81" w:rsidR="62552B63">
        <w:rPr>
          <w:rFonts w:eastAsiaTheme="minorEastAsia"/>
        </w:rPr>
        <w:t xml:space="preserve">and </w:t>
      </w:r>
      <w:r w:rsidRPr="0711AD81" w:rsidR="0B5A7943">
        <w:rPr>
          <w:rFonts w:eastAsiaTheme="minorEastAsia"/>
        </w:rPr>
        <w:t>growth opportunities</w:t>
      </w:r>
      <w:r w:rsidRPr="0711AD81" w:rsidR="62552B63">
        <w:rPr>
          <w:rFonts w:eastAsiaTheme="minorEastAsia"/>
        </w:rPr>
        <w:t xml:space="preserve">. </w:t>
      </w:r>
    </w:p>
    <w:p w:rsidR="0B6FC903" w:rsidP="00AD735B" w14:paraId="6A6DD8D0" w14:textId="3F67F5F8">
      <w:pPr>
        <w:pStyle w:val="ListParagraph"/>
        <w:numPr>
          <w:ilvl w:val="1"/>
          <w:numId w:val="1"/>
        </w:numPr>
        <w:rPr>
          <w:rFonts w:eastAsiaTheme="minorEastAsia"/>
        </w:rPr>
      </w:pPr>
      <w:r w:rsidRPr="0711AD81">
        <w:rPr>
          <w:rFonts w:eastAsiaTheme="minorEastAsia"/>
        </w:rPr>
        <w:t>YES</w:t>
      </w:r>
    </w:p>
    <w:p w:rsidR="7B98ED33" w:rsidP="00AD735B" w14:paraId="3D1DED54" w14:textId="09E6C05E">
      <w:pPr>
        <w:pStyle w:val="ListParagraph"/>
        <w:numPr>
          <w:ilvl w:val="1"/>
          <w:numId w:val="1"/>
        </w:numPr>
        <w:rPr>
          <w:rFonts w:eastAsiaTheme="minorEastAsia"/>
        </w:rPr>
      </w:pPr>
      <w:r w:rsidRPr="5BF053F7">
        <w:rPr>
          <w:rFonts w:eastAsiaTheme="minorEastAsia"/>
        </w:rPr>
        <w:t>NO</w:t>
      </w:r>
    </w:p>
    <w:p w:rsidR="00E8473B" w:rsidRPr="00E8473B" w:rsidP="2CC178A1" w14:paraId="10BFAE4A" w14:textId="4A67D418">
      <w:pPr>
        <w:spacing w:before="240"/>
        <w:rPr>
          <w:rFonts w:eastAsiaTheme="minorEastAsia"/>
          <w:b/>
          <w:bCs/>
        </w:rPr>
      </w:pPr>
      <w:r w:rsidRPr="00E8473B">
        <w:rPr>
          <w:rFonts w:eastAsiaTheme="minorEastAsia"/>
          <w:b/>
          <w:bCs/>
        </w:rPr>
        <w:t>CLOSING</w:t>
      </w:r>
    </w:p>
    <w:p w:rsidR="50479942" w:rsidRPr="00146F18" w:rsidP="70130F25" w14:paraId="52DD53BF" w14:textId="2C4BBCFC">
      <w:pPr>
        <w:spacing w:before="240"/>
        <w:rPr>
          <w:rFonts w:eastAsiaTheme="minorEastAsia"/>
        </w:rPr>
      </w:pPr>
      <w:r w:rsidRPr="70130F25">
        <w:rPr>
          <w:rFonts w:eastAsiaTheme="minorEastAsia"/>
        </w:rPr>
        <w:t xml:space="preserve">Thank you for taking the time to share your thoughts. Your input is incredibly valuable to </w:t>
      </w:r>
      <w:r w:rsidRPr="70130F25" w:rsidR="00260A70">
        <w:rPr>
          <w:rFonts w:eastAsiaTheme="minorEastAsia"/>
        </w:rPr>
        <w:t xml:space="preserve">help </w:t>
      </w:r>
      <w:r w:rsidRPr="70130F25" w:rsidR="000F0137">
        <w:rPr>
          <w:rFonts w:eastAsiaTheme="minorEastAsia"/>
        </w:rPr>
        <w:t>inform</w:t>
      </w:r>
      <w:r w:rsidRPr="70130F25">
        <w:rPr>
          <w:rFonts w:eastAsiaTheme="minorEastAsia"/>
        </w:rPr>
        <w:t xml:space="preserve"> the </w:t>
      </w:r>
      <w:r w:rsidRPr="70130F25" w:rsidR="68C7939F">
        <w:rPr>
          <w:rFonts w:eastAsiaTheme="minorEastAsia"/>
        </w:rPr>
        <w:t xml:space="preserve">Campaign </w:t>
      </w:r>
      <w:r w:rsidRPr="70130F25" w:rsidR="000F0137">
        <w:rPr>
          <w:rFonts w:eastAsiaTheme="minorEastAsia"/>
        </w:rPr>
        <w:t>and support the future of WIC and the families it serves.</w:t>
      </w:r>
      <w:r w:rsidRPr="70130F25" w:rsidR="00BB04A5">
        <w:rPr>
          <w:rFonts w:eastAsiaTheme="minorEastAsia"/>
        </w:rPr>
        <w:t xml:space="preserve"> Thank you for </w:t>
      </w:r>
      <w:r w:rsidRPr="70130F25" w:rsidR="7CA0AF34">
        <w:rPr>
          <w:rFonts w:eastAsiaTheme="minorEastAsia"/>
        </w:rPr>
        <w:t>your continued commitment to the WIC program and for</w:t>
      </w:r>
      <w:r w:rsidRPr="70130F25" w:rsidR="1E2C4859">
        <w:rPr>
          <w:rFonts w:eastAsiaTheme="minorEastAsia"/>
        </w:rPr>
        <w:t xml:space="preserve"> </w:t>
      </w:r>
      <w:r w:rsidRPr="70130F25" w:rsidR="00BB04A5">
        <w:rPr>
          <w:rFonts w:eastAsiaTheme="minorEastAsia"/>
        </w:rPr>
        <w:t>all you do to support WIC families.</w:t>
      </w:r>
      <w:r w:rsidRPr="70130F25" w:rsidR="1BD0A6CF">
        <w:rPr>
          <w:rFonts w:eastAsiaTheme="minorEastAsia"/>
        </w:rPr>
        <w:t xml:space="preserve"> If you have additional feedback to share on the Campaign, please send us an e-mail at:</w:t>
      </w:r>
      <w:r w:rsidRPr="70130F25" w:rsidR="192CDBED">
        <w:rPr>
          <w:rFonts w:eastAsiaTheme="minorEastAsia"/>
        </w:rPr>
        <w:t xml:space="preserve"> </w:t>
      </w:r>
      <w:hyperlink r:id="rId8" w:history="1">
        <w:r w:rsidRPr="00566933" w:rsidR="008A6EC5">
          <w:rPr>
            <w:rStyle w:val="Hyperlink"/>
            <w:rFonts w:eastAsiaTheme="minorEastAsia"/>
          </w:rPr>
          <w:t>WICCampaignTA@fhi360.org</w:t>
        </w:r>
      </w:hyperlink>
      <w:r w:rsidRPr="70130F25" w:rsidR="192CDBED">
        <w:rPr>
          <w:rFonts w:eastAsiaTheme="minorEastAsia"/>
        </w:rPr>
        <w:t>.</w:t>
      </w:r>
    </w:p>
    <w:sectPr w:rsidSect="00A03A70">
      <w:headerReference w:type="default" r:id="rId11"/>
      <w:footerReference w:type="default" r:id="rId12"/>
      <w:pgSz w:w="12240" w:h="15840"/>
      <w:pgMar w:top="1152"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BoldMT">
    <w:altName w:val="Arial"/>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0416021"/>
      <w:docPartObj>
        <w:docPartGallery w:val="Page Numbers (Bottom of Page)"/>
        <w:docPartUnique/>
      </w:docPartObj>
    </w:sdtPr>
    <w:sdtEndPr>
      <w:rPr>
        <w:noProof/>
      </w:rPr>
    </w:sdtEndPr>
    <w:sdtContent>
      <w:p w:rsidR="009C38A3" w14:paraId="109CCA00" w14:textId="21634E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5D2311C" w:rsidP="00837DFF" w14:paraId="55E639F3" w14:textId="6B9608DB">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61220637" w14:textId="77777777" w:rsidTr="00837DFF">
      <w:tblPrEx>
        <w:tblW w:w="0" w:type="auto"/>
        <w:tblLayout w:type="fixed"/>
        <w:tblLook w:val="06A0"/>
      </w:tblPrEx>
      <w:trPr>
        <w:trHeight w:val="300"/>
      </w:trPr>
      <w:tc>
        <w:tcPr>
          <w:tcW w:w="3120" w:type="dxa"/>
        </w:tcPr>
        <w:p w:rsidR="05D2311C" w:rsidP="00837DFF" w14:paraId="73CED12B" w14:textId="78E8EDD4">
          <w:pPr>
            <w:pStyle w:val="Header"/>
            <w:ind w:left="-115"/>
          </w:pPr>
        </w:p>
      </w:tc>
      <w:tc>
        <w:tcPr>
          <w:tcW w:w="3120" w:type="dxa"/>
        </w:tcPr>
        <w:p w:rsidR="05D2311C" w:rsidP="00837DFF" w14:paraId="028B42ED" w14:textId="36A40570">
          <w:pPr>
            <w:pStyle w:val="Header"/>
            <w:jc w:val="center"/>
          </w:pPr>
        </w:p>
      </w:tc>
      <w:tc>
        <w:tcPr>
          <w:tcW w:w="3120" w:type="dxa"/>
        </w:tcPr>
        <w:p w:rsidR="05D2311C" w:rsidP="00837DFF" w14:paraId="6C42D8C4" w14:textId="2BA349FF">
          <w:pPr>
            <w:pStyle w:val="Header"/>
            <w:ind w:right="-115"/>
            <w:jc w:val="right"/>
          </w:pPr>
        </w:p>
      </w:tc>
    </w:tr>
  </w:tbl>
  <w:p w:rsidR="05D2311C" w:rsidP="00837DFF" w14:paraId="53FB3168" w14:textId="40EE3A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0C240F"/>
    <w:multiLevelType w:val="hybridMultilevel"/>
    <w:tmpl w:val="25EC4E10"/>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
    <w:nsid w:val="0C4030BC"/>
    <w:multiLevelType w:val="hybridMultilevel"/>
    <w:tmpl w:val="C9845AAA"/>
    <w:lvl w:ilvl="0">
      <w:start w:val="1"/>
      <w:numFmt w:val="decimal"/>
      <w:lvlText w:val="%1."/>
      <w:lvlJc w:val="left"/>
      <w:pPr>
        <w:ind w:left="360" w:hanging="360"/>
      </w:p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1F0238CC"/>
    <w:multiLevelType w:val="hybridMultilevel"/>
    <w:tmpl w:val="022CB0F2"/>
    <w:lvl w:ilvl="0">
      <w:start w:val="1"/>
      <w:numFmt w:val="decimal"/>
      <w:lvlText w:val="%1."/>
      <w:lvlJc w:val="left"/>
      <w:pPr>
        <w:ind w:left="360" w:hanging="360"/>
      </w:pPr>
    </w:lvl>
    <w:lvl w:ilvl="1">
      <w:start w:val="1"/>
      <w:numFmt w:val="bullet"/>
      <w:lvlText w:val=""/>
      <w:lvlJc w:val="left"/>
      <w:pPr>
        <w:ind w:left="1080" w:hanging="360"/>
      </w:pPr>
      <w:rPr>
        <w:rFonts w:ascii="Symbol" w:hAnsi="Symbol" w:hint="default"/>
        <w:w w:val="100"/>
        <w:sz w:val="22"/>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28836594"/>
    <w:multiLevelType w:val="hybridMultilevel"/>
    <w:tmpl w:val="986E4634"/>
    <w:lvl w:ilvl="0">
      <w:start w:val="1"/>
      <w:numFmt w:val="decimal"/>
      <w:lvlText w:val="%1."/>
      <w:lvlJc w:val="left"/>
      <w:pPr>
        <w:ind w:left="360" w:hanging="360"/>
      </w:pPr>
    </w:lvl>
    <w:lvl w:ilvl="1">
      <w:start w:val="1"/>
      <w:numFmt w:val="bullet"/>
      <w:lvlText w:val=""/>
      <w:lvlJc w:val="left"/>
      <w:pPr>
        <w:ind w:left="108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3CD460B0"/>
    <w:multiLevelType w:val="hybridMultilevel"/>
    <w:tmpl w:val="6EBA3E12"/>
    <w:lvl w:ilvl="0">
      <w:start w:val="12"/>
      <w:numFmt w:val="decimal"/>
      <w:lvlText w:val="%1."/>
      <w:lvlJc w:val="left"/>
      <w:pPr>
        <w:ind w:left="360" w:hanging="360"/>
      </w:pPr>
      <w:rPr>
        <w:rFonts w:hint="default"/>
      </w:rPr>
    </w:lvl>
    <w:lvl w:ilvl="1">
      <w:start w:val="1"/>
      <w:numFmt w:val="bullet"/>
      <w:lvlText w:val=""/>
      <w:lvlJc w:val="left"/>
      <w:pPr>
        <w:ind w:left="1080" w:hanging="360"/>
      </w:pPr>
      <w:rPr>
        <w:rFonts w:ascii="Symbol" w:hAnsi="Symbol" w:hint="default"/>
        <w:w w:val="100"/>
        <w:sz w:val="22"/>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409679F7"/>
    <w:multiLevelType w:val="hybridMultilevel"/>
    <w:tmpl w:val="67F247C8"/>
    <w:lvl w:ilvl="0">
      <w:start w:val="1"/>
      <w:numFmt w:val="decimal"/>
      <w:lvlText w:val="%1."/>
      <w:lvlJc w:val="left"/>
      <w:pPr>
        <w:ind w:left="360" w:hanging="360"/>
      </w:pPr>
    </w:lvl>
    <w:lvl w:ilvl="1">
      <w:start w:val="1"/>
      <w:numFmt w:val="bullet"/>
      <w:lvlText w:val=""/>
      <w:lvlJc w:val="left"/>
      <w:pPr>
        <w:ind w:left="108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425559CC"/>
    <w:multiLevelType w:val="hybridMultilevel"/>
    <w:tmpl w:val="44E21BD0"/>
    <w:lvl w:ilvl="0">
      <w:start w:val="1"/>
      <w:numFmt w:val="decimal"/>
      <w:lvlText w:val="%1."/>
      <w:lvlJc w:val="left"/>
      <w:pPr>
        <w:ind w:left="720" w:hanging="360"/>
      </w:pPr>
    </w:lvl>
    <w:lvl w:ilvl="1">
      <w:start w:val="1"/>
      <w:numFmt w:val="bullet"/>
      <w:lvlText w:val=""/>
      <w:lvlJc w:val="left"/>
      <w:pPr>
        <w:ind w:left="1080" w:hanging="360"/>
      </w:pPr>
      <w:rPr>
        <w:rFonts w:ascii="Symbol" w:hAnsi="Symbol" w:hint="default"/>
        <w:w w:val="100"/>
        <w:sz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73A4C13"/>
    <w:multiLevelType w:val="hybridMultilevel"/>
    <w:tmpl w:val="298E9FEA"/>
    <w:lvl w:ilvl="0">
      <w:start w:val="1"/>
      <w:numFmt w:val="decimal"/>
      <w:lvlText w:val="%1."/>
      <w:lvlJc w:val="left"/>
      <w:pPr>
        <w:ind w:left="720" w:hanging="360"/>
      </w:pPr>
    </w:lvl>
    <w:lvl w:ilvl="1">
      <w:start w:val="1"/>
      <w:numFmt w:val="decimal"/>
      <w:lvlText w:val="%2."/>
      <w:lvlJc w:val="left"/>
      <w:pPr>
        <w:ind w:left="36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4FDF73EE"/>
    <w:multiLevelType w:val="hybridMultilevel"/>
    <w:tmpl w:val="48681BAA"/>
    <w:lvl w:ilvl="0">
      <w:start w:val="1"/>
      <w:numFmt w:val="decimal"/>
      <w:lvlText w:val="%1."/>
      <w:lvlJc w:val="left"/>
      <w:pPr>
        <w:ind w:left="360" w:hanging="360"/>
      </w:p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nsid w:val="57ED57EF"/>
    <w:multiLevelType w:val="hybridMultilevel"/>
    <w:tmpl w:val="B6824B02"/>
    <w:lvl w:ilvl="0">
      <w:start w:val="1"/>
      <w:numFmt w:val="decimal"/>
      <w:lvlText w:val="%1."/>
      <w:lvlJc w:val="left"/>
      <w:pPr>
        <w:ind w:left="360" w:hanging="360"/>
      </w:p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60D3389F"/>
    <w:multiLevelType w:val="hybridMultilevel"/>
    <w:tmpl w:val="8A4ABE8E"/>
    <w:lvl w:ilvl="0">
      <w:start w:val="1"/>
      <w:numFmt w:val="decimal"/>
      <w:lvlText w:val="%1."/>
      <w:lvlJc w:val="left"/>
      <w:pPr>
        <w:ind w:left="360" w:hanging="360"/>
      </w:p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733A39F2"/>
    <w:multiLevelType w:val="hybridMultilevel"/>
    <w:tmpl w:val="FB68793A"/>
    <w:lvl w:ilvl="0">
      <w:start w:val="1"/>
      <w:numFmt w:val="decimal"/>
      <w:lvlText w:val="%1."/>
      <w:lvlJc w:val="left"/>
      <w:pPr>
        <w:ind w:left="360" w:hanging="360"/>
      </w:p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nsid w:val="74CCD4BD"/>
    <w:multiLevelType w:val="hybridMultilevel"/>
    <w:tmpl w:val="D9648166"/>
    <w:lvl w:ilvl="0">
      <w:start w:val="1"/>
      <w:numFmt w:val="decimal"/>
      <w:lvlText w:val="%1."/>
      <w:lvlJc w:val="left"/>
      <w:pPr>
        <w:ind w:left="360" w:hanging="360"/>
      </w:p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nsid w:val="78E70A32"/>
    <w:multiLevelType w:val="hybridMultilevel"/>
    <w:tmpl w:val="E1724D28"/>
    <w:lvl w:ilvl="0">
      <w:start w:val="1"/>
      <w:numFmt w:val="decimal"/>
      <w:lvlText w:val="%1."/>
      <w:lvlJc w:val="left"/>
      <w:pPr>
        <w:ind w:left="360" w:hanging="360"/>
      </w:pPr>
    </w:lvl>
    <w:lvl w:ilvl="1">
      <w:start w:val="1"/>
      <w:numFmt w:val="bullet"/>
      <w:lvlText w:val=""/>
      <w:lvlJc w:val="left"/>
      <w:pPr>
        <w:ind w:left="108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436174831">
    <w:abstractNumId w:val="12"/>
  </w:num>
  <w:num w:numId="2" w16cid:durableId="374743648">
    <w:abstractNumId w:val="2"/>
  </w:num>
  <w:num w:numId="3" w16cid:durableId="21975690">
    <w:abstractNumId w:val="6"/>
  </w:num>
  <w:num w:numId="4" w16cid:durableId="596987690">
    <w:abstractNumId w:val="4"/>
  </w:num>
  <w:num w:numId="5" w16cid:durableId="880242375">
    <w:abstractNumId w:val="8"/>
  </w:num>
  <w:num w:numId="6" w16cid:durableId="857624013">
    <w:abstractNumId w:val="11"/>
  </w:num>
  <w:num w:numId="7" w16cid:durableId="1593514146">
    <w:abstractNumId w:val="10"/>
  </w:num>
  <w:num w:numId="8" w16cid:durableId="1323119127">
    <w:abstractNumId w:val="1"/>
  </w:num>
  <w:num w:numId="9" w16cid:durableId="1551960175">
    <w:abstractNumId w:val="5"/>
  </w:num>
  <w:num w:numId="10" w16cid:durableId="843320572">
    <w:abstractNumId w:val="3"/>
  </w:num>
  <w:num w:numId="11" w16cid:durableId="1242370284">
    <w:abstractNumId w:val="13"/>
  </w:num>
  <w:num w:numId="12" w16cid:durableId="1467818272">
    <w:abstractNumId w:val="0"/>
  </w:num>
  <w:num w:numId="13" w16cid:durableId="1021591708">
    <w:abstractNumId w:val="9"/>
  </w:num>
  <w:num w:numId="14" w16cid:durableId="1613778827">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3539AF19"/>
    <w:rsid w:val="000004E0"/>
    <w:rsid w:val="000004FA"/>
    <w:rsid w:val="00000F92"/>
    <w:rsid w:val="0000126B"/>
    <w:rsid w:val="00001A76"/>
    <w:rsid w:val="000022FB"/>
    <w:rsid w:val="00002942"/>
    <w:rsid w:val="00002E7A"/>
    <w:rsid w:val="00002F4B"/>
    <w:rsid w:val="000034F4"/>
    <w:rsid w:val="000037CF"/>
    <w:rsid w:val="00003E8B"/>
    <w:rsid w:val="00004F15"/>
    <w:rsid w:val="0000531C"/>
    <w:rsid w:val="00005D7D"/>
    <w:rsid w:val="00006BD6"/>
    <w:rsid w:val="00006FF2"/>
    <w:rsid w:val="00007624"/>
    <w:rsid w:val="00007A54"/>
    <w:rsid w:val="00007B5E"/>
    <w:rsid w:val="00007E9E"/>
    <w:rsid w:val="000102C7"/>
    <w:rsid w:val="00010AEE"/>
    <w:rsid w:val="0001145C"/>
    <w:rsid w:val="000114EE"/>
    <w:rsid w:val="0001274A"/>
    <w:rsid w:val="0001299D"/>
    <w:rsid w:val="0001310D"/>
    <w:rsid w:val="000131DA"/>
    <w:rsid w:val="0001441E"/>
    <w:rsid w:val="00014DCA"/>
    <w:rsid w:val="000162CC"/>
    <w:rsid w:val="00016CF0"/>
    <w:rsid w:val="00017A9D"/>
    <w:rsid w:val="00017C30"/>
    <w:rsid w:val="0001BA78"/>
    <w:rsid w:val="000201C2"/>
    <w:rsid w:val="0002020D"/>
    <w:rsid w:val="0002094A"/>
    <w:rsid w:val="00020E13"/>
    <w:rsid w:val="000216A4"/>
    <w:rsid w:val="00021F7B"/>
    <w:rsid w:val="0002245B"/>
    <w:rsid w:val="00022A66"/>
    <w:rsid w:val="00022EE8"/>
    <w:rsid w:val="00023324"/>
    <w:rsid w:val="00023403"/>
    <w:rsid w:val="00023853"/>
    <w:rsid w:val="00024291"/>
    <w:rsid w:val="00024721"/>
    <w:rsid w:val="00024A04"/>
    <w:rsid w:val="00024BA5"/>
    <w:rsid w:val="00025B2D"/>
    <w:rsid w:val="00026057"/>
    <w:rsid w:val="00026152"/>
    <w:rsid w:val="0002648E"/>
    <w:rsid w:val="00026D35"/>
    <w:rsid w:val="0003025F"/>
    <w:rsid w:val="00030750"/>
    <w:rsid w:val="00030919"/>
    <w:rsid w:val="00030A28"/>
    <w:rsid w:val="00030A89"/>
    <w:rsid w:val="0003130E"/>
    <w:rsid w:val="0003137C"/>
    <w:rsid w:val="0003148D"/>
    <w:rsid w:val="000318F2"/>
    <w:rsid w:val="00031C94"/>
    <w:rsid w:val="00031D4F"/>
    <w:rsid w:val="00031FCB"/>
    <w:rsid w:val="00032937"/>
    <w:rsid w:val="0003305A"/>
    <w:rsid w:val="00033454"/>
    <w:rsid w:val="000339B9"/>
    <w:rsid w:val="00033DFB"/>
    <w:rsid w:val="00034466"/>
    <w:rsid w:val="0003480A"/>
    <w:rsid w:val="00034A10"/>
    <w:rsid w:val="000357E1"/>
    <w:rsid w:val="00035C22"/>
    <w:rsid w:val="000361BD"/>
    <w:rsid w:val="00037CD1"/>
    <w:rsid w:val="0004077F"/>
    <w:rsid w:val="00040A5F"/>
    <w:rsid w:val="00040B98"/>
    <w:rsid w:val="00040D1B"/>
    <w:rsid w:val="000412B4"/>
    <w:rsid w:val="00041350"/>
    <w:rsid w:val="00041E93"/>
    <w:rsid w:val="000424E7"/>
    <w:rsid w:val="00042BF1"/>
    <w:rsid w:val="00043E83"/>
    <w:rsid w:val="00043FDC"/>
    <w:rsid w:val="000446AA"/>
    <w:rsid w:val="000449D1"/>
    <w:rsid w:val="000452C7"/>
    <w:rsid w:val="00045501"/>
    <w:rsid w:val="00045E13"/>
    <w:rsid w:val="0004630E"/>
    <w:rsid w:val="00046396"/>
    <w:rsid w:val="0004664E"/>
    <w:rsid w:val="000471B3"/>
    <w:rsid w:val="0005137E"/>
    <w:rsid w:val="000515E6"/>
    <w:rsid w:val="0005207F"/>
    <w:rsid w:val="00052093"/>
    <w:rsid w:val="000523FC"/>
    <w:rsid w:val="000524DB"/>
    <w:rsid w:val="00053236"/>
    <w:rsid w:val="0005328F"/>
    <w:rsid w:val="000534C2"/>
    <w:rsid w:val="00053D46"/>
    <w:rsid w:val="0005413F"/>
    <w:rsid w:val="0005466A"/>
    <w:rsid w:val="00054BCB"/>
    <w:rsid w:val="00055A16"/>
    <w:rsid w:val="00055A8E"/>
    <w:rsid w:val="00055EA0"/>
    <w:rsid w:val="00056692"/>
    <w:rsid w:val="00057F6A"/>
    <w:rsid w:val="0006045B"/>
    <w:rsid w:val="00060A53"/>
    <w:rsid w:val="00060C48"/>
    <w:rsid w:val="00060CF1"/>
    <w:rsid w:val="0006117A"/>
    <w:rsid w:val="00061BB1"/>
    <w:rsid w:val="00062162"/>
    <w:rsid w:val="00062325"/>
    <w:rsid w:val="00062378"/>
    <w:rsid w:val="00062525"/>
    <w:rsid w:val="00062816"/>
    <w:rsid w:val="00062FD9"/>
    <w:rsid w:val="000635C2"/>
    <w:rsid w:val="00064119"/>
    <w:rsid w:val="000656E3"/>
    <w:rsid w:val="00065D3F"/>
    <w:rsid w:val="00066149"/>
    <w:rsid w:val="000665CD"/>
    <w:rsid w:val="00066750"/>
    <w:rsid w:val="00066CEE"/>
    <w:rsid w:val="000670E9"/>
    <w:rsid w:val="000676B4"/>
    <w:rsid w:val="000709A8"/>
    <w:rsid w:val="00070E71"/>
    <w:rsid w:val="000717E0"/>
    <w:rsid w:val="00071AC7"/>
    <w:rsid w:val="00071F18"/>
    <w:rsid w:val="00071FFA"/>
    <w:rsid w:val="0007287B"/>
    <w:rsid w:val="00073870"/>
    <w:rsid w:val="000739F0"/>
    <w:rsid w:val="00073AFE"/>
    <w:rsid w:val="000752B5"/>
    <w:rsid w:val="000757B7"/>
    <w:rsid w:val="00075A68"/>
    <w:rsid w:val="00075BB8"/>
    <w:rsid w:val="00076DEB"/>
    <w:rsid w:val="0007773D"/>
    <w:rsid w:val="0008012B"/>
    <w:rsid w:val="00080276"/>
    <w:rsid w:val="00080314"/>
    <w:rsid w:val="00080DEF"/>
    <w:rsid w:val="00081A61"/>
    <w:rsid w:val="00081CFC"/>
    <w:rsid w:val="0008396E"/>
    <w:rsid w:val="00084D66"/>
    <w:rsid w:val="0008553E"/>
    <w:rsid w:val="0008598A"/>
    <w:rsid w:val="00085F8B"/>
    <w:rsid w:val="0008628B"/>
    <w:rsid w:val="0008733E"/>
    <w:rsid w:val="000878EC"/>
    <w:rsid w:val="000906AC"/>
    <w:rsid w:val="0009071E"/>
    <w:rsid w:val="00090C27"/>
    <w:rsid w:val="00090E1C"/>
    <w:rsid w:val="000910F4"/>
    <w:rsid w:val="00091382"/>
    <w:rsid w:val="000915C5"/>
    <w:rsid w:val="00091673"/>
    <w:rsid w:val="000918BD"/>
    <w:rsid w:val="00091E5C"/>
    <w:rsid w:val="000926B9"/>
    <w:rsid w:val="00092B83"/>
    <w:rsid w:val="00093642"/>
    <w:rsid w:val="00093CFE"/>
    <w:rsid w:val="000942B4"/>
    <w:rsid w:val="000943C7"/>
    <w:rsid w:val="0009514B"/>
    <w:rsid w:val="000955EF"/>
    <w:rsid w:val="000956F4"/>
    <w:rsid w:val="00096937"/>
    <w:rsid w:val="000970FC"/>
    <w:rsid w:val="00097E1C"/>
    <w:rsid w:val="000A0036"/>
    <w:rsid w:val="000A08E5"/>
    <w:rsid w:val="000A0D4B"/>
    <w:rsid w:val="000A1D73"/>
    <w:rsid w:val="000A206F"/>
    <w:rsid w:val="000A21F8"/>
    <w:rsid w:val="000A2246"/>
    <w:rsid w:val="000A278A"/>
    <w:rsid w:val="000A2A3D"/>
    <w:rsid w:val="000A2D61"/>
    <w:rsid w:val="000A3531"/>
    <w:rsid w:val="000A3D8E"/>
    <w:rsid w:val="000A4B6F"/>
    <w:rsid w:val="000A5CEA"/>
    <w:rsid w:val="000A68AA"/>
    <w:rsid w:val="000A6F7A"/>
    <w:rsid w:val="000A7282"/>
    <w:rsid w:val="000A758F"/>
    <w:rsid w:val="000A7B07"/>
    <w:rsid w:val="000A7C0A"/>
    <w:rsid w:val="000A7FF1"/>
    <w:rsid w:val="000B0589"/>
    <w:rsid w:val="000B1BCA"/>
    <w:rsid w:val="000B2A5F"/>
    <w:rsid w:val="000B2E88"/>
    <w:rsid w:val="000B3624"/>
    <w:rsid w:val="000B3BF7"/>
    <w:rsid w:val="000B3C3C"/>
    <w:rsid w:val="000B3C66"/>
    <w:rsid w:val="000B49FA"/>
    <w:rsid w:val="000B4B1A"/>
    <w:rsid w:val="000B4E21"/>
    <w:rsid w:val="000B5624"/>
    <w:rsid w:val="000B5659"/>
    <w:rsid w:val="000B6379"/>
    <w:rsid w:val="000C036D"/>
    <w:rsid w:val="000C0523"/>
    <w:rsid w:val="000C0A70"/>
    <w:rsid w:val="000C0C62"/>
    <w:rsid w:val="000C106D"/>
    <w:rsid w:val="000C1175"/>
    <w:rsid w:val="000C1BBA"/>
    <w:rsid w:val="000C1F1A"/>
    <w:rsid w:val="000C24E8"/>
    <w:rsid w:val="000C2C90"/>
    <w:rsid w:val="000C511C"/>
    <w:rsid w:val="000C57FD"/>
    <w:rsid w:val="000C5F1C"/>
    <w:rsid w:val="000C6D01"/>
    <w:rsid w:val="000C78A9"/>
    <w:rsid w:val="000C79D6"/>
    <w:rsid w:val="000C79F2"/>
    <w:rsid w:val="000D042C"/>
    <w:rsid w:val="000D0ECC"/>
    <w:rsid w:val="000D18DC"/>
    <w:rsid w:val="000D1F76"/>
    <w:rsid w:val="000D1FA7"/>
    <w:rsid w:val="000D2045"/>
    <w:rsid w:val="000D2C59"/>
    <w:rsid w:val="000D30F1"/>
    <w:rsid w:val="000D399B"/>
    <w:rsid w:val="000D3F48"/>
    <w:rsid w:val="000D402A"/>
    <w:rsid w:val="000D4CD2"/>
    <w:rsid w:val="000D51D5"/>
    <w:rsid w:val="000D5607"/>
    <w:rsid w:val="000D56B7"/>
    <w:rsid w:val="000D57CC"/>
    <w:rsid w:val="000D595E"/>
    <w:rsid w:val="000D5D7C"/>
    <w:rsid w:val="000D633F"/>
    <w:rsid w:val="000D7617"/>
    <w:rsid w:val="000D76F5"/>
    <w:rsid w:val="000D7748"/>
    <w:rsid w:val="000D7F31"/>
    <w:rsid w:val="000E09AC"/>
    <w:rsid w:val="000E160B"/>
    <w:rsid w:val="000E1B96"/>
    <w:rsid w:val="000E1E22"/>
    <w:rsid w:val="000E240F"/>
    <w:rsid w:val="000E24E6"/>
    <w:rsid w:val="000E2FDC"/>
    <w:rsid w:val="000E3252"/>
    <w:rsid w:val="000E32AA"/>
    <w:rsid w:val="000E3B0E"/>
    <w:rsid w:val="000E6779"/>
    <w:rsid w:val="000E6B2C"/>
    <w:rsid w:val="000E71C5"/>
    <w:rsid w:val="000E7C3C"/>
    <w:rsid w:val="000E7FC5"/>
    <w:rsid w:val="000F0137"/>
    <w:rsid w:val="000F0884"/>
    <w:rsid w:val="000F1E51"/>
    <w:rsid w:val="000F2068"/>
    <w:rsid w:val="000F2559"/>
    <w:rsid w:val="000F2C64"/>
    <w:rsid w:val="000F3538"/>
    <w:rsid w:val="000F367E"/>
    <w:rsid w:val="000F36A0"/>
    <w:rsid w:val="000F40A0"/>
    <w:rsid w:val="000F4144"/>
    <w:rsid w:val="000F52C4"/>
    <w:rsid w:val="000F5350"/>
    <w:rsid w:val="000F578C"/>
    <w:rsid w:val="000F57DF"/>
    <w:rsid w:val="000F5BE5"/>
    <w:rsid w:val="000F68A1"/>
    <w:rsid w:val="000F6B83"/>
    <w:rsid w:val="000F733E"/>
    <w:rsid w:val="000F7583"/>
    <w:rsid w:val="0010020C"/>
    <w:rsid w:val="00100A00"/>
    <w:rsid w:val="00101A52"/>
    <w:rsid w:val="00103720"/>
    <w:rsid w:val="001039BE"/>
    <w:rsid w:val="0010464D"/>
    <w:rsid w:val="001048E1"/>
    <w:rsid w:val="00104A9D"/>
    <w:rsid w:val="00104ED5"/>
    <w:rsid w:val="001055A9"/>
    <w:rsid w:val="00105BE8"/>
    <w:rsid w:val="00106881"/>
    <w:rsid w:val="00106942"/>
    <w:rsid w:val="00106A90"/>
    <w:rsid w:val="00106BE0"/>
    <w:rsid w:val="001074DF"/>
    <w:rsid w:val="0010773E"/>
    <w:rsid w:val="00107930"/>
    <w:rsid w:val="00107D7F"/>
    <w:rsid w:val="00107FCD"/>
    <w:rsid w:val="001104E5"/>
    <w:rsid w:val="00110E6D"/>
    <w:rsid w:val="00112076"/>
    <w:rsid w:val="00112F54"/>
    <w:rsid w:val="001131EF"/>
    <w:rsid w:val="00113424"/>
    <w:rsid w:val="001136D3"/>
    <w:rsid w:val="00113C3E"/>
    <w:rsid w:val="00114341"/>
    <w:rsid w:val="00114597"/>
    <w:rsid w:val="00114F59"/>
    <w:rsid w:val="001169D3"/>
    <w:rsid w:val="00116DF0"/>
    <w:rsid w:val="00117D5C"/>
    <w:rsid w:val="0012008D"/>
    <w:rsid w:val="001200A6"/>
    <w:rsid w:val="001207BE"/>
    <w:rsid w:val="00120F94"/>
    <w:rsid w:val="00121571"/>
    <w:rsid w:val="00121871"/>
    <w:rsid w:val="00121892"/>
    <w:rsid w:val="0012198F"/>
    <w:rsid w:val="00121E2C"/>
    <w:rsid w:val="00122565"/>
    <w:rsid w:val="001232E2"/>
    <w:rsid w:val="00123D60"/>
    <w:rsid w:val="00124322"/>
    <w:rsid w:val="00125077"/>
    <w:rsid w:val="00125B77"/>
    <w:rsid w:val="00126801"/>
    <w:rsid w:val="00126C19"/>
    <w:rsid w:val="00126C5E"/>
    <w:rsid w:val="0013117E"/>
    <w:rsid w:val="00131511"/>
    <w:rsid w:val="0013163F"/>
    <w:rsid w:val="00131676"/>
    <w:rsid w:val="001318C2"/>
    <w:rsid w:val="00131D17"/>
    <w:rsid w:val="00132135"/>
    <w:rsid w:val="001321CF"/>
    <w:rsid w:val="001323A3"/>
    <w:rsid w:val="0013256A"/>
    <w:rsid w:val="001325DA"/>
    <w:rsid w:val="001326F6"/>
    <w:rsid w:val="00132E19"/>
    <w:rsid w:val="00134236"/>
    <w:rsid w:val="00135A37"/>
    <w:rsid w:val="00135CD0"/>
    <w:rsid w:val="00136721"/>
    <w:rsid w:val="001371FF"/>
    <w:rsid w:val="001374A2"/>
    <w:rsid w:val="001376BB"/>
    <w:rsid w:val="0013771E"/>
    <w:rsid w:val="00137FDE"/>
    <w:rsid w:val="00140A5E"/>
    <w:rsid w:val="00141912"/>
    <w:rsid w:val="00141FAE"/>
    <w:rsid w:val="00143063"/>
    <w:rsid w:val="0014396A"/>
    <w:rsid w:val="00143E25"/>
    <w:rsid w:val="00143FCB"/>
    <w:rsid w:val="001441BF"/>
    <w:rsid w:val="001444F8"/>
    <w:rsid w:val="001446D5"/>
    <w:rsid w:val="00144CEE"/>
    <w:rsid w:val="0014560A"/>
    <w:rsid w:val="00145646"/>
    <w:rsid w:val="00145C64"/>
    <w:rsid w:val="00146F18"/>
    <w:rsid w:val="00146F55"/>
    <w:rsid w:val="00147ADA"/>
    <w:rsid w:val="00147C08"/>
    <w:rsid w:val="001500E6"/>
    <w:rsid w:val="001501C6"/>
    <w:rsid w:val="00150ADD"/>
    <w:rsid w:val="00151433"/>
    <w:rsid w:val="001517D1"/>
    <w:rsid w:val="0015202E"/>
    <w:rsid w:val="0015241C"/>
    <w:rsid w:val="00152A2C"/>
    <w:rsid w:val="00152ACA"/>
    <w:rsid w:val="00152ADD"/>
    <w:rsid w:val="00152F0C"/>
    <w:rsid w:val="00153352"/>
    <w:rsid w:val="0015370E"/>
    <w:rsid w:val="001558E3"/>
    <w:rsid w:val="00155C50"/>
    <w:rsid w:val="00155E8F"/>
    <w:rsid w:val="00155F57"/>
    <w:rsid w:val="0015624C"/>
    <w:rsid w:val="001569F9"/>
    <w:rsid w:val="001605E9"/>
    <w:rsid w:val="0016086B"/>
    <w:rsid w:val="00160DC2"/>
    <w:rsid w:val="00160FD4"/>
    <w:rsid w:val="001610A0"/>
    <w:rsid w:val="001612F8"/>
    <w:rsid w:val="001616FC"/>
    <w:rsid w:val="00161EFC"/>
    <w:rsid w:val="00162A46"/>
    <w:rsid w:val="00163191"/>
    <w:rsid w:val="0016355C"/>
    <w:rsid w:val="001648A8"/>
    <w:rsid w:val="00164F72"/>
    <w:rsid w:val="00165867"/>
    <w:rsid w:val="001666CE"/>
    <w:rsid w:val="00166ECE"/>
    <w:rsid w:val="0017086A"/>
    <w:rsid w:val="00170C94"/>
    <w:rsid w:val="00170D8A"/>
    <w:rsid w:val="00170F25"/>
    <w:rsid w:val="001714B8"/>
    <w:rsid w:val="00171BDD"/>
    <w:rsid w:val="001739BF"/>
    <w:rsid w:val="00173AF2"/>
    <w:rsid w:val="00173D42"/>
    <w:rsid w:val="00174478"/>
    <w:rsid w:val="001745CB"/>
    <w:rsid w:val="001747F4"/>
    <w:rsid w:val="00174B4C"/>
    <w:rsid w:val="00174F57"/>
    <w:rsid w:val="001757EE"/>
    <w:rsid w:val="00175B1C"/>
    <w:rsid w:val="00175C34"/>
    <w:rsid w:val="001773A3"/>
    <w:rsid w:val="001778B4"/>
    <w:rsid w:val="00177EBB"/>
    <w:rsid w:val="0018012A"/>
    <w:rsid w:val="0018090A"/>
    <w:rsid w:val="001809D5"/>
    <w:rsid w:val="00180AC8"/>
    <w:rsid w:val="00181B13"/>
    <w:rsid w:val="00181D6E"/>
    <w:rsid w:val="00182B23"/>
    <w:rsid w:val="00183B26"/>
    <w:rsid w:val="00183F5A"/>
    <w:rsid w:val="00184131"/>
    <w:rsid w:val="001842A2"/>
    <w:rsid w:val="0018440D"/>
    <w:rsid w:val="001847D4"/>
    <w:rsid w:val="00184CB0"/>
    <w:rsid w:val="00184DD6"/>
    <w:rsid w:val="0018532E"/>
    <w:rsid w:val="001855B5"/>
    <w:rsid w:val="00185749"/>
    <w:rsid w:val="001857AD"/>
    <w:rsid w:val="00185877"/>
    <w:rsid w:val="001858F0"/>
    <w:rsid w:val="00185A18"/>
    <w:rsid w:val="00185FD5"/>
    <w:rsid w:val="00186281"/>
    <w:rsid w:val="00186B5B"/>
    <w:rsid w:val="00186BA1"/>
    <w:rsid w:val="00186EEE"/>
    <w:rsid w:val="001871AE"/>
    <w:rsid w:val="00190084"/>
    <w:rsid w:val="001906D8"/>
    <w:rsid w:val="001907E3"/>
    <w:rsid w:val="001912E6"/>
    <w:rsid w:val="001913F6"/>
    <w:rsid w:val="001914FA"/>
    <w:rsid w:val="001931E7"/>
    <w:rsid w:val="001943F9"/>
    <w:rsid w:val="001946DC"/>
    <w:rsid w:val="00194C0E"/>
    <w:rsid w:val="00194E18"/>
    <w:rsid w:val="0019512A"/>
    <w:rsid w:val="00195B4E"/>
    <w:rsid w:val="00195CE6"/>
    <w:rsid w:val="00195D61"/>
    <w:rsid w:val="00197605"/>
    <w:rsid w:val="001979F2"/>
    <w:rsid w:val="001A06DF"/>
    <w:rsid w:val="001A0F33"/>
    <w:rsid w:val="001A11EC"/>
    <w:rsid w:val="001A133B"/>
    <w:rsid w:val="001A24C4"/>
    <w:rsid w:val="001A254A"/>
    <w:rsid w:val="001A2862"/>
    <w:rsid w:val="001A3399"/>
    <w:rsid w:val="001A3577"/>
    <w:rsid w:val="001A3752"/>
    <w:rsid w:val="001A3815"/>
    <w:rsid w:val="001A3C8D"/>
    <w:rsid w:val="001A422F"/>
    <w:rsid w:val="001A5EA8"/>
    <w:rsid w:val="001A6E56"/>
    <w:rsid w:val="001A7DDE"/>
    <w:rsid w:val="001AA952"/>
    <w:rsid w:val="001B0679"/>
    <w:rsid w:val="001B15CE"/>
    <w:rsid w:val="001B2378"/>
    <w:rsid w:val="001B2517"/>
    <w:rsid w:val="001B2A02"/>
    <w:rsid w:val="001B337C"/>
    <w:rsid w:val="001B3554"/>
    <w:rsid w:val="001B35B7"/>
    <w:rsid w:val="001B47BD"/>
    <w:rsid w:val="001B531C"/>
    <w:rsid w:val="001B534F"/>
    <w:rsid w:val="001B5556"/>
    <w:rsid w:val="001B59EF"/>
    <w:rsid w:val="001B5B47"/>
    <w:rsid w:val="001B624E"/>
    <w:rsid w:val="001B75A5"/>
    <w:rsid w:val="001B7643"/>
    <w:rsid w:val="001B769A"/>
    <w:rsid w:val="001B76EC"/>
    <w:rsid w:val="001B7839"/>
    <w:rsid w:val="001B789C"/>
    <w:rsid w:val="001B795C"/>
    <w:rsid w:val="001B7D56"/>
    <w:rsid w:val="001B7E3A"/>
    <w:rsid w:val="001B7F76"/>
    <w:rsid w:val="001C040E"/>
    <w:rsid w:val="001C0893"/>
    <w:rsid w:val="001C0D2B"/>
    <w:rsid w:val="001C0EA1"/>
    <w:rsid w:val="001C19A6"/>
    <w:rsid w:val="001C20C7"/>
    <w:rsid w:val="001C275E"/>
    <w:rsid w:val="001C2805"/>
    <w:rsid w:val="001C30AA"/>
    <w:rsid w:val="001C3905"/>
    <w:rsid w:val="001C4464"/>
    <w:rsid w:val="001C4625"/>
    <w:rsid w:val="001C4726"/>
    <w:rsid w:val="001C4E44"/>
    <w:rsid w:val="001C510D"/>
    <w:rsid w:val="001C5B05"/>
    <w:rsid w:val="001C5DC3"/>
    <w:rsid w:val="001C5DD3"/>
    <w:rsid w:val="001C6CB0"/>
    <w:rsid w:val="001C7B9D"/>
    <w:rsid w:val="001D02B0"/>
    <w:rsid w:val="001D09F9"/>
    <w:rsid w:val="001D1713"/>
    <w:rsid w:val="001D21F1"/>
    <w:rsid w:val="001D22D9"/>
    <w:rsid w:val="001D2497"/>
    <w:rsid w:val="001D26B8"/>
    <w:rsid w:val="001D2727"/>
    <w:rsid w:val="001D2BCD"/>
    <w:rsid w:val="001D40D1"/>
    <w:rsid w:val="001D575E"/>
    <w:rsid w:val="001D6E36"/>
    <w:rsid w:val="001D7536"/>
    <w:rsid w:val="001D75BC"/>
    <w:rsid w:val="001D76FE"/>
    <w:rsid w:val="001D7B0B"/>
    <w:rsid w:val="001E03CD"/>
    <w:rsid w:val="001E08CA"/>
    <w:rsid w:val="001E0D9A"/>
    <w:rsid w:val="001E11D7"/>
    <w:rsid w:val="001E1610"/>
    <w:rsid w:val="001E1E9A"/>
    <w:rsid w:val="001E1E9C"/>
    <w:rsid w:val="001E20BA"/>
    <w:rsid w:val="001E247C"/>
    <w:rsid w:val="001E2533"/>
    <w:rsid w:val="001E37EC"/>
    <w:rsid w:val="001E40CD"/>
    <w:rsid w:val="001E46E2"/>
    <w:rsid w:val="001E5E26"/>
    <w:rsid w:val="001E6439"/>
    <w:rsid w:val="001F0CF9"/>
    <w:rsid w:val="001F1794"/>
    <w:rsid w:val="001F1E1D"/>
    <w:rsid w:val="001F1F9A"/>
    <w:rsid w:val="001F2810"/>
    <w:rsid w:val="001F3566"/>
    <w:rsid w:val="001F4359"/>
    <w:rsid w:val="001F4A45"/>
    <w:rsid w:val="001F515E"/>
    <w:rsid w:val="001F54FD"/>
    <w:rsid w:val="001F55F6"/>
    <w:rsid w:val="001F5A36"/>
    <w:rsid w:val="001F5A3A"/>
    <w:rsid w:val="001F5A58"/>
    <w:rsid w:val="001F7546"/>
    <w:rsid w:val="002014F3"/>
    <w:rsid w:val="00201782"/>
    <w:rsid w:val="00201B99"/>
    <w:rsid w:val="00201BAC"/>
    <w:rsid w:val="00201E55"/>
    <w:rsid w:val="00202407"/>
    <w:rsid w:val="00203920"/>
    <w:rsid w:val="002039AC"/>
    <w:rsid w:val="002044B6"/>
    <w:rsid w:val="0020469F"/>
    <w:rsid w:val="00205609"/>
    <w:rsid w:val="0020595B"/>
    <w:rsid w:val="00206C28"/>
    <w:rsid w:val="0020732D"/>
    <w:rsid w:val="00207578"/>
    <w:rsid w:val="0020782F"/>
    <w:rsid w:val="00207C25"/>
    <w:rsid w:val="00207C92"/>
    <w:rsid w:val="002100AD"/>
    <w:rsid w:val="00210213"/>
    <w:rsid w:val="00210932"/>
    <w:rsid w:val="00210C20"/>
    <w:rsid w:val="00210E0C"/>
    <w:rsid w:val="00212310"/>
    <w:rsid w:val="00213E3D"/>
    <w:rsid w:val="00214406"/>
    <w:rsid w:val="002147E3"/>
    <w:rsid w:val="00214B00"/>
    <w:rsid w:val="002150E9"/>
    <w:rsid w:val="0021610F"/>
    <w:rsid w:val="002161DA"/>
    <w:rsid w:val="0021663F"/>
    <w:rsid w:val="00216C54"/>
    <w:rsid w:val="00216CAF"/>
    <w:rsid w:val="00217CE9"/>
    <w:rsid w:val="0022129E"/>
    <w:rsid w:val="002215C5"/>
    <w:rsid w:val="0022184B"/>
    <w:rsid w:val="00221CB9"/>
    <w:rsid w:val="00221F2E"/>
    <w:rsid w:val="002221CE"/>
    <w:rsid w:val="002227BC"/>
    <w:rsid w:val="002247B9"/>
    <w:rsid w:val="00225AC7"/>
    <w:rsid w:val="00225BCB"/>
    <w:rsid w:val="002268F9"/>
    <w:rsid w:val="00226B2D"/>
    <w:rsid w:val="00230093"/>
    <w:rsid w:val="002321D7"/>
    <w:rsid w:val="002322A7"/>
    <w:rsid w:val="0023237C"/>
    <w:rsid w:val="002329AE"/>
    <w:rsid w:val="00233325"/>
    <w:rsid w:val="002333BD"/>
    <w:rsid w:val="00234279"/>
    <w:rsid w:val="002348B9"/>
    <w:rsid w:val="00234AAB"/>
    <w:rsid w:val="00235823"/>
    <w:rsid w:val="00235EBD"/>
    <w:rsid w:val="00236BDB"/>
    <w:rsid w:val="00236C34"/>
    <w:rsid w:val="00237E2C"/>
    <w:rsid w:val="0024078A"/>
    <w:rsid w:val="00240858"/>
    <w:rsid w:val="00240919"/>
    <w:rsid w:val="002409C8"/>
    <w:rsid w:val="002413EB"/>
    <w:rsid w:val="002414B9"/>
    <w:rsid w:val="002426BA"/>
    <w:rsid w:val="00242AAF"/>
    <w:rsid w:val="00242E58"/>
    <w:rsid w:val="002437F4"/>
    <w:rsid w:val="002441E6"/>
    <w:rsid w:val="002445B4"/>
    <w:rsid w:val="00244743"/>
    <w:rsid w:val="0024474C"/>
    <w:rsid w:val="00244772"/>
    <w:rsid w:val="002448D8"/>
    <w:rsid w:val="00244E34"/>
    <w:rsid w:val="00246334"/>
    <w:rsid w:val="0024663D"/>
    <w:rsid w:val="00247480"/>
    <w:rsid w:val="00247800"/>
    <w:rsid w:val="002479E9"/>
    <w:rsid w:val="0025095F"/>
    <w:rsid w:val="00250F05"/>
    <w:rsid w:val="0025105F"/>
    <w:rsid w:val="002522F9"/>
    <w:rsid w:val="00252DF0"/>
    <w:rsid w:val="002539C2"/>
    <w:rsid w:val="00253E1E"/>
    <w:rsid w:val="00254D17"/>
    <w:rsid w:val="00254E8A"/>
    <w:rsid w:val="0025565E"/>
    <w:rsid w:val="00255C15"/>
    <w:rsid w:val="0025652B"/>
    <w:rsid w:val="00256568"/>
    <w:rsid w:val="00256583"/>
    <w:rsid w:val="002566F0"/>
    <w:rsid w:val="00256795"/>
    <w:rsid w:val="0025789B"/>
    <w:rsid w:val="002601AE"/>
    <w:rsid w:val="00260309"/>
    <w:rsid w:val="002605BE"/>
    <w:rsid w:val="00260A70"/>
    <w:rsid w:val="00260B05"/>
    <w:rsid w:val="00260C6F"/>
    <w:rsid w:val="00260F5F"/>
    <w:rsid w:val="0026148B"/>
    <w:rsid w:val="00262308"/>
    <w:rsid w:val="00262881"/>
    <w:rsid w:val="00263116"/>
    <w:rsid w:val="00263AE0"/>
    <w:rsid w:val="002652D8"/>
    <w:rsid w:val="0026562D"/>
    <w:rsid w:val="002656EF"/>
    <w:rsid w:val="00266055"/>
    <w:rsid w:val="0026696A"/>
    <w:rsid w:val="0027034B"/>
    <w:rsid w:val="0027066E"/>
    <w:rsid w:val="002708A6"/>
    <w:rsid w:val="00271479"/>
    <w:rsid w:val="00271874"/>
    <w:rsid w:val="00272A05"/>
    <w:rsid w:val="002730BF"/>
    <w:rsid w:val="00273520"/>
    <w:rsid w:val="002735D3"/>
    <w:rsid w:val="00273709"/>
    <w:rsid w:val="002745D6"/>
    <w:rsid w:val="0027466A"/>
    <w:rsid w:val="00274AC9"/>
    <w:rsid w:val="00274D23"/>
    <w:rsid w:val="0027578C"/>
    <w:rsid w:val="00275956"/>
    <w:rsid w:val="00276095"/>
    <w:rsid w:val="00276CBC"/>
    <w:rsid w:val="00277812"/>
    <w:rsid w:val="00277948"/>
    <w:rsid w:val="00277D2A"/>
    <w:rsid w:val="00280471"/>
    <w:rsid w:val="00280C29"/>
    <w:rsid w:val="00281283"/>
    <w:rsid w:val="00281639"/>
    <w:rsid w:val="00282231"/>
    <w:rsid w:val="00282243"/>
    <w:rsid w:val="002823F4"/>
    <w:rsid w:val="002824D4"/>
    <w:rsid w:val="0028373E"/>
    <w:rsid w:val="002837A9"/>
    <w:rsid w:val="00283BDA"/>
    <w:rsid w:val="0028469E"/>
    <w:rsid w:val="00284C45"/>
    <w:rsid w:val="00284F9F"/>
    <w:rsid w:val="002852D6"/>
    <w:rsid w:val="002857DA"/>
    <w:rsid w:val="00286199"/>
    <w:rsid w:val="0028623D"/>
    <w:rsid w:val="002864BB"/>
    <w:rsid w:val="00286A23"/>
    <w:rsid w:val="00286DBD"/>
    <w:rsid w:val="002904E5"/>
    <w:rsid w:val="00290AE5"/>
    <w:rsid w:val="00290E75"/>
    <w:rsid w:val="002915EE"/>
    <w:rsid w:val="00294731"/>
    <w:rsid w:val="00295234"/>
    <w:rsid w:val="002958E5"/>
    <w:rsid w:val="00296BBD"/>
    <w:rsid w:val="00297966"/>
    <w:rsid w:val="00297F3F"/>
    <w:rsid w:val="00299470"/>
    <w:rsid w:val="002A0715"/>
    <w:rsid w:val="002A07C9"/>
    <w:rsid w:val="002A0C16"/>
    <w:rsid w:val="002A21D7"/>
    <w:rsid w:val="002A2642"/>
    <w:rsid w:val="002A27D2"/>
    <w:rsid w:val="002A2C77"/>
    <w:rsid w:val="002A3355"/>
    <w:rsid w:val="002A52FC"/>
    <w:rsid w:val="002A53DA"/>
    <w:rsid w:val="002A5760"/>
    <w:rsid w:val="002A62B2"/>
    <w:rsid w:val="002A6AA5"/>
    <w:rsid w:val="002A773C"/>
    <w:rsid w:val="002A7E2A"/>
    <w:rsid w:val="002A7E73"/>
    <w:rsid w:val="002B0625"/>
    <w:rsid w:val="002B0CF7"/>
    <w:rsid w:val="002B19D8"/>
    <w:rsid w:val="002B2219"/>
    <w:rsid w:val="002B2678"/>
    <w:rsid w:val="002B2C5D"/>
    <w:rsid w:val="002B2CF7"/>
    <w:rsid w:val="002B2E5B"/>
    <w:rsid w:val="002B311B"/>
    <w:rsid w:val="002B3446"/>
    <w:rsid w:val="002B3483"/>
    <w:rsid w:val="002B3C60"/>
    <w:rsid w:val="002B40C4"/>
    <w:rsid w:val="002B4E8F"/>
    <w:rsid w:val="002B509E"/>
    <w:rsid w:val="002B6531"/>
    <w:rsid w:val="002B6E49"/>
    <w:rsid w:val="002B6F2F"/>
    <w:rsid w:val="002B70C9"/>
    <w:rsid w:val="002B743C"/>
    <w:rsid w:val="002B7A18"/>
    <w:rsid w:val="002B7CB2"/>
    <w:rsid w:val="002B7D75"/>
    <w:rsid w:val="002B7EE9"/>
    <w:rsid w:val="002C088E"/>
    <w:rsid w:val="002C09D1"/>
    <w:rsid w:val="002C1B8D"/>
    <w:rsid w:val="002C1C6A"/>
    <w:rsid w:val="002C1DAB"/>
    <w:rsid w:val="002C1EB2"/>
    <w:rsid w:val="002C213D"/>
    <w:rsid w:val="002C26BF"/>
    <w:rsid w:val="002C2CE5"/>
    <w:rsid w:val="002C2DBE"/>
    <w:rsid w:val="002C2F91"/>
    <w:rsid w:val="002C32E4"/>
    <w:rsid w:val="002C48FF"/>
    <w:rsid w:val="002C4AC9"/>
    <w:rsid w:val="002C58FC"/>
    <w:rsid w:val="002C5CC4"/>
    <w:rsid w:val="002C5D6C"/>
    <w:rsid w:val="002C6627"/>
    <w:rsid w:val="002C7144"/>
    <w:rsid w:val="002C75F2"/>
    <w:rsid w:val="002D0CD2"/>
    <w:rsid w:val="002D1F9D"/>
    <w:rsid w:val="002D22EE"/>
    <w:rsid w:val="002D25CB"/>
    <w:rsid w:val="002D28BA"/>
    <w:rsid w:val="002D382E"/>
    <w:rsid w:val="002D40A9"/>
    <w:rsid w:val="002D4A9F"/>
    <w:rsid w:val="002D4DBB"/>
    <w:rsid w:val="002D5B28"/>
    <w:rsid w:val="002D6751"/>
    <w:rsid w:val="002D6DC7"/>
    <w:rsid w:val="002D70A9"/>
    <w:rsid w:val="002D7166"/>
    <w:rsid w:val="002E16F0"/>
    <w:rsid w:val="002E1E99"/>
    <w:rsid w:val="002E218C"/>
    <w:rsid w:val="002E248B"/>
    <w:rsid w:val="002E25BE"/>
    <w:rsid w:val="002E26D2"/>
    <w:rsid w:val="002E343D"/>
    <w:rsid w:val="002E34A3"/>
    <w:rsid w:val="002E3B25"/>
    <w:rsid w:val="002E3D87"/>
    <w:rsid w:val="002E3FC3"/>
    <w:rsid w:val="002E47E3"/>
    <w:rsid w:val="002E4AA6"/>
    <w:rsid w:val="002E5FC6"/>
    <w:rsid w:val="002E6A67"/>
    <w:rsid w:val="002E7A03"/>
    <w:rsid w:val="002F0789"/>
    <w:rsid w:val="002F0B5B"/>
    <w:rsid w:val="002F0D05"/>
    <w:rsid w:val="002F1AA1"/>
    <w:rsid w:val="002F1BA3"/>
    <w:rsid w:val="002F1E02"/>
    <w:rsid w:val="002F21AE"/>
    <w:rsid w:val="002F2230"/>
    <w:rsid w:val="002F2929"/>
    <w:rsid w:val="002F35C1"/>
    <w:rsid w:val="002F398E"/>
    <w:rsid w:val="002F3EF7"/>
    <w:rsid w:val="002F583B"/>
    <w:rsid w:val="002F5A99"/>
    <w:rsid w:val="002F62FB"/>
    <w:rsid w:val="002F6620"/>
    <w:rsid w:val="002F6A2B"/>
    <w:rsid w:val="002F6D87"/>
    <w:rsid w:val="002F73D2"/>
    <w:rsid w:val="002F7767"/>
    <w:rsid w:val="002F7B8A"/>
    <w:rsid w:val="00300454"/>
    <w:rsid w:val="0030066E"/>
    <w:rsid w:val="00300C01"/>
    <w:rsid w:val="003010DB"/>
    <w:rsid w:val="0030183A"/>
    <w:rsid w:val="00301D6F"/>
    <w:rsid w:val="00301F0C"/>
    <w:rsid w:val="00302A56"/>
    <w:rsid w:val="00304BFD"/>
    <w:rsid w:val="00304CBD"/>
    <w:rsid w:val="00306388"/>
    <w:rsid w:val="003065D8"/>
    <w:rsid w:val="003067CB"/>
    <w:rsid w:val="00306AC2"/>
    <w:rsid w:val="003070C1"/>
    <w:rsid w:val="00307747"/>
    <w:rsid w:val="003077B4"/>
    <w:rsid w:val="00307D97"/>
    <w:rsid w:val="00310372"/>
    <w:rsid w:val="00310659"/>
    <w:rsid w:val="003118BE"/>
    <w:rsid w:val="003123F5"/>
    <w:rsid w:val="003129F7"/>
    <w:rsid w:val="00312E47"/>
    <w:rsid w:val="003138F5"/>
    <w:rsid w:val="00315211"/>
    <w:rsid w:val="003152E0"/>
    <w:rsid w:val="003153D6"/>
    <w:rsid w:val="00317018"/>
    <w:rsid w:val="00317252"/>
    <w:rsid w:val="0031735B"/>
    <w:rsid w:val="003173BF"/>
    <w:rsid w:val="00317E0A"/>
    <w:rsid w:val="00320164"/>
    <w:rsid w:val="00320602"/>
    <w:rsid w:val="00320A2D"/>
    <w:rsid w:val="00320ABF"/>
    <w:rsid w:val="00320D19"/>
    <w:rsid w:val="00322249"/>
    <w:rsid w:val="0032320C"/>
    <w:rsid w:val="00323281"/>
    <w:rsid w:val="00323FE5"/>
    <w:rsid w:val="00324494"/>
    <w:rsid w:val="00324AA5"/>
    <w:rsid w:val="0032504C"/>
    <w:rsid w:val="00326005"/>
    <w:rsid w:val="00326214"/>
    <w:rsid w:val="003262BA"/>
    <w:rsid w:val="0032743C"/>
    <w:rsid w:val="00327F33"/>
    <w:rsid w:val="00330675"/>
    <w:rsid w:val="00330E82"/>
    <w:rsid w:val="003312BF"/>
    <w:rsid w:val="00331573"/>
    <w:rsid w:val="00331579"/>
    <w:rsid w:val="00331DB3"/>
    <w:rsid w:val="00331DD5"/>
    <w:rsid w:val="00333C07"/>
    <w:rsid w:val="00334060"/>
    <w:rsid w:val="00334271"/>
    <w:rsid w:val="00334BF2"/>
    <w:rsid w:val="003353FC"/>
    <w:rsid w:val="00335935"/>
    <w:rsid w:val="00335C53"/>
    <w:rsid w:val="00336407"/>
    <w:rsid w:val="003368A8"/>
    <w:rsid w:val="0033705A"/>
    <w:rsid w:val="003375B3"/>
    <w:rsid w:val="00337C70"/>
    <w:rsid w:val="003400E0"/>
    <w:rsid w:val="00340343"/>
    <w:rsid w:val="00340D45"/>
    <w:rsid w:val="00341152"/>
    <w:rsid w:val="003421DF"/>
    <w:rsid w:val="00342EDA"/>
    <w:rsid w:val="00343465"/>
    <w:rsid w:val="00343B21"/>
    <w:rsid w:val="00344250"/>
    <w:rsid w:val="00345393"/>
    <w:rsid w:val="00345623"/>
    <w:rsid w:val="00345F9D"/>
    <w:rsid w:val="003461AD"/>
    <w:rsid w:val="00346339"/>
    <w:rsid w:val="00347B3A"/>
    <w:rsid w:val="003504DC"/>
    <w:rsid w:val="003509B8"/>
    <w:rsid w:val="00350D56"/>
    <w:rsid w:val="003513E9"/>
    <w:rsid w:val="00351B0C"/>
    <w:rsid w:val="00352005"/>
    <w:rsid w:val="00352189"/>
    <w:rsid w:val="00352592"/>
    <w:rsid w:val="00352E0D"/>
    <w:rsid w:val="003533C0"/>
    <w:rsid w:val="0035437A"/>
    <w:rsid w:val="003548BB"/>
    <w:rsid w:val="00354F69"/>
    <w:rsid w:val="00355907"/>
    <w:rsid w:val="003561D7"/>
    <w:rsid w:val="003563CA"/>
    <w:rsid w:val="00356E4B"/>
    <w:rsid w:val="00356EA3"/>
    <w:rsid w:val="00356EE9"/>
    <w:rsid w:val="00356F9B"/>
    <w:rsid w:val="00357C52"/>
    <w:rsid w:val="00357E03"/>
    <w:rsid w:val="0036000B"/>
    <w:rsid w:val="0036028B"/>
    <w:rsid w:val="0036076E"/>
    <w:rsid w:val="00360F95"/>
    <w:rsid w:val="003611B6"/>
    <w:rsid w:val="00361B19"/>
    <w:rsid w:val="00361F59"/>
    <w:rsid w:val="00362823"/>
    <w:rsid w:val="00362D64"/>
    <w:rsid w:val="00362D9C"/>
    <w:rsid w:val="00363AF7"/>
    <w:rsid w:val="00363EA3"/>
    <w:rsid w:val="00363FBC"/>
    <w:rsid w:val="00364027"/>
    <w:rsid w:val="00364758"/>
    <w:rsid w:val="00365398"/>
    <w:rsid w:val="0036558D"/>
    <w:rsid w:val="00365C8A"/>
    <w:rsid w:val="0036604D"/>
    <w:rsid w:val="00366357"/>
    <w:rsid w:val="003669B8"/>
    <w:rsid w:val="00366D33"/>
    <w:rsid w:val="00366EC7"/>
    <w:rsid w:val="00367211"/>
    <w:rsid w:val="00367315"/>
    <w:rsid w:val="00367C7E"/>
    <w:rsid w:val="003721BF"/>
    <w:rsid w:val="003725D2"/>
    <w:rsid w:val="003737A0"/>
    <w:rsid w:val="00373C0E"/>
    <w:rsid w:val="003762D9"/>
    <w:rsid w:val="00376A22"/>
    <w:rsid w:val="00376D4A"/>
    <w:rsid w:val="00376DBF"/>
    <w:rsid w:val="00376E3A"/>
    <w:rsid w:val="00377342"/>
    <w:rsid w:val="00377488"/>
    <w:rsid w:val="00377F2D"/>
    <w:rsid w:val="00380FD3"/>
    <w:rsid w:val="00381C1D"/>
    <w:rsid w:val="003825F5"/>
    <w:rsid w:val="00382893"/>
    <w:rsid w:val="00382E31"/>
    <w:rsid w:val="00384C39"/>
    <w:rsid w:val="00385253"/>
    <w:rsid w:val="0038573D"/>
    <w:rsid w:val="003865CB"/>
    <w:rsid w:val="003869FF"/>
    <w:rsid w:val="00387980"/>
    <w:rsid w:val="00387E4F"/>
    <w:rsid w:val="00387FBF"/>
    <w:rsid w:val="00391CCB"/>
    <w:rsid w:val="00391D94"/>
    <w:rsid w:val="003923A5"/>
    <w:rsid w:val="00392F48"/>
    <w:rsid w:val="00393083"/>
    <w:rsid w:val="00393A3C"/>
    <w:rsid w:val="003940F1"/>
    <w:rsid w:val="00395E5F"/>
    <w:rsid w:val="00396105"/>
    <w:rsid w:val="00396781"/>
    <w:rsid w:val="00397F74"/>
    <w:rsid w:val="003A0AFC"/>
    <w:rsid w:val="003A0C7D"/>
    <w:rsid w:val="003A142D"/>
    <w:rsid w:val="003A18EF"/>
    <w:rsid w:val="003A2712"/>
    <w:rsid w:val="003A401B"/>
    <w:rsid w:val="003A45EE"/>
    <w:rsid w:val="003A49E3"/>
    <w:rsid w:val="003A4D66"/>
    <w:rsid w:val="003A4E74"/>
    <w:rsid w:val="003A5ACA"/>
    <w:rsid w:val="003A5C09"/>
    <w:rsid w:val="003A6872"/>
    <w:rsid w:val="003A68C7"/>
    <w:rsid w:val="003A699F"/>
    <w:rsid w:val="003A70BB"/>
    <w:rsid w:val="003A77F5"/>
    <w:rsid w:val="003A78B7"/>
    <w:rsid w:val="003B0371"/>
    <w:rsid w:val="003B04F6"/>
    <w:rsid w:val="003B0800"/>
    <w:rsid w:val="003B0C09"/>
    <w:rsid w:val="003B0D3E"/>
    <w:rsid w:val="003B1CC2"/>
    <w:rsid w:val="003B203A"/>
    <w:rsid w:val="003B2779"/>
    <w:rsid w:val="003B27DD"/>
    <w:rsid w:val="003B27F5"/>
    <w:rsid w:val="003B2E52"/>
    <w:rsid w:val="003B39DA"/>
    <w:rsid w:val="003B47AB"/>
    <w:rsid w:val="003B4A05"/>
    <w:rsid w:val="003B4BC0"/>
    <w:rsid w:val="003B58C2"/>
    <w:rsid w:val="003B5EEC"/>
    <w:rsid w:val="003B614A"/>
    <w:rsid w:val="003B7AB7"/>
    <w:rsid w:val="003B7C67"/>
    <w:rsid w:val="003C0480"/>
    <w:rsid w:val="003C04C3"/>
    <w:rsid w:val="003C18E4"/>
    <w:rsid w:val="003C2CFC"/>
    <w:rsid w:val="003C3835"/>
    <w:rsid w:val="003C5603"/>
    <w:rsid w:val="003C60E4"/>
    <w:rsid w:val="003C6359"/>
    <w:rsid w:val="003C64D1"/>
    <w:rsid w:val="003C64EE"/>
    <w:rsid w:val="003C6769"/>
    <w:rsid w:val="003C6788"/>
    <w:rsid w:val="003C68BD"/>
    <w:rsid w:val="003D121E"/>
    <w:rsid w:val="003D1375"/>
    <w:rsid w:val="003D1513"/>
    <w:rsid w:val="003D19F2"/>
    <w:rsid w:val="003D1ECE"/>
    <w:rsid w:val="003D281C"/>
    <w:rsid w:val="003D3A71"/>
    <w:rsid w:val="003D4350"/>
    <w:rsid w:val="003D453E"/>
    <w:rsid w:val="003D4A29"/>
    <w:rsid w:val="003D4D11"/>
    <w:rsid w:val="003D5140"/>
    <w:rsid w:val="003D5489"/>
    <w:rsid w:val="003D5EF7"/>
    <w:rsid w:val="003D6439"/>
    <w:rsid w:val="003D7AEF"/>
    <w:rsid w:val="003E0A12"/>
    <w:rsid w:val="003E1581"/>
    <w:rsid w:val="003E1693"/>
    <w:rsid w:val="003E18AD"/>
    <w:rsid w:val="003E267B"/>
    <w:rsid w:val="003E3428"/>
    <w:rsid w:val="003E3457"/>
    <w:rsid w:val="003E3A48"/>
    <w:rsid w:val="003E43C1"/>
    <w:rsid w:val="003E5487"/>
    <w:rsid w:val="003E5A95"/>
    <w:rsid w:val="003E5CE1"/>
    <w:rsid w:val="003E609D"/>
    <w:rsid w:val="003E612D"/>
    <w:rsid w:val="003E6568"/>
    <w:rsid w:val="003E65DF"/>
    <w:rsid w:val="003E73C3"/>
    <w:rsid w:val="003E74E7"/>
    <w:rsid w:val="003E78D8"/>
    <w:rsid w:val="003F0626"/>
    <w:rsid w:val="003F0653"/>
    <w:rsid w:val="003F09EF"/>
    <w:rsid w:val="003F0E08"/>
    <w:rsid w:val="003F1C01"/>
    <w:rsid w:val="003F1E5B"/>
    <w:rsid w:val="003F1EF9"/>
    <w:rsid w:val="003F2297"/>
    <w:rsid w:val="003F2E1C"/>
    <w:rsid w:val="003F3480"/>
    <w:rsid w:val="003F39D0"/>
    <w:rsid w:val="003F4868"/>
    <w:rsid w:val="003F52A3"/>
    <w:rsid w:val="003F5CE4"/>
    <w:rsid w:val="003F5D05"/>
    <w:rsid w:val="003F6729"/>
    <w:rsid w:val="003F6CE9"/>
    <w:rsid w:val="003F718D"/>
    <w:rsid w:val="003F7FF1"/>
    <w:rsid w:val="0040102F"/>
    <w:rsid w:val="0040163F"/>
    <w:rsid w:val="004019D5"/>
    <w:rsid w:val="00402926"/>
    <w:rsid w:val="00402D19"/>
    <w:rsid w:val="00402DB4"/>
    <w:rsid w:val="00402F99"/>
    <w:rsid w:val="00403698"/>
    <w:rsid w:val="00403AB8"/>
    <w:rsid w:val="00403E20"/>
    <w:rsid w:val="00404D71"/>
    <w:rsid w:val="00404E45"/>
    <w:rsid w:val="004051CE"/>
    <w:rsid w:val="004058A8"/>
    <w:rsid w:val="00406039"/>
    <w:rsid w:val="00406C22"/>
    <w:rsid w:val="00406F58"/>
    <w:rsid w:val="00407227"/>
    <w:rsid w:val="00407546"/>
    <w:rsid w:val="0040797D"/>
    <w:rsid w:val="00407FAC"/>
    <w:rsid w:val="00410746"/>
    <w:rsid w:val="004107E4"/>
    <w:rsid w:val="00410B3E"/>
    <w:rsid w:val="00410E5E"/>
    <w:rsid w:val="004133DA"/>
    <w:rsid w:val="004139F9"/>
    <w:rsid w:val="00413B7F"/>
    <w:rsid w:val="00413D44"/>
    <w:rsid w:val="004147FC"/>
    <w:rsid w:val="00414A3B"/>
    <w:rsid w:val="00415BD0"/>
    <w:rsid w:val="00415F15"/>
    <w:rsid w:val="00416B0B"/>
    <w:rsid w:val="00416E14"/>
    <w:rsid w:val="0041720C"/>
    <w:rsid w:val="0042080A"/>
    <w:rsid w:val="00420DC6"/>
    <w:rsid w:val="00421D06"/>
    <w:rsid w:val="004225B6"/>
    <w:rsid w:val="00422A24"/>
    <w:rsid w:val="00422D50"/>
    <w:rsid w:val="004236E2"/>
    <w:rsid w:val="00423736"/>
    <w:rsid w:val="00423959"/>
    <w:rsid w:val="00423A4A"/>
    <w:rsid w:val="00423F43"/>
    <w:rsid w:val="0042464A"/>
    <w:rsid w:val="00424C2B"/>
    <w:rsid w:val="00425243"/>
    <w:rsid w:val="0042648E"/>
    <w:rsid w:val="0042682F"/>
    <w:rsid w:val="00427371"/>
    <w:rsid w:val="00427554"/>
    <w:rsid w:val="004275A6"/>
    <w:rsid w:val="00427A2D"/>
    <w:rsid w:val="00427FA3"/>
    <w:rsid w:val="00430360"/>
    <w:rsid w:val="0043089C"/>
    <w:rsid w:val="004317A6"/>
    <w:rsid w:val="00431DDF"/>
    <w:rsid w:val="00434803"/>
    <w:rsid w:val="004348AF"/>
    <w:rsid w:val="00434D75"/>
    <w:rsid w:val="00434EB1"/>
    <w:rsid w:val="0043531B"/>
    <w:rsid w:val="004355AF"/>
    <w:rsid w:val="004357A6"/>
    <w:rsid w:val="00435E2B"/>
    <w:rsid w:val="0043635D"/>
    <w:rsid w:val="004365CD"/>
    <w:rsid w:val="00436CE4"/>
    <w:rsid w:val="0043737E"/>
    <w:rsid w:val="00437629"/>
    <w:rsid w:val="00437950"/>
    <w:rsid w:val="00437F9A"/>
    <w:rsid w:val="00440D6F"/>
    <w:rsid w:val="00440F11"/>
    <w:rsid w:val="004411E2"/>
    <w:rsid w:val="00441B71"/>
    <w:rsid w:val="004426E8"/>
    <w:rsid w:val="00442BC7"/>
    <w:rsid w:val="00442BF1"/>
    <w:rsid w:val="00443370"/>
    <w:rsid w:val="00443F47"/>
    <w:rsid w:val="00444312"/>
    <w:rsid w:val="00444824"/>
    <w:rsid w:val="00445024"/>
    <w:rsid w:val="004450FE"/>
    <w:rsid w:val="00445AD5"/>
    <w:rsid w:val="004475B0"/>
    <w:rsid w:val="00447C5E"/>
    <w:rsid w:val="00447E71"/>
    <w:rsid w:val="00447FB9"/>
    <w:rsid w:val="004504C8"/>
    <w:rsid w:val="00450B09"/>
    <w:rsid w:val="00450C34"/>
    <w:rsid w:val="004510F0"/>
    <w:rsid w:val="00451584"/>
    <w:rsid w:val="00451A90"/>
    <w:rsid w:val="00452D42"/>
    <w:rsid w:val="0045329E"/>
    <w:rsid w:val="004532D7"/>
    <w:rsid w:val="004539FE"/>
    <w:rsid w:val="00453A3C"/>
    <w:rsid w:val="00453B22"/>
    <w:rsid w:val="00454128"/>
    <w:rsid w:val="00454499"/>
    <w:rsid w:val="004546F5"/>
    <w:rsid w:val="00454A77"/>
    <w:rsid w:val="00456ADE"/>
    <w:rsid w:val="00457406"/>
    <w:rsid w:val="00460E4F"/>
    <w:rsid w:val="00460E9E"/>
    <w:rsid w:val="004616BB"/>
    <w:rsid w:val="00461941"/>
    <w:rsid w:val="004619CE"/>
    <w:rsid w:val="00461CCF"/>
    <w:rsid w:val="00462C6F"/>
    <w:rsid w:val="004630DA"/>
    <w:rsid w:val="00463DF7"/>
    <w:rsid w:val="004649B0"/>
    <w:rsid w:val="00464A86"/>
    <w:rsid w:val="00465338"/>
    <w:rsid w:val="004658C7"/>
    <w:rsid w:val="00466117"/>
    <w:rsid w:val="004672D5"/>
    <w:rsid w:val="00467B24"/>
    <w:rsid w:val="00467D88"/>
    <w:rsid w:val="00467E16"/>
    <w:rsid w:val="00471117"/>
    <w:rsid w:val="004719D8"/>
    <w:rsid w:val="00471B64"/>
    <w:rsid w:val="00472204"/>
    <w:rsid w:val="00472342"/>
    <w:rsid w:val="004725A3"/>
    <w:rsid w:val="00472D19"/>
    <w:rsid w:val="00472EDA"/>
    <w:rsid w:val="00473463"/>
    <w:rsid w:val="004747D8"/>
    <w:rsid w:val="00474CE8"/>
    <w:rsid w:val="00474FA8"/>
    <w:rsid w:val="00475572"/>
    <w:rsid w:val="00475855"/>
    <w:rsid w:val="00476597"/>
    <w:rsid w:val="00476968"/>
    <w:rsid w:val="0047728A"/>
    <w:rsid w:val="004772CB"/>
    <w:rsid w:val="0047753F"/>
    <w:rsid w:val="00477ABE"/>
    <w:rsid w:val="0048012C"/>
    <w:rsid w:val="00480614"/>
    <w:rsid w:val="00480A4B"/>
    <w:rsid w:val="00481741"/>
    <w:rsid w:val="00481BEA"/>
    <w:rsid w:val="0048256A"/>
    <w:rsid w:val="00483375"/>
    <w:rsid w:val="00484018"/>
    <w:rsid w:val="00484393"/>
    <w:rsid w:val="00484480"/>
    <w:rsid w:val="00484771"/>
    <w:rsid w:val="004847A0"/>
    <w:rsid w:val="00484B91"/>
    <w:rsid w:val="00484D1A"/>
    <w:rsid w:val="0048559B"/>
    <w:rsid w:val="004857AC"/>
    <w:rsid w:val="00485850"/>
    <w:rsid w:val="00485B9D"/>
    <w:rsid w:val="00486B14"/>
    <w:rsid w:val="00486C69"/>
    <w:rsid w:val="00487608"/>
    <w:rsid w:val="00487698"/>
    <w:rsid w:val="0048779D"/>
    <w:rsid w:val="00490B48"/>
    <w:rsid w:val="00490D00"/>
    <w:rsid w:val="00490F09"/>
    <w:rsid w:val="00490F8E"/>
    <w:rsid w:val="004910CA"/>
    <w:rsid w:val="0049154C"/>
    <w:rsid w:val="004916C0"/>
    <w:rsid w:val="00492ABD"/>
    <w:rsid w:val="00493D59"/>
    <w:rsid w:val="00493DB5"/>
    <w:rsid w:val="00493F34"/>
    <w:rsid w:val="00494AA5"/>
    <w:rsid w:val="00495330"/>
    <w:rsid w:val="0049549C"/>
    <w:rsid w:val="00496AD8"/>
    <w:rsid w:val="00497176"/>
    <w:rsid w:val="004A0088"/>
    <w:rsid w:val="004A014E"/>
    <w:rsid w:val="004A02D6"/>
    <w:rsid w:val="004A0D73"/>
    <w:rsid w:val="004A0F2D"/>
    <w:rsid w:val="004A1D94"/>
    <w:rsid w:val="004A245B"/>
    <w:rsid w:val="004A2F08"/>
    <w:rsid w:val="004A334B"/>
    <w:rsid w:val="004A36D0"/>
    <w:rsid w:val="004A3D8C"/>
    <w:rsid w:val="004A4B09"/>
    <w:rsid w:val="004A5AF2"/>
    <w:rsid w:val="004A5EDE"/>
    <w:rsid w:val="004A5EE1"/>
    <w:rsid w:val="004A680B"/>
    <w:rsid w:val="004A74A7"/>
    <w:rsid w:val="004A7501"/>
    <w:rsid w:val="004B0413"/>
    <w:rsid w:val="004B0640"/>
    <w:rsid w:val="004B1A05"/>
    <w:rsid w:val="004B1A6C"/>
    <w:rsid w:val="004B1E2E"/>
    <w:rsid w:val="004B2C2B"/>
    <w:rsid w:val="004B3A37"/>
    <w:rsid w:val="004B407E"/>
    <w:rsid w:val="004B4371"/>
    <w:rsid w:val="004B4468"/>
    <w:rsid w:val="004B55C2"/>
    <w:rsid w:val="004B77D2"/>
    <w:rsid w:val="004B7D48"/>
    <w:rsid w:val="004C0180"/>
    <w:rsid w:val="004C02EB"/>
    <w:rsid w:val="004C0374"/>
    <w:rsid w:val="004C0F61"/>
    <w:rsid w:val="004C1600"/>
    <w:rsid w:val="004C19A5"/>
    <w:rsid w:val="004C293A"/>
    <w:rsid w:val="004C2970"/>
    <w:rsid w:val="004C30DE"/>
    <w:rsid w:val="004C36C4"/>
    <w:rsid w:val="004C39D7"/>
    <w:rsid w:val="004C42E4"/>
    <w:rsid w:val="004C5955"/>
    <w:rsid w:val="004C6699"/>
    <w:rsid w:val="004C7557"/>
    <w:rsid w:val="004C77F8"/>
    <w:rsid w:val="004C7ACC"/>
    <w:rsid w:val="004D0A36"/>
    <w:rsid w:val="004D0CB1"/>
    <w:rsid w:val="004D0D68"/>
    <w:rsid w:val="004D0FA9"/>
    <w:rsid w:val="004D1700"/>
    <w:rsid w:val="004D177C"/>
    <w:rsid w:val="004D23BA"/>
    <w:rsid w:val="004D42C0"/>
    <w:rsid w:val="004D49C2"/>
    <w:rsid w:val="004D4FFE"/>
    <w:rsid w:val="004D5381"/>
    <w:rsid w:val="004D55C0"/>
    <w:rsid w:val="004D5932"/>
    <w:rsid w:val="004D6C8A"/>
    <w:rsid w:val="004D7020"/>
    <w:rsid w:val="004D74ED"/>
    <w:rsid w:val="004E01A1"/>
    <w:rsid w:val="004E247E"/>
    <w:rsid w:val="004E2D3E"/>
    <w:rsid w:val="004E3B81"/>
    <w:rsid w:val="004E3B9B"/>
    <w:rsid w:val="004E4768"/>
    <w:rsid w:val="004E507E"/>
    <w:rsid w:val="004E5A1A"/>
    <w:rsid w:val="004E5B3D"/>
    <w:rsid w:val="004E5E65"/>
    <w:rsid w:val="004E6BC8"/>
    <w:rsid w:val="004E6E96"/>
    <w:rsid w:val="004E75E6"/>
    <w:rsid w:val="004E761F"/>
    <w:rsid w:val="004E77AE"/>
    <w:rsid w:val="004E7F61"/>
    <w:rsid w:val="004ECA0E"/>
    <w:rsid w:val="004F032A"/>
    <w:rsid w:val="004F0E0D"/>
    <w:rsid w:val="004F1591"/>
    <w:rsid w:val="004F19D4"/>
    <w:rsid w:val="004F1FF4"/>
    <w:rsid w:val="004F25AD"/>
    <w:rsid w:val="004F2786"/>
    <w:rsid w:val="004F2C37"/>
    <w:rsid w:val="004F2E30"/>
    <w:rsid w:val="004F2E45"/>
    <w:rsid w:val="004F3268"/>
    <w:rsid w:val="004F3BA7"/>
    <w:rsid w:val="004F3C80"/>
    <w:rsid w:val="004F4639"/>
    <w:rsid w:val="004F4755"/>
    <w:rsid w:val="004F4942"/>
    <w:rsid w:val="004F5125"/>
    <w:rsid w:val="004F5515"/>
    <w:rsid w:val="004F6183"/>
    <w:rsid w:val="004F64F5"/>
    <w:rsid w:val="004F68F1"/>
    <w:rsid w:val="004F76E7"/>
    <w:rsid w:val="004F7BD3"/>
    <w:rsid w:val="00500C02"/>
    <w:rsid w:val="00500C12"/>
    <w:rsid w:val="005010EC"/>
    <w:rsid w:val="00501126"/>
    <w:rsid w:val="0050112F"/>
    <w:rsid w:val="00501588"/>
    <w:rsid w:val="00502085"/>
    <w:rsid w:val="005033DD"/>
    <w:rsid w:val="005039F4"/>
    <w:rsid w:val="00503EB7"/>
    <w:rsid w:val="00504475"/>
    <w:rsid w:val="00504CE3"/>
    <w:rsid w:val="00505400"/>
    <w:rsid w:val="00505B29"/>
    <w:rsid w:val="00506137"/>
    <w:rsid w:val="00506B8C"/>
    <w:rsid w:val="00506C50"/>
    <w:rsid w:val="005070B3"/>
    <w:rsid w:val="005076B5"/>
    <w:rsid w:val="00507FE0"/>
    <w:rsid w:val="0051039E"/>
    <w:rsid w:val="0051114B"/>
    <w:rsid w:val="00511503"/>
    <w:rsid w:val="0051199C"/>
    <w:rsid w:val="005122EB"/>
    <w:rsid w:val="00512320"/>
    <w:rsid w:val="00512800"/>
    <w:rsid w:val="00512AE3"/>
    <w:rsid w:val="005131DA"/>
    <w:rsid w:val="00513429"/>
    <w:rsid w:val="005147B1"/>
    <w:rsid w:val="00514DEF"/>
    <w:rsid w:val="0051567F"/>
    <w:rsid w:val="00515C4A"/>
    <w:rsid w:val="00516076"/>
    <w:rsid w:val="0051614F"/>
    <w:rsid w:val="00516940"/>
    <w:rsid w:val="00516DAC"/>
    <w:rsid w:val="005203AC"/>
    <w:rsid w:val="0052044B"/>
    <w:rsid w:val="00520AB1"/>
    <w:rsid w:val="00520B95"/>
    <w:rsid w:val="00520C68"/>
    <w:rsid w:val="0052126D"/>
    <w:rsid w:val="00521C3B"/>
    <w:rsid w:val="00523BC7"/>
    <w:rsid w:val="0052429E"/>
    <w:rsid w:val="005242A4"/>
    <w:rsid w:val="0052482A"/>
    <w:rsid w:val="005256BF"/>
    <w:rsid w:val="00525D2E"/>
    <w:rsid w:val="0052683A"/>
    <w:rsid w:val="00526A76"/>
    <w:rsid w:val="005276C7"/>
    <w:rsid w:val="0052786D"/>
    <w:rsid w:val="00527976"/>
    <w:rsid w:val="00527D16"/>
    <w:rsid w:val="0052D0E8"/>
    <w:rsid w:val="005309AB"/>
    <w:rsid w:val="00530D3A"/>
    <w:rsid w:val="00530E0A"/>
    <w:rsid w:val="00530F23"/>
    <w:rsid w:val="00531924"/>
    <w:rsid w:val="00532C42"/>
    <w:rsid w:val="00532CA1"/>
    <w:rsid w:val="0053322B"/>
    <w:rsid w:val="00533560"/>
    <w:rsid w:val="00533FAC"/>
    <w:rsid w:val="005343A8"/>
    <w:rsid w:val="0053458B"/>
    <w:rsid w:val="005350D7"/>
    <w:rsid w:val="00535B0D"/>
    <w:rsid w:val="00535C1D"/>
    <w:rsid w:val="00535CA4"/>
    <w:rsid w:val="00536A14"/>
    <w:rsid w:val="005379FC"/>
    <w:rsid w:val="00537D4B"/>
    <w:rsid w:val="00537DFB"/>
    <w:rsid w:val="005409AD"/>
    <w:rsid w:val="005410E5"/>
    <w:rsid w:val="0054124E"/>
    <w:rsid w:val="005413C2"/>
    <w:rsid w:val="005419A0"/>
    <w:rsid w:val="00542CDE"/>
    <w:rsid w:val="00542E8D"/>
    <w:rsid w:val="0054322D"/>
    <w:rsid w:val="00543C36"/>
    <w:rsid w:val="00543DE2"/>
    <w:rsid w:val="00544596"/>
    <w:rsid w:val="00544852"/>
    <w:rsid w:val="00544B8E"/>
    <w:rsid w:val="00544D73"/>
    <w:rsid w:val="00545F59"/>
    <w:rsid w:val="00546545"/>
    <w:rsid w:val="00546804"/>
    <w:rsid w:val="00546AFC"/>
    <w:rsid w:val="005479AF"/>
    <w:rsid w:val="00547B6D"/>
    <w:rsid w:val="00547F39"/>
    <w:rsid w:val="00550558"/>
    <w:rsid w:val="00550588"/>
    <w:rsid w:val="005506E2"/>
    <w:rsid w:val="005508BB"/>
    <w:rsid w:val="005508F4"/>
    <w:rsid w:val="00551C68"/>
    <w:rsid w:val="0055233C"/>
    <w:rsid w:val="0055288A"/>
    <w:rsid w:val="00552EBD"/>
    <w:rsid w:val="00552FCD"/>
    <w:rsid w:val="00553F2F"/>
    <w:rsid w:val="005540C3"/>
    <w:rsid w:val="0055437D"/>
    <w:rsid w:val="00554BF0"/>
    <w:rsid w:val="005552B5"/>
    <w:rsid w:val="005552B8"/>
    <w:rsid w:val="0055569E"/>
    <w:rsid w:val="00555CD2"/>
    <w:rsid w:val="00556075"/>
    <w:rsid w:val="005561D8"/>
    <w:rsid w:val="005562BD"/>
    <w:rsid w:val="00556400"/>
    <w:rsid w:val="005569FE"/>
    <w:rsid w:val="00556B51"/>
    <w:rsid w:val="00556D74"/>
    <w:rsid w:val="00556DCD"/>
    <w:rsid w:val="00556DD6"/>
    <w:rsid w:val="00556F07"/>
    <w:rsid w:val="00557CEE"/>
    <w:rsid w:val="0056045E"/>
    <w:rsid w:val="00560517"/>
    <w:rsid w:val="00560F83"/>
    <w:rsid w:val="00561510"/>
    <w:rsid w:val="00561EB6"/>
    <w:rsid w:val="005622D7"/>
    <w:rsid w:val="005627F9"/>
    <w:rsid w:val="00562D89"/>
    <w:rsid w:val="005637F0"/>
    <w:rsid w:val="00563FFD"/>
    <w:rsid w:val="0056432A"/>
    <w:rsid w:val="00564739"/>
    <w:rsid w:val="0056489C"/>
    <w:rsid w:val="00564D71"/>
    <w:rsid w:val="00565639"/>
    <w:rsid w:val="00566933"/>
    <w:rsid w:val="005674A9"/>
    <w:rsid w:val="00567D08"/>
    <w:rsid w:val="005702CA"/>
    <w:rsid w:val="00570386"/>
    <w:rsid w:val="00570402"/>
    <w:rsid w:val="0057246D"/>
    <w:rsid w:val="0057275F"/>
    <w:rsid w:val="0057396A"/>
    <w:rsid w:val="0057401C"/>
    <w:rsid w:val="00574678"/>
    <w:rsid w:val="00574BDF"/>
    <w:rsid w:val="00575022"/>
    <w:rsid w:val="005751FA"/>
    <w:rsid w:val="00575EE3"/>
    <w:rsid w:val="005766AC"/>
    <w:rsid w:val="00577059"/>
    <w:rsid w:val="005804DA"/>
    <w:rsid w:val="005807D4"/>
    <w:rsid w:val="00580BF3"/>
    <w:rsid w:val="00580C07"/>
    <w:rsid w:val="00581706"/>
    <w:rsid w:val="005818D5"/>
    <w:rsid w:val="00581DDA"/>
    <w:rsid w:val="00581F8B"/>
    <w:rsid w:val="0058224C"/>
    <w:rsid w:val="00582C00"/>
    <w:rsid w:val="00582D70"/>
    <w:rsid w:val="0058313F"/>
    <w:rsid w:val="00584C59"/>
    <w:rsid w:val="005854FE"/>
    <w:rsid w:val="00585E74"/>
    <w:rsid w:val="005869A7"/>
    <w:rsid w:val="005873A6"/>
    <w:rsid w:val="0058B082"/>
    <w:rsid w:val="00590222"/>
    <w:rsid w:val="00590496"/>
    <w:rsid w:val="00590EA0"/>
    <w:rsid w:val="00592357"/>
    <w:rsid w:val="00592417"/>
    <w:rsid w:val="00594461"/>
    <w:rsid w:val="005950D0"/>
    <w:rsid w:val="005950F5"/>
    <w:rsid w:val="005951E6"/>
    <w:rsid w:val="00595489"/>
    <w:rsid w:val="005956A4"/>
    <w:rsid w:val="005967AD"/>
    <w:rsid w:val="00597881"/>
    <w:rsid w:val="00597982"/>
    <w:rsid w:val="00597E5E"/>
    <w:rsid w:val="00597E93"/>
    <w:rsid w:val="00597EBE"/>
    <w:rsid w:val="0059A7A9"/>
    <w:rsid w:val="005A008E"/>
    <w:rsid w:val="005A1A48"/>
    <w:rsid w:val="005A1AC0"/>
    <w:rsid w:val="005A1F9B"/>
    <w:rsid w:val="005A272D"/>
    <w:rsid w:val="005A2911"/>
    <w:rsid w:val="005A2A64"/>
    <w:rsid w:val="005A2A90"/>
    <w:rsid w:val="005A30E6"/>
    <w:rsid w:val="005A334F"/>
    <w:rsid w:val="005A37FC"/>
    <w:rsid w:val="005A38B2"/>
    <w:rsid w:val="005A398B"/>
    <w:rsid w:val="005A3A91"/>
    <w:rsid w:val="005A3C0B"/>
    <w:rsid w:val="005A3F5E"/>
    <w:rsid w:val="005A424C"/>
    <w:rsid w:val="005A44C0"/>
    <w:rsid w:val="005A4DF1"/>
    <w:rsid w:val="005A61F5"/>
    <w:rsid w:val="005A6B64"/>
    <w:rsid w:val="005A6EFC"/>
    <w:rsid w:val="005A723A"/>
    <w:rsid w:val="005A756F"/>
    <w:rsid w:val="005A7F94"/>
    <w:rsid w:val="005B0275"/>
    <w:rsid w:val="005B06C1"/>
    <w:rsid w:val="005B168B"/>
    <w:rsid w:val="005B18E4"/>
    <w:rsid w:val="005B21EA"/>
    <w:rsid w:val="005B2C64"/>
    <w:rsid w:val="005B3BAB"/>
    <w:rsid w:val="005B3E16"/>
    <w:rsid w:val="005B5C04"/>
    <w:rsid w:val="005B5C95"/>
    <w:rsid w:val="005B5EDA"/>
    <w:rsid w:val="005B6AB5"/>
    <w:rsid w:val="005B6BD6"/>
    <w:rsid w:val="005B71A6"/>
    <w:rsid w:val="005C0075"/>
    <w:rsid w:val="005C08C1"/>
    <w:rsid w:val="005C0F8C"/>
    <w:rsid w:val="005C156D"/>
    <w:rsid w:val="005C1B9D"/>
    <w:rsid w:val="005C2F13"/>
    <w:rsid w:val="005C3705"/>
    <w:rsid w:val="005C3835"/>
    <w:rsid w:val="005C385E"/>
    <w:rsid w:val="005C3B8D"/>
    <w:rsid w:val="005C3CB4"/>
    <w:rsid w:val="005C43F3"/>
    <w:rsid w:val="005C5335"/>
    <w:rsid w:val="005C5E78"/>
    <w:rsid w:val="005C6A19"/>
    <w:rsid w:val="005C7982"/>
    <w:rsid w:val="005C7BBB"/>
    <w:rsid w:val="005D0340"/>
    <w:rsid w:val="005D06B1"/>
    <w:rsid w:val="005D0E5B"/>
    <w:rsid w:val="005D18A5"/>
    <w:rsid w:val="005D2B10"/>
    <w:rsid w:val="005D304A"/>
    <w:rsid w:val="005D33C6"/>
    <w:rsid w:val="005D5564"/>
    <w:rsid w:val="005D570A"/>
    <w:rsid w:val="005D5FA7"/>
    <w:rsid w:val="005D6006"/>
    <w:rsid w:val="005D641B"/>
    <w:rsid w:val="005D7755"/>
    <w:rsid w:val="005D7A0E"/>
    <w:rsid w:val="005E12F9"/>
    <w:rsid w:val="005E1EA0"/>
    <w:rsid w:val="005E23E6"/>
    <w:rsid w:val="005E2520"/>
    <w:rsid w:val="005E2728"/>
    <w:rsid w:val="005E2903"/>
    <w:rsid w:val="005E3F15"/>
    <w:rsid w:val="005E3FA4"/>
    <w:rsid w:val="005E4102"/>
    <w:rsid w:val="005E5731"/>
    <w:rsid w:val="005E65DA"/>
    <w:rsid w:val="005E7CC0"/>
    <w:rsid w:val="005F12DA"/>
    <w:rsid w:val="005F160D"/>
    <w:rsid w:val="005F1679"/>
    <w:rsid w:val="005F22F9"/>
    <w:rsid w:val="005F28EC"/>
    <w:rsid w:val="005F2C1A"/>
    <w:rsid w:val="005F34EF"/>
    <w:rsid w:val="005F365C"/>
    <w:rsid w:val="005F388F"/>
    <w:rsid w:val="005F3A1C"/>
    <w:rsid w:val="005F3A6E"/>
    <w:rsid w:val="005F4231"/>
    <w:rsid w:val="005F442B"/>
    <w:rsid w:val="005F4A14"/>
    <w:rsid w:val="005F5091"/>
    <w:rsid w:val="005F50D6"/>
    <w:rsid w:val="005F5FF0"/>
    <w:rsid w:val="005F6504"/>
    <w:rsid w:val="005F699D"/>
    <w:rsid w:val="005F69B9"/>
    <w:rsid w:val="005F6AB6"/>
    <w:rsid w:val="005F6D8D"/>
    <w:rsid w:val="005F7E59"/>
    <w:rsid w:val="0060041C"/>
    <w:rsid w:val="006004EE"/>
    <w:rsid w:val="00601532"/>
    <w:rsid w:val="00601DC7"/>
    <w:rsid w:val="0060217A"/>
    <w:rsid w:val="00602734"/>
    <w:rsid w:val="00602CE0"/>
    <w:rsid w:val="00603445"/>
    <w:rsid w:val="006037E4"/>
    <w:rsid w:val="00603D6B"/>
    <w:rsid w:val="00604677"/>
    <w:rsid w:val="00604C1A"/>
    <w:rsid w:val="00604CBB"/>
    <w:rsid w:val="00605269"/>
    <w:rsid w:val="00606086"/>
    <w:rsid w:val="00607677"/>
    <w:rsid w:val="00607946"/>
    <w:rsid w:val="00607B26"/>
    <w:rsid w:val="00607F5C"/>
    <w:rsid w:val="006103D1"/>
    <w:rsid w:val="00610983"/>
    <w:rsid w:val="00610C65"/>
    <w:rsid w:val="00610D8D"/>
    <w:rsid w:val="0061158D"/>
    <w:rsid w:val="00612458"/>
    <w:rsid w:val="00612C01"/>
    <w:rsid w:val="0061317C"/>
    <w:rsid w:val="0061317E"/>
    <w:rsid w:val="00614D2B"/>
    <w:rsid w:val="0061554E"/>
    <w:rsid w:val="00615BD3"/>
    <w:rsid w:val="00615C02"/>
    <w:rsid w:val="00616AC4"/>
    <w:rsid w:val="006170F4"/>
    <w:rsid w:val="006206CE"/>
    <w:rsid w:val="00620B3B"/>
    <w:rsid w:val="00620DF4"/>
    <w:rsid w:val="00621024"/>
    <w:rsid w:val="006211CC"/>
    <w:rsid w:val="006211FC"/>
    <w:rsid w:val="00621BF7"/>
    <w:rsid w:val="006230C8"/>
    <w:rsid w:val="00623290"/>
    <w:rsid w:val="006240B9"/>
    <w:rsid w:val="006240BA"/>
    <w:rsid w:val="00624A7E"/>
    <w:rsid w:val="00625863"/>
    <w:rsid w:val="006260A1"/>
    <w:rsid w:val="006261D1"/>
    <w:rsid w:val="00626315"/>
    <w:rsid w:val="006267A1"/>
    <w:rsid w:val="006275D9"/>
    <w:rsid w:val="0062763B"/>
    <w:rsid w:val="006277FE"/>
    <w:rsid w:val="00627C34"/>
    <w:rsid w:val="006300A9"/>
    <w:rsid w:val="00630816"/>
    <w:rsid w:val="006309C6"/>
    <w:rsid w:val="0063154B"/>
    <w:rsid w:val="00631827"/>
    <w:rsid w:val="00631951"/>
    <w:rsid w:val="006319A4"/>
    <w:rsid w:val="00631C52"/>
    <w:rsid w:val="00631DC6"/>
    <w:rsid w:val="0063263A"/>
    <w:rsid w:val="0063316F"/>
    <w:rsid w:val="00633CBE"/>
    <w:rsid w:val="0063486C"/>
    <w:rsid w:val="00635AFC"/>
    <w:rsid w:val="00636537"/>
    <w:rsid w:val="00636BC8"/>
    <w:rsid w:val="006371D4"/>
    <w:rsid w:val="00637B10"/>
    <w:rsid w:val="00637CFB"/>
    <w:rsid w:val="00637D25"/>
    <w:rsid w:val="00637DEA"/>
    <w:rsid w:val="00640063"/>
    <w:rsid w:val="00640199"/>
    <w:rsid w:val="006401BD"/>
    <w:rsid w:val="00640336"/>
    <w:rsid w:val="0064044A"/>
    <w:rsid w:val="00640806"/>
    <w:rsid w:val="006411ED"/>
    <w:rsid w:val="00641324"/>
    <w:rsid w:val="00641F8B"/>
    <w:rsid w:val="00642142"/>
    <w:rsid w:val="006423EE"/>
    <w:rsid w:val="00643178"/>
    <w:rsid w:val="006435A9"/>
    <w:rsid w:val="00643DB9"/>
    <w:rsid w:val="00643FFC"/>
    <w:rsid w:val="006445B3"/>
    <w:rsid w:val="00644686"/>
    <w:rsid w:val="00644F3E"/>
    <w:rsid w:val="006453BD"/>
    <w:rsid w:val="006459D9"/>
    <w:rsid w:val="00645ABB"/>
    <w:rsid w:val="00645B04"/>
    <w:rsid w:val="0064638D"/>
    <w:rsid w:val="00646524"/>
    <w:rsid w:val="006466A0"/>
    <w:rsid w:val="00646A27"/>
    <w:rsid w:val="006470DF"/>
    <w:rsid w:val="00647633"/>
    <w:rsid w:val="00647A6F"/>
    <w:rsid w:val="006506AD"/>
    <w:rsid w:val="00650A37"/>
    <w:rsid w:val="00650C42"/>
    <w:rsid w:val="006512B9"/>
    <w:rsid w:val="00651BEA"/>
    <w:rsid w:val="00651C5F"/>
    <w:rsid w:val="0065214F"/>
    <w:rsid w:val="00652294"/>
    <w:rsid w:val="0065285B"/>
    <w:rsid w:val="00652D32"/>
    <w:rsid w:val="006538E5"/>
    <w:rsid w:val="00653903"/>
    <w:rsid w:val="00654486"/>
    <w:rsid w:val="00655451"/>
    <w:rsid w:val="00655881"/>
    <w:rsid w:val="00655C30"/>
    <w:rsid w:val="0065627F"/>
    <w:rsid w:val="00657345"/>
    <w:rsid w:val="00657568"/>
    <w:rsid w:val="00657A46"/>
    <w:rsid w:val="00657D06"/>
    <w:rsid w:val="00660483"/>
    <w:rsid w:val="006607C9"/>
    <w:rsid w:val="0066084E"/>
    <w:rsid w:val="00660943"/>
    <w:rsid w:val="00660C6D"/>
    <w:rsid w:val="00660E8F"/>
    <w:rsid w:val="0066101F"/>
    <w:rsid w:val="00661042"/>
    <w:rsid w:val="00661915"/>
    <w:rsid w:val="006620E6"/>
    <w:rsid w:val="006636AA"/>
    <w:rsid w:val="00663FE7"/>
    <w:rsid w:val="006641D9"/>
    <w:rsid w:val="00664A24"/>
    <w:rsid w:val="00664B83"/>
    <w:rsid w:val="00665A94"/>
    <w:rsid w:val="00666A41"/>
    <w:rsid w:val="00666ACE"/>
    <w:rsid w:val="00666B40"/>
    <w:rsid w:val="00667248"/>
    <w:rsid w:val="006675EF"/>
    <w:rsid w:val="00667C5A"/>
    <w:rsid w:val="0067022F"/>
    <w:rsid w:val="006707C5"/>
    <w:rsid w:val="006719EE"/>
    <w:rsid w:val="0067261C"/>
    <w:rsid w:val="00672786"/>
    <w:rsid w:val="00673B7E"/>
    <w:rsid w:val="006745E6"/>
    <w:rsid w:val="00674BF6"/>
    <w:rsid w:val="006750DC"/>
    <w:rsid w:val="00675518"/>
    <w:rsid w:val="00675E1F"/>
    <w:rsid w:val="00676C74"/>
    <w:rsid w:val="00676FD9"/>
    <w:rsid w:val="006772DB"/>
    <w:rsid w:val="006773B4"/>
    <w:rsid w:val="00677BF4"/>
    <w:rsid w:val="00677F1E"/>
    <w:rsid w:val="006801F0"/>
    <w:rsid w:val="00680680"/>
    <w:rsid w:val="00680F3B"/>
    <w:rsid w:val="006818A1"/>
    <w:rsid w:val="006819FB"/>
    <w:rsid w:val="006826B7"/>
    <w:rsid w:val="00682CA0"/>
    <w:rsid w:val="00682CAB"/>
    <w:rsid w:val="00682FAE"/>
    <w:rsid w:val="0068304B"/>
    <w:rsid w:val="00683101"/>
    <w:rsid w:val="0068398E"/>
    <w:rsid w:val="00683C40"/>
    <w:rsid w:val="00684081"/>
    <w:rsid w:val="00684CE8"/>
    <w:rsid w:val="00684CEB"/>
    <w:rsid w:val="00686315"/>
    <w:rsid w:val="006863C1"/>
    <w:rsid w:val="00686CCC"/>
    <w:rsid w:val="00686D80"/>
    <w:rsid w:val="00687988"/>
    <w:rsid w:val="00689C25"/>
    <w:rsid w:val="00690F7B"/>
    <w:rsid w:val="006911A5"/>
    <w:rsid w:val="006924DE"/>
    <w:rsid w:val="00692D83"/>
    <w:rsid w:val="00693A56"/>
    <w:rsid w:val="00693E31"/>
    <w:rsid w:val="006943B7"/>
    <w:rsid w:val="006949E8"/>
    <w:rsid w:val="006950AC"/>
    <w:rsid w:val="0069557B"/>
    <w:rsid w:val="00695ACF"/>
    <w:rsid w:val="00695E94"/>
    <w:rsid w:val="00696A2C"/>
    <w:rsid w:val="00696A55"/>
    <w:rsid w:val="00697382"/>
    <w:rsid w:val="00697C18"/>
    <w:rsid w:val="006A0DE2"/>
    <w:rsid w:val="006A1140"/>
    <w:rsid w:val="006A11AB"/>
    <w:rsid w:val="006A1368"/>
    <w:rsid w:val="006A15F3"/>
    <w:rsid w:val="006A1755"/>
    <w:rsid w:val="006A1A6E"/>
    <w:rsid w:val="006A1BF7"/>
    <w:rsid w:val="006A1C12"/>
    <w:rsid w:val="006A214D"/>
    <w:rsid w:val="006A2533"/>
    <w:rsid w:val="006A269A"/>
    <w:rsid w:val="006A2C2A"/>
    <w:rsid w:val="006A2D93"/>
    <w:rsid w:val="006A31F6"/>
    <w:rsid w:val="006A3C2E"/>
    <w:rsid w:val="006A4506"/>
    <w:rsid w:val="006A4C4C"/>
    <w:rsid w:val="006A5724"/>
    <w:rsid w:val="006A58E3"/>
    <w:rsid w:val="006A6CE6"/>
    <w:rsid w:val="006A6DB6"/>
    <w:rsid w:val="006A7320"/>
    <w:rsid w:val="006A7F88"/>
    <w:rsid w:val="006B0079"/>
    <w:rsid w:val="006B03B3"/>
    <w:rsid w:val="006B06C0"/>
    <w:rsid w:val="006B25CA"/>
    <w:rsid w:val="006B37A4"/>
    <w:rsid w:val="006B474A"/>
    <w:rsid w:val="006B592E"/>
    <w:rsid w:val="006B67D9"/>
    <w:rsid w:val="006B6D3F"/>
    <w:rsid w:val="006B6D61"/>
    <w:rsid w:val="006B72E7"/>
    <w:rsid w:val="006B78DE"/>
    <w:rsid w:val="006B7B0B"/>
    <w:rsid w:val="006B7B45"/>
    <w:rsid w:val="006C0298"/>
    <w:rsid w:val="006C123E"/>
    <w:rsid w:val="006C1414"/>
    <w:rsid w:val="006C2CDA"/>
    <w:rsid w:val="006C349F"/>
    <w:rsid w:val="006C3E0A"/>
    <w:rsid w:val="006C403D"/>
    <w:rsid w:val="006C4093"/>
    <w:rsid w:val="006C42B2"/>
    <w:rsid w:val="006C48EC"/>
    <w:rsid w:val="006C55A8"/>
    <w:rsid w:val="006C58CB"/>
    <w:rsid w:val="006C62E7"/>
    <w:rsid w:val="006C6388"/>
    <w:rsid w:val="006C66A2"/>
    <w:rsid w:val="006D1185"/>
    <w:rsid w:val="006D1BE0"/>
    <w:rsid w:val="006D1D35"/>
    <w:rsid w:val="006D21E9"/>
    <w:rsid w:val="006D2373"/>
    <w:rsid w:val="006D237F"/>
    <w:rsid w:val="006D23B0"/>
    <w:rsid w:val="006D3377"/>
    <w:rsid w:val="006D3958"/>
    <w:rsid w:val="006D4DAF"/>
    <w:rsid w:val="006D4FE8"/>
    <w:rsid w:val="006D5E94"/>
    <w:rsid w:val="006D693B"/>
    <w:rsid w:val="006D6B01"/>
    <w:rsid w:val="006D796F"/>
    <w:rsid w:val="006E00F6"/>
    <w:rsid w:val="006E0385"/>
    <w:rsid w:val="006E09BF"/>
    <w:rsid w:val="006E09E7"/>
    <w:rsid w:val="006E1055"/>
    <w:rsid w:val="006E1177"/>
    <w:rsid w:val="006E137D"/>
    <w:rsid w:val="006E1E07"/>
    <w:rsid w:val="006E2584"/>
    <w:rsid w:val="006E2AF2"/>
    <w:rsid w:val="006E3939"/>
    <w:rsid w:val="006E3F3F"/>
    <w:rsid w:val="006E4533"/>
    <w:rsid w:val="006E461C"/>
    <w:rsid w:val="006E4BB9"/>
    <w:rsid w:val="006E506C"/>
    <w:rsid w:val="006E5355"/>
    <w:rsid w:val="006E5394"/>
    <w:rsid w:val="006E5395"/>
    <w:rsid w:val="006E6772"/>
    <w:rsid w:val="006E7662"/>
    <w:rsid w:val="006E76E6"/>
    <w:rsid w:val="006F08DE"/>
    <w:rsid w:val="006F12C5"/>
    <w:rsid w:val="006F1341"/>
    <w:rsid w:val="006F194A"/>
    <w:rsid w:val="006F1C04"/>
    <w:rsid w:val="006F1D30"/>
    <w:rsid w:val="006F24A6"/>
    <w:rsid w:val="006F2AE6"/>
    <w:rsid w:val="006F30BF"/>
    <w:rsid w:val="006F42D2"/>
    <w:rsid w:val="006F4606"/>
    <w:rsid w:val="006F4B39"/>
    <w:rsid w:val="006F5073"/>
    <w:rsid w:val="006F535C"/>
    <w:rsid w:val="006F593C"/>
    <w:rsid w:val="006F5CF6"/>
    <w:rsid w:val="006F5E9E"/>
    <w:rsid w:val="006F721D"/>
    <w:rsid w:val="007004CC"/>
    <w:rsid w:val="0070096E"/>
    <w:rsid w:val="0070199F"/>
    <w:rsid w:val="00701F24"/>
    <w:rsid w:val="00702CB4"/>
    <w:rsid w:val="00703A69"/>
    <w:rsid w:val="00705E9D"/>
    <w:rsid w:val="0070651F"/>
    <w:rsid w:val="00707432"/>
    <w:rsid w:val="00708880"/>
    <w:rsid w:val="007111CD"/>
    <w:rsid w:val="00711209"/>
    <w:rsid w:val="0071173F"/>
    <w:rsid w:val="00711B4A"/>
    <w:rsid w:val="00711F0B"/>
    <w:rsid w:val="00712B46"/>
    <w:rsid w:val="0071313F"/>
    <w:rsid w:val="00713B97"/>
    <w:rsid w:val="007140D7"/>
    <w:rsid w:val="00714E2F"/>
    <w:rsid w:val="00715084"/>
    <w:rsid w:val="00715691"/>
    <w:rsid w:val="0071598B"/>
    <w:rsid w:val="00715CD0"/>
    <w:rsid w:val="007166CB"/>
    <w:rsid w:val="00716DBF"/>
    <w:rsid w:val="00716E50"/>
    <w:rsid w:val="0071788E"/>
    <w:rsid w:val="00717AC3"/>
    <w:rsid w:val="00717C81"/>
    <w:rsid w:val="00720025"/>
    <w:rsid w:val="007202C1"/>
    <w:rsid w:val="007202D0"/>
    <w:rsid w:val="00720B9A"/>
    <w:rsid w:val="00721047"/>
    <w:rsid w:val="00721312"/>
    <w:rsid w:val="00721E1F"/>
    <w:rsid w:val="00721E5D"/>
    <w:rsid w:val="00722028"/>
    <w:rsid w:val="007221E0"/>
    <w:rsid w:val="00722A63"/>
    <w:rsid w:val="007230A1"/>
    <w:rsid w:val="0072349D"/>
    <w:rsid w:val="00724A12"/>
    <w:rsid w:val="0072528F"/>
    <w:rsid w:val="007252C9"/>
    <w:rsid w:val="007253D6"/>
    <w:rsid w:val="00725607"/>
    <w:rsid w:val="00725869"/>
    <w:rsid w:val="00725F5A"/>
    <w:rsid w:val="0072664E"/>
    <w:rsid w:val="0072678A"/>
    <w:rsid w:val="00726809"/>
    <w:rsid w:val="0072685D"/>
    <w:rsid w:val="007272BD"/>
    <w:rsid w:val="007277B8"/>
    <w:rsid w:val="00727A51"/>
    <w:rsid w:val="00727A5A"/>
    <w:rsid w:val="00730695"/>
    <w:rsid w:val="00730957"/>
    <w:rsid w:val="00730E5E"/>
    <w:rsid w:val="00730E7B"/>
    <w:rsid w:val="00730F09"/>
    <w:rsid w:val="00731E48"/>
    <w:rsid w:val="00732263"/>
    <w:rsid w:val="0073232A"/>
    <w:rsid w:val="00732BCC"/>
    <w:rsid w:val="00732C73"/>
    <w:rsid w:val="007330A0"/>
    <w:rsid w:val="00734543"/>
    <w:rsid w:val="00734C6E"/>
    <w:rsid w:val="00734F69"/>
    <w:rsid w:val="00735124"/>
    <w:rsid w:val="0073570D"/>
    <w:rsid w:val="00736BC0"/>
    <w:rsid w:val="007373EA"/>
    <w:rsid w:val="0073761A"/>
    <w:rsid w:val="00737719"/>
    <w:rsid w:val="00737FF5"/>
    <w:rsid w:val="0074144B"/>
    <w:rsid w:val="00741AE2"/>
    <w:rsid w:val="00742324"/>
    <w:rsid w:val="007423F7"/>
    <w:rsid w:val="007424A2"/>
    <w:rsid w:val="00743195"/>
    <w:rsid w:val="007442EE"/>
    <w:rsid w:val="00745166"/>
    <w:rsid w:val="007451CB"/>
    <w:rsid w:val="0074521F"/>
    <w:rsid w:val="0074556B"/>
    <w:rsid w:val="00745A09"/>
    <w:rsid w:val="00745CB3"/>
    <w:rsid w:val="00745F28"/>
    <w:rsid w:val="00746520"/>
    <w:rsid w:val="00746676"/>
    <w:rsid w:val="00747B62"/>
    <w:rsid w:val="00747F8B"/>
    <w:rsid w:val="007502D4"/>
    <w:rsid w:val="00750349"/>
    <w:rsid w:val="0075060E"/>
    <w:rsid w:val="00750663"/>
    <w:rsid w:val="007506DE"/>
    <w:rsid w:val="00750EAE"/>
    <w:rsid w:val="00751480"/>
    <w:rsid w:val="0075288A"/>
    <w:rsid w:val="00752E26"/>
    <w:rsid w:val="007530E1"/>
    <w:rsid w:val="00753639"/>
    <w:rsid w:val="00753D4E"/>
    <w:rsid w:val="00753E99"/>
    <w:rsid w:val="007547DE"/>
    <w:rsid w:val="007549DD"/>
    <w:rsid w:val="0075507A"/>
    <w:rsid w:val="007550E8"/>
    <w:rsid w:val="007564D0"/>
    <w:rsid w:val="00756726"/>
    <w:rsid w:val="0075710E"/>
    <w:rsid w:val="0075711E"/>
    <w:rsid w:val="00757826"/>
    <w:rsid w:val="00757E85"/>
    <w:rsid w:val="0075A0C4"/>
    <w:rsid w:val="00760E3F"/>
    <w:rsid w:val="0076146C"/>
    <w:rsid w:val="00761CA4"/>
    <w:rsid w:val="00761E4C"/>
    <w:rsid w:val="00762766"/>
    <w:rsid w:val="00762783"/>
    <w:rsid w:val="00762A55"/>
    <w:rsid w:val="00762B38"/>
    <w:rsid w:val="007631F0"/>
    <w:rsid w:val="007637AC"/>
    <w:rsid w:val="00764440"/>
    <w:rsid w:val="00764769"/>
    <w:rsid w:val="00764CCC"/>
    <w:rsid w:val="007653A8"/>
    <w:rsid w:val="00765C8C"/>
    <w:rsid w:val="00765CBD"/>
    <w:rsid w:val="007662FE"/>
    <w:rsid w:val="007664A8"/>
    <w:rsid w:val="007665D0"/>
    <w:rsid w:val="0076669E"/>
    <w:rsid w:val="00766EF0"/>
    <w:rsid w:val="007672AC"/>
    <w:rsid w:val="007678D4"/>
    <w:rsid w:val="00767922"/>
    <w:rsid w:val="0077073E"/>
    <w:rsid w:val="00770E41"/>
    <w:rsid w:val="0077115E"/>
    <w:rsid w:val="00771221"/>
    <w:rsid w:val="0077142A"/>
    <w:rsid w:val="007721EF"/>
    <w:rsid w:val="0077269F"/>
    <w:rsid w:val="00772985"/>
    <w:rsid w:val="00773A9B"/>
    <w:rsid w:val="00774589"/>
    <w:rsid w:val="00774CF1"/>
    <w:rsid w:val="00776340"/>
    <w:rsid w:val="00776584"/>
    <w:rsid w:val="00776B82"/>
    <w:rsid w:val="007773D5"/>
    <w:rsid w:val="0077780C"/>
    <w:rsid w:val="00777B73"/>
    <w:rsid w:val="00777DC0"/>
    <w:rsid w:val="00777DF6"/>
    <w:rsid w:val="00780C1D"/>
    <w:rsid w:val="00780E43"/>
    <w:rsid w:val="0078101B"/>
    <w:rsid w:val="00781ACB"/>
    <w:rsid w:val="00781E3F"/>
    <w:rsid w:val="00781F8C"/>
    <w:rsid w:val="007837B6"/>
    <w:rsid w:val="00783DFF"/>
    <w:rsid w:val="00783E9E"/>
    <w:rsid w:val="007840A5"/>
    <w:rsid w:val="00784A02"/>
    <w:rsid w:val="00784F22"/>
    <w:rsid w:val="00785903"/>
    <w:rsid w:val="0078620E"/>
    <w:rsid w:val="00786580"/>
    <w:rsid w:val="007877F7"/>
    <w:rsid w:val="00787D24"/>
    <w:rsid w:val="0079007E"/>
    <w:rsid w:val="0079039E"/>
    <w:rsid w:val="0079068D"/>
    <w:rsid w:val="00791693"/>
    <w:rsid w:val="007917BD"/>
    <w:rsid w:val="00791898"/>
    <w:rsid w:val="00791C14"/>
    <w:rsid w:val="0079218D"/>
    <w:rsid w:val="00792A99"/>
    <w:rsid w:val="00792B9E"/>
    <w:rsid w:val="00792D76"/>
    <w:rsid w:val="00793DDE"/>
    <w:rsid w:val="00793EC7"/>
    <w:rsid w:val="007940B3"/>
    <w:rsid w:val="00794A6C"/>
    <w:rsid w:val="00795D30"/>
    <w:rsid w:val="00796365"/>
    <w:rsid w:val="00796398"/>
    <w:rsid w:val="0079651F"/>
    <w:rsid w:val="00796D7F"/>
    <w:rsid w:val="00797076"/>
    <w:rsid w:val="00797D9C"/>
    <w:rsid w:val="007A01EE"/>
    <w:rsid w:val="007A11AF"/>
    <w:rsid w:val="007A159F"/>
    <w:rsid w:val="007A17C3"/>
    <w:rsid w:val="007A1AEC"/>
    <w:rsid w:val="007A1F26"/>
    <w:rsid w:val="007A527D"/>
    <w:rsid w:val="007A53AC"/>
    <w:rsid w:val="007A670B"/>
    <w:rsid w:val="007A77E0"/>
    <w:rsid w:val="007A7865"/>
    <w:rsid w:val="007B0033"/>
    <w:rsid w:val="007B0A8A"/>
    <w:rsid w:val="007B2913"/>
    <w:rsid w:val="007B2B70"/>
    <w:rsid w:val="007B2DB9"/>
    <w:rsid w:val="007B38CD"/>
    <w:rsid w:val="007B3C13"/>
    <w:rsid w:val="007B3C30"/>
    <w:rsid w:val="007B3D66"/>
    <w:rsid w:val="007B3F29"/>
    <w:rsid w:val="007B41B1"/>
    <w:rsid w:val="007B523A"/>
    <w:rsid w:val="007B53CF"/>
    <w:rsid w:val="007B5996"/>
    <w:rsid w:val="007B7905"/>
    <w:rsid w:val="007C05FC"/>
    <w:rsid w:val="007C1317"/>
    <w:rsid w:val="007C20A1"/>
    <w:rsid w:val="007C20CA"/>
    <w:rsid w:val="007C223F"/>
    <w:rsid w:val="007C24BF"/>
    <w:rsid w:val="007C2A43"/>
    <w:rsid w:val="007C3BEA"/>
    <w:rsid w:val="007C5113"/>
    <w:rsid w:val="007C5367"/>
    <w:rsid w:val="007C556B"/>
    <w:rsid w:val="007C6DEE"/>
    <w:rsid w:val="007C6E76"/>
    <w:rsid w:val="007C72F2"/>
    <w:rsid w:val="007C7842"/>
    <w:rsid w:val="007D0CBA"/>
    <w:rsid w:val="007D11B0"/>
    <w:rsid w:val="007D1370"/>
    <w:rsid w:val="007D14EE"/>
    <w:rsid w:val="007D1594"/>
    <w:rsid w:val="007D22D1"/>
    <w:rsid w:val="007D24A3"/>
    <w:rsid w:val="007D2CA1"/>
    <w:rsid w:val="007D2E71"/>
    <w:rsid w:val="007D33FC"/>
    <w:rsid w:val="007D36D7"/>
    <w:rsid w:val="007D390A"/>
    <w:rsid w:val="007D44D9"/>
    <w:rsid w:val="007D4640"/>
    <w:rsid w:val="007D4F13"/>
    <w:rsid w:val="007D518F"/>
    <w:rsid w:val="007D530C"/>
    <w:rsid w:val="007D5CA0"/>
    <w:rsid w:val="007D648A"/>
    <w:rsid w:val="007D67A8"/>
    <w:rsid w:val="007D6B9B"/>
    <w:rsid w:val="007D6EFC"/>
    <w:rsid w:val="007D72A1"/>
    <w:rsid w:val="007D7958"/>
    <w:rsid w:val="007D7F12"/>
    <w:rsid w:val="007E2243"/>
    <w:rsid w:val="007E2C7E"/>
    <w:rsid w:val="007E2FBA"/>
    <w:rsid w:val="007E413A"/>
    <w:rsid w:val="007E5275"/>
    <w:rsid w:val="007E536A"/>
    <w:rsid w:val="007E54A3"/>
    <w:rsid w:val="007E7B87"/>
    <w:rsid w:val="007E7F00"/>
    <w:rsid w:val="007F084A"/>
    <w:rsid w:val="007F1349"/>
    <w:rsid w:val="007F2351"/>
    <w:rsid w:val="007F2702"/>
    <w:rsid w:val="007F2AC7"/>
    <w:rsid w:val="007F3254"/>
    <w:rsid w:val="007F33C2"/>
    <w:rsid w:val="007F41E6"/>
    <w:rsid w:val="007F4BA7"/>
    <w:rsid w:val="007F4EA0"/>
    <w:rsid w:val="007F5321"/>
    <w:rsid w:val="007F5DE8"/>
    <w:rsid w:val="007F6807"/>
    <w:rsid w:val="007F6ECB"/>
    <w:rsid w:val="007F73E6"/>
    <w:rsid w:val="007F74E9"/>
    <w:rsid w:val="007F75AD"/>
    <w:rsid w:val="007F7E94"/>
    <w:rsid w:val="00800BB6"/>
    <w:rsid w:val="0080160A"/>
    <w:rsid w:val="00802C5B"/>
    <w:rsid w:val="00803316"/>
    <w:rsid w:val="00803460"/>
    <w:rsid w:val="00803DD6"/>
    <w:rsid w:val="0080439E"/>
    <w:rsid w:val="008044B9"/>
    <w:rsid w:val="00805C06"/>
    <w:rsid w:val="00805E43"/>
    <w:rsid w:val="00806DA0"/>
    <w:rsid w:val="00807023"/>
    <w:rsid w:val="00807D7A"/>
    <w:rsid w:val="00807F6A"/>
    <w:rsid w:val="00810306"/>
    <w:rsid w:val="00810FBE"/>
    <w:rsid w:val="0081104F"/>
    <w:rsid w:val="00811594"/>
    <w:rsid w:val="00811831"/>
    <w:rsid w:val="0081198E"/>
    <w:rsid w:val="00811BD4"/>
    <w:rsid w:val="008121FE"/>
    <w:rsid w:val="00813035"/>
    <w:rsid w:val="00813114"/>
    <w:rsid w:val="00813367"/>
    <w:rsid w:val="00813418"/>
    <w:rsid w:val="0081362C"/>
    <w:rsid w:val="00813633"/>
    <w:rsid w:val="008136B4"/>
    <w:rsid w:val="00813F40"/>
    <w:rsid w:val="008159DE"/>
    <w:rsid w:val="00815C41"/>
    <w:rsid w:val="00815F62"/>
    <w:rsid w:val="0081605A"/>
    <w:rsid w:val="008173F9"/>
    <w:rsid w:val="00817D66"/>
    <w:rsid w:val="00817FE6"/>
    <w:rsid w:val="00820DFA"/>
    <w:rsid w:val="00821735"/>
    <w:rsid w:val="00821BCD"/>
    <w:rsid w:val="00821D0A"/>
    <w:rsid w:val="00821E00"/>
    <w:rsid w:val="00823323"/>
    <w:rsid w:val="00823605"/>
    <w:rsid w:val="00824A9E"/>
    <w:rsid w:val="008256CD"/>
    <w:rsid w:val="00825D1D"/>
    <w:rsid w:val="00825F67"/>
    <w:rsid w:val="008262E8"/>
    <w:rsid w:val="008272F3"/>
    <w:rsid w:val="00827348"/>
    <w:rsid w:val="00827383"/>
    <w:rsid w:val="008305D6"/>
    <w:rsid w:val="00830776"/>
    <w:rsid w:val="008307DD"/>
    <w:rsid w:val="00831165"/>
    <w:rsid w:val="0083118F"/>
    <w:rsid w:val="008316FC"/>
    <w:rsid w:val="00831E8A"/>
    <w:rsid w:val="00832D5A"/>
    <w:rsid w:val="00833438"/>
    <w:rsid w:val="0083376C"/>
    <w:rsid w:val="00833D17"/>
    <w:rsid w:val="00833DEA"/>
    <w:rsid w:val="00834628"/>
    <w:rsid w:val="00835399"/>
    <w:rsid w:val="00835A1C"/>
    <w:rsid w:val="00835A2B"/>
    <w:rsid w:val="00835C60"/>
    <w:rsid w:val="008367BE"/>
    <w:rsid w:val="0083782B"/>
    <w:rsid w:val="008378F3"/>
    <w:rsid w:val="00837CD7"/>
    <w:rsid w:val="00837DFF"/>
    <w:rsid w:val="008402FA"/>
    <w:rsid w:val="008405EC"/>
    <w:rsid w:val="00840B5C"/>
    <w:rsid w:val="00840BCE"/>
    <w:rsid w:val="00840F40"/>
    <w:rsid w:val="008414D6"/>
    <w:rsid w:val="008421D5"/>
    <w:rsid w:val="0084222B"/>
    <w:rsid w:val="00843C54"/>
    <w:rsid w:val="00843CDA"/>
    <w:rsid w:val="00843DD7"/>
    <w:rsid w:val="008448FB"/>
    <w:rsid w:val="00844B73"/>
    <w:rsid w:val="00845334"/>
    <w:rsid w:val="0084536D"/>
    <w:rsid w:val="00846297"/>
    <w:rsid w:val="008464D3"/>
    <w:rsid w:val="008466C8"/>
    <w:rsid w:val="00846EFC"/>
    <w:rsid w:val="008475B3"/>
    <w:rsid w:val="00850017"/>
    <w:rsid w:val="008503A2"/>
    <w:rsid w:val="00850510"/>
    <w:rsid w:val="0085054F"/>
    <w:rsid w:val="00851165"/>
    <w:rsid w:val="0085200D"/>
    <w:rsid w:val="00854B30"/>
    <w:rsid w:val="00855CFD"/>
    <w:rsid w:val="0085662F"/>
    <w:rsid w:val="00856775"/>
    <w:rsid w:val="00856C71"/>
    <w:rsid w:val="00856E1E"/>
    <w:rsid w:val="00857AA2"/>
    <w:rsid w:val="00857D47"/>
    <w:rsid w:val="00860AEE"/>
    <w:rsid w:val="008610C0"/>
    <w:rsid w:val="00861D2E"/>
    <w:rsid w:val="00861FB0"/>
    <w:rsid w:val="00862168"/>
    <w:rsid w:val="00862997"/>
    <w:rsid w:val="00862F05"/>
    <w:rsid w:val="00863132"/>
    <w:rsid w:val="00864092"/>
    <w:rsid w:val="00866123"/>
    <w:rsid w:val="00866276"/>
    <w:rsid w:val="00866379"/>
    <w:rsid w:val="00866C5E"/>
    <w:rsid w:val="00867315"/>
    <w:rsid w:val="008673D6"/>
    <w:rsid w:val="00867971"/>
    <w:rsid w:val="00870013"/>
    <w:rsid w:val="008713BD"/>
    <w:rsid w:val="008727AD"/>
    <w:rsid w:val="0087284E"/>
    <w:rsid w:val="008730B9"/>
    <w:rsid w:val="00873208"/>
    <w:rsid w:val="00873352"/>
    <w:rsid w:val="00873ED5"/>
    <w:rsid w:val="00874F3D"/>
    <w:rsid w:val="008752D6"/>
    <w:rsid w:val="0087590A"/>
    <w:rsid w:val="008765FA"/>
    <w:rsid w:val="0087660A"/>
    <w:rsid w:val="008772CC"/>
    <w:rsid w:val="0087731B"/>
    <w:rsid w:val="008774F3"/>
    <w:rsid w:val="00877F1C"/>
    <w:rsid w:val="008802E7"/>
    <w:rsid w:val="008804BD"/>
    <w:rsid w:val="00880684"/>
    <w:rsid w:val="00880C7D"/>
    <w:rsid w:val="00881311"/>
    <w:rsid w:val="00881569"/>
    <w:rsid w:val="008819E7"/>
    <w:rsid w:val="00881A22"/>
    <w:rsid w:val="00881DC1"/>
    <w:rsid w:val="008828E0"/>
    <w:rsid w:val="00883A4F"/>
    <w:rsid w:val="0088405E"/>
    <w:rsid w:val="00884C7B"/>
    <w:rsid w:val="00884E2D"/>
    <w:rsid w:val="00885145"/>
    <w:rsid w:val="00885981"/>
    <w:rsid w:val="00886120"/>
    <w:rsid w:val="0088626A"/>
    <w:rsid w:val="008868C5"/>
    <w:rsid w:val="00886C00"/>
    <w:rsid w:val="00886D0E"/>
    <w:rsid w:val="00886FD6"/>
    <w:rsid w:val="00890573"/>
    <w:rsid w:val="0089122E"/>
    <w:rsid w:val="00891407"/>
    <w:rsid w:val="0089151D"/>
    <w:rsid w:val="00891850"/>
    <w:rsid w:val="00891BE9"/>
    <w:rsid w:val="00892201"/>
    <w:rsid w:val="008925CC"/>
    <w:rsid w:val="00892CEB"/>
    <w:rsid w:val="0089338E"/>
    <w:rsid w:val="008937F8"/>
    <w:rsid w:val="00893CB4"/>
    <w:rsid w:val="008941CD"/>
    <w:rsid w:val="008946CD"/>
    <w:rsid w:val="0089498F"/>
    <w:rsid w:val="00894A66"/>
    <w:rsid w:val="00895024"/>
    <w:rsid w:val="0089656A"/>
    <w:rsid w:val="00896716"/>
    <w:rsid w:val="00896D9A"/>
    <w:rsid w:val="008A0296"/>
    <w:rsid w:val="008A09A6"/>
    <w:rsid w:val="008A0CC6"/>
    <w:rsid w:val="008A13BF"/>
    <w:rsid w:val="008A177F"/>
    <w:rsid w:val="008A1B6C"/>
    <w:rsid w:val="008A2EC9"/>
    <w:rsid w:val="008A325F"/>
    <w:rsid w:val="008A3365"/>
    <w:rsid w:val="008A358C"/>
    <w:rsid w:val="008A405A"/>
    <w:rsid w:val="008A4157"/>
    <w:rsid w:val="008A5EDD"/>
    <w:rsid w:val="008A5F0D"/>
    <w:rsid w:val="008A6EC5"/>
    <w:rsid w:val="008A7EE5"/>
    <w:rsid w:val="008A7F6A"/>
    <w:rsid w:val="008B02AB"/>
    <w:rsid w:val="008B0BA6"/>
    <w:rsid w:val="008B14C0"/>
    <w:rsid w:val="008B1CAC"/>
    <w:rsid w:val="008B211D"/>
    <w:rsid w:val="008B34C7"/>
    <w:rsid w:val="008B3930"/>
    <w:rsid w:val="008B3C3F"/>
    <w:rsid w:val="008B40E1"/>
    <w:rsid w:val="008B4243"/>
    <w:rsid w:val="008B4B44"/>
    <w:rsid w:val="008B4C15"/>
    <w:rsid w:val="008B4FA4"/>
    <w:rsid w:val="008B58FA"/>
    <w:rsid w:val="008B5E11"/>
    <w:rsid w:val="008B65AF"/>
    <w:rsid w:val="008B66EE"/>
    <w:rsid w:val="008B706F"/>
    <w:rsid w:val="008B72B6"/>
    <w:rsid w:val="008B7455"/>
    <w:rsid w:val="008B7DC4"/>
    <w:rsid w:val="008B7DFB"/>
    <w:rsid w:val="008C0141"/>
    <w:rsid w:val="008C0659"/>
    <w:rsid w:val="008C09E6"/>
    <w:rsid w:val="008C0A29"/>
    <w:rsid w:val="008C0AB5"/>
    <w:rsid w:val="008C163E"/>
    <w:rsid w:val="008C1BE5"/>
    <w:rsid w:val="008C1FAE"/>
    <w:rsid w:val="008C236A"/>
    <w:rsid w:val="008C30E3"/>
    <w:rsid w:val="008C3AC4"/>
    <w:rsid w:val="008C3CB3"/>
    <w:rsid w:val="008C3D0E"/>
    <w:rsid w:val="008C4F91"/>
    <w:rsid w:val="008C5018"/>
    <w:rsid w:val="008C5261"/>
    <w:rsid w:val="008C5841"/>
    <w:rsid w:val="008C6269"/>
    <w:rsid w:val="008C62CF"/>
    <w:rsid w:val="008C6303"/>
    <w:rsid w:val="008C6D2F"/>
    <w:rsid w:val="008C768A"/>
    <w:rsid w:val="008C7E17"/>
    <w:rsid w:val="008D082F"/>
    <w:rsid w:val="008D0F8C"/>
    <w:rsid w:val="008D1B44"/>
    <w:rsid w:val="008D1B5C"/>
    <w:rsid w:val="008D222F"/>
    <w:rsid w:val="008D2998"/>
    <w:rsid w:val="008D2A36"/>
    <w:rsid w:val="008D2B59"/>
    <w:rsid w:val="008D2D23"/>
    <w:rsid w:val="008D2E13"/>
    <w:rsid w:val="008D32F4"/>
    <w:rsid w:val="008D4356"/>
    <w:rsid w:val="008D4544"/>
    <w:rsid w:val="008D4881"/>
    <w:rsid w:val="008D48E1"/>
    <w:rsid w:val="008D61BB"/>
    <w:rsid w:val="008D6663"/>
    <w:rsid w:val="008D7375"/>
    <w:rsid w:val="008D75E4"/>
    <w:rsid w:val="008D7D77"/>
    <w:rsid w:val="008D7ED0"/>
    <w:rsid w:val="008E125E"/>
    <w:rsid w:val="008E12DD"/>
    <w:rsid w:val="008E200E"/>
    <w:rsid w:val="008E23B5"/>
    <w:rsid w:val="008E23BD"/>
    <w:rsid w:val="008E3096"/>
    <w:rsid w:val="008E348E"/>
    <w:rsid w:val="008E356B"/>
    <w:rsid w:val="008E432A"/>
    <w:rsid w:val="008E49EE"/>
    <w:rsid w:val="008E557C"/>
    <w:rsid w:val="008E563B"/>
    <w:rsid w:val="008E5805"/>
    <w:rsid w:val="008E5B71"/>
    <w:rsid w:val="008E5E76"/>
    <w:rsid w:val="008E62C5"/>
    <w:rsid w:val="008E65C0"/>
    <w:rsid w:val="008E68C8"/>
    <w:rsid w:val="008E6C2D"/>
    <w:rsid w:val="008E6E8B"/>
    <w:rsid w:val="008E6EC3"/>
    <w:rsid w:val="008E7E61"/>
    <w:rsid w:val="008EC0EC"/>
    <w:rsid w:val="008F01A7"/>
    <w:rsid w:val="008F067B"/>
    <w:rsid w:val="008F1556"/>
    <w:rsid w:val="008F1832"/>
    <w:rsid w:val="008F1B11"/>
    <w:rsid w:val="008F2A21"/>
    <w:rsid w:val="008F2A2C"/>
    <w:rsid w:val="008F2E18"/>
    <w:rsid w:val="008F3178"/>
    <w:rsid w:val="008F39D2"/>
    <w:rsid w:val="008F43B8"/>
    <w:rsid w:val="008F497B"/>
    <w:rsid w:val="008F4D28"/>
    <w:rsid w:val="008F52B5"/>
    <w:rsid w:val="008F5D6E"/>
    <w:rsid w:val="008F6296"/>
    <w:rsid w:val="008F6524"/>
    <w:rsid w:val="008F69CB"/>
    <w:rsid w:val="008F7257"/>
    <w:rsid w:val="00900E48"/>
    <w:rsid w:val="00901221"/>
    <w:rsid w:val="009014BD"/>
    <w:rsid w:val="00902BA0"/>
    <w:rsid w:val="009031E7"/>
    <w:rsid w:val="00904659"/>
    <w:rsid w:val="00904AB8"/>
    <w:rsid w:val="00904FCB"/>
    <w:rsid w:val="009050A4"/>
    <w:rsid w:val="00905612"/>
    <w:rsid w:val="00905CDA"/>
    <w:rsid w:val="00905DAD"/>
    <w:rsid w:val="00906127"/>
    <w:rsid w:val="00906628"/>
    <w:rsid w:val="0090669D"/>
    <w:rsid w:val="009067E3"/>
    <w:rsid w:val="009068B5"/>
    <w:rsid w:val="00906EC0"/>
    <w:rsid w:val="009073F2"/>
    <w:rsid w:val="0091097C"/>
    <w:rsid w:val="009109F6"/>
    <w:rsid w:val="00910B0B"/>
    <w:rsid w:val="00910D51"/>
    <w:rsid w:val="00910D83"/>
    <w:rsid w:val="00910F88"/>
    <w:rsid w:val="0091146F"/>
    <w:rsid w:val="00911A69"/>
    <w:rsid w:val="00911B7B"/>
    <w:rsid w:val="00911CF7"/>
    <w:rsid w:val="00912294"/>
    <w:rsid w:val="00912C4A"/>
    <w:rsid w:val="00912F01"/>
    <w:rsid w:val="009138F5"/>
    <w:rsid w:val="00913B85"/>
    <w:rsid w:val="0091462A"/>
    <w:rsid w:val="009147E7"/>
    <w:rsid w:val="009157FB"/>
    <w:rsid w:val="009161F5"/>
    <w:rsid w:val="009169ED"/>
    <w:rsid w:val="00916A77"/>
    <w:rsid w:val="00916CAD"/>
    <w:rsid w:val="00916D53"/>
    <w:rsid w:val="00917567"/>
    <w:rsid w:val="00917838"/>
    <w:rsid w:val="00917E09"/>
    <w:rsid w:val="00920005"/>
    <w:rsid w:val="00920CC9"/>
    <w:rsid w:val="0092111C"/>
    <w:rsid w:val="009216EE"/>
    <w:rsid w:val="00921F15"/>
    <w:rsid w:val="009224E7"/>
    <w:rsid w:val="00922638"/>
    <w:rsid w:val="00922E44"/>
    <w:rsid w:val="009232A0"/>
    <w:rsid w:val="0092461D"/>
    <w:rsid w:val="00925002"/>
    <w:rsid w:val="0092510D"/>
    <w:rsid w:val="00925371"/>
    <w:rsid w:val="0092602A"/>
    <w:rsid w:val="009273AF"/>
    <w:rsid w:val="00927B81"/>
    <w:rsid w:val="00927BB5"/>
    <w:rsid w:val="00927F51"/>
    <w:rsid w:val="00930353"/>
    <w:rsid w:val="00930497"/>
    <w:rsid w:val="009309AB"/>
    <w:rsid w:val="00930A3F"/>
    <w:rsid w:val="00930A7D"/>
    <w:rsid w:val="00930DE5"/>
    <w:rsid w:val="00931148"/>
    <w:rsid w:val="00931225"/>
    <w:rsid w:val="009314CC"/>
    <w:rsid w:val="009316FC"/>
    <w:rsid w:val="0093199E"/>
    <w:rsid w:val="00931CE4"/>
    <w:rsid w:val="00932158"/>
    <w:rsid w:val="00932736"/>
    <w:rsid w:val="00932B85"/>
    <w:rsid w:val="00933064"/>
    <w:rsid w:val="0093332E"/>
    <w:rsid w:val="00933A9D"/>
    <w:rsid w:val="009346F8"/>
    <w:rsid w:val="00934A60"/>
    <w:rsid w:val="00934BAB"/>
    <w:rsid w:val="00934BCA"/>
    <w:rsid w:val="00934C9D"/>
    <w:rsid w:val="00935576"/>
    <w:rsid w:val="0093582F"/>
    <w:rsid w:val="00936016"/>
    <w:rsid w:val="00936112"/>
    <w:rsid w:val="009362D2"/>
    <w:rsid w:val="0093672B"/>
    <w:rsid w:val="00937859"/>
    <w:rsid w:val="00937DBB"/>
    <w:rsid w:val="00939D39"/>
    <w:rsid w:val="00940789"/>
    <w:rsid w:val="00941C0E"/>
    <w:rsid w:val="00941E46"/>
    <w:rsid w:val="00941E6D"/>
    <w:rsid w:val="00942D3F"/>
    <w:rsid w:val="009445F6"/>
    <w:rsid w:val="00944785"/>
    <w:rsid w:val="00944AB9"/>
    <w:rsid w:val="00944C6C"/>
    <w:rsid w:val="00944DE0"/>
    <w:rsid w:val="00944F16"/>
    <w:rsid w:val="00945535"/>
    <w:rsid w:val="00945792"/>
    <w:rsid w:val="0094605F"/>
    <w:rsid w:val="00946771"/>
    <w:rsid w:val="00946872"/>
    <w:rsid w:val="009472AF"/>
    <w:rsid w:val="009473B4"/>
    <w:rsid w:val="00947872"/>
    <w:rsid w:val="00951907"/>
    <w:rsid w:val="00951964"/>
    <w:rsid w:val="00951CD8"/>
    <w:rsid w:val="0095293A"/>
    <w:rsid w:val="009529F5"/>
    <w:rsid w:val="00952B31"/>
    <w:rsid w:val="009537F9"/>
    <w:rsid w:val="00953B49"/>
    <w:rsid w:val="009547FC"/>
    <w:rsid w:val="00954800"/>
    <w:rsid w:val="00955A90"/>
    <w:rsid w:val="009561A0"/>
    <w:rsid w:val="009568B3"/>
    <w:rsid w:val="0095724D"/>
    <w:rsid w:val="009573A4"/>
    <w:rsid w:val="009577CF"/>
    <w:rsid w:val="0096007E"/>
    <w:rsid w:val="00960715"/>
    <w:rsid w:val="009608EE"/>
    <w:rsid w:val="00960CC8"/>
    <w:rsid w:val="009623B3"/>
    <w:rsid w:val="00962706"/>
    <w:rsid w:val="00963621"/>
    <w:rsid w:val="00963ADB"/>
    <w:rsid w:val="00964607"/>
    <w:rsid w:val="0096567A"/>
    <w:rsid w:val="009656C9"/>
    <w:rsid w:val="009663CE"/>
    <w:rsid w:val="00967A5A"/>
    <w:rsid w:val="00967ABE"/>
    <w:rsid w:val="00967B68"/>
    <w:rsid w:val="00967BCC"/>
    <w:rsid w:val="00967DD1"/>
    <w:rsid w:val="00970D41"/>
    <w:rsid w:val="00970DA3"/>
    <w:rsid w:val="009714EF"/>
    <w:rsid w:val="00971F1B"/>
    <w:rsid w:val="009727F1"/>
    <w:rsid w:val="00973447"/>
    <w:rsid w:val="0097353F"/>
    <w:rsid w:val="00973CBA"/>
    <w:rsid w:val="00973D01"/>
    <w:rsid w:val="00973D88"/>
    <w:rsid w:val="0097419C"/>
    <w:rsid w:val="0097422B"/>
    <w:rsid w:val="009749FE"/>
    <w:rsid w:val="009750E4"/>
    <w:rsid w:val="009766BD"/>
    <w:rsid w:val="00976E2A"/>
    <w:rsid w:val="00976E40"/>
    <w:rsid w:val="00977367"/>
    <w:rsid w:val="009779D6"/>
    <w:rsid w:val="00977BDE"/>
    <w:rsid w:val="0098061C"/>
    <w:rsid w:val="00980659"/>
    <w:rsid w:val="009807C6"/>
    <w:rsid w:val="00981F40"/>
    <w:rsid w:val="009829C8"/>
    <w:rsid w:val="009838FB"/>
    <w:rsid w:val="00984DA9"/>
    <w:rsid w:val="009851B5"/>
    <w:rsid w:val="009851DC"/>
    <w:rsid w:val="00985DDD"/>
    <w:rsid w:val="00986160"/>
    <w:rsid w:val="009861C2"/>
    <w:rsid w:val="00986B62"/>
    <w:rsid w:val="009873A1"/>
    <w:rsid w:val="009875D7"/>
    <w:rsid w:val="00987DDE"/>
    <w:rsid w:val="00991949"/>
    <w:rsid w:val="00991CB8"/>
    <w:rsid w:val="009929A6"/>
    <w:rsid w:val="00993BFC"/>
    <w:rsid w:val="00993E9F"/>
    <w:rsid w:val="00993FAC"/>
    <w:rsid w:val="009942AB"/>
    <w:rsid w:val="00994987"/>
    <w:rsid w:val="0099565B"/>
    <w:rsid w:val="009959DE"/>
    <w:rsid w:val="00995B70"/>
    <w:rsid w:val="00996278"/>
    <w:rsid w:val="009967D1"/>
    <w:rsid w:val="00996956"/>
    <w:rsid w:val="009972D9"/>
    <w:rsid w:val="0099768F"/>
    <w:rsid w:val="009976B0"/>
    <w:rsid w:val="00997B55"/>
    <w:rsid w:val="00997FAD"/>
    <w:rsid w:val="009A0416"/>
    <w:rsid w:val="009A04C4"/>
    <w:rsid w:val="009A05B1"/>
    <w:rsid w:val="009A05CF"/>
    <w:rsid w:val="009A0711"/>
    <w:rsid w:val="009A09E7"/>
    <w:rsid w:val="009A0AE8"/>
    <w:rsid w:val="009A0C8A"/>
    <w:rsid w:val="009A0DA5"/>
    <w:rsid w:val="009A152D"/>
    <w:rsid w:val="009A3D1B"/>
    <w:rsid w:val="009A3D5D"/>
    <w:rsid w:val="009A4010"/>
    <w:rsid w:val="009A4D1E"/>
    <w:rsid w:val="009A5165"/>
    <w:rsid w:val="009A5AEF"/>
    <w:rsid w:val="009B0223"/>
    <w:rsid w:val="009B052E"/>
    <w:rsid w:val="009B062F"/>
    <w:rsid w:val="009B0CE1"/>
    <w:rsid w:val="009B0DB2"/>
    <w:rsid w:val="009B10E8"/>
    <w:rsid w:val="009B12D8"/>
    <w:rsid w:val="009B1895"/>
    <w:rsid w:val="009B19B6"/>
    <w:rsid w:val="009B2394"/>
    <w:rsid w:val="009B288C"/>
    <w:rsid w:val="009B2EAA"/>
    <w:rsid w:val="009B3973"/>
    <w:rsid w:val="009B3CA1"/>
    <w:rsid w:val="009B4431"/>
    <w:rsid w:val="009B448C"/>
    <w:rsid w:val="009B4D3A"/>
    <w:rsid w:val="009B5051"/>
    <w:rsid w:val="009B5112"/>
    <w:rsid w:val="009B57A5"/>
    <w:rsid w:val="009B5E2C"/>
    <w:rsid w:val="009B5ECE"/>
    <w:rsid w:val="009B625A"/>
    <w:rsid w:val="009B66EE"/>
    <w:rsid w:val="009B69B5"/>
    <w:rsid w:val="009B72BB"/>
    <w:rsid w:val="009B79E7"/>
    <w:rsid w:val="009C09D1"/>
    <w:rsid w:val="009C1D68"/>
    <w:rsid w:val="009C2401"/>
    <w:rsid w:val="009C2A71"/>
    <w:rsid w:val="009C2A77"/>
    <w:rsid w:val="009C35B2"/>
    <w:rsid w:val="009C365A"/>
    <w:rsid w:val="009C37DA"/>
    <w:rsid w:val="009C38A3"/>
    <w:rsid w:val="009C3900"/>
    <w:rsid w:val="009C3BEC"/>
    <w:rsid w:val="009C3F2F"/>
    <w:rsid w:val="009C415A"/>
    <w:rsid w:val="009C4926"/>
    <w:rsid w:val="009C4B2F"/>
    <w:rsid w:val="009C5063"/>
    <w:rsid w:val="009C6446"/>
    <w:rsid w:val="009C701E"/>
    <w:rsid w:val="009D026F"/>
    <w:rsid w:val="009D06F7"/>
    <w:rsid w:val="009D0C6D"/>
    <w:rsid w:val="009D1125"/>
    <w:rsid w:val="009D1130"/>
    <w:rsid w:val="009D1476"/>
    <w:rsid w:val="009D15A5"/>
    <w:rsid w:val="009D170F"/>
    <w:rsid w:val="009D1F5F"/>
    <w:rsid w:val="009D2711"/>
    <w:rsid w:val="009D2D59"/>
    <w:rsid w:val="009D2F49"/>
    <w:rsid w:val="009D3DAE"/>
    <w:rsid w:val="009D4155"/>
    <w:rsid w:val="009D4819"/>
    <w:rsid w:val="009D489A"/>
    <w:rsid w:val="009D49AB"/>
    <w:rsid w:val="009D5B4F"/>
    <w:rsid w:val="009D5E5C"/>
    <w:rsid w:val="009D71F4"/>
    <w:rsid w:val="009D7262"/>
    <w:rsid w:val="009D744B"/>
    <w:rsid w:val="009D7B94"/>
    <w:rsid w:val="009E02DA"/>
    <w:rsid w:val="009E0367"/>
    <w:rsid w:val="009E07E3"/>
    <w:rsid w:val="009E0904"/>
    <w:rsid w:val="009E11C9"/>
    <w:rsid w:val="009E1A22"/>
    <w:rsid w:val="009E1E23"/>
    <w:rsid w:val="009E2069"/>
    <w:rsid w:val="009E28D6"/>
    <w:rsid w:val="009E2FEE"/>
    <w:rsid w:val="009E40BD"/>
    <w:rsid w:val="009E423E"/>
    <w:rsid w:val="009E43E9"/>
    <w:rsid w:val="009E5A67"/>
    <w:rsid w:val="009E5B41"/>
    <w:rsid w:val="009E5D7C"/>
    <w:rsid w:val="009E5DFC"/>
    <w:rsid w:val="009E67D3"/>
    <w:rsid w:val="009E7846"/>
    <w:rsid w:val="009E7B2B"/>
    <w:rsid w:val="009E7F0F"/>
    <w:rsid w:val="009F0B7B"/>
    <w:rsid w:val="009F0E83"/>
    <w:rsid w:val="009F207E"/>
    <w:rsid w:val="009F33E5"/>
    <w:rsid w:val="009F4327"/>
    <w:rsid w:val="009F4BAE"/>
    <w:rsid w:val="009F50A5"/>
    <w:rsid w:val="009F6492"/>
    <w:rsid w:val="009F6AF7"/>
    <w:rsid w:val="009F727E"/>
    <w:rsid w:val="009F762B"/>
    <w:rsid w:val="00A004D0"/>
    <w:rsid w:val="00A00887"/>
    <w:rsid w:val="00A00B62"/>
    <w:rsid w:val="00A013FD"/>
    <w:rsid w:val="00A01B86"/>
    <w:rsid w:val="00A02577"/>
    <w:rsid w:val="00A02F71"/>
    <w:rsid w:val="00A0350B"/>
    <w:rsid w:val="00A03776"/>
    <w:rsid w:val="00A038B3"/>
    <w:rsid w:val="00A03A70"/>
    <w:rsid w:val="00A03E35"/>
    <w:rsid w:val="00A04D13"/>
    <w:rsid w:val="00A04E07"/>
    <w:rsid w:val="00A054E6"/>
    <w:rsid w:val="00A055B0"/>
    <w:rsid w:val="00A05AB4"/>
    <w:rsid w:val="00A05AEA"/>
    <w:rsid w:val="00A06FA4"/>
    <w:rsid w:val="00A102F2"/>
    <w:rsid w:val="00A10841"/>
    <w:rsid w:val="00A11F59"/>
    <w:rsid w:val="00A1220C"/>
    <w:rsid w:val="00A12238"/>
    <w:rsid w:val="00A122F2"/>
    <w:rsid w:val="00A12D51"/>
    <w:rsid w:val="00A14CE8"/>
    <w:rsid w:val="00A15BD1"/>
    <w:rsid w:val="00A166A4"/>
    <w:rsid w:val="00A16800"/>
    <w:rsid w:val="00A16B81"/>
    <w:rsid w:val="00A17169"/>
    <w:rsid w:val="00A17202"/>
    <w:rsid w:val="00A179B2"/>
    <w:rsid w:val="00A17D7B"/>
    <w:rsid w:val="00A201E3"/>
    <w:rsid w:val="00A204E6"/>
    <w:rsid w:val="00A20CC0"/>
    <w:rsid w:val="00A21FC9"/>
    <w:rsid w:val="00A230E0"/>
    <w:rsid w:val="00A23C43"/>
    <w:rsid w:val="00A240F5"/>
    <w:rsid w:val="00A24B3C"/>
    <w:rsid w:val="00A25308"/>
    <w:rsid w:val="00A2617A"/>
    <w:rsid w:val="00A26EE1"/>
    <w:rsid w:val="00A271AE"/>
    <w:rsid w:val="00A274DC"/>
    <w:rsid w:val="00A2752E"/>
    <w:rsid w:val="00A27596"/>
    <w:rsid w:val="00A306CE"/>
    <w:rsid w:val="00A30BD8"/>
    <w:rsid w:val="00A30C4D"/>
    <w:rsid w:val="00A313DC"/>
    <w:rsid w:val="00A31744"/>
    <w:rsid w:val="00A32066"/>
    <w:rsid w:val="00A32088"/>
    <w:rsid w:val="00A3213C"/>
    <w:rsid w:val="00A32635"/>
    <w:rsid w:val="00A32706"/>
    <w:rsid w:val="00A33168"/>
    <w:rsid w:val="00A335E3"/>
    <w:rsid w:val="00A342C5"/>
    <w:rsid w:val="00A347D6"/>
    <w:rsid w:val="00A349CE"/>
    <w:rsid w:val="00A34C3E"/>
    <w:rsid w:val="00A358BF"/>
    <w:rsid w:val="00A35DAF"/>
    <w:rsid w:val="00A36B55"/>
    <w:rsid w:val="00A36DE9"/>
    <w:rsid w:val="00A3754A"/>
    <w:rsid w:val="00A377CF"/>
    <w:rsid w:val="00A3785E"/>
    <w:rsid w:val="00A37B7A"/>
    <w:rsid w:val="00A4015B"/>
    <w:rsid w:val="00A414C3"/>
    <w:rsid w:val="00A419F5"/>
    <w:rsid w:val="00A41A4D"/>
    <w:rsid w:val="00A41E43"/>
    <w:rsid w:val="00A42340"/>
    <w:rsid w:val="00A4290F"/>
    <w:rsid w:val="00A42C97"/>
    <w:rsid w:val="00A42D83"/>
    <w:rsid w:val="00A42F91"/>
    <w:rsid w:val="00A43243"/>
    <w:rsid w:val="00A432D7"/>
    <w:rsid w:val="00A43302"/>
    <w:rsid w:val="00A4342E"/>
    <w:rsid w:val="00A43713"/>
    <w:rsid w:val="00A4379B"/>
    <w:rsid w:val="00A44235"/>
    <w:rsid w:val="00A449FB"/>
    <w:rsid w:val="00A44AD0"/>
    <w:rsid w:val="00A44D12"/>
    <w:rsid w:val="00A462BB"/>
    <w:rsid w:val="00A47033"/>
    <w:rsid w:val="00A47318"/>
    <w:rsid w:val="00A47ABF"/>
    <w:rsid w:val="00A47B1B"/>
    <w:rsid w:val="00A47B6B"/>
    <w:rsid w:val="00A47E6C"/>
    <w:rsid w:val="00A50A6F"/>
    <w:rsid w:val="00A50C67"/>
    <w:rsid w:val="00A513FC"/>
    <w:rsid w:val="00A51760"/>
    <w:rsid w:val="00A523B6"/>
    <w:rsid w:val="00A5247B"/>
    <w:rsid w:val="00A524CF"/>
    <w:rsid w:val="00A52C5C"/>
    <w:rsid w:val="00A52CB2"/>
    <w:rsid w:val="00A531B3"/>
    <w:rsid w:val="00A534C2"/>
    <w:rsid w:val="00A53536"/>
    <w:rsid w:val="00A53A58"/>
    <w:rsid w:val="00A54323"/>
    <w:rsid w:val="00A5445F"/>
    <w:rsid w:val="00A55FA0"/>
    <w:rsid w:val="00A5671E"/>
    <w:rsid w:val="00A573F4"/>
    <w:rsid w:val="00A608BC"/>
    <w:rsid w:val="00A60FC9"/>
    <w:rsid w:val="00A61548"/>
    <w:rsid w:val="00A61727"/>
    <w:rsid w:val="00A61DA7"/>
    <w:rsid w:val="00A62381"/>
    <w:rsid w:val="00A628D5"/>
    <w:rsid w:val="00A629EE"/>
    <w:rsid w:val="00A62AF4"/>
    <w:rsid w:val="00A62E68"/>
    <w:rsid w:val="00A635EE"/>
    <w:rsid w:val="00A637BB"/>
    <w:rsid w:val="00A63C30"/>
    <w:rsid w:val="00A63DF4"/>
    <w:rsid w:val="00A642B1"/>
    <w:rsid w:val="00A64769"/>
    <w:rsid w:val="00A64840"/>
    <w:rsid w:val="00A64BFA"/>
    <w:rsid w:val="00A65690"/>
    <w:rsid w:val="00A65EF8"/>
    <w:rsid w:val="00A6610E"/>
    <w:rsid w:val="00A67766"/>
    <w:rsid w:val="00A703C1"/>
    <w:rsid w:val="00A7064B"/>
    <w:rsid w:val="00A70B81"/>
    <w:rsid w:val="00A716D4"/>
    <w:rsid w:val="00A71E79"/>
    <w:rsid w:val="00A724A9"/>
    <w:rsid w:val="00A725C8"/>
    <w:rsid w:val="00A731B1"/>
    <w:rsid w:val="00A7380D"/>
    <w:rsid w:val="00A73DD4"/>
    <w:rsid w:val="00A74830"/>
    <w:rsid w:val="00A748D1"/>
    <w:rsid w:val="00A74F8F"/>
    <w:rsid w:val="00A75AA2"/>
    <w:rsid w:val="00A76B4D"/>
    <w:rsid w:val="00A76B6A"/>
    <w:rsid w:val="00A76DA4"/>
    <w:rsid w:val="00A77670"/>
    <w:rsid w:val="00A778A3"/>
    <w:rsid w:val="00A80079"/>
    <w:rsid w:val="00A80282"/>
    <w:rsid w:val="00A8049E"/>
    <w:rsid w:val="00A80B79"/>
    <w:rsid w:val="00A816B1"/>
    <w:rsid w:val="00A81DDB"/>
    <w:rsid w:val="00A82877"/>
    <w:rsid w:val="00A82AA1"/>
    <w:rsid w:val="00A83030"/>
    <w:rsid w:val="00A8358D"/>
    <w:rsid w:val="00A83958"/>
    <w:rsid w:val="00A84112"/>
    <w:rsid w:val="00A847F4"/>
    <w:rsid w:val="00A85DF9"/>
    <w:rsid w:val="00A860CE"/>
    <w:rsid w:val="00A8659A"/>
    <w:rsid w:val="00A90118"/>
    <w:rsid w:val="00A90935"/>
    <w:rsid w:val="00A91167"/>
    <w:rsid w:val="00A921FC"/>
    <w:rsid w:val="00A9251F"/>
    <w:rsid w:val="00A92687"/>
    <w:rsid w:val="00A92A41"/>
    <w:rsid w:val="00A92DD5"/>
    <w:rsid w:val="00A93181"/>
    <w:rsid w:val="00A93322"/>
    <w:rsid w:val="00A935D6"/>
    <w:rsid w:val="00A93659"/>
    <w:rsid w:val="00A93B5C"/>
    <w:rsid w:val="00A93E87"/>
    <w:rsid w:val="00A93F80"/>
    <w:rsid w:val="00A94F01"/>
    <w:rsid w:val="00A95F78"/>
    <w:rsid w:val="00A96A82"/>
    <w:rsid w:val="00A97D82"/>
    <w:rsid w:val="00AA068C"/>
    <w:rsid w:val="00AA0C47"/>
    <w:rsid w:val="00AA0E47"/>
    <w:rsid w:val="00AA197B"/>
    <w:rsid w:val="00AA1EF6"/>
    <w:rsid w:val="00AA1F6C"/>
    <w:rsid w:val="00AA230E"/>
    <w:rsid w:val="00AA263C"/>
    <w:rsid w:val="00AA2ADE"/>
    <w:rsid w:val="00AA3B4F"/>
    <w:rsid w:val="00AA3B69"/>
    <w:rsid w:val="00AA428D"/>
    <w:rsid w:val="00AA46E8"/>
    <w:rsid w:val="00AA4A00"/>
    <w:rsid w:val="00AA4D29"/>
    <w:rsid w:val="00AA505B"/>
    <w:rsid w:val="00AA50AE"/>
    <w:rsid w:val="00AA5E2D"/>
    <w:rsid w:val="00AA65B0"/>
    <w:rsid w:val="00AA7138"/>
    <w:rsid w:val="00AA740C"/>
    <w:rsid w:val="00AA7FBC"/>
    <w:rsid w:val="00AB0171"/>
    <w:rsid w:val="00AB0362"/>
    <w:rsid w:val="00AB281F"/>
    <w:rsid w:val="00AB2A80"/>
    <w:rsid w:val="00AB2D0B"/>
    <w:rsid w:val="00AB3563"/>
    <w:rsid w:val="00AB419B"/>
    <w:rsid w:val="00AB4688"/>
    <w:rsid w:val="00AB57E2"/>
    <w:rsid w:val="00AB58C4"/>
    <w:rsid w:val="00AB5901"/>
    <w:rsid w:val="00AB6260"/>
    <w:rsid w:val="00AB675E"/>
    <w:rsid w:val="00AB72F1"/>
    <w:rsid w:val="00AB7317"/>
    <w:rsid w:val="00AB77EB"/>
    <w:rsid w:val="00AB7974"/>
    <w:rsid w:val="00AB7C4F"/>
    <w:rsid w:val="00AB7E30"/>
    <w:rsid w:val="00AC0764"/>
    <w:rsid w:val="00AC0AA3"/>
    <w:rsid w:val="00AC1710"/>
    <w:rsid w:val="00AC17E0"/>
    <w:rsid w:val="00AC1CB9"/>
    <w:rsid w:val="00AC21B9"/>
    <w:rsid w:val="00AC2B0E"/>
    <w:rsid w:val="00AC3010"/>
    <w:rsid w:val="00AC3840"/>
    <w:rsid w:val="00AC3CF4"/>
    <w:rsid w:val="00AC4A08"/>
    <w:rsid w:val="00AC4A25"/>
    <w:rsid w:val="00AC4D30"/>
    <w:rsid w:val="00AC5CCF"/>
    <w:rsid w:val="00AC799F"/>
    <w:rsid w:val="00AC7AB9"/>
    <w:rsid w:val="00AC7C90"/>
    <w:rsid w:val="00AD0F13"/>
    <w:rsid w:val="00AD1544"/>
    <w:rsid w:val="00AD16E9"/>
    <w:rsid w:val="00AD1897"/>
    <w:rsid w:val="00AD2A1D"/>
    <w:rsid w:val="00AD2DA4"/>
    <w:rsid w:val="00AD328D"/>
    <w:rsid w:val="00AD33F1"/>
    <w:rsid w:val="00AD3551"/>
    <w:rsid w:val="00AD3B7A"/>
    <w:rsid w:val="00AD3FB1"/>
    <w:rsid w:val="00AD4115"/>
    <w:rsid w:val="00AD4607"/>
    <w:rsid w:val="00AD4F15"/>
    <w:rsid w:val="00AD53E1"/>
    <w:rsid w:val="00AD59E2"/>
    <w:rsid w:val="00AD5E03"/>
    <w:rsid w:val="00AD61B3"/>
    <w:rsid w:val="00AD63A0"/>
    <w:rsid w:val="00AD69FF"/>
    <w:rsid w:val="00AD7095"/>
    <w:rsid w:val="00AD735B"/>
    <w:rsid w:val="00AE016C"/>
    <w:rsid w:val="00AE037D"/>
    <w:rsid w:val="00AE0559"/>
    <w:rsid w:val="00AE0E58"/>
    <w:rsid w:val="00AE11E1"/>
    <w:rsid w:val="00AE1761"/>
    <w:rsid w:val="00AE199D"/>
    <w:rsid w:val="00AE1D78"/>
    <w:rsid w:val="00AE25F9"/>
    <w:rsid w:val="00AE401B"/>
    <w:rsid w:val="00AE49D1"/>
    <w:rsid w:val="00AE5028"/>
    <w:rsid w:val="00AE5149"/>
    <w:rsid w:val="00AE5158"/>
    <w:rsid w:val="00AE63CF"/>
    <w:rsid w:val="00AE7082"/>
    <w:rsid w:val="00AE725A"/>
    <w:rsid w:val="00AE7AC4"/>
    <w:rsid w:val="00AF08BB"/>
    <w:rsid w:val="00AF0952"/>
    <w:rsid w:val="00AF108C"/>
    <w:rsid w:val="00AF1E77"/>
    <w:rsid w:val="00AF2B7A"/>
    <w:rsid w:val="00AF2D97"/>
    <w:rsid w:val="00AF3CD3"/>
    <w:rsid w:val="00AF3EB3"/>
    <w:rsid w:val="00AF3EBA"/>
    <w:rsid w:val="00AF4014"/>
    <w:rsid w:val="00AF4889"/>
    <w:rsid w:val="00AF4915"/>
    <w:rsid w:val="00AF524F"/>
    <w:rsid w:val="00AF5B52"/>
    <w:rsid w:val="00AF5EFE"/>
    <w:rsid w:val="00AF69A6"/>
    <w:rsid w:val="00AF7529"/>
    <w:rsid w:val="00AF77D9"/>
    <w:rsid w:val="00B00483"/>
    <w:rsid w:val="00B00692"/>
    <w:rsid w:val="00B01214"/>
    <w:rsid w:val="00B01239"/>
    <w:rsid w:val="00B0167E"/>
    <w:rsid w:val="00B01688"/>
    <w:rsid w:val="00B01728"/>
    <w:rsid w:val="00B018E8"/>
    <w:rsid w:val="00B01D10"/>
    <w:rsid w:val="00B01DC8"/>
    <w:rsid w:val="00B022A8"/>
    <w:rsid w:val="00B026D2"/>
    <w:rsid w:val="00B0285E"/>
    <w:rsid w:val="00B02BA3"/>
    <w:rsid w:val="00B02DAD"/>
    <w:rsid w:val="00B02DC5"/>
    <w:rsid w:val="00B02F4D"/>
    <w:rsid w:val="00B03098"/>
    <w:rsid w:val="00B0334A"/>
    <w:rsid w:val="00B03D25"/>
    <w:rsid w:val="00B04192"/>
    <w:rsid w:val="00B043AB"/>
    <w:rsid w:val="00B04489"/>
    <w:rsid w:val="00B047FA"/>
    <w:rsid w:val="00B04E33"/>
    <w:rsid w:val="00B0590A"/>
    <w:rsid w:val="00B05C93"/>
    <w:rsid w:val="00B0696B"/>
    <w:rsid w:val="00B06C1A"/>
    <w:rsid w:val="00B07AAB"/>
    <w:rsid w:val="00B07E0C"/>
    <w:rsid w:val="00B10508"/>
    <w:rsid w:val="00B1052C"/>
    <w:rsid w:val="00B10F9D"/>
    <w:rsid w:val="00B111F3"/>
    <w:rsid w:val="00B11634"/>
    <w:rsid w:val="00B11BFA"/>
    <w:rsid w:val="00B11D12"/>
    <w:rsid w:val="00B12387"/>
    <w:rsid w:val="00B12786"/>
    <w:rsid w:val="00B12EFA"/>
    <w:rsid w:val="00B1308A"/>
    <w:rsid w:val="00B147F1"/>
    <w:rsid w:val="00B158C1"/>
    <w:rsid w:val="00B15F22"/>
    <w:rsid w:val="00B15F74"/>
    <w:rsid w:val="00B1687E"/>
    <w:rsid w:val="00B1701B"/>
    <w:rsid w:val="00B17A8A"/>
    <w:rsid w:val="00B17BA3"/>
    <w:rsid w:val="00B17E3B"/>
    <w:rsid w:val="00B20C6F"/>
    <w:rsid w:val="00B20DDA"/>
    <w:rsid w:val="00B211E0"/>
    <w:rsid w:val="00B21BC9"/>
    <w:rsid w:val="00B21C4A"/>
    <w:rsid w:val="00B21FA6"/>
    <w:rsid w:val="00B2285C"/>
    <w:rsid w:val="00B229C8"/>
    <w:rsid w:val="00B2302A"/>
    <w:rsid w:val="00B2316F"/>
    <w:rsid w:val="00B23FDC"/>
    <w:rsid w:val="00B242E6"/>
    <w:rsid w:val="00B25787"/>
    <w:rsid w:val="00B25946"/>
    <w:rsid w:val="00B25BF0"/>
    <w:rsid w:val="00B2660A"/>
    <w:rsid w:val="00B26A94"/>
    <w:rsid w:val="00B26DBB"/>
    <w:rsid w:val="00B2739D"/>
    <w:rsid w:val="00B273D3"/>
    <w:rsid w:val="00B274CE"/>
    <w:rsid w:val="00B277C8"/>
    <w:rsid w:val="00B27E96"/>
    <w:rsid w:val="00B3025C"/>
    <w:rsid w:val="00B30CD6"/>
    <w:rsid w:val="00B3119E"/>
    <w:rsid w:val="00B31DBF"/>
    <w:rsid w:val="00B3261D"/>
    <w:rsid w:val="00B32C25"/>
    <w:rsid w:val="00B3367D"/>
    <w:rsid w:val="00B3584A"/>
    <w:rsid w:val="00B359F1"/>
    <w:rsid w:val="00B36F2C"/>
    <w:rsid w:val="00B37269"/>
    <w:rsid w:val="00B408B4"/>
    <w:rsid w:val="00B417DD"/>
    <w:rsid w:val="00B42076"/>
    <w:rsid w:val="00B426E9"/>
    <w:rsid w:val="00B42715"/>
    <w:rsid w:val="00B42945"/>
    <w:rsid w:val="00B42E07"/>
    <w:rsid w:val="00B42E91"/>
    <w:rsid w:val="00B431D5"/>
    <w:rsid w:val="00B434FE"/>
    <w:rsid w:val="00B43D8D"/>
    <w:rsid w:val="00B43F56"/>
    <w:rsid w:val="00B447CD"/>
    <w:rsid w:val="00B44E5D"/>
    <w:rsid w:val="00B457E9"/>
    <w:rsid w:val="00B458A6"/>
    <w:rsid w:val="00B45BC3"/>
    <w:rsid w:val="00B45E7B"/>
    <w:rsid w:val="00B46B57"/>
    <w:rsid w:val="00B47279"/>
    <w:rsid w:val="00B477DB"/>
    <w:rsid w:val="00B47DFE"/>
    <w:rsid w:val="00B47F5D"/>
    <w:rsid w:val="00B508D9"/>
    <w:rsid w:val="00B50A5C"/>
    <w:rsid w:val="00B50B0B"/>
    <w:rsid w:val="00B50C44"/>
    <w:rsid w:val="00B50D14"/>
    <w:rsid w:val="00B51F13"/>
    <w:rsid w:val="00B527C9"/>
    <w:rsid w:val="00B52842"/>
    <w:rsid w:val="00B52EFE"/>
    <w:rsid w:val="00B530C4"/>
    <w:rsid w:val="00B540A4"/>
    <w:rsid w:val="00B547FF"/>
    <w:rsid w:val="00B552A4"/>
    <w:rsid w:val="00B5597D"/>
    <w:rsid w:val="00B55A48"/>
    <w:rsid w:val="00B55B67"/>
    <w:rsid w:val="00B562DE"/>
    <w:rsid w:val="00B56BDE"/>
    <w:rsid w:val="00B57A69"/>
    <w:rsid w:val="00B60118"/>
    <w:rsid w:val="00B60594"/>
    <w:rsid w:val="00B60CDC"/>
    <w:rsid w:val="00B60DAE"/>
    <w:rsid w:val="00B620B9"/>
    <w:rsid w:val="00B625A7"/>
    <w:rsid w:val="00B62F82"/>
    <w:rsid w:val="00B635F3"/>
    <w:rsid w:val="00B636D4"/>
    <w:rsid w:val="00B6373A"/>
    <w:rsid w:val="00B6480F"/>
    <w:rsid w:val="00B65ABC"/>
    <w:rsid w:val="00B65EA7"/>
    <w:rsid w:val="00B673D1"/>
    <w:rsid w:val="00B6740B"/>
    <w:rsid w:val="00B67F1F"/>
    <w:rsid w:val="00B70550"/>
    <w:rsid w:val="00B70E4C"/>
    <w:rsid w:val="00B71002"/>
    <w:rsid w:val="00B712A5"/>
    <w:rsid w:val="00B714EF"/>
    <w:rsid w:val="00B71FA2"/>
    <w:rsid w:val="00B72268"/>
    <w:rsid w:val="00B72EAD"/>
    <w:rsid w:val="00B73342"/>
    <w:rsid w:val="00B73999"/>
    <w:rsid w:val="00B73C02"/>
    <w:rsid w:val="00B73CEC"/>
    <w:rsid w:val="00B74A4A"/>
    <w:rsid w:val="00B74B27"/>
    <w:rsid w:val="00B74C08"/>
    <w:rsid w:val="00B74F88"/>
    <w:rsid w:val="00B755FD"/>
    <w:rsid w:val="00B756C9"/>
    <w:rsid w:val="00B760A1"/>
    <w:rsid w:val="00B764BB"/>
    <w:rsid w:val="00B7650B"/>
    <w:rsid w:val="00B76605"/>
    <w:rsid w:val="00B7664B"/>
    <w:rsid w:val="00B768F2"/>
    <w:rsid w:val="00B76909"/>
    <w:rsid w:val="00B76950"/>
    <w:rsid w:val="00B77616"/>
    <w:rsid w:val="00B8011D"/>
    <w:rsid w:val="00B801DD"/>
    <w:rsid w:val="00B8024C"/>
    <w:rsid w:val="00B8063A"/>
    <w:rsid w:val="00B80A7F"/>
    <w:rsid w:val="00B810B8"/>
    <w:rsid w:val="00B81585"/>
    <w:rsid w:val="00B815FC"/>
    <w:rsid w:val="00B819EC"/>
    <w:rsid w:val="00B8240A"/>
    <w:rsid w:val="00B82508"/>
    <w:rsid w:val="00B82E0F"/>
    <w:rsid w:val="00B8342D"/>
    <w:rsid w:val="00B83C60"/>
    <w:rsid w:val="00B8471F"/>
    <w:rsid w:val="00B8603A"/>
    <w:rsid w:val="00B86248"/>
    <w:rsid w:val="00B86EEB"/>
    <w:rsid w:val="00B87963"/>
    <w:rsid w:val="00B9013B"/>
    <w:rsid w:val="00B90209"/>
    <w:rsid w:val="00B9080C"/>
    <w:rsid w:val="00B90BF4"/>
    <w:rsid w:val="00B91242"/>
    <w:rsid w:val="00B924E5"/>
    <w:rsid w:val="00B926F5"/>
    <w:rsid w:val="00B92AF1"/>
    <w:rsid w:val="00B9326B"/>
    <w:rsid w:val="00B93871"/>
    <w:rsid w:val="00B93ABE"/>
    <w:rsid w:val="00B943B5"/>
    <w:rsid w:val="00B94AAC"/>
    <w:rsid w:val="00B94ECE"/>
    <w:rsid w:val="00B968BD"/>
    <w:rsid w:val="00B97E42"/>
    <w:rsid w:val="00BA0351"/>
    <w:rsid w:val="00BA068F"/>
    <w:rsid w:val="00BA074B"/>
    <w:rsid w:val="00BA0781"/>
    <w:rsid w:val="00BA0A70"/>
    <w:rsid w:val="00BA0C30"/>
    <w:rsid w:val="00BA0DAE"/>
    <w:rsid w:val="00BA1488"/>
    <w:rsid w:val="00BA162E"/>
    <w:rsid w:val="00BA1CC1"/>
    <w:rsid w:val="00BA2BFD"/>
    <w:rsid w:val="00BA2F09"/>
    <w:rsid w:val="00BA2F90"/>
    <w:rsid w:val="00BA3039"/>
    <w:rsid w:val="00BA3B0F"/>
    <w:rsid w:val="00BA3CB5"/>
    <w:rsid w:val="00BA3E7E"/>
    <w:rsid w:val="00BA46F5"/>
    <w:rsid w:val="00BA49AB"/>
    <w:rsid w:val="00BA4EAE"/>
    <w:rsid w:val="00BA58CF"/>
    <w:rsid w:val="00BA6277"/>
    <w:rsid w:val="00BA68ED"/>
    <w:rsid w:val="00BA73D5"/>
    <w:rsid w:val="00BA78A8"/>
    <w:rsid w:val="00BA7CC3"/>
    <w:rsid w:val="00BB0204"/>
    <w:rsid w:val="00BB04A5"/>
    <w:rsid w:val="00BB054E"/>
    <w:rsid w:val="00BB0BD6"/>
    <w:rsid w:val="00BB253B"/>
    <w:rsid w:val="00BB2B84"/>
    <w:rsid w:val="00BB31FB"/>
    <w:rsid w:val="00BB320B"/>
    <w:rsid w:val="00BB34D1"/>
    <w:rsid w:val="00BB383F"/>
    <w:rsid w:val="00BB3A12"/>
    <w:rsid w:val="00BB3BF5"/>
    <w:rsid w:val="00BB44D8"/>
    <w:rsid w:val="00BB4A38"/>
    <w:rsid w:val="00BB52E1"/>
    <w:rsid w:val="00BB5371"/>
    <w:rsid w:val="00BB5EE7"/>
    <w:rsid w:val="00BB645A"/>
    <w:rsid w:val="00BB6B00"/>
    <w:rsid w:val="00BB6F79"/>
    <w:rsid w:val="00BC021C"/>
    <w:rsid w:val="00BC05FF"/>
    <w:rsid w:val="00BC07CC"/>
    <w:rsid w:val="00BC09AA"/>
    <w:rsid w:val="00BC0F6B"/>
    <w:rsid w:val="00BC2843"/>
    <w:rsid w:val="00BC3381"/>
    <w:rsid w:val="00BC37DF"/>
    <w:rsid w:val="00BC3925"/>
    <w:rsid w:val="00BC4168"/>
    <w:rsid w:val="00BC42F1"/>
    <w:rsid w:val="00BC4D5B"/>
    <w:rsid w:val="00BC4E00"/>
    <w:rsid w:val="00BC4E30"/>
    <w:rsid w:val="00BC54AC"/>
    <w:rsid w:val="00BC5E28"/>
    <w:rsid w:val="00BC6470"/>
    <w:rsid w:val="00BC6588"/>
    <w:rsid w:val="00BC68B5"/>
    <w:rsid w:val="00BC6EA7"/>
    <w:rsid w:val="00BC7893"/>
    <w:rsid w:val="00BC79FB"/>
    <w:rsid w:val="00BC7D54"/>
    <w:rsid w:val="00BD05F1"/>
    <w:rsid w:val="00BD064F"/>
    <w:rsid w:val="00BD0667"/>
    <w:rsid w:val="00BD0DF1"/>
    <w:rsid w:val="00BD0F4D"/>
    <w:rsid w:val="00BD10A5"/>
    <w:rsid w:val="00BD10CD"/>
    <w:rsid w:val="00BD28E1"/>
    <w:rsid w:val="00BD2C62"/>
    <w:rsid w:val="00BD38DC"/>
    <w:rsid w:val="00BD4490"/>
    <w:rsid w:val="00BD4851"/>
    <w:rsid w:val="00BD4B68"/>
    <w:rsid w:val="00BD535C"/>
    <w:rsid w:val="00BD5459"/>
    <w:rsid w:val="00BD5B72"/>
    <w:rsid w:val="00BD7308"/>
    <w:rsid w:val="00BD762A"/>
    <w:rsid w:val="00BD7672"/>
    <w:rsid w:val="00BD7882"/>
    <w:rsid w:val="00BE1073"/>
    <w:rsid w:val="00BE14AD"/>
    <w:rsid w:val="00BE16B1"/>
    <w:rsid w:val="00BE209F"/>
    <w:rsid w:val="00BE2D50"/>
    <w:rsid w:val="00BE2F34"/>
    <w:rsid w:val="00BE3377"/>
    <w:rsid w:val="00BE3998"/>
    <w:rsid w:val="00BE3D9D"/>
    <w:rsid w:val="00BE3EED"/>
    <w:rsid w:val="00BE4A11"/>
    <w:rsid w:val="00BE4D9A"/>
    <w:rsid w:val="00BE5345"/>
    <w:rsid w:val="00BE5DE5"/>
    <w:rsid w:val="00BE6647"/>
    <w:rsid w:val="00BE6DEF"/>
    <w:rsid w:val="00BE73BA"/>
    <w:rsid w:val="00BE7927"/>
    <w:rsid w:val="00BE7C72"/>
    <w:rsid w:val="00BF0040"/>
    <w:rsid w:val="00BF0D1C"/>
    <w:rsid w:val="00BF0E74"/>
    <w:rsid w:val="00BF2246"/>
    <w:rsid w:val="00BF30BA"/>
    <w:rsid w:val="00BF34BC"/>
    <w:rsid w:val="00BF37B4"/>
    <w:rsid w:val="00BF4057"/>
    <w:rsid w:val="00BF5C49"/>
    <w:rsid w:val="00BF66D7"/>
    <w:rsid w:val="00C007D6"/>
    <w:rsid w:val="00C00F5B"/>
    <w:rsid w:val="00C011C7"/>
    <w:rsid w:val="00C01BE5"/>
    <w:rsid w:val="00C02621"/>
    <w:rsid w:val="00C02D09"/>
    <w:rsid w:val="00C03004"/>
    <w:rsid w:val="00C03189"/>
    <w:rsid w:val="00C03330"/>
    <w:rsid w:val="00C038CC"/>
    <w:rsid w:val="00C04870"/>
    <w:rsid w:val="00C04B36"/>
    <w:rsid w:val="00C05551"/>
    <w:rsid w:val="00C0578B"/>
    <w:rsid w:val="00C05E1E"/>
    <w:rsid w:val="00C06DC5"/>
    <w:rsid w:val="00C07805"/>
    <w:rsid w:val="00C10AB5"/>
    <w:rsid w:val="00C10CAA"/>
    <w:rsid w:val="00C10CFD"/>
    <w:rsid w:val="00C10EEF"/>
    <w:rsid w:val="00C117C9"/>
    <w:rsid w:val="00C117FD"/>
    <w:rsid w:val="00C11CBC"/>
    <w:rsid w:val="00C11F41"/>
    <w:rsid w:val="00C12A2D"/>
    <w:rsid w:val="00C13421"/>
    <w:rsid w:val="00C13689"/>
    <w:rsid w:val="00C137FF"/>
    <w:rsid w:val="00C14001"/>
    <w:rsid w:val="00C1410C"/>
    <w:rsid w:val="00C142E4"/>
    <w:rsid w:val="00C15737"/>
    <w:rsid w:val="00C160A0"/>
    <w:rsid w:val="00C17819"/>
    <w:rsid w:val="00C17A90"/>
    <w:rsid w:val="00C20378"/>
    <w:rsid w:val="00C20615"/>
    <w:rsid w:val="00C20D47"/>
    <w:rsid w:val="00C214C3"/>
    <w:rsid w:val="00C22106"/>
    <w:rsid w:val="00C225DB"/>
    <w:rsid w:val="00C22773"/>
    <w:rsid w:val="00C229B5"/>
    <w:rsid w:val="00C23527"/>
    <w:rsid w:val="00C2359D"/>
    <w:rsid w:val="00C23DDC"/>
    <w:rsid w:val="00C24033"/>
    <w:rsid w:val="00C242E2"/>
    <w:rsid w:val="00C24689"/>
    <w:rsid w:val="00C24E6D"/>
    <w:rsid w:val="00C250ED"/>
    <w:rsid w:val="00C251F4"/>
    <w:rsid w:val="00C2534C"/>
    <w:rsid w:val="00C2631A"/>
    <w:rsid w:val="00C2682D"/>
    <w:rsid w:val="00C26ED8"/>
    <w:rsid w:val="00C2706B"/>
    <w:rsid w:val="00C27C35"/>
    <w:rsid w:val="00C3009E"/>
    <w:rsid w:val="00C3083D"/>
    <w:rsid w:val="00C30CD4"/>
    <w:rsid w:val="00C30DE0"/>
    <w:rsid w:val="00C310C6"/>
    <w:rsid w:val="00C311A1"/>
    <w:rsid w:val="00C3162C"/>
    <w:rsid w:val="00C321BA"/>
    <w:rsid w:val="00C332E7"/>
    <w:rsid w:val="00C335C2"/>
    <w:rsid w:val="00C33E81"/>
    <w:rsid w:val="00C34435"/>
    <w:rsid w:val="00C34E48"/>
    <w:rsid w:val="00C363AF"/>
    <w:rsid w:val="00C36738"/>
    <w:rsid w:val="00C367F5"/>
    <w:rsid w:val="00C40923"/>
    <w:rsid w:val="00C40A40"/>
    <w:rsid w:val="00C40EBD"/>
    <w:rsid w:val="00C410DF"/>
    <w:rsid w:val="00C41308"/>
    <w:rsid w:val="00C42327"/>
    <w:rsid w:val="00C423BF"/>
    <w:rsid w:val="00C42CB5"/>
    <w:rsid w:val="00C43A63"/>
    <w:rsid w:val="00C4483E"/>
    <w:rsid w:val="00C44D22"/>
    <w:rsid w:val="00C455FC"/>
    <w:rsid w:val="00C45AF2"/>
    <w:rsid w:val="00C45FF1"/>
    <w:rsid w:val="00C4601B"/>
    <w:rsid w:val="00C46CC4"/>
    <w:rsid w:val="00C46CFF"/>
    <w:rsid w:val="00C46E67"/>
    <w:rsid w:val="00C47423"/>
    <w:rsid w:val="00C47594"/>
    <w:rsid w:val="00C47DD7"/>
    <w:rsid w:val="00C47E05"/>
    <w:rsid w:val="00C5049B"/>
    <w:rsid w:val="00C50657"/>
    <w:rsid w:val="00C5148B"/>
    <w:rsid w:val="00C51C5F"/>
    <w:rsid w:val="00C5231B"/>
    <w:rsid w:val="00C52C8C"/>
    <w:rsid w:val="00C5338B"/>
    <w:rsid w:val="00C5346E"/>
    <w:rsid w:val="00C5382E"/>
    <w:rsid w:val="00C5386C"/>
    <w:rsid w:val="00C540A8"/>
    <w:rsid w:val="00C54431"/>
    <w:rsid w:val="00C54C56"/>
    <w:rsid w:val="00C5520C"/>
    <w:rsid w:val="00C55448"/>
    <w:rsid w:val="00C55B98"/>
    <w:rsid w:val="00C560CB"/>
    <w:rsid w:val="00C561F8"/>
    <w:rsid w:val="00C56CD5"/>
    <w:rsid w:val="00C56D4E"/>
    <w:rsid w:val="00C56FC8"/>
    <w:rsid w:val="00C57919"/>
    <w:rsid w:val="00C57FA0"/>
    <w:rsid w:val="00C602B4"/>
    <w:rsid w:val="00C612F1"/>
    <w:rsid w:val="00C63325"/>
    <w:rsid w:val="00C63719"/>
    <w:rsid w:val="00C63C9B"/>
    <w:rsid w:val="00C64961"/>
    <w:rsid w:val="00C64A5A"/>
    <w:rsid w:val="00C6556D"/>
    <w:rsid w:val="00C65D49"/>
    <w:rsid w:val="00C66DE0"/>
    <w:rsid w:val="00C677A7"/>
    <w:rsid w:val="00C67EDC"/>
    <w:rsid w:val="00C706E1"/>
    <w:rsid w:val="00C7101B"/>
    <w:rsid w:val="00C71211"/>
    <w:rsid w:val="00C71C55"/>
    <w:rsid w:val="00C71D92"/>
    <w:rsid w:val="00C72031"/>
    <w:rsid w:val="00C7237E"/>
    <w:rsid w:val="00C72420"/>
    <w:rsid w:val="00C72EA8"/>
    <w:rsid w:val="00C7657C"/>
    <w:rsid w:val="00C76B7F"/>
    <w:rsid w:val="00C76CCF"/>
    <w:rsid w:val="00C76DDA"/>
    <w:rsid w:val="00C77503"/>
    <w:rsid w:val="00C80B6D"/>
    <w:rsid w:val="00C8133A"/>
    <w:rsid w:val="00C816FE"/>
    <w:rsid w:val="00C822FA"/>
    <w:rsid w:val="00C82730"/>
    <w:rsid w:val="00C82F21"/>
    <w:rsid w:val="00C82F67"/>
    <w:rsid w:val="00C8392B"/>
    <w:rsid w:val="00C84387"/>
    <w:rsid w:val="00C8440A"/>
    <w:rsid w:val="00C84466"/>
    <w:rsid w:val="00C85287"/>
    <w:rsid w:val="00C85F03"/>
    <w:rsid w:val="00C86416"/>
    <w:rsid w:val="00C875B3"/>
    <w:rsid w:val="00C87827"/>
    <w:rsid w:val="00C87B52"/>
    <w:rsid w:val="00C8A917"/>
    <w:rsid w:val="00C906B4"/>
    <w:rsid w:val="00C90715"/>
    <w:rsid w:val="00C9071C"/>
    <w:rsid w:val="00C90869"/>
    <w:rsid w:val="00C909D2"/>
    <w:rsid w:val="00C90CF5"/>
    <w:rsid w:val="00C90F99"/>
    <w:rsid w:val="00C90FA8"/>
    <w:rsid w:val="00C91193"/>
    <w:rsid w:val="00C9165C"/>
    <w:rsid w:val="00C91AB7"/>
    <w:rsid w:val="00C93218"/>
    <w:rsid w:val="00C93964"/>
    <w:rsid w:val="00C93AC8"/>
    <w:rsid w:val="00C943D8"/>
    <w:rsid w:val="00C94556"/>
    <w:rsid w:val="00C94DC2"/>
    <w:rsid w:val="00C95318"/>
    <w:rsid w:val="00C959CA"/>
    <w:rsid w:val="00C95A45"/>
    <w:rsid w:val="00C972A0"/>
    <w:rsid w:val="00C972BA"/>
    <w:rsid w:val="00C97B1B"/>
    <w:rsid w:val="00C97B64"/>
    <w:rsid w:val="00CA034B"/>
    <w:rsid w:val="00CA07D2"/>
    <w:rsid w:val="00CA07EB"/>
    <w:rsid w:val="00CA106C"/>
    <w:rsid w:val="00CA1161"/>
    <w:rsid w:val="00CA29D7"/>
    <w:rsid w:val="00CA2D0F"/>
    <w:rsid w:val="00CA3136"/>
    <w:rsid w:val="00CA3723"/>
    <w:rsid w:val="00CA3E68"/>
    <w:rsid w:val="00CA3EAE"/>
    <w:rsid w:val="00CA422C"/>
    <w:rsid w:val="00CA46B2"/>
    <w:rsid w:val="00CA542E"/>
    <w:rsid w:val="00CA6380"/>
    <w:rsid w:val="00CA648F"/>
    <w:rsid w:val="00CA6A8D"/>
    <w:rsid w:val="00CA729C"/>
    <w:rsid w:val="00CA7C14"/>
    <w:rsid w:val="00CB105A"/>
    <w:rsid w:val="00CB157F"/>
    <w:rsid w:val="00CB2657"/>
    <w:rsid w:val="00CB2BAA"/>
    <w:rsid w:val="00CB477C"/>
    <w:rsid w:val="00CB4A1F"/>
    <w:rsid w:val="00CB5159"/>
    <w:rsid w:val="00CB5213"/>
    <w:rsid w:val="00CB533D"/>
    <w:rsid w:val="00CB559C"/>
    <w:rsid w:val="00CB583F"/>
    <w:rsid w:val="00CB659B"/>
    <w:rsid w:val="00CB68F0"/>
    <w:rsid w:val="00CB6968"/>
    <w:rsid w:val="00CB6EAD"/>
    <w:rsid w:val="00CB708F"/>
    <w:rsid w:val="00CB7760"/>
    <w:rsid w:val="00CC0E47"/>
    <w:rsid w:val="00CC125B"/>
    <w:rsid w:val="00CC206F"/>
    <w:rsid w:val="00CC20B8"/>
    <w:rsid w:val="00CC2A6D"/>
    <w:rsid w:val="00CC2FCD"/>
    <w:rsid w:val="00CC357A"/>
    <w:rsid w:val="00CC3A7D"/>
    <w:rsid w:val="00CC48E9"/>
    <w:rsid w:val="00CC497F"/>
    <w:rsid w:val="00CC4ACA"/>
    <w:rsid w:val="00CC5205"/>
    <w:rsid w:val="00CC580B"/>
    <w:rsid w:val="00CC59C2"/>
    <w:rsid w:val="00CC606C"/>
    <w:rsid w:val="00CC6306"/>
    <w:rsid w:val="00CC6EBD"/>
    <w:rsid w:val="00CC79B8"/>
    <w:rsid w:val="00CD0256"/>
    <w:rsid w:val="00CD0FB2"/>
    <w:rsid w:val="00CD11A9"/>
    <w:rsid w:val="00CD13DF"/>
    <w:rsid w:val="00CD1BDB"/>
    <w:rsid w:val="00CD241A"/>
    <w:rsid w:val="00CD2680"/>
    <w:rsid w:val="00CD4640"/>
    <w:rsid w:val="00CD4708"/>
    <w:rsid w:val="00CD53ED"/>
    <w:rsid w:val="00CD5525"/>
    <w:rsid w:val="00CD65D8"/>
    <w:rsid w:val="00CD66EA"/>
    <w:rsid w:val="00CD7182"/>
    <w:rsid w:val="00CD7279"/>
    <w:rsid w:val="00CD77C0"/>
    <w:rsid w:val="00CE0737"/>
    <w:rsid w:val="00CE07FF"/>
    <w:rsid w:val="00CE0942"/>
    <w:rsid w:val="00CE1306"/>
    <w:rsid w:val="00CE3141"/>
    <w:rsid w:val="00CE6D55"/>
    <w:rsid w:val="00CE6D98"/>
    <w:rsid w:val="00CE76D8"/>
    <w:rsid w:val="00CF03BB"/>
    <w:rsid w:val="00CF0CD3"/>
    <w:rsid w:val="00CF12C9"/>
    <w:rsid w:val="00CF1705"/>
    <w:rsid w:val="00CF170E"/>
    <w:rsid w:val="00CF176A"/>
    <w:rsid w:val="00CF1962"/>
    <w:rsid w:val="00CF1A29"/>
    <w:rsid w:val="00CF26E5"/>
    <w:rsid w:val="00CF3368"/>
    <w:rsid w:val="00CF40FD"/>
    <w:rsid w:val="00CF4242"/>
    <w:rsid w:val="00CF4567"/>
    <w:rsid w:val="00CF4688"/>
    <w:rsid w:val="00CF4A0D"/>
    <w:rsid w:val="00CF4A9D"/>
    <w:rsid w:val="00CF4D25"/>
    <w:rsid w:val="00CF54B5"/>
    <w:rsid w:val="00CF5615"/>
    <w:rsid w:val="00CF5BEE"/>
    <w:rsid w:val="00CF6147"/>
    <w:rsid w:val="00CF75A6"/>
    <w:rsid w:val="00D000B0"/>
    <w:rsid w:val="00D0011D"/>
    <w:rsid w:val="00D01A35"/>
    <w:rsid w:val="00D02DBF"/>
    <w:rsid w:val="00D02E1E"/>
    <w:rsid w:val="00D03955"/>
    <w:rsid w:val="00D03C5E"/>
    <w:rsid w:val="00D041B8"/>
    <w:rsid w:val="00D04226"/>
    <w:rsid w:val="00D056F1"/>
    <w:rsid w:val="00D05BFD"/>
    <w:rsid w:val="00D05C63"/>
    <w:rsid w:val="00D06194"/>
    <w:rsid w:val="00D061D2"/>
    <w:rsid w:val="00D068A5"/>
    <w:rsid w:val="00D06FFF"/>
    <w:rsid w:val="00D071F8"/>
    <w:rsid w:val="00D078B2"/>
    <w:rsid w:val="00D07ACC"/>
    <w:rsid w:val="00D10937"/>
    <w:rsid w:val="00D10AEC"/>
    <w:rsid w:val="00D10C2F"/>
    <w:rsid w:val="00D111E5"/>
    <w:rsid w:val="00D119B9"/>
    <w:rsid w:val="00D11A31"/>
    <w:rsid w:val="00D12D40"/>
    <w:rsid w:val="00D13795"/>
    <w:rsid w:val="00D139F6"/>
    <w:rsid w:val="00D13E6E"/>
    <w:rsid w:val="00D141F7"/>
    <w:rsid w:val="00D14400"/>
    <w:rsid w:val="00D14ABC"/>
    <w:rsid w:val="00D14B71"/>
    <w:rsid w:val="00D14DF3"/>
    <w:rsid w:val="00D15443"/>
    <w:rsid w:val="00D16161"/>
    <w:rsid w:val="00D167FD"/>
    <w:rsid w:val="00D1690A"/>
    <w:rsid w:val="00D17686"/>
    <w:rsid w:val="00D17BF9"/>
    <w:rsid w:val="00D20047"/>
    <w:rsid w:val="00D211E8"/>
    <w:rsid w:val="00D21ACC"/>
    <w:rsid w:val="00D2286E"/>
    <w:rsid w:val="00D233A6"/>
    <w:rsid w:val="00D23C08"/>
    <w:rsid w:val="00D23E73"/>
    <w:rsid w:val="00D2427E"/>
    <w:rsid w:val="00D244D2"/>
    <w:rsid w:val="00D24FFD"/>
    <w:rsid w:val="00D2501B"/>
    <w:rsid w:val="00D25389"/>
    <w:rsid w:val="00D25E01"/>
    <w:rsid w:val="00D30024"/>
    <w:rsid w:val="00D3011E"/>
    <w:rsid w:val="00D30575"/>
    <w:rsid w:val="00D30680"/>
    <w:rsid w:val="00D3205C"/>
    <w:rsid w:val="00D32294"/>
    <w:rsid w:val="00D33625"/>
    <w:rsid w:val="00D33997"/>
    <w:rsid w:val="00D33DC7"/>
    <w:rsid w:val="00D34461"/>
    <w:rsid w:val="00D34909"/>
    <w:rsid w:val="00D34A0A"/>
    <w:rsid w:val="00D34B5B"/>
    <w:rsid w:val="00D353FF"/>
    <w:rsid w:val="00D35FFC"/>
    <w:rsid w:val="00D3608B"/>
    <w:rsid w:val="00D368A6"/>
    <w:rsid w:val="00D36959"/>
    <w:rsid w:val="00D36F6B"/>
    <w:rsid w:val="00D37700"/>
    <w:rsid w:val="00D37E6D"/>
    <w:rsid w:val="00D404A5"/>
    <w:rsid w:val="00D40A00"/>
    <w:rsid w:val="00D40A1A"/>
    <w:rsid w:val="00D40DD3"/>
    <w:rsid w:val="00D4168E"/>
    <w:rsid w:val="00D42237"/>
    <w:rsid w:val="00D4241A"/>
    <w:rsid w:val="00D428FD"/>
    <w:rsid w:val="00D42B29"/>
    <w:rsid w:val="00D43356"/>
    <w:rsid w:val="00D434A8"/>
    <w:rsid w:val="00D43A7B"/>
    <w:rsid w:val="00D440B9"/>
    <w:rsid w:val="00D44E9B"/>
    <w:rsid w:val="00D44FE6"/>
    <w:rsid w:val="00D45439"/>
    <w:rsid w:val="00D455CD"/>
    <w:rsid w:val="00D45DC9"/>
    <w:rsid w:val="00D460CD"/>
    <w:rsid w:val="00D462E4"/>
    <w:rsid w:val="00D46EB5"/>
    <w:rsid w:val="00D470D2"/>
    <w:rsid w:val="00D47734"/>
    <w:rsid w:val="00D47CA3"/>
    <w:rsid w:val="00D5025E"/>
    <w:rsid w:val="00D503DB"/>
    <w:rsid w:val="00D5156B"/>
    <w:rsid w:val="00D53280"/>
    <w:rsid w:val="00D53CBD"/>
    <w:rsid w:val="00D54CAE"/>
    <w:rsid w:val="00D54F5F"/>
    <w:rsid w:val="00D54FB5"/>
    <w:rsid w:val="00D55C45"/>
    <w:rsid w:val="00D56697"/>
    <w:rsid w:val="00D57B22"/>
    <w:rsid w:val="00D57CD8"/>
    <w:rsid w:val="00D57F0B"/>
    <w:rsid w:val="00D60341"/>
    <w:rsid w:val="00D606E3"/>
    <w:rsid w:val="00D6093B"/>
    <w:rsid w:val="00D6144A"/>
    <w:rsid w:val="00D61D23"/>
    <w:rsid w:val="00D61F2F"/>
    <w:rsid w:val="00D61FB6"/>
    <w:rsid w:val="00D62350"/>
    <w:rsid w:val="00D627EF"/>
    <w:rsid w:val="00D62B3B"/>
    <w:rsid w:val="00D636B9"/>
    <w:rsid w:val="00D648FC"/>
    <w:rsid w:val="00D64B68"/>
    <w:rsid w:val="00D64F97"/>
    <w:rsid w:val="00D652DF"/>
    <w:rsid w:val="00D6530B"/>
    <w:rsid w:val="00D65381"/>
    <w:rsid w:val="00D663DB"/>
    <w:rsid w:val="00D66413"/>
    <w:rsid w:val="00D66BDD"/>
    <w:rsid w:val="00D67025"/>
    <w:rsid w:val="00D67367"/>
    <w:rsid w:val="00D67A03"/>
    <w:rsid w:val="00D67A6E"/>
    <w:rsid w:val="00D67BA6"/>
    <w:rsid w:val="00D70977"/>
    <w:rsid w:val="00D70F9D"/>
    <w:rsid w:val="00D7147C"/>
    <w:rsid w:val="00D72FA4"/>
    <w:rsid w:val="00D730BC"/>
    <w:rsid w:val="00D73324"/>
    <w:rsid w:val="00D73AA4"/>
    <w:rsid w:val="00D7522C"/>
    <w:rsid w:val="00D7683C"/>
    <w:rsid w:val="00D7687D"/>
    <w:rsid w:val="00D77667"/>
    <w:rsid w:val="00D803ED"/>
    <w:rsid w:val="00D80EEB"/>
    <w:rsid w:val="00D82D19"/>
    <w:rsid w:val="00D8336B"/>
    <w:rsid w:val="00D8385E"/>
    <w:rsid w:val="00D839C1"/>
    <w:rsid w:val="00D83C24"/>
    <w:rsid w:val="00D83E53"/>
    <w:rsid w:val="00D845EC"/>
    <w:rsid w:val="00D84881"/>
    <w:rsid w:val="00D85029"/>
    <w:rsid w:val="00D8565E"/>
    <w:rsid w:val="00D85869"/>
    <w:rsid w:val="00D85C59"/>
    <w:rsid w:val="00D8661F"/>
    <w:rsid w:val="00D8684F"/>
    <w:rsid w:val="00D87710"/>
    <w:rsid w:val="00D90155"/>
    <w:rsid w:val="00D90AB0"/>
    <w:rsid w:val="00D90C1A"/>
    <w:rsid w:val="00D90D5E"/>
    <w:rsid w:val="00D90F2B"/>
    <w:rsid w:val="00D913C6"/>
    <w:rsid w:val="00D92342"/>
    <w:rsid w:val="00D9292F"/>
    <w:rsid w:val="00D936D3"/>
    <w:rsid w:val="00D93EF7"/>
    <w:rsid w:val="00D93FDA"/>
    <w:rsid w:val="00D94C39"/>
    <w:rsid w:val="00D95729"/>
    <w:rsid w:val="00D9581B"/>
    <w:rsid w:val="00D95A68"/>
    <w:rsid w:val="00D961C8"/>
    <w:rsid w:val="00D962BF"/>
    <w:rsid w:val="00D96307"/>
    <w:rsid w:val="00D973EB"/>
    <w:rsid w:val="00D979C7"/>
    <w:rsid w:val="00D97C55"/>
    <w:rsid w:val="00D97CF5"/>
    <w:rsid w:val="00DA082D"/>
    <w:rsid w:val="00DA085F"/>
    <w:rsid w:val="00DA0C5C"/>
    <w:rsid w:val="00DA0D49"/>
    <w:rsid w:val="00DA0E0F"/>
    <w:rsid w:val="00DA1224"/>
    <w:rsid w:val="00DA15D6"/>
    <w:rsid w:val="00DA1CBD"/>
    <w:rsid w:val="00DA2444"/>
    <w:rsid w:val="00DA2953"/>
    <w:rsid w:val="00DA3408"/>
    <w:rsid w:val="00DA382D"/>
    <w:rsid w:val="00DA4127"/>
    <w:rsid w:val="00DA49C0"/>
    <w:rsid w:val="00DA4AD9"/>
    <w:rsid w:val="00DA53C3"/>
    <w:rsid w:val="00DA5ADD"/>
    <w:rsid w:val="00DA70E7"/>
    <w:rsid w:val="00DA7E14"/>
    <w:rsid w:val="00DB173A"/>
    <w:rsid w:val="00DB19CA"/>
    <w:rsid w:val="00DB1C56"/>
    <w:rsid w:val="00DB1E47"/>
    <w:rsid w:val="00DB20DD"/>
    <w:rsid w:val="00DB2109"/>
    <w:rsid w:val="00DB27E5"/>
    <w:rsid w:val="00DB3023"/>
    <w:rsid w:val="00DB3A45"/>
    <w:rsid w:val="00DB40D7"/>
    <w:rsid w:val="00DB4A17"/>
    <w:rsid w:val="00DB4DE6"/>
    <w:rsid w:val="00DB5BBE"/>
    <w:rsid w:val="00DB628A"/>
    <w:rsid w:val="00DB6877"/>
    <w:rsid w:val="00DB6D26"/>
    <w:rsid w:val="00DB722D"/>
    <w:rsid w:val="00DB7D82"/>
    <w:rsid w:val="00DC0C0E"/>
    <w:rsid w:val="00DC15EE"/>
    <w:rsid w:val="00DC21AF"/>
    <w:rsid w:val="00DC27BC"/>
    <w:rsid w:val="00DC2E22"/>
    <w:rsid w:val="00DC3905"/>
    <w:rsid w:val="00DC439F"/>
    <w:rsid w:val="00DC45D8"/>
    <w:rsid w:val="00DC4F81"/>
    <w:rsid w:val="00DC5D6C"/>
    <w:rsid w:val="00DC6D9E"/>
    <w:rsid w:val="00DC701D"/>
    <w:rsid w:val="00DC7B06"/>
    <w:rsid w:val="00DC7D5D"/>
    <w:rsid w:val="00DD08E0"/>
    <w:rsid w:val="00DD0BAF"/>
    <w:rsid w:val="00DD10AD"/>
    <w:rsid w:val="00DD114E"/>
    <w:rsid w:val="00DD141A"/>
    <w:rsid w:val="00DD1CBE"/>
    <w:rsid w:val="00DD266B"/>
    <w:rsid w:val="00DD2DE2"/>
    <w:rsid w:val="00DD2EC4"/>
    <w:rsid w:val="00DD2FFC"/>
    <w:rsid w:val="00DD3350"/>
    <w:rsid w:val="00DD35C2"/>
    <w:rsid w:val="00DD3ADA"/>
    <w:rsid w:val="00DD3BBF"/>
    <w:rsid w:val="00DD3C17"/>
    <w:rsid w:val="00DD42A0"/>
    <w:rsid w:val="00DD4739"/>
    <w:rsid w:val="00DD528B"/>
    <w:rsid w:val="00DD5715"/>
    <w:rsid w:val="00DD5820"/>
    <w:rsid w:val="00DD62D3"/>
    <w:rsid w:val="00DD69AA"/>
    <w:rsid w:val="00DD7182"/>
    <w:rsid w:val="00DD7B6B"/>
    <w:rsid w:val="00DD7F3C"/>
    <w:rsid w:val="00DD8867"/>
    <w:rsid w:val="00DE0151"/>
    <w:rsid w:val="00DE1086"/>
    <w:rsid w:val="00DE120F"/>
    <w:rsid w:val="00DE16B3"/>
    <w:rsid w:val="00DE18E3"/>
    <w:rsid w:val="00DE1FFA"/>
    <w:rsid w:val="00DE2489"/>
    <w:rsid w:val="00DE2571"/>
    <w:rsid w:val="00DE271E"/>
    <w:rsid w:val="00DE2B9A"/>
    <w:rsid w:val="00DE39E1"/>
    <w:rsid w:val="00DE401E"/>
    <w:rsid w:val="00DE4627"/>
    <w:rsid w:val="00DE551E"/>
    <w:rsid w:val="00DE5B38"/>
    <w:rsid w:val="00DE5CCF"/>
    <w:rsid w:val="00DE5E64"/>
    <w:rsid w:val="00DE5FDB"/>
    <w:rsid w:val="00DE600C"/>
    <w:rsid w:val="00DE687A"/>
    <w:rsid w:val="00DE6BAA"/>
    <w:rsid w:val="00DE727A"/>
    <w:rsid w:val="00DE72E7"/>
    <w:rsid w:val="00DE7805"/>
    <w:rsid w:val="00DEC902"/>
    <w:rsid w:val="00DF0242"/>
    <w:rsid w:val="00DF0BFE"/>
    <w:rsid w:val="00DF0E15"/>
    <w:rsid w:val="00DF102D"/>
    <w:rsid w:val="00DF1368"/>
    <w:rsid w:val="00DF1A94"/>
    <w:rsid w:val="00DF1F07"/>
    <w:rsid w:val="00DF2033"/>
    <w:rsid w:val="00DF2846"/>
    <w:rsid w:val="00DF33F2"/>
    <w:rsid w:val="00DF341D"/>
    <w:rsid w:val="00DF4139"/>
    <w:rsid w:val="00DF44C3"/>
    <w:rsid w:val="00DF48E8"/>
    <w:rsid w:val="00DF4F95"/>
    <w:rsid w:val="00DF526C"/>
    <w:rsid w:val="00DF56D5"/>
    <w:rsid w:val="00DF62F2"/>
    <w:rsid w:val="00DF7072"/>
    <w:rsid w:val="00DF71A1"/>
    <w:rsid w:val="00DF750D"/>
    <w:rsid w:val="00DF7516"/>
    <w:rsid w:val="00DF78BD"/>
    <w:rsid w:val="00DF79F1"/>
    <w:rsid w:val="00E003AA"/>
    <w:rsid w:val="00E00AA4"/>
    <w:rsid w:val="00E00C35"/>
    <w:rsid w:val="00E0147D"/>
    <w:rsid w:val="00E01E6F"/>
    <w:rsid w:val="00E0206D"/>
    <w:rsid w:val="00E020B7"/>
    <w:rsid w:val="00E02CAC"/>
    <w:rsid w:val="00E031EA"/>
    <w:rsid w:val="00E03AC0"/>
    <w:rsid w:val="00E03EA8"/>
    <w:rsid w:val="00E04048"/>
    <w:rsid w:val="00E044AD"/>
    <w:rsid w:val="00E04562"/>
    <w:rsid w:val="00E0509F"/>
    <w:rsid w:val="00E051A1"/>
    <w:rsid w:val="00E05375"/>
    <w:rsid w:val="00E05ACC"/>
    <w:rsid w:val="00E06292"/>
    <w:rsid w:val="00E067CA"/>
    <w:rsid w:val="00E06D3F"/>
    <w:rsid w:val="00E071FD"/>
    <w:rsid w:val="00E073B3"/>
    <w:rsid w:val="00E074C1"/>
    <w:rsid w:val="00E0782E"/>
    <w:rsid w:val="00E10BAA"/>
    <w:rsid w:val="00E1103A"/>
    <w:rsid w:val="00E1254F"/>
    <w:rsid w:val="00E126C3"/>
    <w:rsid w:val="00E127A5"/>
    <w:rsid w:val="00E127AA"/>
    <w:rsid w:val="00E128E2"/>
    <w:rsid w:val="00E12961"/>
    <w:rsid w:val="00E134B4"/>
    <w:rsid w:val="00E13955"/>
    <w:rsid w:val="00E13EA2"/>
    <w:rsid w:val="00E13F34"/>
    <w:rsid w:val="00E14052"/>
    <w:rsid w:val="00E14068"/>
    <w:rsid w:val="00E140C0"/>
    <w:rsid w:val="00E14A32"/>
    <w:rsid w:val="00E14CB6"/>
    <w:rsid w:val="00E14E38"/>
    <w:rsid w:val="00E15180"/>
    <w:rsid w:val="00E16E74"/>
    <w:rsid w:val="00E172AA"/>
    <w:rsid w:val="00E2074A"/>
    <w:rsid w:val="00E209FD"/>
    <w:rsid w:val="00E20DAD"/>
    <w:rsid w:val="00E20FE6"/>
    <w:rsid w:val="00E2106D"/>
    <w:rsid w:val="00E2180B"/>
    <w:rsid w:val="00E21E46"/>
    <w:rsid w:val="00E22B41"/>
    <w:rsid w:val="00E23A11"/>
    <w:rsid w:val="00E23A8C"/>
    <w:rsid w:val="00E23B68"/>
    <w:rsid w:val="00E2585E"/>
    <w:rsid w:val="00E25BB8"/>
    <w:rsid w:val="00E26A7C"/>
    <w:rsid w:val="00E26C98"/>
    <w:rsid w:val="00E27079"/>
    <w:rsid w:val="00E27CB3"/>
    <w:rsid w:val="00E27EEE"/>
    <w:rsid w:val="00E3007C"/>
    <w:rsid w:val="00E30283"/>
    <w:rsid w:val="00E308CF"/>
    <w:rsid w:val="00E308D6"/>
    <w:rsid w:val="00E30946"/>
    <w:rsid w:val="00E30BCB"/>
    <w:rsid w:val="00E30C6A"/>
    <w:rsid w:val="00E31838"/>
    <w:rsid w:val="00E325D1"/>
    <w:rsid w:val="00E32E5D"/>
    <w:rsid w:val="00E33819"/>
    <w:rsid w:val="00E342B5"/>
    <w:rsid w:val="00E348B4"/>
    <w:rsid w:val="00E34DA5"/>
    <w:rsid w:val="00E352CC"/>
    <w:rsid w:val="00E35442"/>
    <w:rsid w:val="00E35708"/>
    <w:rsid w:val="00E360E1"/>
    <w:rsid w:val="00E36C08"/>
    <w:rsid w:val="00E373C7"/>
    <w:rsid w:val="00E375FA"/>
    <w:rsid w:val="00E379B3"/>
    <w:rsid w:val="00E42B51"/>
    <w:rsid w:val="00E42CEA"/>
    <w:rsid w:val="00E43003"/>
    <w:rsid w:val="00E435BD"/>
    <w:rsid w:val="00E4458C"/>
    <w:rsid w:val="00E45CB5"/>
    <w:rsid w:val="00E464B6"/>
    <w:rsid w:val="00E468C7"/>
    <w:rsid w:val="00E47129"/>
    <w:rsid w:val="00E477B1"/>
    <w:rsid w:val="00E47900"/>
    <w:rsid w:val="00E479A3"/>
    <w:rsid w:val="00E504D4"/>
    <w:rsid w:val="00E506DB"/>
    <w:rsid w:val="00E512EB"/>
    <w:rsid w:val="00E516E4"/>
    <w:rsid w:val="00E51873"/>
    <w:rsid w:val="00E519C3"/>
    <w:rsid w:val="00E51B24"/>
    <w:rsid w:val="00E525D8"/>
    <w:rsid w:val="00E526CE"/>
    <w:rsid w:val="00E5317B"/>
    <w:rsid w:val="00E53370"/>
    <w:rsid w:val="00E53A0E"/>
    <w:rsid w:val="00E54507"/>
    <w:rsid w:val="00E54C27"/>
    <w:rsid w:val="00E559BD"/>
    <w:rsid w:val="00E5645C"/>
    <w:rsid w:val="00E5657B"/>
    <w:rsid w:val="00E567C4"/>
    <w:rsid w:val="00E56FE7"/>
    <w:rsid w:val="00E572D4"/>
    <w:rsid w:val="00E57C66"/>
    <w:rsid w:val="00E60353"/>
    <w:rsid w:val="00E60448"/>
    <w:rsid w:val="00E607F2"/>
    <w:rsid w:val="00E608C3"/>
    <w:rsid w:val="00E60ACE"/>
    <w:rsid w:val="00E6144C"/>
    <w:rsid w:val="00E61457"/>
    <w:rsid w:val="00E62187"/>
    <w:rsid w:val="00E62B63"/>
    <w:rsid w:val="00E63B2F"/>
    <w:rsid w:val="00E647D8"/>
    <w:rsid w:val="00E651F6"/>
    <w:rsid w:val="00E6577C"/>
    <w:rsid w:val="00E65DBB"/>
    <w:rsid w:val="00E668F7"/>
    <w:rsid w:val="00E67062"/>
    <w:rsid w:val="00E6794B"/>
    <w:rsid w:val="00E706BF"/>
    <w:rsid w:val="00E70FC0"/>
    <w:rsid w:val="00E718F7"/>
    <w:rsid w:val="00E71DDC"/>
    <w:rsid w:val="00E72911"/>
    <w:rsid w:val="00E72DBF"/>
    <w:rsid w:val="00E73535"/>
    <w:rsid w:val="00E7399B"/>
    <w:rsid w:val="00E747A8"/>
    <w:rsid w:val="00E74BA3"/>
    <w:rsid w:val="00E74CC0"/>
    <w:rsid w:val="00E75BAA"/>
    <w:rsid w:val="00E76040"/>
    <w:rsid w:val="00E763EE"/>
    <w:rsid w:val="00E76A85"/>
    <w:rsid w:val="00E76DA2"/>
    <w:rsid w:val="00E76DF4"/>
    <w:rsid w:val="00E8108C"/>
    <w:rsid w:val="00E81824"/>
    <w:rsid w:val="00E81B65"/>
    <w:rsid w:val="00E81FCF"/>
    <w:rsid w:val="00E82051"/>
    <w:rsid w:val="00E82E3E"/>
    <w:rsid w:val="00E83A1C"/>
    <w:rsid w:val="00E8473B"/>
    <w:rsid w:val="00E847E7"/>
    <w:rsid w:val="00E84DDF"/>
    <w:rsid w:val="00E850C1"/>
    <w:rsid w:val="00E858A7"/>
    <w:rsid w:val="00E858D2"/>
    <w:rsid w:val="00E86093"/>
    <w:rsid w:val="00E8667E"/>
    <w:rsid w:val="00E867EF"/>
    <w:rsid w:val="00E86E63"/>
    <w:rsid w:val="00E87688"/>
    <w:rsid w:val="00E87AB2"/>
    <w:rsid w:val="00E87D2A"/>
    <w:rsid w:val="00E91646"/>
    <w:rsid w:val="00E91846"/>
    <w:rsid w:val="00E91B55"/>
    <w:rsid w:val="00E91C15"/>
    <w:rsid w:val="00E91EEC"/>
    <w:rsid w:val="00E9212D"/>
    <w:rsid w:val="00E929C0"/>
    <w:rsid w:val="00E93094"/>
    <w:rsid w:val="00E9326B"/>
    <w:rsid w:val="00E93B00"/>
    <w:rsid w:val="00E93BAF"/>
    <w:rsid w:val="00E93DFB"/>
    <w:rsid w:val="00E9439D"/>
    <w:rsid w:val="00E95CB0"/>
    <w:rsid w:val="00E96293"/>
    <w:rsid w:val="00E974A3"/>
    <w:rsid w:val="00E979BE"/>
    <w:rsid w:val="00E97D81"/>
    <w:rsid w:val="00EA0244"/>
    <w:rsid w:val="00EA0790"/>
    <w:rsid w:val="00EA1555"/>
    <w:rsid w:val="00EA1EA5"/>
    <w:rsid w:val="00EA2347"/>
    <w:rsid w:val="00EA32BF"/>
    <w:rsid w:val="00EA354D"/>
    <w:rsid w:val="00EA4B32"/>
    <w:rsid w:val="00EA4C53"/>
    <w:rsid w:val="00EA4E0A"/>
    <w:rsid w:val="00EA4F76"/>
    <w:rsid w:val="00EA518C"/>
    <w:rsid w:val="00EA554E"/>
    <w:rsid w:val="00EA5C39"/>
    <w:rsid w:val="00EA5D61"/>
    <w:rsid w:val="00EA618E"/>
    <w:rsid w:val="00EA61A3"/>
    <w:rsid w:val="00EA6537"/>
    <w:rsid w:val="00EA7330"/>
    <w:rsid w:val="00EB0AA3"/>
    <w:rsid w:val="00EB0B2D"/>
    <w:rsid w:val="00EB0CC9"/>
    <w:rsid w:val="00EB0D63"/>
    <w:rsid w:val="00EB0E35"/>
    <w:rsid w:val="00EB100A"/>
    <w:rsid w:val="00EB1D72"/>
    <w:rsid w:val="00EB21EC"/>
    <w:rsid w:val="00EB2A5A"/>
    <w:rsid w:val="00EB2AC4"/>
    <w:rsid w:val="00EB33C2"/>
    <w:rsid w:val="00EB3EA4"/>
    <w:rsid w:val="00EB412E"/>
    <w:rsid w:val="00EB419C"/>
    <w:rsid w:val="00EB44AD"/>
    <w:rsid w:val="00EB47FC"/>
    <w:rsid w:val="00EB59DF"/>
    <w:rsid w:val="00EB6301"/>
    <w:rsid w:val="00EB6FFF"/>
    <w:rsid w:val="00EC078B"/>
    <w:rsid w:val="00EC0D18"/>
    <w:rsid w:val="00EC13BF"/>
    <w:rsid w:val="00EC2142"/>
    <w:rsid w:val="00EC2C96"/>
    <w:rsid w:val="00EC3BF1"/>
    <w:rsid w:val="00EC3ECF"/>
    <w:rsid w:val="00EC44CB"/>
    <w:rsid w:val="00EC4AF0"/>
    <w:rsid w:val="00EC4BDB"/>
    <w:rsid w:val="00EC60A5"/>
    <w:rsid w:val="00EC74AB"/>
    <w:rsid w:val="00EC76AF"/>
    <w:rsid w:val="00EC7FD2"/>
    <w:rsid w:val="00ED0F3F"/>
    <w:rsid w:val="00ED1415"/>
    <w:rsid w:val="00ED1906"/>
    <w:rsid w:val="00ED23B9"/>
    <w:rsid w:val="00ED2952"/>
    <w:rsid w:val="00ED295A"/>
    <w:rsid w:val="00ED36A8"/>
    <w:rsid w:val="00ED46AC"/>
    <w:rsid w:val="00ED4E88"/>
    <w:rsid w:val="00ED63BB"/>
    <w:rsid w:val="00ED73CF"/>
    <w:rsid w:val="00ED8110"/>
    <w:rsid w:val="00EE0CCC"/>
    <w:rsid w:val="00EE0D74"/>
    <w:rsid w:val="00EE0EB2"/>
    <w:rsid w:val="00EE11A7"/>
    <w:rsid w:val="00EE1356"/>
    <w:rsid w:val="00EE143A"/>
    <w:rsid w:val="00EE18E3"/>
    <w:rsid w:val="00EE193A"/>
    <w:rsid w:val="00EE1AAD"/>
    <w:rsid w:val="00EE1B02"/>
    <w:rsid w:val="00EE1E73"/>
    <w:rsid w:val="00EE3657"/>
    <w:rsid w:val="00EE3936"/>
    <w:rsid w:val="00EE3FFE"/>
    <w:rsid w:val="00EE40F3"/>
    <w:rsid w:val="00EE4360"/>
    <w:rsid w:val="00EE475D"/>
    <w:rsid w:val="00EE60D3"/>
    <w:rsid w:val="00EE68D2"/>
    <w:rsid w:val="00EE6BA5"/>
    <w:rsid w:val="00EE6ECF"/>
    <w:rsid w:val="00EE70EF"/>
    <w:rsid w:val="00EE73B3"/>
    <w:rsid w:val="00EE765C"/>
    <w:rsid w:val="00EE7D37"/>
    <w:rsid w:val="00EF022B"/>
    <w:rsid w:val="00EF06B3"/>
    <w:rsid w:val="00EF0E5C"/>
    <w:rsid w:val="00EF157E"/>
    <w:rsid w:val="00EF1740"/>
    <w:rsid w:val="00EF1F73"/>
    <w:rsid w:val="00EF2B5C"/>
    <w:rsid w:val="00EF2E06"/>
    <w:rsid w:val="00EF3997"/>
    <w:rsid w:val="00EF402B"/>
    <w:rsid w:val="00EF40D5"/>
    <w:rsid w:val="00EF52DB"/>
    <w:rsid w:val="00EF5E83"/>
    <w:rsid w:val="00EF6A14"/>
    <w:rsid w:val="00EF6A6A"/>
    <w:rsid w:val="00EF6C9B"/>
    <w:rsid w:val="00EF781E"/>
    <w:rsid w:val="00EF7BC6"/>
    <w:rsid w:val="00F00ADE"/>
    <w:rsid w:val="00F02395"/>
    <w:rsid w:val="00F0268C"/>
    <w:rsid w:val="00F02723"/>
    <w:rsid w:val="00F0278A"/>
    <w:rsid w:val="00F02FBD"/>
    <w:rsid w:val="00F049A4"/>
    <w:rsid w:val="00F04A11"/>
    <w:rsid w:val="00F05442"/>
    <w:rsid w:val="00F0550E"/>
    <w:rsid w:val="00F05E2E"/>
    <w:rsid w:val="00F07B1D"/>
    <w:rsid w:val="00F07CF4"/>
    <w:rsid w:val="00F07D08"/>
    <w:rsid w:val="00F10876"/>
    <w:rsid w:val="00F1094F"/>
    <w:rsid w:val="00F11694"/>
    <w:rsid w:val="00F11817"/>
    <w:rsid w:val="00F12655"/>
    <w:rsid w:val="00F134A1"/>
    <w:rsid w:val="00F1359C"/>
    <w:rsid w:val="00F14456"/>
    <w:rsid w:val="00F14855"/>
    <w:rsid w:val="00F14C7F"/>
    <w:rsid w:val="00F14DBE"/>
    <w:rsid w:val="00F14E80"/>
    <w:rsid w:val="00F159D4"/>
    <w:rsid w:val="00F15D7E"/>
    <w:rsid w:val="00F16244"/>
    <w:rsid w:val="00F171B5"/>
    <w:rsid w:val="00F20F30"/>
    <w:rsid w:val="00F218E1"/>
    <w:rsid w:val="00F21F79"/>
    <w:rsid w:val="00F21FF6"/>
    <w:rsid w:val="00F22085"/>
    <w:rsid w:val="00F22BDF"/>
    <w:rsid w:val="00F22F19"/>
    <w:rsid w:val="00F231FE"/>
    <w:rsid w:val="00F2334C"/>
    <w:rsid w:val="00F23E13"/>
    <w:rsid w:val="00F248CD"/>
    <w:rsid w:val="00F24E57"/>
    <w:rsid w:val="00F24E69"/>
    <w:rsid w:val="00F24F2F"/>
    <w:rsid w:val="00F254E8"/>
    <w:rsid w:val="00F25D1C"/>
    <w:rsid w:val="00F25DEE"/>
    <w:rsid w:val="00F26266"/>
    <w:rsid w:val="00F2646A"/>
    <w:rsid w:val="00F264C0"/>
    <w:rsid w:val="00F26979"/>
    <w:rsid w:val="00F27310"/>
    <w:rsid w:val="00F27D9F"/>
    <w:rsid w:val="00F30711"/>
    <w:rsid w:val="00F30815"/>
    <w:rsid w:val="00F30C68"/>
    <w:rsid w:val="00F31D93"/>
    <w:rsid w:val="00F31D9E"/>
    <w:rsid w:val="00F324BD"/>
    <w:rsid w:val="00F3265F"/>
    <w:rsid w:val="00F3287F"/>
    <w:rsid w:val="00F32FD9"/>
    <w:rsid w:val="00F3394F"/>
    <w:rsid w:val="00F34469"/>
    <w:rsid w:val="00F347E2"/>
    <w:rsid w:val="00F3588D"/>
    <w:rsid w:val="00F35B04"/>
    <w:rsid w:val="00F35EEF"/>
    <w:rsid w:val="00F35F43"/>
    <w:rsid w:val="00F36636"/>
    <w:rsid w:val="00F36B75"/>
    <w:rsid w:val="00F37D47"/>
    <w:rsid w:val="00F40308"/>
    <w:rsid w:val="00F419F2"/>
    <w:rsid w:val="00F41BE2"/>
    <w:rsid w:val="00F4238F"/>
    <w:rsid w:val="00F4255E"/>
    <w:rsid w:val="00F43540"/>
    <w:rsid w:val="00F43A51"/>
    <w:rsid w:val="00F43C7A"/>
    <w:rsid w:val="00F43FD8"/>
    <w:rsid w:val="00F44403"/>
    <w:rsid w:val="00F44753"/>
    <w:rsid w:val="00F4477E"/>
    <w:rsid w:val="00F44D08"/>
    <w:rsid w:val="00F4538D"/>
    <w:rsid w:val="00F45801"/>
    <w:rsid w:val="00F458EF"/>
    <w:rsid w:val="00F46139"/>
    <w:rsid w:val="00F462E4"/>
    <w:rsid w:val="00F46744"/>
    <w:rsid w:val="00F4677C"/>
    <w:rsid w:val="00F4685E"/>
    <w:rsid w:val="00F471CC"/>
    <w:rsid w:val="00F477E8"/>
    <w:rsid w:val="00F47C50"/>
    <w:rsid w:val="00F5069B"/>
    <w:rsid w:val="00F522F3"/>
    <w:rsid w:val="00F5478E"/>
    <w:rsid w:val="00F54A6C"/>
    <w:rsid w:val="00F562D0"/>
    <w:rsid w:val="00F570F1"/>
    <w:rsid w:val="00F57717"/>
    <w:rsid w:val="00F57B95"/>
    <w:rsid w:val="00F57F86"/>
    <w:rsid w:val="00F587D8"/>
    <w:rsid w:val="00F604FA"/>
    <w:rsid w:val="00F60C22"/>
    <w:rsid w:val="00F60F2D"/>
    <w:rsid w:val="00F6148B"/>
    <w:rsid w:val="00F6148E"/>
    <w:rsid w:val="00F6195E"/>
    <w:rsid w:val="00F61D70"/>
    <w:rsid w:val="00F62BB3"/>
    <w:rsid w:val="00F62C45"/>
    <w:rsid w:val="00F630DE"/>
    <w:rsid w:val="00F63CCE"/>
    <w:rsid w:val="00F63E81"/>
    <w:rsid w:val="00F63F2A"/>
    <w:rsid w:val="00F64552"/>
    <w:rsid w:val="00F6474C"/>
    <w:rsid w:val="00F64DA4"/>
    <w:rsid w:val="00F64E08"/>
    <w:rsid w:val="00F656EE"/>
    <w:rsid w:val="00F66466"/>
    <w:rsid w:val="00F66D0C"/>
    <w:rsid w:val="00F67149"/>
    <w:rsid w:val="00F7065A"/>
    <w:rsid w:val="00F70EC6"/>
    <w:rsid w:val="00F712D9"/>
    <w:rsid w:val="00F71AE0"/>
    <w:rsid w:val="00F721EC"/>
    <w:rsid w:val="00F7275A"/>
    <w:rsid w:val="00F72F62"/>
    <w:rsid w:val="00F73F96"/>
    <w:rsid w:val="00F74690"/>
    <w:rsid w:val="00F74988"/>
    <w:rsid w:val="00F74BB3"/>
    <w:rsid w:val="00F765BC"/>
    <w:rsid w:val="00F765DB"/>
    <w:rsid w:val="00F772D0"/>
    <w:rsid w:val="00F80453"/>
    <w:rsid w:val="00F80C61"/>
    <w:rsid w:val="00F80CCF"/>
    <w:rsid w:val="00F81795"/>
    <w:rsid w:val="00F81B57"/>
    <w:rsid w:val="00F81BC5"/>
    <w:rsid w:val="00F81FDB"/>
    <w:rsid w:val="00F8240B"/>
    <w:rsid w:val="00F82713"/>
    <w:rsid w:val="00F8342B"/>
    <w:rsid w:val="00F845B6"/>
    <w:rsid w:val="00F84B98"/>
    <w:rsid w:val="00F85CFC"/>
    <w:rsid w:val="00F86B34"/>
    <w:rsid w:val="00F873BF"/>
    <w:rsid w:val="00F908B5"/>
    <w:rsid w:val="00F90C6D"/>
    <w:rsid w:val="00F91308"/>
    <w:rsid w:val="00F929B9"/>
    <w:rsid w:val="00F93230"/>
    <w:rsid w:val="00F9348F"/>
    <w:rsid w:val="00F93899"/>
    <w:rsid w:val="00F94B79"/>
    <w:rsid w:val="00F94CBC"/>
    <w:rsid w:val="00F95310"/>
    <w:rsid w:val="00F956B4"/>
    <w:rsid w:val="00F958A9"/>
    <w:rsid w:val="00F960BB"/>
    <w:rsid w:val="00F96C84"/>
    <w:rsid w:val="00F96D85"/>
    <w:rsid w:val="00F9768A"/>
    <w:rsid w:val="00F97824"/>
    <w:rsid w:val="00F97850"/>
    <w:rsid w:val="00FA0DC8"/>
    <w:rsid w:val="00FA0EDB"/>
    <w:rsid w:val="00FA3026"/>
    <w:rsid w:val="00FA3A9F"/>
    <w:rsid w:val="00FA3ADF"/>
    <w:rsid w:val="00FA3CFF"/>
    <w:rsid w:val="00FA4236"/>
    <w:rsid w:val="00FA4E41"/>
    <w:rsid w:val="00FA55F1"/>
    <w:rsid w:val="00FA5B30"/>
    <w:rsid w:val="00FA66D2"/>
    <w:rsid w:val="00FA6828"/>
    <w:rsid w:val="00FA71C9"/>
    <w:rsid w:val="00FA78A0"/>
    <w:rsid w:val="00FB01EC"/>
    <w:rsid w:val="00FB02B3"/>
    <w:rsid w:val="00FB0C90"/>
    <w:rsid w:val="00FB1369"/>
    <w:rsid w:val="00FB13B1"/>
    <w:rsid w:val="00FB1740"/>
    <w:rsid w:val="00FB1DAE"/>
    <w:rsid w:val="00FB22EC"/>
    <w:rsid w:val="00FB2474"/>
    <w:rsid w:val="00FB26B3"/>
    <w:rsid w:val="00FB3714"/>
    <w:rsid w:val="00FB3939"/>
    <w:rsid w:val="00FB473E"/>
    <w:rsid w:val="00FB4C30"/>
    <w:rsid w:val="00FB4C55"/>
    <w:rsid w:val="00FB5642"/>
    <w:rsid w:val="00FB579C"/>
    <w:rsid w:val="00FB6058"/>
    <w:rsid w:val="00FB6CB3"/>
    <w:rsid w:val="00FB712D"/>
    <w:rsid w:val="00FC0302"/>
    <w:rsid w:val="00FC05D5"/>
    <w:rsid w:val="00FC0D09"/>
    <w:rsid w:val="00FC1157"/>
    <w:rsid w:val="00FC1220"/>
    <w:rsid w:val="00FC12F2"/>
    <w:rsid w:val="00FC1717"/>
    <w:rsid w:val="00FC297B"/>
    <w:rsid w:val="00FC2AB0"/>
    <w:rsid w:val="00FC2CAD"/>
    <w:rsid w:val="00FC3801"/>
    <w:rsid w:val="00FC41B1"/>
    <w:rsid w:val="00FC41CA"/>
    <w:rsid w:val="00FC5B0D"/>
    <w:rsid w:val="00FC699F"/>
    <w:rsid w:val="00FC6ED6"/>
    <w:rsid w:val="00FC7160"/>
    <w:rsid w:val="00FC767D"/>
    <w:rsid w:val="00FC7CC9"/>
    <w:rsid w:val="00FD0B41"/>
    <w:rsid w:val="00FD1AE1"/>
    <w:rsid w:val="00FD245D"/>
    <w:rsid w:val="00FD4F4A"/>
    <w:rsid w:val="00FD5070"/>
    <w:rsid w:val="00FD5978"/>
    <w:rsid w:val="00FD5E3A"/>
    <w:rsid w:val="00FD614B"/>
    <w:rsid w:val="00FD7042"/>
    <w:rsid w:val="00FD7361"/>
    <w:rsid w:val="00FD7DE6"/>
    <w:rsid w:val="00FD7DF2"/>
    <w:rsid w:val="00FD7EF1"/>
    <w:rsid w:val="00FD7FC4"/>
    <w:rsid w:val="00FE07EE"/>
    <w:rsid w:val="00FE1F7C"/>
    <w:rsid w:val="00FE206A"/>
    <w:rsid w:val="00FE23C7"/>
    <w:rsid w:val="00FE27C1"/>
    <w:rsid w:val="00FE3176"/>
    <w:rsid w:val="00FE35C4"/>
    <w:rsid w:val="00FE3B7C"/>
    <w:rsid w:val="00FE4177"/>
    <w:rsid w:val="00FE4311"/>
    <w:rsid w:val="00FE4C6E"/>
    <w:rsid w:val="00FE4FAC"/>
    <w:rsid w:val="00FE56F0"/>
    <w:rsid w:val="00FE5771"/>
    <w:rsid w:val="00FE580E"/>
    <w:rsid w:val="00FE5B62"/>
    <w:rsid w:val="00FE5FC2"/>
    <w:rsid w:val="00FE7591"/>
    <w:rsid w:val="00FF0863"/>
    <w:rsid w:val="00FF0E96"/>
    <w:rsid w:val="00FF1426"/>
    <w:rsid w:val="00FF21B4"/>
    <w:rsid w:val="00FF261D"/>
    <w:rsid w:val="00FF2714"/>
    <w:rsid w:val="00FF2AA8"/>
    <w:rsid w:val="00FF2BD4"/>
    <w:rsid w:val="00FF2E08"/>
    <w:rsid w:val="00FF2E5E"/>
    <w:rsid w:val="00FF37EB"/>
    <w:rsid w:val="00FF3A33"/>
    <w:rsid w:val="00FF3EBE"/>
    <w:rsid w:val="00FF4110"/>
    <w:rsid w:val="00FF5779"/>
    <w:rsid w:val="00FF6669"/>
    <w:rsid w:val="00FF6FA9"/>
    <w:rsid w:val="00FF7039"/>
    <w:rsid w:val="00FF73B9"/>
    <w:rsid w:val="00FF75EF"/>
    <w:rsid w:val="00FF774D"/>
    <w:rsid w:val="00FF7A8F"/>
    <w:rsid w:val="01008FFF"/>
    <w:rsid w:val="010B0618"/>
    <w:rsid w:val="010B4858"/>
    <w:rsid w:val="010D26B3"/>
    <w:rsid w:val="010F4E95"/>
    <w:rsid w:val="01154CE5"/>
    <w:rsid w:val="01262AEA"/>
    <w:rsid w:val="012D1ABC"/>
    <w:rsid w:val="0140F0C0"/>
    <w:rsid w:val="0149D974"/>
    <w:rsid w:val="0160A947"/>
    <w:rsid w:val="01661CA3"/>
    <w:rsid w:val="016DC815"/>
    <w:rsid w:val="017718A8"/>
    <w:rsid w:val="017A3623"/>
    <w:rsid w:val="017AC1B2"/>
    <w:rsid w:val="01844FF1"/>
    <w:rsid w:val="018E583E"/>
    <w:rsid w:val="01942467"/>
    <w:rsid w:val="01964ACB"/>
    <w:rsid w:val="019A1DC0"/>
    <w:rsid w:val="019BE366"/>
    <w:rsid w:val="01A91FEA"/>
    <w:rsid w:val="01AFAA51"/>
    <w:rsid w:val="01BEAF55"/>
    <w:rsid w:val="01CEAA6F"/>
    <w:rsid w:val="01DB70DB"/>
    <w:rsid w:val="01E7078F"/>
    <w:rsid w:val="01E84A73"/>
    <w:rsid w:val="01E880B3"/>
    <w:rsid w:val="01E960FF"/>
    <w:rsid w:val="01EAC4CD"/>
    <w:rsid w:val="01F6D625"/>
    <w:rsid w:val="0201F49E"/>
    <w:rsid w:val="0209DD81"/>
    <w:rsid w:val="020BFD71"/>
    <w:rsid w:val="02241703"/>
    <w:rsid w:val="022A3F60"/>
    <w:rsid w:val="022ED19B"/>
    <w:rsid w:val="022FC94A"/>
    <w:rsid w:val="0230AFE9"/>
    <w:rsid w:val="0233169E"/>
    <w:rsid w:val="023797AC"/>
    <w:rsid w:val="0238A00B"/>
    <w:rsid w:val="023F8527"/>
    <w:rsid w:val="024A77D8"/>
    <w:rsid w:val="024B0B58"/>
    <w:rsid w:val="02515B69"/>
    <w:rsid w:val="02660AB1"/>
    <w:rsid w:val="028E53FE"/>
    <w:rsid w:val="028ED6B4"/>
    <w:rsid w:val="02994D75"/>
    <w:rsid w:val="029B7B0A"/>
    <w:rsid w:val="02A4B47B"/>
    <w:rsid w:val="02A706F7"/>
    <w:rsid w:val="02B0F673"/>
    <w:rsid w:val="02B101AA"/>
    <w:rsid w:val="02B90993"/>
    <w:rsid w:val="02BC4CC8"/>
    <w:rsid w:val="02D32AD7"/>
    <w:rsid w:val="02E17E51"/>
    <w:rsid w:val="02E28E37"/>
    <w:rsid w:val="02EC2C38"/>
    <w:rsid w:val="02FD60F3"/>
    <w:rsid w:val="03005C02"/>
    <w:rsid w:val="030219C2"/>
    <w:rsid w:val="031741BF"/>
    <w:rsid w:val="031D5E5B"/>
    <w:rsid w:val="03309C87"/>
    <w:rsid w:val="03390AC7"/>
    <w:rsid w:val="033AC212"/>
    <w:rsid w:val="034697D0"/>
    <w:rsid w:val="034D582A"/>
    <w:rsid w:val="035AC47F"/>
    <w:rsid w:val="035D21B8"/>
    <w:rsid w:val="036FD036"/>
    <w:rsid w:val="0371197C"/>
    <w:rsid w:val="0377413C"/>
    <w:rsid w:val="0377A6DA"/>
    <w:rsid w:val="037D6075"/>
    <w:rsid w:val="0387E234"/>
    <w:rsid w:val="0392C506"/>
    <w:rsid w:val="03A01C03"/>
    <w:rsid w:val="03A462A8"/>
    <w:rsid w:val="03A53338"/>
    <w:rsid w:val="03AAA0D3"/>
    <w:rsid w:val="03AF911E"/>
    <w:rsid w:val="03B08293"/>
    <w:rsid w:val="03B87951"/>
    <w:rsid w:val="03B8CFE4"/>
    <w:rsid w:val="03BE98C1"/>
    <w:rsid w:val="03C7DAC2"/>
    <w:rsid w:val="03C9653C"/>
    <w:rsid w:val="03CA05A4"/>
    <w:rsid w:val="03CD2ABB"/>
    <w:rsid w:val="03D67C7B"/>
    <w:rsid w:val="03DEDD51"/>
    <w:rsid w:val="03EFDB1D"/>
    <w:rsid w:val="03F39B44"/>
    <w:rsid w:val="03FBA5B3"/>
    <w:rsid w:val="03FCC9B9"/>
    <w:rsid w:val="03FF98B0"/>
    <w:rsid w:val="04049557"/>
    <w:rsid w:val="04059108"/>
    <w:rsid w:val="040702A4"/>
    <w:rsid w:val="04084B24"/>
    <w:rsid w:val="0418E507"/>
    <w:rsid w:val="04275193"/>
    <w:rsid w:val="043CB281"/>
    <w:rsid w:val="04499B46"/>
    <w:rsid w:val="0449CC0D"/>
    <w:rsid w:val="045E968E"/>
    <w:rsid w:val="04771F54"/>
    <w:rsid w:val="04778717"/>
    <w:rsid w:val="04923FA7"/>
    <w:rsid w:val="049948D6"/>
    <w:rsid w:val="04AAAB83"/>
    <w:rsid w:val="04AFD55C"/>
    <w:rsid w:val="04B8817F"/>
    <w:rsid w:val="04BF206D"/>
    <w:rsid w:val="04CADE76"/>
    <w:rsid w:val="04D1853F"/>
    <w:rsid w:val="04DBBBF5"/>
    <w:rsid w:val="04E4AA1F"/>
    <w:rsid w:val="04E91E10"/>
    <w:rsid w:val="04F6CF57"/>
    <w:rsid w:val="0503AE41"/>
    <w:rsid w:val="050E56D0"/>
    <w:rsid w:val="050F0356"/>
    <w:rsid w:val="052710E4"/>
    <w:rsid w:val="05329775"/>
    <w:rsid w:val="053ADA42"/>
    <w:rsid w:val="053E3981"/>
    <w:rsid w:val="054464B4"/>
    <w:rsid w:val="054AFFFA"/>
    <w:rsid w:val="05657C3F"/>
    <w:rsid w:val="05766C00"/>
    <w:rsid w:val="05791EB9"/>
    <w:rsid w:val="0579302D"/>
    <w:rsid w:val="057C47FA"/>
    <w:rsid w:val="05820DEB"/>
    <w:rsid w:val="0587CC7F"/>
    <w:rsid w:val="05AC3FF1"/>
    <w:rsid w:val="05B9EDDF"/>
    <w:rsid w:val="05BF8B9F"/>
    <w:rsid w:val="05C5E28D"/>
    <w:rsid w:val="05CAF54B"/>
    <w:rsid w:val="05D2311C"/>
    <w:rsid w:val="05DDE1D6"/>
    <w:rsid w:val="05E06DD7"/>
    <w:rsid w:val="05F0FCD8"/>
    <w:rsid w:val="05F334AE"/>
    <w:rsid w:val="05F431C0"/>
    <w:rsid w:val="05F8D7C5"/>
    <w:rsid w:val="05F9C6AB"/>
    <w:rsid w:val="05FE79AD"/>
    <w:rsid w:val="0601CD1F"/>
    <w:rsid w:val="0605E578"/>
    <w:rsid w:val="06182D57"/>
    <w:rsid w:val="061FD841"/>
    <w:rsid w:val="063AD08E"/>
    <w:rsid w:val="063B0063"/>
    <w:rsid w:val="063B8EA1"/>
    <w:rsid w:val="0646D3EB"/>
    <w:rsid w:val="066612C8"/>
    <w:rsid w:val="067C681A"/>
    <w:rsid w:val="0687068E"/>
    <w:rsid w:val="06949BA7"/>
    <w:rsid w:val="069940A9"/>
    <w:rsid w:val="06AA32F6"/>
    <w:rsid w:val="06ADA4C6"/>
    <w:rsid w:val="06BDCA75"/>
    <w:rsid w:val="06D0B63B"/>
    <w:rsid w:val="06DFF670"/>
    <w:rsid w:val="06ED8CC3"/>
    <w:rsid w:val="06F87D87"/>
    <w:rsid w:val="06F95AA7"/>
    <w:rsid w:val="0700337A"/>
    <w:rsid w:val="0703893D"/>
    <w:rsid w:val="0710B4CB"/>
    <w:rsid w:val="0711AD81"/>
    <w:rsid w:val="0711FC2D"/>
    <w:rsid w:val="0719D7CC"/>
    <w:rsid w:val="072D3EFB"/>
    <w:rsid w:val="073047EC"/>
    <w:rsid w:val="074B3488"/>
    <w:rsid w:val="074CCAAA"/>
    <w:rsid w:val="075207CB"/>
    <w:rsid w:val="075256C1"/>
    <w:rsid w:val="075C267F"/>
    <w:rsid w:val="075FADD5"/>
    <w:rsid w:val="0773546A"/>
    <w:rsid w:val="07736755"/>
    <w:rsid w:val="0776A1B5"/>
    <w:rsid w:val="07782F24"/>
    <w:rsid w:val="078481B3"/>
    <w:rsid w:val="078F68A7"/>
    <w:rsid w:val="07907916"/>
    <w:rsid w:val="079B9E14"/>
    <w:rsid w:val="07A1C03E"/>
    <w:rsid w:val="07A33803"/>
    <w:rsid w:val="07A99AA8"/>
    <w:rsid w:val="07AA4B5D"/>
    <w:rsid w:val="07B5976A"/>
    <w:rsid w:val="07C765AF"/>
    <w:rsid w:val="07C99CCB"/>
    <w:rsid w:val="07CD1BF1"/>
    <w:rsid w:val="07D630ED"/>
    <w:rsid w:val="07D90C6A"/>
    <w:rsid w:val="07DE66B7"/>
    <w:rsid w:val="07EB87FE"/>
    <w:rsid w:val="0802FBD0"/>
    <w:rsid w:val="081399B4"/>
    <w:rsid w:val="0823C96C"/>
    <w:rsid w:val="0825D6B4"/>
    <w:rsid w:val="0828D063"/>
    <w:rsid w:val="08291ECB"/>
    <w:rsid w:val="08327D97"/>
    <w:rsid w:val="083CED1E"/>
    <w:rsid w:val="085F7463"/>
    <w:rsid w:val="08605AC2"/>
    <w:rsid w:val="086FC60B"/>
    <w:rsid w:val="088998B2"/>
    <w:rsid w:val="08953D7E"/>
    <w:rsid w:val="089694C7"/>
    <w:rsid w:val="08AE9FCF"/>
    <w:rsid w:val="08B94CFB"/>
    <w:rsid w:val="08BE8C8E"/>
    <w:rsid w:val="08C33D3B"/>
    <w:rsid w:val="08CB3F33"/>
    <w:rsid w:val="08D19863"/>
    <w:rsid w:val="08D3A4EA"/>
    <w:rsid w:val="08D70398"/>
    <w:rsid w:val="08E3374B"/>
    <w:rsid w:val="08FAD8F9"/>
    <w:rsid w:val="09003962"/>
    <w:rsid w:val="09062718"/>
    <w:rsid w:val="090D7D50"/>
    <w:rsid w:val="0917643A"/>
    <w:rsid w:val="0922E32C"/>
    <w:rsid w:val="0926DB63"/>
    <w:rsid w:val="0934D7E6"/>
    <w:rsid w:val="09396DE1"/>
    <w:rsid w:val="09419A17"/>
    <w:rsid w:val="09511FAB"/>
    <w:rsid w:val="09569628"/>
    <w:rsid w:val="095AFB13"/>
    <w:rsid w:val="095C5ACE"/>
    <w:rsid w:val="0961A606"/>
    <w:rsid w:val="096E3331"/>
    <w:rsid w:val="09768F93"/>
    <w:rsid w:val="09801A8F"/>
    <w:rsid w:val="09813B6E"/>
    <w:rsid w:val="098EF8DF"/>
    <w:rsid w:val="098FA477"/>
    <w:rsid w:val="0997D0FB"/>
    <w:rsid w:val="09A4A0E3"/>
    <w:rsid w:val="09B412E4"/>
    <w:rsid w:val="09BC0F2C"/>
    <w:rsid w:val="09C17044"/>
    <w:rsid w:val="09C75FA0"/>
    <w:rsid w:val="09D2D317"/>
    <w:rsid w:val="09E912A2"/>
    <w:rsid w:val="09E968D5"/>
    <w:rsid w:val="09EBA07E"/>
    <w:rsid w:val="09F0F48B"/>
    <w:rsid w:val="09FEC409"/>
    <w:rsid w:val="0A00609F"/>
    <w:rsid w:val="0A0E6FF6"/>
    <w:rsid w:val="0A12AD2C"/>
    <w:rsid w:val="0A28DCE7"/>
    <w:rsid w:val="0A2D7167"/>
    <w:rsid w:val="0A30EC0D"/>
    <w:rsid w:val="0A33C79B"/>
    <w:rsid w:val="0A40D201"/>
    <w:rsid w:val="0A49B7D3"/>
    <w:rsid w:val="0A6DA299"/>
    <w:rsid w:val="0A6F1D3B"/>
    <w:rsid w:val="0A75731E"/>
    <w:rsid w:val="0A7A191E"/>
    <w:rsid w:val="0A8C9FF5"/>
    <w:rsid w:val="0A92B5F2"/>
    <w:rsid w:val="0AAD55DA"/>
    <w:rsid w:val="0AB2CFB1"/>
    <w:rsid w:val="0AB562B3"/>
    <w:rsid w:val="0AC7C291"/>
    <w:rsid w:val="0ACF4413"/>
    <w:rsid w:val="0AEC11EF"/>
    <w:rsid w:val="0AEE55D8"/>
    <w:rsid w:val="0AF6CB74"/>
    <w:rsid w:val="0AF83A52"/>
    <w:rsid w:val="0AFA882C"/>
    <w:rsid w:val="0B027E42"/>
    <w:rsid w:val="0B22EBDB"/>
    <w:rsid w:val="0B28BD3A"/>
    <w:rsid w:val="0B2A8568"/>
    <w:rsid w:val="0B2C989D"/>
    <w:rsid w:val="0B371D59"/>
    <w:rsid w:val="0B3867B0"/>
    <w:rsid w:val="0B3EA444"/>
    <w:rsid w:val="0B4C749E"/>
    <w:rsid w:val="0B4EC25A"/>
    <w:rsid w:val="0B4FD93D"/>
    <w:rsid w:val="0B5A7943"/>
    <w:rsid w:val="0B67BB9D"/>
    <w:rsid w:val="0B6FC903"/>
    <w:rsid w:val="0B780145"/>
    <w:rsid w:val="0B818C0C"/>
    <w:rsid w:val="0B8317E2"/>
    <w:rsid w:val="0B879786"/>
    <w:rsid w:val="0B8C8655"/>
    <w:rsid w:val="0B9BFBD0"/>
    <w:rsid w:val="0BB6A22C"/>
    <w:rsid w:val="0BBBC8D2"/>
    <w:rsid w:val="0BC0616E"/>
    <w:rsid w:val="0BCE405E"/>
    <w:rsid w:val="0BCE9D9D"/>
    <w:rsid w:val="0BD83CA0"/>
    <w:rsid w:val="0BD91F00"/>
    <w:rsid w:val="0BDE86E8"/>
    <w:rsid w:val="0BDF50E0"/>
    <w:rsid w:val="0BE4396B"/>
    <w:rsid w:val="0BEBA60C"/>
    <w:rsid w:val="0BF3C49A"/>
    <w:rsid w:val="0BFC9308"/>
    <w:rsid w:val="0BFF8824"/>
    <w:rsid w:val="0C03683D"/>
    <w:rsid w:val="0C048969"/>
    <w:rsid w:val="0C062D0F"/>
    <w:rsid w:val="0C07737C"/>
    <w:rsid w:val="0C0E4513"/>
    <w:rsid w:val="0C12228E"/>
    <w:rsid w:val="0C128ED5"/>
    <w:rsid w:val="0C144C48"/>
    <w:rsid w:val="0C177117"/>
    <w:rsid w:val="0C2A290B"/>
    <w:rsid w:val="0C2D9571"/>
    <w:rsid w:val="0C3110DD"/>
    <w:rsid w:val="0C3A29E7"/>
    <w:rsid w:val="0C4460FF"/>
    <w:rsid w:val="0C449839"/>
    <w:rsid w:val="0C4EF7CA"/>
    <w:rsid w:val="0C624EAC"/>
    <w:rsid w:val="0C63135B"/>
    <w:rsid w:val="0C6767E2"/>
    <w:rsid w:val="0C729D44"/>
    <w:rsid w:val="0C79E598"/>
    <w:rsid w:val="0C876478"/>
    <w:rsid w:val="0C8BB952"/>
    <w:rsid w:val="0CA650D4"/>
    <w:rsid w:val="0CB1D7DA"/>
    <w:rsid w:val="0CB2751D"/>
    <w:rsid w:val="0CD00B6A"/>
    <w:rsid w:val="0CE2646E"/>
    <w:rsid w:val="0CF731C9"/>
    <w:rsid w:val="0D089A81"/>
    <w:rsid w:val="0D159F08"/>
    <w:rsid w:val="0D1DE53B"/>
    <w:rsid w:val="0D445EB2"/>
    <w:rsid w:val="0D479B51"/>
    <w:rsid w:val="0D632C28"/>
    <w:rsid w:val="0D6DBC84"/>
    <w:rsid w:val="0D6DBF10"/>
    <w:rsid w:val="0D76D462"/>
    <w:rsid w:val="0D85AB97"/>
    <w:rsid w:val="0D93B55C"/>
    <w:rsid w:val="0D99D9DE"/>
    <w:rsid w:val="0D9B5885"/>
    <w:rsid w:val="0DA26A94"/>
    <w:rsid w:val="0DA75AD2"/>
    <w:rsid w:val="0DAF7767"/>
    <w:rsid w:val="0DB3E07A"/>
    <w:rsid w:val="0DB69E10"/>
    <w:rsid w:val="0DBCD5DB"/>
    <w:rsid w:val="0DE1F469"/>
    <w:rsid w:val="0DE50305"/>
    <w:rsid w:val="0DE61164"/>
    <w:rsid w:val="0DF07143"/>
    <w:rsid w:val="0DFC249C"/>
    <w:rsid w:val="0E022B22"/>
    <w:rsid w:val="0E08B11F"/>
    <w:rsid w:val="0E0C9AB3"/>
    <w:rsid w:val="0E13B3BA"/>
    <w:rsid w:val="0E1D603A"/>
    <w:rsid w:val="0E1DCAE3"/>
    <w:rsid w:val="0E1FAAFE"/>
    <w:rsid w:val="0E261F91"/>
    <w:rsid w:val="0E2723FD"/>
    <w:rsid w:val="0E2EA985"/>
    <w:rsid w:val="0E374984"/>
    <w:rsid w:val="0E4D64F3"/>
    <w:rsid w:val="0E526FE2"/>
    <w:rsid w:val="0E5C945C"/>
    <w:rsid w:val="0E774188"/>
    <w:rsid w:val="0E7F6966"/>
    <w:rsid w:val="0E9A6F08"/>
    <w:rsid w:val="0E9C7EA7"/>
    <w:rsid w:val="0EA9B60D"/>
    <w:rsid w:val="0EAF1F0F"/>
    <w:rsid w:val="0EB3DEE7"/>
    <w:rsid w:val="0EE3E17E"/>
    <w:rsid w:val="0EE3F61F"/>
    <w:rsid w:val="0EEA0AAC"/>
    <w:rsid w:val="0EF80230"/>
    <w:rsid w:val="0F14496A"/>
    <w:rsid w:val="0F15FFC3"/>
    <w:rsid w:val="0F25B46A"/>
    <w:rsid w:val="0F26641C"/>
    <w:rsid w:val="0F29DB0A"/>
    <w:rsid w:val="0F35AA3F"/>
    <w:rsid w:val="0F3728E6"/>
    <w:rsid w:val="0F3D56A3"/>
    <w:rsid w:val="0F53CB1B"/>
    <w:rsid w:val="0F56C340"/>
    <w:rsid w:val="0F6CAACB"/>
    <w:rsid w:val="0F6E0476"/>
    <w:rsid w:val="0F7BDE45"/>
    <w:rsid w:val="0F840B05"/>
    <w:rsid w:val="0F869965"/>
    <w:rsid w:val="0F944771"/>
    <w:rsid w:val="0F9E3E99"/>
    <w:rsid w:val="0FA645D0"/>
    <w:rsid w:val="0FAC3939"/>
    <w:rsid w:val="0FADF3B1"/>
    <w:rsid w:val="0FE073AF"/>
    <w:rsid w:val="0FF63271"/>
    <w:rsid w:val="0FF82BEA"/>
    <w:rsid w:val="1008D419"/>
    <w:rsid w:val="103837E2"/>
    <w:rsid w:val="10434572"/>
    <w:rsid w:val="104C46D7"/>
    <w:rsid w:val="10515325"/>
    <w:rsid w:val="10564A3B"/>
    <w:rsid w:val="10664F98"/>
    <w:rsid w:val="10807961"/>
    <w:rsid w:val="10981E6B"/>
    <w:rsid w:val="10A7617B"/>
    <w:rsid w:val="10C9CC1D"/>
    <w:rsid w:val="10DE5D30"/>
    <w:rsid w:val="10EB27B4"/>
    <w:rsid w:val="10F78967"/>
    <w:rsid w:val="1102CFC6"/>
    <w:rsid w:val="1119C9E3"/>
    <w:rsid w:val="112A8ED9"/>
    <w:rsid w:val="113414A8"/>
    <w:rsid w:val="1134338F"/>
    <w:rsid w:val="113F1C39"/>
    <w:rsid w:val="1145C337"/>
    <w:rsid w:val="114CBE6D"/>
    <w:rsid w:val="115ACC1D"/>
    <w:rsid w:val="115FAFD8"/>
    <w:rsid w:val="116D615B"/>
    <w:rsid w:val="116DB3E0"/>
    <w:rsid w:val="1173D3BA"/>
    <w:rsid w:val="1179C5B4"/>
    <w:rsid w:val="117C9EF9"/>
    <w:rsid w:val="1185AE4F"/>
    <w:rsid w:val="11864859"/>
    <w:rsid w:val="11880374"/>
    <w:rsid w:val="118E1A32"/>
    <w:rsid w:val="11910A8D"/>
    <w:rsid w:val="119D1BA7"/>
    <w:rsid w:val="11AA3C0A"/>
    <w:rsid w:val="11B9F5BE"/>
    <w:rsid w:val="11C1D2F1"/>
    <w:rsid w:val="11D6D39B"/>
    <w:rsid w:val="11DF6D1C"/>
    <w:rsid w:val="11F4B160"/>
    <w:rsid w:val="11F912B7"/>
    <w:rsid w:val="11FC69E7"/>
    <w:rsid w:val="120FC643"/>
    <w:rsid w:val="1217CD99"/>
    <w:rsid w:val="1224A687"/>
    <w:rsid w:val="1231CD09"/>
    <w:rsid w:val="123842B9"/>
    <w:rsid w:val="1242C59C"/>
    <w:rsid w:val="12486E90"/>
    <w:rsid w:val="124D1F59"/>
    <w:rsid w:val="12531191"/>
    <w:rsid w:val="1255A14B"/>
    <w:rsid w:val="12560244"/>
    <w:rsid w:val="1270E8F8"/>
    <w:rsid w:val="12716D9E"/>
    <w:rsid w:val="1277C06E"/>
    <w:rsid w:val="127CEF1F"/>
    <w:rsid w:val="12936550"/>
    <w:rsid w:val="129695EB"/>
    <w:rsid w:val="1297A1AF"/>
    <w:rsid w:val="129E877E"/>
    <w:rsid w:val="12A775AF"/>
    <w:rsid w:val="12ABAEAE"/>
    <w:rsid w:val="12B19ACA"/>
    <w:rsid w:val="12B98C6B"/>
    <w:rsid w:val="12BB0A64"/>
    <w:rsid w:val="12BB4FAD"/>
    <w:rsid w:val="12BF3AB5"/>
    <w:rsid w:val="12C15A92"/>
    <w:rsid w:val="12CFB643"/>
    <w:rsid w:val="12D258EC"/>
    <w:rsid w:val="12D26FAB"/>
    <w:rsid w:val="12D35C25"/>
    <w:rsid w:val="12E6799E"/>
    <w:rsid w:val="12EB90FF"/>
    <w:rsid w:val="12F3C330"/>
    <w:rsid w:val="1301629B"/>
    <w:rsid w:val="1305F4F8"/>
    <w:rsid w:val="130ACB33"/>
    <w:rsid w:val="130B7BAD"/>
    <w:rsid w:val="13144790"/>
    <w:rsid w:val="131ED975"/>
    <w:rsid w:val="132421A1"/>
    <w:rsid w:val="133C72F5"/>
    <w:rsid w:val="133DA0B4"/>
    <w:rsid w:val="1342BBFB"/>
    <w:rsid w:val="134D1AC1"/>
    <w:rsid w:val="134F6233"/>
    <w:rsid w:val="13505967"/>
    <w:rsid w:val="1351923E"/>
    <w:rsid w:val="135605EE"/>
    <w:rsid w:val="1369A68D"/>
    <w:rsid w:val="136DD4CE"/>
    <w:rsid w:val="136DF213"/>
    <w:rsid w:val="136F6865"/>
    <w:rsid w:val="137BD68E"/>
    <w:rsid w:val="137CAEE9"/>
    <w:rsid w:val="13808828"/>
    <w:rsid w:val="13960382"/>
    <w:rsid w:val="13AB96A4"/>
    <w:rsid w:val="13C63A92"/>
    <w:rsid w:val="13C815E0"/>
    <w:rsid w:val="13CB7353"/>
    <w:rsid w:val="13CFC66E"/>
    <w:rsid w:val="13D3334E"/>
    <w:rsid w:val="13DF3266"/>
    <w:rsid w:val="13E1349D"/>
    <w:rsid w:val="13EC4384"/>
    <w:rsid w:val="140F7FE9"/>
    <w:rsid w:val="14160806"/>
    <w:rsid w:val="14334999"/>
    <w:rsid w:val="1438F4C8"/>
    <w:rsid w:val="14452137"/>
    <w:rsid w:val="1451A30D"/>
    <w:rsid w:val="1457428F"/>
    <w:rsid w:val="1467FF9C"/>
    <w:rsid w:val="146D1F0F"/>
    <w:rsid w:val="147E9737"/>
    <w:rsid w:val="14870827"/>
    <w:rsid w:val="148C9504"/>
    <w:rsid w:val="148ED47F"/>
    <w:rsid w:val="14A4EA73"/>
    <w:rsid w:val="14AB30B9"/>
    <w:rsid w:val="14AD3EAB"/>
    <w:rsid w:val="14AE5414"/>
    <w:rsid w:val="14B58218"/>
    <w:rsid w:val="14BA039C"/>
    <w:rsid w:val="14D1E75D"/>
    <w:rsid w:val="14D1F93A"/>
    <w:rsid w:val="14D97115"/>
    <w:rsid w:val="14DD9326"/>
    <w:rsid w:val="14DE2330"/>
    <w:rsid w:val="14E8A81A"/>
    <w:rsid w:val="14EE7976"/>
    <w:rsid w:val="14F379BA"/>
    <w:rsid w:val="14F57681"/>
    <w:rsid w:val="1504F940"/>
    <w:rsid w:val="151B45A8"/>
    <w:rsid w:val="1524FB0D"/>
    <w:rsid w:val="153014B3"/>
    <w:rsid w:val="153778F2"/>
    <w:rsid w:val="15497A0E"/>
    <w:rsid w:val="1549F9AA"/>
    <w:rsid w:val="1565F689"/>
    <w:rsid w:val="1582B848"/>
    <w:rsid w:val="158E15FE"/>
    <w:rsid w:val="1591AD7D"/>
    <w:rsid w:val="15A3B88B"/>
    <w:rsid w:val="15AA4B2C"/>
    <w:rsid w:val="15AF78A8"/>
    <w:rsid w:val="15CB81C3"/>
    <w:rsid w:val="15D73E48"/>
    <w:rsid w:val="15E25992"/>
    <w:rsid w:val="15E30445"/>
    <w:rsid w:val="15EC360E"/>
    <w:rsid w:val="15FBD85D"/>
    <w:rsid w:val="15FEE7F0"/>
    <w:rsid w:val="1602FC98"/>
    <w:rsid w:val="160A4D62"/>
    <w:rsid w:val="160EA62C"/>
    <w:rsid w:val="16141BBB"/>
    <w:rsid w:val="161576C8"/>
    <w:rsid w:val="161FBAA7"/>
    <w:rsid w:val="162115DF"/>
    <w:rsid w:val="16401513"/>
    <w:rsid w:val="16438DF3"/>
    <w:rsid w:val="165B8167"/>
    <w:rsid w:val="1684BB83"/>
    <w:rsid w:val="1685FDA9"/>
    <w:rsid w:val="168A49D7"/>
    <w:rsid w:val="1691AC88"/>
    <w:rsid w:val="1696F7E9"/>
    <w:rsid w:val="16987F25"/>
    <w:rsid w:val="1699F199"/>
    <w:rsid w:val="16B78779"/>
    <w:rsid w:val="16B9BCE8"/>
    <w:rsid w:val="16BD1AA4"/>
    <w:rsid w:val="16BFE34A"/>
    <w:rsid w:val="16C906AF"/>
    <w:rsid w:val="16DB28E4"/>
    <w:rsid w:val="16E33766"/>
    <w:rsid w:val="16E620D7"/>
    <w:rsid w:val="16E9330E"/>
    <w:rsid w:val="16EA2C46"/>
    <w:rsid w:val="1705A778"/>
    <w:rsid w:val="170D7CC6"/>
    <w:rsid w:val="171AB6F4"/>
    <w:rsid w:val="1722D7D3"/>
    <w:rsid w:val="172950AE"/>
    <w:rsid w:val="172E2807"/>
    <w:rsid w:val="17305DC4"/>
    <w:rsid w:val="17323B6B"/>
    <w:rsid w:val="173EF3E6"/>
    <w:rsid w:val="17495887"/>
    <w:rsid w:val="174C60E6"/>
    <w:rsid w:val="1752D1AA"/>
    <w:rsid w:val="1770117B"/>
    <w:rsid w:val="177F66D2"/>
    <w:rsid w:val="1781CFE3"/>
    <w:rsid w:val="17833D61"/>
    <w:rsid w:val="179576F7"/>
    <w:rsid w:val="17A87FB9"/>
    <w:rsid w:val="17B2E620"/>
    <w:rsid w:val="17B5218D"/>
    <w:rsid w:val="17C0324E"/>
    <w:rsid w:val="17CB4C47"/>
    <w:rsid w:val="17D822F2"/>
    <w:rsid w:val="17D90A88"/>
    <w:rsid w:val="17D9249E"/>
    <w:rsid w:val="17E80D69"/>
    <w:rsid w:val="17E8B1BD"/>
    <w:rsid w:val="17EE0B34"/>
    <w:rsid w:val="17F66176"/>
    <w:rsid w:val="18003F25"/>
    <w:rsid w:val="180376CA"/>
    <w:rsid w:val="1811C036"/>
    <w:rsid w:val="181281B0"/>
    <w:rsid w:val="1819ED88"/>
    <w:rsid w:val="18217D73"/>
    <w:rsid w:val="18339F9E"/>
    <w:rsid w:val="1833F76C"/>
    <w:rsid w:val="183610D3"/>
    <w:rsid w:val="1847BFBF"/>
    <w:rsid w:val="184AB23F"/>
    <w:rsid w:val="185686BA"/>
    <w:rsid w:val="18755359"/>
    <w:rsid w:val="187F07C7"/>
    <w:rsid w:val="18852AB4"/>
    <w:rsid w:val="18861840"/>
    <w:rsid w:val="188B5CE4"/>
    <w:rsid w:val="188E8DB9"/>
    <w:rsid w:val="18A091B9"/>
    <w:rsid w:val="18A33050"/>
    <w:rsid w:val="18B1790C"/>
    <w:rsid w:val="18B2CA87"/>
    <w:rsid w:val="18DF2E5D"/>
    <w:rsid w:val="18FAC793"/>
    <w:rsid w:val="1907CB85"/>
    <w:rsid w:val="190A2245"/>
    <w:rsid w:val="190FDFB2"/>
    <w:rsid w:val="1924E5CD"/>
    <w:rsid w:val="1926BDF3"/>
    <w:rsid w:val="192CDBED"/>
    <w:rsid w:val="1936974F"/>
    <w:rsid w:val="1937427B"/>
    <w:rsid w:val="193B70BF"/>
    <w:rsid w:val="193BB26A"/>
    <w:rsid w:val="193F0A91"/>
    <w:rsid w:val="194862C8"/>
    <w:rsid w:val="19490950"/>
    <w:rsid w:val="19499E29"/>
    <w:rsid w:val="1949C1D2"/>
    <w:rsid w:val="1959EEB6"/>
    <w:rsid w:val="195C8528"/>
    <w:rsid w:val="19670B52"/>
    <w:rsid w:val="19763733"/>
    <w:rsid w:val="1990179A"/>
    <w:rsid w:val="19945CC8"/>
    <w:rsid w:val="19B1146A"/>
    <w:rsid w:val="19B3E2AD"/>
    <w:rsid w:val="19B6BB6B"/>
    <w:rsid w:val="19C09378"/>
    <w:rsid w:val="19C1EA99"/>
    <w:rsid w:val="19C22F33"/>
    <w:rsid w:val="19CB3227"/>
    <w:rsid w:val="19D0EED6"/>
    <w:rsid w:val="19D1F229"/>
    <w:rsid w:val="19DC0857"/>
    <w:rsid w:val="19E758AA"/>
    <w:rsid w:val="19FBC149"/>
    <w:rsid w:val="19FF5ED0"/>
    <w:rsid w:val="1A01CBF3"/>
    <w:rsid w:val="1A1AD828"/>
    <w:rsid w:val="1A1B6175"/>
    <w:rsid w:val="1A34709B"/>
    <w:rsid w:val="1A3FE0C6"/>
    <w:rsid w:val="1A55BA60"/>
    <w:rsid w:val="1A7B3222"/>
    <w:rsid w:val="1A85F771"/>
    <w:rsid w:val="1A8FA2ED"/>
    <w:rsid w:val="1A9B2843"/>
    <w:rsid w:val="1A9E9BB2"/>
    <w:rsid w:val="1AA088C8"/>
    <w:rsid w:val="1AA7475E"/>
    <w:rsid w:val="1AACBBA0"/>
    <w:rsid w:val="1ABCAA97"/>
    <w:rsid w:val="1AD61B06"/>
    <w:rsid w:val="1AD89DD5"/>
    <w:rsid w:val="1ADD215A"/>
    <w:rsid w:val="1AEDFA53"/>
    <w:rsid w:val="1AF3AC56"/>
    <w:rsid w:val="1B00F12B"/>
    <w:rsid w:val="1B09B3DC"/>
    <w:rsid w:val="1B0C0D74"/>
    <w:rsid w:val="1B0D2ACE"/>
    <w:rsid w:val="1B0F5B4B"/>
    <w:rsid w:val="1B116437"/>
    <w:rsid w:val="1B14BDBB"/>
    <w:rsid w:val="1B184FA3"/>
    <w:rsid w:val="1B2C6DCA"/>
    <w:rsid w:val="1B3A816D"/>
    <w:rsid w:val="1B3C5B5D"/>
    <w:rsid w:val="1B525896"/>
    <w:rsid w:val="1B5BD9A9"/>
    <w:rsid w:val="1B5F81B0"/>
    <w:rsid w:val="1B660881"/>
    <w:rsid w:val="1B670288"/>
    <w:rsid w:val="1B7F573A"/>
    <w:rsid w:val="1B862647"/>
    <w:rsid w:val="1B905A16"/>
    <w:rsid w:val="1B94D7B3"/>
    <w:rsid w:val="1BA89A4C"/>
    <w:rsid w:val="1BAAAD70"/>
    <w:rsid w:val="1BB6A889"/>
    <w:rsid w:val="1BB8E412"/>
    <w:rsid w:val="1BCE42D5"/>
    <w:rsid w:val="1BD0A6CF"/>
    <w:rsid w:val="1BD6B684"/>
    <w:rsid w:val="1BE057D9"/>
    <w:rsid w:val="1BE7B339"/>
    <w:rsid w:val="1BF133A1"/>
    <w:rsid w:val="1BF7473F"/>
    <w:rsid w:val="1BFE9851"/>
    <w:rsid w:val="1C0493DD"/>
    <w:rsid w:val="1C0FBC2C"/>
    <w:rsid w:val="1C114775"/>
    <w:rsid w:val="1C11D5EA"/>
    <w:rsid w:val="1C1EECA5"/>
    <w:rsid w:val="1C213989"/>
    <w:rsid w:val="1C231357"/>
    <w:rsid w:val="1C242BCB"/>
    <w:rsid w:val="1C263290"/>
    <w:rsid w:val="1C34178B"/>
    <w:rsid w:val="1C47478C"/>
    <w:rsid w:val="1C4B7F5C"/>
    <w:rsid w:val="1C519B16"/>
    <w:rsid w:val="1C61ED6C"/>
    <w:rsid w:val="1C658F88"/>
    <w:rsid w:val="1C712AAE"/>
    <w:rsid w:val="1C7DE698"/>
    <w:rsid w:val="1C7FCE18"/>
    <w:rsid w:val="1C7FE803"/>
    <w:rsid w:val="1C80A1DB"/>
    <w:rsid w:val="1C894652"/>
    <w:rsid w:val="1CA17E27"/>
    <w:rsid w:val="1CAA2457"/>
    <w:rsid w:val="1CB21883"/>
    <w:rsid w:val="1CC2140D"/>
    <w:rsid w:val="1CC6FE07"/>
    <w:rsid w:val="1CCBC7C9"/>
    <w:rsid w:val="1CD1D300"/>
    <w:rsid w:val="1CE334E5"/>
    <w:rsid w:val="1CE482FA"/>
    <w:rsid w:val="1CE7B902"/>
    <w:rsid w:val="1CEF673B"/>
    <w:rsid w:val="1D11F27A"/>
    <w:rsid w:val="1D16DCEC"/>
    <w:rsid w:val="1D1B3AC5"/>
    <w:rsid w:val="1D27FE59"/>
    <w:rsid w:val="1D304BAF"/>
    <w:rsid w:val="1D30743C"/>
    <w:rsid w:val="1D30B4A7"/>
    <w:rsid w:val="1D34E5C2"/>
    <w:rsid w:val="1D429C05"/>
    <w:rsid w:val="1D463D29"/>
    <w:rsid w:val="1D4EF279"/>
    <w:rsid w:val="1D502E80"/>
    <w:rsid w:val="1D536245"/>
    <w:rsid w:val="1D5438EB"/>
    <w:rsid w:val="1D62BE87"/>
    <w:rsid w:val="1D6A1F8C"/>
    <w:rsid w:val="1D6B983A"/>
    <w:rsid w:val="1D7337D8"/>
    <w:rsid w:val="1D9935BA"/>
    <w:rsid w:val="1D9CCFCD"/>
    <w:rsid w:val="1D9DC904"/>
    <w:rsid w:val="1D9FEC80"/>
    <w:rsid w:val="1DADD1CB"/>
    <w:rsid w:val="1DC2F4AB"/>
    <w:rsid w:val="1DC9C9B9"/>
    <w:rsid w:val="1DCDA77B"/>
    <w:rsid w:val="1DE64E21"/>
    <w:rsid w:val="1DEBF964"/>
    <w:rsid w:val="1DEFF18A"/>
    <w:rsid w:val="1E0A0872"/>
    <w:rsid w:val="1E17F5C6"/>
    <w:rsid w:val="1E1E15CE"/>
    <w:rsid w:val="1E2B5D4B"/>
    <w:rsid w:val="1E2C4859"/>
    <w:rsid w:val="1E33C7D2"/>
    <w:rsid w:val="1E3672B0"/>
    <w:rsid w:val="1E3EF583"/>
    <w:rsid w:val="1E4CDF4B"/>
    <w:rsid w:val="1E4E24B7"/>
    <w:rsid w:val="1E538A66"/>
    <w:rsid w:val="1E696C97"/>
    <w:rsid w:val="1E7361AC"/>
    <w:rsid w:val="1E784E8A"/>
    <w:rsid w:val="1E900758"/>
    <w:rsid w:val="1E97B847"/>
    <w:rsid w:val="1EA13774"/>
    <w:rsid w:val="1EA6E2B3"/>
    <w:rsid w:val="1EA897EA"/>
    <w:rsid w:val="1EB475FB"/>
    <w:rsid w:val="1EB4CB86"/>
    <w:rsid w:val="1EBA4BF4"/>
    <w:rsid w:val="1EBA5525"/>
    <w:rsid w:val="1EC5A305"/>
    <w:rsid w:val="1ECA2A83"/>
    <w:rsid w:val="1ECC3C2B"/>
    <w:rsid w:val="1ECE92F5"/>
    <w:rsid w:val="1ED79B5C"/>
    <w:rsid w:val="1EE7D881"/>
    <w:rsid w:val="1EEF04EE"/>
    <w:rsid w:val="1EF4E384"/>
    <w:rsid w:val="1EFB4795"/>
    <w:rsid w:val="1EFF99BA"/>
    <w:rsid w:val="1F194D31"/>
    <w:rsid w:val="1F2206A2"/>
    <w:rsid w:val="1F2253B7"/>
    <w:rsid w:val="1F26174A"/>
    <w:rsid w:val="1F2A3FB1"/>
    <w:rsid w:val="1F376E0E"/>
    <w:rsid w:val="1F393235"/>
    <w:rsid w:val="1F479C92"/>
    <w:rsid w:val="1F492BF5"/>
    <w:rsid w:val="1F4B5244"/>
    <w:rsid w:val="1F4CB780"/>
    <w:rsid w:val="1F4FC586"/>
    <w:rsid w:val="1F8019AF"/>
    <w:rsid w:val="1F84BF55"/>
    <w:rsid w:val="1F9E74D1"/>
    <w:rsid w:val="1FA5D8D3"/>
    <w:rsid w:val="1FAC7F56"/>
    <w:rsid w:val="1FB8A5BD"/>
    <w:rsid w:val="1FBF4BCE"/>
    <w:rsid w:val="1FC39330"/>
    <w:rsid w:val="1FCC39FF"/>
    <w:rsid w:val="1FD997A3"/>
    <w:rsid w:val="1FDE96FE"/>
    <w:rsid w:val="1FE9B945"/>
    <w:rsid w:val="2002E1A2"/>
    <w:rsid w:val="200634C7"/>
    <w:rsid w:val="200815A4"/>
    <w:rsid w:val="20086901"/>
    <w:rsid w:val="2013A33C"/>
    <w:rsid w:val="2014BDF6"/>
    <w:rsid w:val="201D1FF0"/>
    <w:rsid w:val="201E27A1"/>
    <w:rsid w:val="20452CA2"/>
    <w:rsid w:val="2048CC2C"/>
    <w:rsid w:val="205A2AF4"/>
    <w:rsid w:val="2071D4BA"/>
    <w:rsid w:val="207FF0BA"/>
    <w:rsid w:val="2098B315"/>
    <w:rsid w:val="20A84E3D"/>
    <w:rsid w:val="20AA455F"/>
    <w:rsid w:val="20AD3F9E"/>
    <w:rsid w:val="20B2094B"/>
    <w:rsid w:val="20D498B3"/>
    <w:rsid w:val="20D8E8B1"/>
    <w:rsid w:val="20D9983E"/>
    <w:rsid w:val="20DA3C40"/>
    <w:rsid w:val="20E09FA0"/>
    <w:rsid w:val="20E1EE15"/>
    <w:rsid w:val="20EE35C2"/>
    <w:rsid w:val="20F15270"/>
    <w:rsid w:val="2103820E"/>
    <w:rsid w:val="211716E7"/>
    <w:rsid w:val="211AE55F"/>
    <w:rsid w:val="2126A588"/>
    <w:rsid w:val="212AC459"/>
    <w:rsid w:val="2130E14F"/>
    <w:rsid w:val="2141BD0A"/>
    <w:rsid w:val="2143E31C"/>
    <w:rsid w:val="21568DD5"/>
    <w:rsid w:val="215EBAE9"/>
    <w:rsid w:val="2173D0BD"/>
    <w:rsid w:val="2179F8A9"/>
    <w:rsid w:val="217CCFAE"/>
    <w:rsid w:val="217EB233"/>
    <w:rsid w:val="21815CD3"/>
    <w:rsid w:val="218B0A07"/>
    <w:rsid w:val="21920861"/>
    <w:rsid w:val="219751CD"/>
    <w:rsid w:val="219789BB"/>
    <w:rsid w:val="219C6C23"/>
    <w:rsid w:val="21ADFCE3"/>
    <w:rsid w:val="21BDE487"/>
    <w:rsid w:val="21C08C4C"/>
    <w:rsid w:val="21C40AC2"/>
    <w:rsid w:val="21C6EEB5"/>
    <w:rsid w:val="21D12A81"/>
    <w:rsid w:val="21DDD9F5"/>
    <w:rsid w:val="21DF7A12"/>
    <w:rsid w:val="21FA44CC"/>
    <w:rsid w:val="21FF681F"/>
    <w:rsid w:val="21FFCEA9"/>
    <w:rsid w:val="220708C2"/>
    <w:rsid w:val="2229E72A"/>
    <w:rsid w:val="22314DBB"/>
    <w:rsid w:val="22322709"/>
    <w:rsid w:val="2256D8B6"/>
    <w:rsid w:val="22578B79"/>
    <w:rsid w:val="225A95C9"/>
    <w:rsid w:val="22686AD6"/>
    <w:rsid w:val="22AAEA32"/>
    <w:rsid w:val="22ABABF7"/>
    <w:rsid w:val="22C2ABA9"/>
    <w:rsid w:val="22C6BF93"/>
    <w:rsid w:val="22D5F124"/>
    <w:rsid w:val="22D9EDEB"/>
    <w:rsid w:val="22E09A61"/>
    <w:rsid w:val="22E4BE48"/>
    <w:rsid w:val="22EBA501"/>
    <w:rsid w:val="23015769"/>
    <w:rsid w:val="23018683"/>
    <w:rsid w:val="230A343E"/>
    <w:rsid w:val="23215A07"/>
    <w:rsid w:val="2330624C"/>
    <w:rsid w:val="233F50C4"/>
    <w:rsid w:val="23441C80"/>
    <w:rsid w:val="234A27E6"/>
    <w:rsid w:val="2353D29B"/>
    <w:rsid w:val="23547FBE"/>
    <w:rsid w:val="2355F26A"/>
    <w:rsid w:val="2364ED4C"/>
    <w:rsid w:val="236FCCEE"/>
    <w:rsid w:val="23836519"/>
    <w:rsid w:val="23889740"/>
    <w:rsid w:val="2390DED2"/>
    <w:rsid w:val="239BBC3E"/>
    <w:rsid w:val="239F51B3"/>
    <w:rsid w:val="23A750B9"/>
    <w:rsid w:val="23A9FECE"/>
    <w:rsid w:val="23BA0F68"/>
    <w:rsid w:val="23D13855"/>
    <w:rsid w:val="23D36797"/>
    <w:rsid w:val="23E453FF"/>
    <w:rsid w:val="23E84455"/>
    <w:rsid w:val="23FE22D9"/>
    <w:rsid w:val="23FEBB66"/>
    <w:rsid w:val="2400DA96"/>
    <w:rsid w:val="2401BEC8"/>
    <w:rsid w:val="24075D96"/>
    <w:rsid w:val="24091261"/>
    <w:rsid w:val="24280329"/>
    <w:rsid w:val="242F9E32"/>
    <w:rsid w:val="24321B8B"/>
    <w:rsid w:val="2434CAC8"/>
    <w:rsid w:val="2443849E"/>
    <w:rsid w:val="2444CE74"/>
    <w:rsid w:val="24518C4E"/>
    <w:rsid w:val="246C4E2C"/>
    <w:rsid w:val="24736E1C"/>
    <w:rsid w:val="2477FEE9"/>
    <w:rsid w:val="24784E57"/>
    <w:rsid w:val="24826F11"/>
    <w:rsid w:val="248A7B27"/>
    <w:rsid w:val="2491E0D3"/>
    <w:rsid w:val="24A76B6C"/>
    <w:rsid w:val="24AC916D"/>
    <w:rsid w:val="24AD2617"/>
    <w:rsid w:val="24C63123"/>
    <w:rsid w:val="24D2844D"/>
    <w:rsid w:val="24D3C7C2"/>
    <w:rsid w:val="24D489DE"/>
    <w:rsid w:val="24D7D127"/>
    <w:rsid w:val="24D90C41"/>
    <w:rsid w:val="24E3700C"/>
    <w:rsid w:val="24E9600D"/>
    <w:rsid w:val="24F6F9AD"/>
    <w:rsid w:val="24F8FA49"/>
    <w:rsid w:val="250F2E4E"/>
    <w:rsid w:val="25286A67"/>
    <w:rsid w:val="253308F2"/>
    <w:rsid w:val="253639ED"/>
    <w:rsid w:val="253CEC00"/>
    <w:rsid w:val="2545A984"/>
    <w:rsid w:val="254C81E7"/>
    <w:rsid w:val="25597B02"/>
    <w:rsid w:val="255AE9AA"/>
    <w:rsid w:val="257705DE"/>
    <w:rsid w:val="257B1D98"/>
    <w:rsid w:val="258238B1"/>
    <w:rsid w:val="25846642"/>
    <w:rsid w:val="2591481D"/>
    <w:rsid w:val="25955A53"/>
    <w:rsid w:val="2599AF37"/>
    <w:rsid w:val="259ADF9E"/>
    <w:rsid w:val="259F360C"/>
    <w:rsid w:val="259F8FD3"/>
    <w:rsid w:val="25A4E2C2"/>
    <w:rsid w:val="25A5811E"/>
    <w:rsid w:val="25AF49EA"/>
    <w:rsid w:val="25B85A5D"/>
    <w:rsid w:val="25BB7275"/>
    <w:rsid w:val="25BDFF83"/>
    <w:rsid w:val="25BEC1AD"/>
    <w:rsid w:val="25C1D174"/>
    <w:rsid w:val="25D05DD6"/>
    <w:rsid w:val="25D283CA"/>
    <w:rsid w:val="25E357D2"/>
    <w:rsid w:val="25E99313"/>
    <w:rsid w:val="25EBCF1F"/>
    <w:rsid w:val="25EDA175"/>
    <w:rsid w:val="25F6C95D"/>
    <w:rsid w:val="25F86CC1"/>
    <w:rsid w:val="2603A44D"/>
    <w:rsid w:val="2613607F"/>
    <w:rsid w:val="26260AD2"/>
    <w:rsid w:val="263236E3"/>
    <w:rsid w:val="2649A6D4"/>
    <w:rsid w:val="264A4439"/>
    <w:rsid w:val="264A7B1B"/>
    <w:rsid w:val="2664295B"/>
    <w:rsid w:val="26655986"/>
    <w:rsid w:val="26662A5D"/>
    <w:rsid w:val="26729EE3"/>
    <w:rsid w:val="267617C1"/>
    <w:rsid w:val="2682BF65"/>
    <w:rsid w:val="2697910D"/>
    <w:rsid w:val="269EB3DD"/>
    <w:rsid w:val="26AF835E"/>
    <w:rsid w:val="26BE3529"/>
    <w:rsid w:val="26C2313B"/>
    <w:rsid w:val="26CEBCC4"/>
    <w:rsid w:val="26DB4B0E"/>
    <w:rsid w:val="26E74749"/>
    <w:rsid w:val="26F5A507"/>
    <w:rsid w:val="26FD3745"/>
    <w:rsid w:val="2701C175"/>
    <w:rsid w:val="2701CD7B"/>
    <w:rsid w:val="2706BFDC"/>
    <w:rsid w:val="2709DD27"/>
    <w:rsid w:val="270AFD3E"/>
    <w:rsid w:val="270C4D39"/>
    <w:rsid w:val="270FCA09"/>
    <w:rsid w:val="271B1E81"/>
    <w:rsid w:val="27395F8A"/>
    <w:rsid w:val="273BFE75"/>
    <w:rsid w:val="2749419E"/>
    <w:rsid w:val="275F661D"/>
    <w:rsid w:val="27717FAC"/>
    <w:rsid w:val="2776399C"/>
    <w:rsid w:val="278A866C"/>
    <w:rsid w:val="27904E4D"/>
    <w:rsid w:val="27927F70"/>
    <w:rsid w:val="27A18A9C"/>
    <w:rsid w:val="27A64B04"/>
    <w:rsid w:val="27A7D364"/>
    <w:rsid w:val="27B368D5"/>
    <w:rsid w:val="27B7C2F1"/>
    <w:rsid w:val="27C278DF"/>
    <w:rsid w:val="27C7716D"/>
    <w:rsid w:val="27C8646F"/>
    <w:rsid w:val="27C8D224"/>
    <w:rsid w:val="27C926B0"/>
    <w:rsid w:val="27D3F5C6"/>
    <w:rsid w:val="27D74FD7"/>
    <w:rsid w:val="27F03792"/>
    <w:rsid w:val="27F56E7F"/>
    <w:rsid w:val="27F81E4F"/>
    <w:rsid w:val="27FF7715"/>
    <w:rsid w:val="2804B1EE"/>
    <w:rsid w:val="280BADA7"/>
    <w:rsid w:val="280C3EC2"/>
    <w:rsid w:val="2818EDEB"/>
    <w:rsid w:val="282A5425"/>
    <w:rsid w:val="2845239C"/>
    <w:rsid w:val="28549C16"/>
    <w:rsid w:val="285CD578"/>
    <w:rsid w:val="28609160"/>
    <w:rsid w:val="28641514"/>
    <w:rsid w:val="286AE78F"/>
    <w:rsid w:val="28736646"/>
    <w:rsid w:val="28761D39"/>
    <w:rsid w:val="288721AB"/>
    <w:rsid w:val="2888BD7E"/>
    <w:rsid w:val="28920DEE"/>
    <w:rsid w:val="28A05001"/>
    <w:rsid w:val="28A68C67"/>
    <w:rsid w:val="28BC7D0D"/>
    <w:rsid w:val="28C2BCDB"/>
    <w:rsid w:val="28C6CCFD"/>
    <w:rsid w:val="28CBDD3C"/>
    <w:rsid w:val="28CC73BE"/>
    <w:rsid w:val="28D282C6"/>
    <w:rsid w:val="28D5A62A"/>
    <w:rsid w:val="28E419C4"/>
    <w:rsid w:val="28E76D28"/>
    <w:rsid w:val="28EC8BF3"/>
    <w:rsid w:val="28F127C5"/>
    <w:rsid w:val="28F30B3B"/>
    <w:rsid w:val="28FB9EEB"/>
    <w:rsid w:val="2910942D"/>
    <w:rsid w:val="29148D92"/>
    <w:rsid w:val="29154C7C"/>
    <w:rsid w:val="2917F84D"/>
    <w:rsid w:val="2919ED02"/>
    <w:rsid w:val="291A8769"/>
    <w:rsid w:val="291DD5A3"/>
    <w:rsid w:val="292711B9"/>
    <w:rsid w:val="2931B471"/>
    <w:rsid w:val="29366C4C"/>
    <w:rsid w:val="29428F56"/>
    <w:rsid w:val="2947C7FE"/>
    <w:rsid w:val="29485DBA"/>
    <w:rsid w:val="294EF68B"/>
    <w:rsid w:val="295F6249"/>
    <w:rsid w:val="295F6825"/>
    <w:rsid w:val="296CA238"/>
    <w:rsid w:val="297A575A"/>
    <w:rsid w:val="298E55AB"/>
    <w:rsid w:val="2995008D"/>
    <w:rsid w:val="299543D5"/>
    <w:rsid w:val="299BD7ED"/>
    <w:rsid w:val="29A20CF9"/>
    <w:rsid w:val="29B13357"/>
    <w:rsid w:val="29BECE2D"/>
    <w:rsid w:val="29D332DB"/>
    <w:rsid w:val="29D47F22"/>
    <w:rsid w:val="29DAD224"/>
    <w:rsid w:val="29E4CC06"/>
    <w:rsid w:val="29FCAAF0"/>
    <w:rsid w:val="2A041E87"/>
    <w:rsid w:val="2A105F29"/>
    <w:rsid w:val="2A1CC1D3"/>
    <w:rsid w:val="2A260B0E"/>
    <w:rsid w:val="2A34D807"/>
    <w:rsid w:val="2A40F0CE"/>
    <w:rsid w:val="2A4260B4"/>
    <w:rsid w:val="2A63D3A6"/>
    <w:rsid w:val="2A6BEDD3"/>
    <w:rsid w:val="2A6F9602"/>
    <w:rsid w:val="2A752CE7"/>
    <w:rsid w:val="2A7F8884"/>
    <w:rsid w:val="2A837379"/>
    <w:rsid w:val="2A92FCE3"/>
    <w:rsid w:val="2AA4040C"/>
    <w:rsid w:val="2AA8B1DF"/>
    <w:rsid w:val="2AAED3FE"/>
    <w:rsid w:val="2ABF25B6"/>
    <w:rsid w:val="2AC355CD"/>
    <w:rsid w:val="2AC8A005"/>
    <w:rsid w:val="2AF6A450"/>
    <w:rsid w:val="2B043BDF"/>
    <w:rsid w:val="2B1E4E1B"/>
    <w:rsid w:val="2B2305D6"/>
    <w:rsid w:val="2B2931EB"/>
    <w:rsid w:val="2B2FFC69"/>
    <w:rsid w:val="2B33635A"/>
    <w:rsid w:val="2B4670FB"/>
    <w:rsid w:val="2B718BFF"/>
    <w:rsid w:val="2B72A070"/>
    <w:rsid w:val="2B865C58"/>
    <w:rsid w:val="2B8EB019"/>
    <w:rsid w:val="2BA445AD"/>
    <w:rsid w:val="2BB6A30F"/>
    <w:rsid w:val="2BB79A15"/>
    <w:rsid w:val="2BB84D08"/>
    <w:rsid w:val="2BB9C764"/>
    <w:rsid w:val="2BCC453E"/>
    <w:rsid w:val="2BDC66E0"/>
    <w:rsid w:val="2BE0B197"/>
    <w:rsid w:val="2BFDB954"/>
    <w:rsid w:val="2C037DFE"/>
    <w:rsid w:val="2C04EA57"/>
    <w:rsid w:val="2C09606C"/>
    <w:rsid w:val="2C2BBF44"/>
    <w:rsid w:val="2C378E1A"/>
    <w:rsid w:val="2C39F692"/>
    <w:rsid w:val="2C502912"/>
    <w:rsid w:val="2C531B42"/>
    <w:rsid w:val="2C8EF84D"/>
    <w:rsid w:val="2C92B3D6"/>
    <w:rsid w:val="2C9B4FF1"/>
    <w:rsid w:val="2C9CF947"/>
    <w:rsid w:val="2CA1379B"/>
    <w:rsid w:val="2CC178A1"/>
    <w:rsid w:val="2CC557D5"/>
    <w:rsid w:val="2CC6B643"/>
    <w:rsid w:val="2CD3E713"/>
    <w:rsid w:val="2CD44F4D"/>
    <w:rsid w:val="2CDB2388"/>
    <w:rsid w:val="2CE0E889"/>
    <w:rsid w:val="2CE1BB1F"/>
    <w:rsid w:val="2CE9D874"/>
    <w:rsid w:val="2CF6026D"/>
    <w:rsid w:val="2CFDB7DF"/>
    <w:rsid w:val="2D0C933D"/>
    <w:rsid w:val="2D252281"/>
    <w:rsid w:val="2D2DC475"/>
    <w:rsid w:val="2D39B55A"/>
    <w:rsid w:val="2D5DA39A"/>
    <w:rsid w:val="2D63B864"/>
    <w:rsid w:val="2D7D286C"/>
    <w:rsid w:val="2D9119B4"/>
    <w:rsid w:val="2D9F9625"/>
    <w:rsid w:val="2DA3B92C"/>
    <w:rsid w:val="2DBE320A"/>
    <w:rsid w:val="2DC2CCB0"/>
    <w:rsid w:val="2DD64132"/>
    <w:rsid w:val="2DE10AF5"/>
    <w:rsid w:val="2DE7EDD6"/>
    <w:rsid w:val="2E037A96"/>
    <w:rsid w:val="2E0C1D96"/>
    <w:rsid w:val="2E37793A"/>
    <w:rsid w:val="2E421A68"/>
    <w:rsid w:val="2E4BA984"/>
    <w:rsid w:val="2E50E804"/>
    <w:rsid w:val="2E541ABB"/>
    <w:rsid w:val="2E54A74D"/>
    <w:rsid w:val="2E6AF8D3"/>
    <w:rsid w:val="2E73CA0E"/>
    <w:rsid w:val="2E85B743"/>
    <w:rsid w:val="2E874E7F"/>
    <w:rsid w:val="2E9AE6D8"/>
    <w:rsid w:val="2EA21A9A"/>
    <w:rsid w:val="2EA397F5"/>
    <w:rsid w:val="2EA4D4BD"/>
    <w:rsid w:val="2EAAF183"/>
    <w:rsid w:val="2EAB3033"/>
    <w:rsid w:val="2EB83D0D"/>
    <w:rsid w:val="2EBACDDC"/>
    <w:rsid w:val="2EBFC263"/>
    <w:rsid w:val="2EC90315"/>
    <w:rsid w:val="2EDF20EC"/>
    <w:rsid w:val="2EF70EFF"/>
    <w:rsid w:val="2EFAC6D2"/>
    <w:rsid w:val="2F249C2E"/>
    <w:rsid w:val="2F341955"/>
    <w:rsid w:val="2F3B1EC0"/>
    <w:rsid w:val="2F3CE074"/>
    <w:rsid w:val="2F3CE174"/>
    <w:rsid w:val="2F3DAE8F"/>
    <w:rsid w:val="2F480B42"/>
    <w:rsid w:val="2F4A9060"/>
    <w:rsid w:val="2F4E0A17"/>
    <w:rsid w:val="2F531211"/>
    <w:rsid w:val="2F53D914"/>
    <w:rsid w:val="2F555B76"/>
    <w:rsid w:val="2F586E6A"/>
    <w:rsid w:val="2F5F77DE"/>
    <w:rsid w:val="2F6DF80E"/>
    <w:rsid w:val="2F73BCF7"/>
    <w:rsid w:val="2F798B41"/>
    <w:rsid w:val="2F88DA59"/>
    <w:rsid w:val="2F91008B"/>
    <w:rsid w:val="2F91DECA"/>
    <w:rsid w:val="2F97FF88"/>
    <w:rsid w:val="2F9830E9"/>
    <w:rsid w:val="2F9B0CDB"/>
    <w:rsid w:val="2F9CC52A"/>
    <w:rsid w:val="2FA930F1"/>
    <w:rsid w:val="2FACBC18"/>
    <w:rsid w:val="2FAE2915"/>
    <w:rsid w:val="2FB0BBEF"/>
    <w:rsid w:val="2FB602C1"/>
    <w:rsid w:val="2FB90840"/>
    <w:rsid w:val="2FBD33C7"/>
    <w:rsid w:val="2FBD363C"/>
    <w:rsid w:val="2FBE593D"/>
    <w:rsid w:val="2FD262CD"/>
    <w:rsid w:val="2FD41202"/>
    <w:rsid w:val="2FD65C24"/>
    <w:rsid w:val="2FD6754A"/>
    <w:rsid w:val="2FE54954"/>
    <w:rsid w:val="2FE5A24D"/>
    <w:rsid w:val="2FE8ECCB"/>
    <w:rsid w:val="2FEED51A"/>
    <w:rsid w:val="2FF07A87"/>
    <w:rsid w:val="2FF07D81"/>
    <w:rsid w:val="30033034"/>
    <w:rsid w:val="300F5547"/>
    <w:rsid w:val="3013D261"/>
    <w:rsid w:val="302E09D1"/>
    <w:rsid w:val="303A350C"/>
    <w:rsid w:val="303F419F"/>
    <w:rsid w:val="30503ADE"/>
    <w:rsid w:val="3052D460"/>
    <w:rsid w:val="307663B0"/>
    <w:rsid w:val="3078C638"/>
    <w:rsid w:val="308CF6A8"/>
    <w:rsid w:val="3092A5BF"/>
    <w:rsid w:val="309871AE"/>
    <w:rsid w:val="3099C413"/>
    <w:rsid w:val="309E0905"/>
    <w:rsid w:val="30A0CE50"/>
    <w:rsid w:val="30B1C3BD"/>
    <w:rsid w:val="30CDB937"/>
    <w:rsid w:val="30D11469"/>
    <w:rsid w:val="30D570C4"/>
    <w:rsid w:val="30DF435B"/>
    <w:rsid w:val="30DF5B4D"/>
    <w:rsid w:val="30EDB9BD"/>
    <w:rsid w:val="30F3B251"/>
    <w:rsid w:val="31073604"/>
    <w:rsid w:val="3109D1BC"/>
    <w:rsid w:val="310A5DF9"/>
    <w:rsid w:val="31260A79"/>
    <w:rsid w:val="313660AB"/>
    <w:rsid w:val="3149C53C"/>
    <w:rsid w:val="314AE0F4"/>
    <w:rsid w:val="314AF432"/>
    <w:rsid w:val="314F5F80"/>
    <w:rsid w:val="31592C07"/>
    <w:rsid w:val="3169F1C3"/>
    <w:rsid w:val="317D6850"/>
    <w:rsid w:val="3182AE5B"/>
    <w:rsid w:val="318C4E64"/>
    <w:rsid w:val="31930F95"/>
    <w:rsid w:val="3198EA39"/>
    <w:rsid w:val="31996790"/>
    <w:rsid w:val="31A52F0D"/>
    <w:rsid w:val="31A5A277"/>
    <w:rsid w:val="31C016B5"/>
    <w:rsid w:val="31DD6C44"/>
    <w:rsid w:val="31FA2C78"/>
    <w:rsid w:val="31FC9BD8"/>
    <w:rsid w:val="32004900"/>
    <w:rsid w:val="3200B1D5"/>
    <w:rsid w:val="320C891C"/>
    <w:rsid w:val="321A9E1A"/>
    <w:rsid w:val="32227C91"/>
    <w:rsid w:val="323017E8"/>
    <w:rsid w:val="3237567F"/>
    <w:rsid w:val="323F1BC6"/>
    <w:rsid w:val="32473628"/>
    <w:rsid w:val="324AAA13"/>
    <w:rsid w:val="324DC342"/>
    <w:rsid w:val="3251E715"/>
    <w:rsid w:val="327CF602"/>
    <w:rsid w:val="32896F90"/>
    <w:rsid w:val="329683A6"/>
    <w:rsid w:val="32A7CD27"/>
    <w:rsid w:val="32B57A25"/>
    <w:rsid w:val="32B7FC0A"/>
    <w:rsid w:val="32BC31E5"/>
    <w:rsid w:val="32C90B5D"/>
    <w:rsid w:val="32E0C508"/>
    <w:rsid w:val="32EA32C2"/>
    <w:rsid w:val="32EC1F46"/>
    <w:rsid w:val="32EEE52C"/>
    <w:rsid w:val="32F1F8BD"/>
    <w:rsid w:val="32F9E5D6"/>
    <w:rsid w:val="32FC2C14"/>
    <w:rsid w:val="330440C1"/>
    <w:rsid w:val="33179730"/>
    <w:rsid w:val="3318E9D4"/>
    <w:rsid w:val="33193A54"/>
    <w:rsid w:val="333033C0"/>
    <w:rsid w:val="333743EA"/>
    <w:rsid w:val="33479A9B"/>
    <w:rsid w:val="334F26D0"/>
    <w:rsid w:val="33512ED3"/>
    <w:rsid w:val="335462A6"/>
    <w:rsid w:val="3359A0C2"/>
    <w:rsid w:val="335A8B36"/>
    <w:rsid w:val="335C221D"/>
    <w:rsid w:val="33714759"/>
    <w:rsid w:val="339059F0"/>
    <w:rsid w:val="33951F92"/>
    <w:rsid w:val="339AC32B"/>
    <w:rsid w:val="339BAE80"/>
    <w:rsid w:val="33B4BD07"/>
    <w:rsid w:val="33B9BFDE"/>
    <w:rsid w:val="33C34C01"/>
    <w:rsid w:val="33C41A93"/>
    <w:rsid w:val="33CFA27A"/>
    <w:rsid w:val="33F585F6"/>
    <w:rsid w:val="33FA7835"/>
    <w:rsid w:val="340A269A"/>
    <w:rsid w:val="3412B114"/>
    <w:rsid w:val="3425A183"/>
    <w:rsid w:val="3429FE8D"/>
    <w:rsid w:val="34357C5C"/>
    <w:rsid w:val="343DD533"/>
    <w:rsid w:val="3443A6FB"/>
    <w:rsid w:val="3444FB14"/>
    <w:rsid w:val="34464A90"/>
    <w:rsid w:val="34493781"/>
    <w:rsid w:val="3451714B"/>
    <w:rsid w:val="3457284F"/>
    <w:rsid w:val="3459CD86"/>
    <w:rsid w:val="3460BFD7"/>
    <w:rsid w:val="34615BB2"/>
    <w:rsid w:val="3480BB8B"/>
    <w:rsid w:val="34870560"/>
    <w:rsid w:val="34878BD5"/>
    <w:rsid w:val="348E9C93"/>
    <w:rsid w:val="34AC5BAC"/>
    <w:rsid w:val="34C87FC5"/>
    <w:rsid w:val="34C9307C"/>
    <w:rsid w:val="34CA2493"/>
    <w:rsid w:val="34CCF8FF"/>
    <w:rsid w:val="34CD4F63"/>
    <w:rsid w:val="34D0DF75"/>
    <w:rsid w:val="34D7B334"/>
    <w:rsid w:val="34E4CB8B"/>
    <w:rsid w:val="34E6FEB1"/>
    <w:rsid w:val="34E81C39"/>
    <w:rsid w:val="3502E958"/>
    <w:rsid w:val="35031479"/>
    <w:rsid w:val="350E1EAE"/>
    <w:rsid w:val="3522EE54"/>
    <w:rsid w:val="352B44C8"/>
    <w:rsid w:val="352CD58B"/>
    <w:rsid w:val="35385D57"/>
    <w:rsid w:val="3539AF19"/>
    <w:rsid w:val="3548F5C4"/>
    <w:rsid w:val="354C375B"/>
    <w:rsid w:val="354C8D12"/>
    <w:rsid w:val="3551A91B"/>
    <w:rsid w:val="35544B3D"/>
    <w:rsid w:val="35678542"/>
    <w:rsid w:val="356DA48E"/>
    <w:rsid w:val="357089AF"/>
    <w:rsid w:val="357B46E0"/>
    <w:rsid w:val="3580B2C6"/>
    <w:rsid w:val="358106F9"/>
    <w:rsid w:val="35861ED2"/>
    <w:rsid w:val="3599E25F"/>
    <w:rsid w:val="359CBA2F"/>
    <w:rsid w:val="359F337F"/>
    <w:rsid w:val="35AD50A0"/>
    <w:rsid w:val="35B4FF7F"/>
    <w:rsid w:val="35B91D0A"/>
    <w:rsid w:val="35B9C548"/>
    <w:rsid w:val="35EAFE77"/>
    <w:rsid w:val="35EC62B7"/>
    <w:rsid w:val="35ECB579"/>
    <w:rsid w:val="35ED9DDF"/>
    <w:rsid w:val="35F937FB"/>
    <w:rsid w:val="35FA5761"/>
    <w:rsid w:val="360846C6"/>
    <w:rsid w:val="3620F233"/>
    <w:rsid w:val="363753E4"/>
    <w:rsid w:val="3649F59F"/>
    <w:rsid w:val="364E6BBB"/>
    <w:rsid w:val="364FBC4A"/>
    <w:rsid w:val="365505D5"/>
    <w:rsid w:val="365A8638"/>
    <w:rsid w:val="36610601"/>
    <w:rsid w:val="36628938"/>
    <w:rsid w:val="366624C4"/>
    <w:rsid w:val="366A665C"/>
    <w:rsid w:val="3674C639"/>
    <w:rsid w:val="3679C8F5"/>
    <w:rsid w:val="367A5F3E"/>
    <w:rsid w:val="3682987E"/>
    <w:rsid w:val="368650CC"/>
    <w:rsid w:val="3697550D"/>
    <w:rsid w:val="36A5EE1F"/>
    <w:rsid w:val="36A97690"/>
    <w:rsid w:val="36AD04E1"/>
    <w:rsid w:val="36B24E27"/>
    <w:rsid w:val="36BA3856"/>
    <w:rsid w:val="36BF43AF"/>
    <w:rsid w:val="36CCFEC9"/>
    <w:rsid w:val="36D263ED"/>
    <w:rsid w:val="36D8F760"/>
    <w:rsid w:val="36DC94C9"/>
    <w:rsid w:val="36E749E0"/>
    <w:rsid w:val="36F11B5A"/>
    <w:rsid w:val="36F46C64"/>
    <w:rsid w:val="36FAEE98"/>
    <w:rsid w:val="36FB8610"/>
    <w:rsid w:val="3717FDB3"/>
    <w:rsid w:val="37289C07"/>
    <w:rsid w:val="373314E4"/>
    <w:rsid w:val="37435AAC"/>
    <w:rsid w:val="37649F29"/>
    <w:rsid w:val="377177CA"/>
    <w:rsid w:val="3776CA66"/>
    <w:rsid w:val="377DEE8B"/>
    <w:rsid w:val="3787EDC1"/>
    <w:rsid w:val="3794B1C8"/>
    <w:rsid w:val="379A8194"/>
    <w:rsid w:val="37AF6F27"/>
    <w:rsid w:val="37B03B11"/>
    <w:rsid w:val="37B3D30D"/>
    <w:rsid w:val="37C08D55"/>
    <w:rsid w:val="37C9D6A6"/>
    <w:rsid w:val="37CCC05C"/>
    <w:rsid w:val="37D997AE"/>
    <w:rsid w:val="37E22C0B"/>
    <w:rsid w:val="37EA94AF"/>
    <w:rsid w:val="37F05808"/>
    <w:rsid w:val="37F36015"/>
    <w:rsid w:val="37FAC2B8"/>
    <w:rsid w:val="380A194A"/>
    <w:rsid w:val="381251B5"/>
    <w:rsid w:val="382F4350"/>
    <w:rsid w:val="383346FC"/>
    <w:rsid w:val="383408AD"/>
    <w:rsid w:val="3839F398"/>
    <w:rsid w:val="384126F5"/>
    <w:rsid w:val="384F9F16"/>
    <w:rsid w:val="3852EFCC"/>
    <w:rsid w:val="385B6576"/>
    <w:rsid w:val="38663F5A"/>
    <w:rsid w:val="3873E4BC"/>
    <w:rsid w:val="387CFEDC"/>
    <w:rsid w:val="387E677C"/>
    <w:rsid w:val="389A4BCF"/>
    <w:rsid w:val="38A86970"/>
    <w:rsid w:val="38A8C6D5"/>
    <w:rsid w:val="38AB6CB4"/>
    <w:rsid w:val="38AD50A2"/>
    <w:rsid w:val="38AF84BD"/>
    <w:rsid w:val="38B29885"/>
    <w:rsid w:val="38B61167"/>
    <w:rsid w:val="38C5936D"/>
    <w:rsid w:val="38C79AE9"/>
    <w:rsid w:val="38DBA5C6"/>
    <w:rsid w:val="38E2060B"/>
    <w:rsid w:val="38E45CC1"/>
    <w:rsid w:val="38EA8332"/>
    <w:rsid w:val="38EB3F7B"/>
    <w:rsid w:val="38F3DA45"/>
    <w:rsid w:val="38FBD0F9"/>
    <w:rsid w:val="3901F060"/>
    <w:rsid w:val="390E6F80"/>
    <w:rsid w:val="39136039"/>
    <w:rsid w:val="392F1D03"/>
    <w:rsid w:val="3931FEAE"/>
    <w:rsid w:val="393D2DE3"/>
    <w:rsid w:val="393DAA61"/>
    <w:rsid w:val="39706481"/>
    <w:rsid w:val="3973C35E"/>
    <w:rsid w:val="3974E109"/>
    <w:rsid w:val="398302D0"/>
    <w:rsid w:val="3987FA2B"/>
    <w:rsid w:val="3988493F"/>
    <w:rsid w:val="3993D271"/>
    <w:rsid w:val="39A29876"/>
    <w:rsid w:val="39AC66FB"/>
    <w:rsid w:val="39B20000"/>
    <w:rsid w:val="39CA49D6"/>
    <w:rsid w:val="39CF7494"/>
    <w:rsid w:val="39EECAB4"/>
    <w:rsid w:val="39F315FE"/>
    <w:rsid w:val="39FA0E07"/>
    <w:rsid w:val="39FD4DB2"/>
    <w:rsid w:val="39FD8D45"/>
    <w:rsid w:val="3A09B687"/>
    <w:rsid w:val="3A0ED75E"/>
    <w:rsid w:val="3A1BCDD5"/>
    <w:rsid w:val="3A1ECF25"/>
    <w:rsid w:val="3A2CF6C3"/>
    <w:rsid w:val="3A3092A8"/>
    <w:rsid w:val="3A542BB0"/>
    <w:rsid w:val="3A5ECE52"/>
    <w:rsid w:val="3A64D814"/>
    <w:rsid w:val="3A759729"/>
    <w:rsid w:val="3A83DFF9"/>
    <w:rsid w:val="3A8BA15B"/>
    <w:rsid w:val="3A8DD58C"/>
    <w:rsid w:val="3A8ED774"/>
    <w:rsid w:val="3A8F119C"/>
    <w:rsid w:val="3A8FC32F"/>
    <w:rsid w:val="3A902983"/>
    <w:rsid w:val="3A95A600"/>
    <w:rsid w:val="3A9B3DAC"/>
    <w:rsid w:val="3A9DC0C1"/>
    <w:rsid w:val="3AA55817"/>
    <w:rsid w:val="3AB198A7"/>
    <w:rsid w:val="3ABC99E3"/>
    <w:rsid w:val="3AC45A0A"/>
    <w:rsid w:val="3AC6928F"/>
    <w:rsid w:val="3AE1CE68"/>
    <w:rsid w:val="3AFF9FC2"/>
    <w:rsid w:val="3B00BC63"/>
    <w:rsid w:val="3B0551BD"/>
    <w:rsid w:val="3B0735A3"/>
    <w:rsid w:val="3B096EB9"/>
    <w:rsid w:val="3B10B60C"/>
    <w:rsid w:val="3B1CDFAA"/>
    <w:rsid w:val="3B26E4AA"/>
    <w:rsid w:val="3B3CDAA1"/>
    <w:rsid w:val="3B41FDE9"/>
    <w:rsid w:val="3B454815"/>
    <w:rsid w:val="3B491F42"/>
    <w:rsid w:val="3B49B61D"/>
    <w:rsid w:val="3B4AA794"/>
    <w:rsid w:val="3B4BF149"/>
    <w:rsid w:val="3B4DD061"/>
    <w:rsid w:val="3B56D2EA"/>
    <w:rsid w:val="3B782FE0"/>
    <w:rsid w:val="3B79077B"/>
    <w:rsid w:val="3B940607"/>
    <w:rsid w:val="3B9410B5"/>
    <w:rsid w:val="3B968E77"/>
    <w:rsid w:val="3B974B30"/>
    <w:rsid w:val="3B9FE30E"/>
    <w:rsid w:val="3BA08B63"/>
    <w:rsid w:val="3BA39D99"/>
    <w:rsid w:val="3BA3D7B6"/>
    <w:rsid w:val="3BAEC732"/>
    <w:rsid w:val="3BB7E7EC"/>
    <w:rsid w:val="3BBCE8B2"/>
    <w:rsid w:val="3BDFFD0C"/>
    <w:rsid w:val="3BE2EFF1"/>
    <w:rsid w:val="3BE611B2"/>
    <w:rsid w:val="3BEA9B8D"/>
    <w:rsid w:val="3C106569"/>
    <w:rsid w:val="3C11678A"/>
    <w:rsid w:val="3C16442A"/>
    <w:rsid w:val="3C1BBEEE"/>
    <w:rsid w:val="3C237CCB"/>
    <w:rsid w:val="3C2809D8"/>
    <w:rsid w:val="3C2D5ED7"/>
    <w:rsid w:val="3C317E79"/>
    <w:rsid w:val="3C38756F"/>
    <w:rsid w:val="3C4A9E97"/>
    <w:rsid w:val="3C4E9768"/>
    <w:rsid w:val="3C4FF439"/>
    <w:rsid w:val="3C54325D"/>
    <w:rsid w:val="3C54905F"/>
    <w:rsid w:val="3C5629CE"/>
    <w:rsid w:val="3C56A919"/>
    <w:rsid w:val="3C5D5C6F"/>
    <w:rsid w:val="3C660CF1"/>
    <w:rsid w:val="3C774EBF"/>
    <w:rsid w:val="3C7C52D5"/>
    <w:rsid w:val="3C8DFF34"/>
    <w:rsid w:val="3C90A142"/>
    <w:rsid w:val="3C9BB6CF"/>
    <w:rsid w:val="3C9C4C3C"/>
    <w:rsid w:val="3C9CC150"/>
    <w:rsid w:val="3CA63499"/>
    <w:rsid w:val="3CB75AE1"/>
    <w:rsid w:val="3CC10925"/>
    <w:rsid w:val="3CC75B5A"/>
    <w:rsid w:val="3CC8B0E7"/>
    <w:rsid w:val="3CE5B32D"/>
    <w:rsid w:val="3CEEB3F7"/>
    <w:rsid w:val="3CF14801"/>
    <w:rsid w:val="3CFD627F"/>
    <w:rsid w:val="3D0C59B8"/>
    <w:rsid w:val="3D14D7DC"/>
    <w:rsid w:val="3D20B43D"/>
    <w:rsid w:val="3D249BCC"/>
    <w:rsid w:val="3D4A9793"/>
    <w:rsid w:val="3D4DB08E"/>
    <w:rsid w:val="3D4F059F"/>
    <w:rsid w:val="3D61A9B8"/>
    <w:rsid w:val="3D759ECB"/>
    <w:rsid w:val="3D79C702"/>
    <w:rsid w:val="3D7A798A"/>
    <w:rsid w:val="3D87E59D"/>
    <w:rsid w:val="3D8E3D46"/>
    <w:rsid w:val="3D98CC14"/>
    <w:rsid w:val="3D9B6C38"/>
    <w:rsid w:val="3DAD37EB"/>
    <w:rsid w:val="3DB56F5B"/>
    <w:rsid w:val="3DBF71AC"/>
    <w:rsid w:val="3DC8E3E8"/>
    <w:rsid w:val="3DC9A9B8"/>
    <w:rsid w:val="3DDB672E"/>
    <w:rsid w:val="3DE4C88F"/>
    <w:rsid w:val="3DE4E968"/>
    <w:rsid w:val="3DE7E7AF"/>
    <w:rsid w:val="3DEBBF3D"/>
    <w:rsid w:val="3E087834"/>
    <w:rsid w:val="3E114F83"/>
    <w:rsid w:val="3E139CBF"/>
    <w:rsid w:val="3E247805"/>
    <w:rsid w:val="3E2C1376"/>
    <w:rsid w:val="3E30D4A7"/>
    <w:rsid w:val="3E470E45"/>
    <w:rsid w:val="3E4E1B48"/>
    <w:rsid w:val="3E4EA1AA"/>
    <w:rsid w:val="3E547A31"/>
    <w:rsid w:val="3E57863A"/>
    <w:rsid w:val="3E6630BE"/>
    <w:rsid w:val="3E666D43"/>
    <w:rsid w:val="3E68F5A1"/>
    <w:rsid w:val="3E6F3274"/>
    <w:rsid w:val="3E8076F1"/>
    <w:rsid w:val="3E8A1E43"/>
    <w:rsid w:val="3EA1FB35"/>
    <w:rsid w:val="3EA3CCD0"/>
    <w:rsid w:val="3EA8476D"/>
    <w:rsid w:val="3EAAA84C"/>
    <w:rsid w:val="3EF799B1"/>
    <w:rsid w:val="3F032416"/>
    <w:rsid w:val="3F1FAAE3"/>
    <w:rsid w:val="3F4B473F"/>
    <w:rsid w:val="3F51428A"/>
    <w:rsid w:val="3F56C1FA"/>
    <w:rsid w:val="3F5E7FFF"/>
    <w:rsid w:val="3F643650"/>
    <w:rsid w:val="3F6742F0"/>
    <w:rsid w:val="3F6FAB00"/>
    <w:rsid w:val="3F77135D"/>
    <w:rsid w:val="3F7A0610"/>
    <w:rsid w:val="3F7B312D"/>
    <w:rsid w:val="3F8EF46F"/>
    <w:rsid w:val="3F938899"/>
    <w:rsid w:val="3F9A89F0"/>
    <w:rsid w:val="3FA04697"/>
    <w:rsid w:val="3FB2DF21"/>
    <w:rsid w:val="3FB49BFA"/>
    <w:rsid w:val="3FB50550"/>
    <w:rsid w:val="3FBC5465"/>
    <w:rsid w:val="3FC3F90E"/>
    <w:rsid w:val="3FD0F711"/>
    <w:rsid w:val="3FD35791"/>
    <w:rsid w:val="3FD39291"/>
    <w:rsid w:val="3FD65279"/>
    <w:rsid w:val="3FDD7258"/>
    <w:rsid w:val="3FE94679"/>
    <w:rsid w:val="3FED0653"/>
    <w:rsid w:val="4008BC6A"/>
    <w:rsid w:val="400A26FB"/>
    <w:rsid w:val="402A18EF"/>
    <w:rsid w:val="4031BF8E"/>
    <w:rsid w:val="4035A8E7"/>
    <w:rsid w:val="40366477"/>
    <w:rsid w:val="403B783F"/>
    <w:rsid w:val="4047954C"/>
    <w:rsid w:val="4051F398"/>
    <w:rsid w:val="405730CD"/>
    <w:rsid w:val="40631579"/>
    <w:rsid w:val="40682FC5"/>
    <w:rsid w:val="4081B505"/>
    <w:rsid w:val="409066D2"/>
    <w:rsid w:val="40970E99"/>
    <w:rsid w:val="40A096DE"/>
    <w:rsid w:val="40B1C3AE"/>
    <w:rsid w:val="40B9DFF5"/>
    <w:rsid w:val="40BB2605"/>
    <w:rsid w:val="40C021A7"/>
    <w:rsid w:val="40C209A6"/>
    <w:rsid w:val="40C2BAC9"/>
    <w:rsid w:val="40C42F8D"/>
    <w:rsid w:val="40D5F9B4"/>
    <w:rsid w:val="40DF16A9"/>
    <w:rsid w:val="40DF69ED"/>
    <w:rsid w:val="40E4D8AD"/>
    <w:rsid w:val="40E85AAC"/>
    <w:rsid w:val="40EF69CD"/>
    <w:rsid w:val="40F65993"/>
    <w:rsid w:val="41000D47"/>
    <w:rsid w:val="4100149F"/>
    <w:rsid w:val="4106FF43"/>
    <w:rsid w:val="4122D06F"/>
    <w:rsid w:val="4127280F"/>
    <w:rsid w:val="41341B5B"/>
    <w:rsid w:val="4137E53A"/>
    <w:rsid w:val="413D2910"/>
    <w:rsid w:val="41419CA5"/>
    <w:rsid w:val="41438BFA"/>
    <w:rsid w:val="41502DD7"/>
    <w:rsid w:val="41522C05"/>
    <w:rsid w:val="416C8DDA"/>
    <w:rsid w:val="41799C2D"/>
    <w:rsid w:val="4179DF2D"/>
    <w:rsid w:val="417AB9E8"/>
    <w:rsid w:val="4181DE0C"/>
    <w:rsid w:val="418F574B"/>
    <w:rsid w:val="419E2891"/>
    <w:rsid w:val="41A00722"/>
    <w:rsid w:val="41ABF8AE"/>
    <w:rsid w:val="41AFD183"/>
    <w:rsid w:val="41BA1E38"/>
    <w:rsid w:val="41EB7519"/>
    <w:rsid w:val="420D5274"/>
    <w:rsid w:val="4210595D"/>
    <w:rsid w:val="421CAF04"/>
    <w:rsid w:val="422601CD"/>
    <w:rsid w:val="422A9D1A"/>
    <w:rsid w:val="42496E74"/>
    <w:rsid w:val="42542095"/>
    <w:rsid w:val="42599DA7"/>
    <w:rsid w:val="425A1F12"/>
    <w:rsid w:val="4262EAE5"/>
    <w:rsid w:val="426B966C"/>
    <w:rsid w:val="4273DBB8"/>
    <w:rsid w:val="42921729"/>
    <w:rsid w:val="4296B340"/>
    <w:rsid w:val="42A8D022"/>
    <w:rsid w:val="42AC445F"/>
    <w:rsid w:val="42ACD480"/>
    <w:rsid w:val="42B49629"/>
    <w:rsid w:val="42CD42E7"/>
    <w:rsid w:val="42CFB481"/>
    <w:rsid w:val="42DBD375"/>
    <w:rsid w:val="42E697A3"/>
    <w:rsid w:val="42EA7109"/>
    <w:rsid w:val="42F2C9A6"/>
    <w:rsid w:val="42F600DA"/>
    <w:rsid w:val="42F7FDB9"/>
    <w:rsid w:val="4305374E"/>
    <w:rsid w:val="43183DB8"/>
    <w:rsid w:val="43190D62"/>
    <w:rsid w:val="431BC34F"/>
    <w:rsid w:val="431C70F2"/>
    <w:rsid w:val="4323BCC3"/>
    <w:rsid w:val="433C3036"/>
    <w:rsid w:val="43456D7F"/>
    <w:rsid w:val="434C662A"/>
    <w:rsid w:val="434DB321"/>
    <w:rsid w:val="43515C4F"/>
    <w:rsid w:val="4353561E"/>
    <w:rsid w:val="43563A5F"/>
    <w:rsid w:val="4356FFEC"/>
    <w:rsid w:val="43587177"/>
    <w:rsid w:val="4358E246"/>
    <w:rsid w:val="435DA32A"/>
    <w:rsid w:val="435F9EBC"/>
    <w:rsid w:val="4368557F"/>
    <w:rsid w:val="437A7CFC"/>
    <w:rsid w:val="43835541"/>
    <w:rsid w:val="43983632"/>
    <w:rsid w:val="439B7335"/>
    <w:rsid w:val="43A14B21"/>
    <w:rsid w:val="43A6A3A8"/>
    <w:rsid w:val="43A835D2"/>
    <w:rsid w:val="43A9CB1B"/>
    <w:rsid w:val="43BBFEA4"/>
    <w:rsid w:val="43BC9529"/>
    <w:rsid w:val="43C1D22E"/>
    <w:rsid w:val="43E4751F"/>
    <w:rsid w:val="43E99AD1"/>
    <w:rsid w:val="43F1D79A"/>
    <w:rsid w:val="43FA7182"/>
    <w:rsid w:val="43FEBB46"/>
    <w:rsid w:val="440FFC71"/>
    <w:rsid w:val="441634F2"/>
    <w:rsid w:val="441674B2"/>
    <w:rsid w:val="44182752"/>
    <w:rsid w:val="4426D0D3"/>
    <w:rsid w:val="44295BAE"/>
    <w:rsid w:val="4435CCEE"/>
    <w:rsid w:val="4436600D"/>
    <w:rsid w:val="44379625"/>
    <w:rsid w:val="443F1EAE"/>
    <w:rsid w:val="44454CFA"/>
    <w:rsid w:val="445625E5"/>
    <w:rsid w:val="4459FB9B"/>
    <w:rsid w:val="445ABCD3"/>
    <w:rsid w:val="445B2E33"/>
    <w:rsid w:val="445F3EB9"/>
    <w:rsid w:val="4471FC6D"/>
    <w:rsid w:val="4474302F"/>
    <w:rsid w:val="447896C0"/>
    <w:rsid w:val="4486C093"/>
    <w:rsid w:val="449DE170"/>
    <w:rsid w:val="44B0D84E"/>
    <w:rsid w:val="44B46B5D"/>
    <w:rsid w:val="44CA8EB7"/>
    <w:rsid w:val="44D6D3A5"/>
    <w:rsid w:val="44DB4FDD"/>
    <w:rsid w:val="44DCA7F1"/>
    <w:rsid w:val="44FC59E6"/>
    <w:rsid w:val="44FD9379"/>
    <w:rsid w:val="450E4B0C"/>
    <w:rsid w:val="450F66FF"/>
    <w:rsid w:val="451FE1C8"/>
    <w:rsid w:val="452DEA12"/>
    <w:rsid w:val="4535E2F4"/>
    <w:rsid w:val="4536DB6E"/>
    <w:rsid w:val="45471DCE"/>
    <w:rsid w:val="45487BEC"/>
    <w:rsid w:val="454D9209"/>
    <w:rsid w:val="4554467F"/>
    <w:rsid w:val="455C6D42"/>
    <w:rsid w:val="457715D1"/>
    <w:rsid w:val="45856B32"/>
    <w:rsid w:val="45888C68"/>
    <w:rsid w:val="458D3EE3"/>
    <w:rsid w:val="45947424"/>
    <w:rsid w:val="459A8BA7"/>
    <w:rsid w:val="45AFFD91"/>
    <w:rsid w:val="45BC9FED"/>
    <w:rsid w:val="45C35969"/>
    <w:rsid w:val="45CE5402"/>
    <w:rsid w:val="45D0AC86"/>
    <w:rsid w:val="45D130B5"/>
    <w:rsid w:val="45D2242C"/>
    <w:rsid w:val="45D602DF"/>
    <w:rsid w:val="45D681A4"/>
    <w:rsid w:val="45DFAC35"/>
    <w:rsid w:val="45F0E0EF"/>
    <w:rsid w:val="46054ED9"/>
    <w:rsid w:val="460858C2"/>
    <w:rsid w:val="46170BCE"/>
    <w:rsid w:val="4618CF3A"/>
    <w:rsid w:val="4651D4F3"/>
    <w:rsid w:val="4652645B"/>
    <w:rsid w:val="4654709E"/>
    <w:rsid w:val="465F0DDD"/>
    <w:rsid w:val="46605242"/>
    <w:rsid w:val="4663E5E4"/>
    <w:rsid w:val="466C85DA"/>
    <w:rsid w:val="467B9ACB"/>
    <w:rsid w:val="46847B81"/>
    <w:rsid w:val="468740D3"/>
    <w:rsid w:val="4691548A"/>
    <w:rsid w:val="46950FE8"/>
    <w:rsid w:val="46954E44"/>
    <w:rsid w:val="46A0E5B0"/>
    <w:rsid w:val="46B625CB"/>
    <w:rsid w:val="46BE592A"/>
    <w:rsid w:val="46C28B26"/>
    <w:rsid w:val="46C378B2"/>
    <w:rsid w:val="46CA080D"/>
    <w:rsid w:val="46F39F66"/>
    <w:rsid w:val="46FC9601"/>
    <w:rsid w:val="470BBF57"/>
    <w:rsid w:val="47126042"/>
    <w:rsid w:val="4716011D"/>
    <w:rsid w:val="4727DF8C"/>
    <w:rsid w:val="47422E1E"/>
    <w:rsid w:val="474CF020"/>
    <w:rsid w:val="47659A79"/>
    <w:rsid w:val="47693FA7"/>
    <w:rsid w:val="478A7132"/>
    <w:rsid w:val="479D14E7"/>
    <w:rsid w:val="47A3F3E3"/>
    <w:rsid w:val="47A592D8"/>
    <w:rsid w:val="47B1F3E8"/>
    <w:rsid w:val="47B2D444"/>
    <w:rsid w:val="47CB6E6B"/>
    <w:rsid w:val="47CC7C05"/>
    <w:rsid w:val="47CF4D60"/>
    <w:rsid w:val="47DC5A84"/>
    <w:rsid w:val="47E2AE43"/>
    <w:rsid w:val="47E62632"/>
    <w:rsid w:val="47F16F2D"/>
    <w:rsid w:val="47F49229"/>
    <w:rsid w:val="47F66D94"/>
    <w:rsid w:val="47F709D9"/>
    <w:rsid w:val="47F80E6E"/>
    <w:rsid w:val="47F9B253"/>
    <w:rsid w:val="480FD7E7"/>
    <w:rsid w:val="4822B5DF"/>
    <w:rsid w:val="48243958"/>
    <w:rsid w:val="482C5369"/>
    <w:rsid w:val="483AA7F7"/>
    <w:rsid w:val="483CD173"/>
    <w:rsid w:val="483F07EE"/>
    <w:rsid w:val="4842425E"/>
    <w:rsid w:val="48621646"/>
    <w:rsid w:val="486CFC0C"/>
    <w:rsid w:val="48700646"/>
    <w:rsid w:val="487A20AF"/>
    <w:rsid w:val="4884BAE4"/>
    <w:rsid w:val="4886E223"/>
    <w:rsid w:val="4886ED41"/>
    <w:rsid w:val="488859C9"/>
    <w:rsid w:val="488F6FC7"/>
    <w:rsid w:val="489C081F"/>
    <w:rsid w:val="489D88A5"/>
    <w:rsid w:val="489F787E"/>
    <w:rsid w:val="48AD1222"/>
    <w:rsid w:val="48BB7B12"/>
    <w:rsid w:val="48BC926C"/>
    <w:rsid w:val="48BF7A0A"/>
    <w:rsid w:val="48C1BA23"/>
    <w:rsid w:val="48D18123"/>
    <w:rsid w:val="48E3F59C"/>
    <w:rsid w:val="48E83B17"/>
    <w:rsid w:val="48EE5533"/>
    <w:rsid w:val="48F2CBEE"/>
    <w:rsid w:val="48FD1C2B"/>
    <w:rsid w:val="48FE52D1"/>
    <w:rsid w:val="490154FA"/>
    <w:rsid w:val="49064DF6"/>
    <w:rsid w:val="492E105A"/>
    <w:rsid w:val="493A7A12"/>
    <w:rsid w:val="494FE1D9"/>
    <w:rsid w:val="49526E82"/>
    <w:rsid w:val="4953F06E"/>
    <w:rsid w:val="4955372B"/>
    <w:rsid w:val="49589318"/>
    <w:rsid w:val="495B3E34"/>
    <w:rsid w:val="495CF78F"/>
    <w:rsid w:val="4961D325"/>
    <w:rsid w:val="4965F1D5"/>
    <w:rsid w:val="496FFB82"/>
    <w:rsid w:val="4970E3AE"/>
    <w:rsid w:val="497CAC77"/>
    <w:rsid w:val="4981F693"/>
    <w:rsid w:val="4981F8C2"/>
    <w:rsid w:val="49849E1B"/>
    <w:rsid w:val="499B86A6"/>
    <w:rsid w:val="49AA0FDF"/>
    <w:rsid w:val="49AE34D9"/>
    <w:rsid w:val="49AE9DF4"/>
    <w:rsid w:val="49AFF667"/>
    <w:rsid w:val="49BB4B76"/>
    <w:rsid w:val="49CD3B44"/>
    <w:rsid w:val="49CDB5B4"/>
    <w:rsid w:val="49D1D4B9"/>
    <w:rsid w:val="49DF4EA5"/>
    <w:rsid w:val="49E3E675"/>
    <w:rsid w:val="49E629AC"/>
    <w:rsid w:val="49F0765B"/>
    <w:rsid w:val="4A093977"/>
    <w:rsid w:val="4A12AE50"/>
    <w:rsid w:val="4A2231CA"/>
    <w:rsid w:val="4A30F619"/>
    <w:rsid w:val="4A353C4B"/>
    <w:rsid w:val="4A4A1E76"/>
    <w:rsid w:val="4A52F9E0"/>
    <w:rsid w:val="4A619698"/>
    <w:rsid w:val="4A719EE7"/>
    <w:rsid w:val="4A71F90D"/>
    <w:rsid w:val="4A76965C"/>
    <w:rsid w:val="4A884B3C"/>
    <w:rsid w:val="4A8E9C4F"/>
    <w:rsid w:val="4A98E056"/>
    <w:rsid w:val="4A98F1F4"/>
    <w:rsid w:val="4A9F9377"/>
    <w:rsid w:val="4AB13362"/>
    <w:rsid w:val="4AD078F7"/>
    <w:rsid w:val="4AD5951B"/>
    <w:rsid w:val="4AD766CD"/>
    <w:rsid w:val="4AD86C99"/>
    <w:rsid w:val="4ADA6956"/>
    <w:rsid w:val="4AE162AA"/>
    <w:rsid w:val="4AE71EB5"/>
    <w:rsid w:val="4AEADFFB"/>
    <w:rsid w:val="4AECD9A7"/>
    <w:rsid w:val="4AFB060D"/>
    <w:rsid w:val="4B087A53"/>
    <w:rsid w:val="4B1066DE"/>
    <w:rsid w:val="4B127010"/>
    <w:rsid w:val="4B1807BD"/>
    <w:rsid w:val="4B1DD3AB"/>
    <w:rsid w:val="4B2001EB"/>
    <w:rsid w:val="4B256B0C"/>
    <w:rsid w:val="4B30689F"/>
    <w:rsid w:val="4B31FE4F"/>
    <w:rsid w:val="4B35198C"/>
    <w:rsid w:val="4B432363"/>
    <w:rsid w:val="4B467FF4"/>
    <w:rsid w:val="4B64E720"/>
    <w:rsid w:val="4B691A3B"/>
    <w:rsid w:val="4B6C561F"/>
    <w:rsid w:val="4B85A6AA"/>
    <w:rsid w:val="4B8D52E4"/>
    <w:rsid w:val="4B8E4403"/>
    <w:rsid w:val="4B962BD1"/>
    <w:rsid w:val="4BB9EC29"/>
    <w:rsid w:val="4BC4532E"/>
    <w:rsid w:val="4BE6D354"/>
    <w:rsid w:val="4BE929CC"/>
    <w:rsid w:val="4BF43DB5"/>
    <w:rsid w:val="4BF54DDE"/>
    <w:rsid w:val="4BFFFB94"/>
    <w:rsid w:val="4C0C3FCB"/>
    <w:rsid w:val="4C0CAC69"/>
    <w:rsid w:val="4C1AC570"/>
    <w:rsid w:val="4C241B9D"/>
    <w:rsid w:val="4C24D6E7"/>
    <w:rsid w:val="4C340625"/>
    <w:rsid w:val="4C35B94D"/>
    <w:rsid w:val="4C37DD2B"/>
    <w:rsid w:val="4C38F5BC"/>
    <w:rsid w:val="4C4DC122"/>
    <w:rsid w:val="4C65B11C"/>
    <w:rsid w:val="4C69F5AF"/>
    <w:rsid w:val="4C73BE59"/>
    <w:rsid w:val="4C9033DA"/>
    <w:rsid w:val="4C9267D6"/>
    <w:rsid w:val="4C952C08"/>
    <w:rsid w:val="4C96DFF7"/>
    <w:rsid w:val="4C9D38EA"/>
    <w:rsid w:val="4CBDFAEA"/>
    <w:rsid w:val="4CC66A6F"/>
    <w:rsid w:val="4CCD84B7"/>
    <w:rsid w:val="4CDCA4C0"/>
    <w:rsid w:val="4CFCE4B0"/>
    <w:rsid w:val="4D0FF880"/>
    <w:rsid w:val="4D1BAA7A"/>
    <w:rsid w:val="4D1CBC2F"/>
    <w:rsid w:val="4D235DEA"/>
    <w:rsid w:val="4D31077F"/>
    <w:rsid w:val="4D46ECD9"/>
    <w:rsid w:val="4D4E6F11"/>
    <w:rsid w:val="4D4F304A"/>
    <w:rsid w:val="4D52FFC4"/>
    <w:rsid w:val="4D56CA94"/>
    <w:rsid w:val="4D57C099"/>
    <w:rsid w:val="4D5EA5CB"/>
    <w:rsid w:val="4D675370"/>
    <w:rsid w:val="4D6B3968"/>
    <w:rsid w:val="4D6F7BE0"/>
    <w:rsid w:val="4D71A92B"/>
    <w:rsid w:val="4D753296"/>
    <w:rsid w:val="4D7F585A"/>
    <w:rsid w:val="4D84348D"/>
    <w:rsid w:val="4D888741"/>
    <w:rsid w:val="4D9B3B07"/>
    <w:rsid w:val="4DB42982"/>
    <w:rsid w:val="4DB66888"/>
    <w:rsid w:val="4DB766BF"/>
    <w:rsid w:val="4DBCEAEB"/>
    <w:rsid w:val="4DC5361C"/>
    <w:rsid w:val="4DCFD305"/>
    <w:rsid w:val="4DE034E9"/>
    <w:rsid w:val="4DE295C8"/>
    <w:rsid w:val="4E0C8A77"/>
    <w:rsid w:val="4E14B776"/>
    <w:rsid w:val="4E173129"/>
    <w:rsid w:val="4E1974DC"/>
    <w:rsid w:val="4E1BC44A"/>
    <w:rsid w:val="4E1E2C0D"/>
    <w:rsid w:val="4E202D2D"/>
    <w:rsid w:val="4E21EAB3"/>
    <w:rsid w:val="4E2B28DF"/>
    <w:rsid w:val="4E3409D4"/>
    <w:rsid w:val="4E48DA90"/>
    <w:rsid w:val="4E4DE029"/>
    <w:rsid w:val="4E567483"/>
    <w:rsid w:val="4E62D4B9"/>
    <w:rsid w:val="4E876E83"/>
    <w:rsid w:val="4E89622B"/>
    <w:rsid w:val="4E8C7545"/>
    <w:rsid w:val="4EA536A1"/>
    <w:rsid w:val="4EA8A386"/>
    <w:rsid w:val="4EAEF8A2"/>
    <w:rsid w:val="4EBF6EF8"/>
    <w:rsid w:val="4EDD043B"/>
    <w:rsid w:val="4EE8E657"/>
    <w:rsid w:val="4EEDE31C"/>
    <w:rsid w:val="4EF232EC"/>
    <w:rsid w:val="4EF76774"/>
    <w:rsid w:val="4F039BA1"/>
    <w:rsid w:val="4F047944"/>
    <w:rsid w:val="4F05E816"/>
    <w:rsid w:val="4F0675FE"/>
    <w:rsid w:val="4F0B4C41"/>
    <w:rsid w:val="4F163933"/>
    <w:rsid w:val="4F212F95"/>
    <w:rsid w:val="4F2A402F"/>
    <w:rsid w:val="4F2EFBEC"/>
    <w:rsid w:val="4F3ADB71"/>
    <w:rsid w:val="4F3B3EEF"/>
    <w:rsid w:val="4F5184AD"/>
    <w:rsid w:val="4F6C2898"/>
    <w:rsid w:val="4F725199"/>
    <w:rsid w:val="4F72DC5E"/>
    <w:rsid w:val="4F73E74B"/>
    <w:rsid w:val="4F772D05"/>
    <w:rsid w:val="4F86492F"/>
    <w:rsid w:val="4F86CF7F"/>
    <w:rsid w:val="4F871104"/>
    <w:rsid w:val="4F8BCE28"/>
    <w:rsid w:val="4F956611"/>
    <w:rsid w:val="4FAD7260"/>
    <w:rsid w:val="4FB4B648"/>
    <w:rsid w:val="4FC41153"/>
    <w:rsid w:val="4FC88AE3"/>
    <w:rsid w:val="4FD10DF6"/>
    <w:rsid w:val="4FD4721D"/>
    <w:rsid w:val="4FE08BD8"/>
    <w:rsid w:val="4FEC725C"/>
    <w:rsid w:val="4FED1ECA"/>
    <w:rsid w:val="4FF2C2C3"/>
    <w:rsid w:val="4FF4C22B"/>
    <w:rsid w:val="4FF59BAC"/>
    <w:rsid w:val="4FF78FB4"/>
    <w:rsid w:val="50021BBE"/>
    <w:rsid w:val="503ED0CE"/>
    <w:rsid w:val="504394BE"/>
    <w:rsid w:val="50479942"/>
    <w:rsid w:val="50702D5B"/>
    <w:rsid w:val="5071C021"/>
    <w:rsid w:val="507658B5"/>
    <w:rsid w:val="5077DB5F"/>
    <w:rsid w:val="5077EBC1"/>
    <w:rsid w:val="507B40CB"/>
    <w:rsid w:val="50804ED2"/>
    <w:rsid w:val="50866A84"/>
    <w:rsid w:val="5088CC17"/>
    <w:rsid w:val="50897AE8"/>
    <w:rsid w:val="509D503B"/>
    <w:rsid w:val="509D5922"/>
    <w:rsid w:val="50A796C7"/>
    <w:rsid w:val="50BA0468"/>
    <w:rsid w:val="50BB55A1"/>
    <w:rsid w:val="50CEFD17"/>
    <w:rsid w:val="50D3F318"/>
    <w:rsid w:val="50DC844C"/>
    <w:rsid w:val="50DD2194"/>
    <w:rsid w:val="50E78431"/>
    <w:rsid w:val="50EAE203"/>
    <w:rsid w:val="50F8A6A7"/>
    <w:rsid w:val="5109C048"/>
    <w:rsid w:val="510B243B"/>
    <w:rsid w:val="510C66DF"/>
    <w:rsid w:val="5138125D"/>
    <w:rsid w:val="51398DD1"/>
    <w:rsid w:val="513D36FE"/>
    <w:rsid w:val="51500FB4"/>
    <w:rsid w:val="515E83A3"/>
    <w:rsid w:val="51613C91"/>
    <w:rsid w:val="51752DD9"/>
    <w:rsid w:val="51791514"/>
    <w:rsid w:val="517C0DCC"/>
    <w:rsid w:val="5188D844"/>
    <w:rsid w:val="518FE3F4"/>
    <w:rsid w:val="5190928C"/>
    <w:rsid w:val="51A3702D"/>
    <w:rsid w:val="51A7C993"/>
    <w:rsid w:val="51A89C5C"/>
    <w:rsid w:val="51A8DB28"/>
    <w:rsid w:val="51A9EA4E"/>
    <w:rsid w:val="51AF05FA"/>
    <w:rsid w:val="51B556AD"/>
    <w:rsid w:val="51BAB2E7"/>
    <w:rsid w:val="51CEE3DA"/>
    <w:rsid w:val="51D894B6"/>
    <w:rsid w:val="51DAE088"/>
    <w:rsid w:val="51E770DC"/>
    <w:rsid w:val="51ED29F9"/>
    <w:rsid w:val="5210D030"/>
    <w:rsid w:val="52113546"/>
    <w:rsid w:val="5218CFD1"/>
    <w:rsid w:val="5220C1A9"/>
    <w:rsid w:val="522EA445"/>
    <w:rsid w:val="523174D3"/>
    <w:rsid w:val="523F3BB2"/>
    <w:rsid w:val="52405158"/>
    <w:rsid w:val="5253EEF6"/>
    <w:rsid w:val="5259A009"/>
    <w:rsid w:val="52696E9D"/>
    <w:rsid w:val="5276008D"/>
    <w:rsid w:val="5284E769"/>
    <w:rsid w:val="529E0DBD"/>
    <w:rsid w:val="529FF2C9"/>
    <w:rsid w:val="52A99BDD"/>
    <w:rsid w:val="52AFB366"/>
    <w:rsid w:val="52B2B7E5"/>
    <w:rsid w:val="52C047A2"/>
    <w:rsid w:val="52CAE7A2"/>
    <w:rsid w:val="52D24D54"/>
    <w:rsid w:val="52D756B5"/>
    <w:rsid w:val="52D94904"/>
    <w:rsid w:val="52DAEFFE"/>
    <w:rsid w:val="52DE18E5"/>
    <w:rsid w:val="52E85CFD"/>
    <w:rsid w:val="52F1D09A"/>
    <w:rsid w:val="53046D8C"/>
    <w:rsid w:val="530FE454"/>
    <w:rsid w:val="5325104C"/>
    <w:rsid w:val="532A3505"/>
    <w:rsid w:val="532A750B"/>
    <w:rsid w:val="532D3C6E"/>
    <w:rsid w:val="533F2C51"/>
    <w:rsid w:val="5347D7B5"/>
    <w:rsid w:val="5365B807"/>
    <w:rsid w:val="53672D4D"/>
    <w:rsid w:val="536E3F0F"/>
    <w:rsid w:val="53703DC8"/>
    <w:rsid w:val="537BBED2"/>
    <w:rsid w:val="539AB5F6"/>
    <w:rsid w:val="53A5D6F5"/>
    <w:rsid w:val="53B15234"/>
    <w:rsid w:val="53BDA3CE"/>
    <w:rsid w:val="53E184E2"/>
    <w:rsid w:val="53E4BBC6"/>
    <w:rsid w:val="53F123A4"/>
    <w:rsid w:val="53F7152A"/>
    <w:rsid w:val="53FCF4A3"/>
    <w:rsid w:val="5404F3EC"/>
    <w:rsid w:val="5408B29D"/>
    <w:rsid w:val="54124ACB"/>
    <w:rsid w:val="54174B9A"/>
    <w:rsid w:val="542BAF2A"/>
    <w:rsid w:val="542C2C6F"/>
    <w:rsid w:val="54427CED"/>
    <w:rsid w:val="544407A1"/>
    <w:rsid w:val="54464D81"/>
    <w:rsid w:val="54499987"/>
    <w:rsid w:val="5454E378"/>
    <w:rsid w:val="545DB6D5"/>
    <w:rsid w:val="54761822"/>
    <w:rsid w:val="54806E3E"/>
    <w:rsid w:val="548A68FB"/>
    <w:rsid w:val="5497EB0A"/>
    <w:rsid w:val="549D9C59"/>
    <w:rsid w:val="54A0043F"/>
    <w:rsid w:val="54A1C000"/>
    <w:rsid w:val="54A7E340"/>
    <w:rsid w:val="54AA838B"/>
    <w:rsid w:val="54B67E17"/>
    <w:rsid w:val="54B6FB64"/>
    <w:rsid w:val="54BBB071"/>
    <w:rsid w:val="54BBFEED"/>
    <w:rsid w:val="54C8334E"/>
    <w:rsid w:val="54CD76F3"/>
    <w:rsid w:val="54D8E205"/>
    <w:rsid w:val="54DCE49C"/>
    <w:rsid w:val="54E1662C"/>
    <w:rsid w:val="54E989DE"/>
    <w:rsid w:val="54F40295"/>
    <w:rsid w:val="54FCAA42"/>
    <w:rsid w:val="5500A36B"/>
    <w:rsid w:val="55340896"/>
    <w:rsid w:val="55455923"/>
    <w:rsid w:val="5548EB90"/>
    <w:rsid w:val="5549428E"/>
    <w:rsid w:val="554ED3CE"/>
    <w:rsid w:val="5551A049"/>
    <w:rsid w:val="555C6725"/>
    <w:rsid w:val="55612413"/>
    <w:rsid w:val="55621D3E"/>
    <w:rsid w:val="5566CED3"/>
    <w:rsid w:val="556CA546"/>
    <w:rsid w:val="557585D1"/>
    <w:rsid w:val="5575991E"/>
    <w:rsid w:val="558327D4"/>
    <w:rsid w:val="5583CA06"/>
    <w:rsid w:val="558B0238"/>
    <w:rsid w:val="55921ED6"/>
    <w:rsid w:val="559CF263"/>
    <w:rsid w:val="55BEBADA"/>
    <w:rsid w:val="55C56D01"/>
    <w:rsid w:val="55C60034"/>
    <w:rsid w:val="55C60A61"/>
    <w:rsid w:val="55CE70EC"/>
    <w:rsid w:val="55D4BFF7"/>
    <w:rsid w:val="55F60F9C"/>
    <w:rsid w:val="55FC3A03"/>
    <w:rsid w:val="55FE9B6B"/>
    <w:rsid w:val="560F6C3E"/>
    <w:rsid w:val="561EBE44"/>
    <w:rsid w:val="562C0A4C"/>
    <w:rsid w:val="5630676D"/>
    <w:rsid w:val="5632E09F"/>
    <w:rsid w:val="5641CF1A"/>
    <w:rsid w:val="5646E80F"/>
    <w:rsid w:val="56490A6B"/>
    <w:rsid w:val="56584248"/>
    <w:rsid w:val="56607FCE"/>
    <w:rsid w:val="566A6210"/>
    <w:rsid w:val="566EC0C6"/>
    <w:rsid w:val="566FE33E"/>
    <w:rsid w:val="5678C2FA"/>
    <w:rsid w:val="567ADE1F"/>
    <w:rsid w:val="5680438A"/>
    <w:rsid w:val="5681A445"/>
    <w:rsid w:val="568A2C49"/>
    <w:rsid w:val="568BBEBB"/>
    <w:rsid w:val="56A936BE"/>
    <w:rsid w:val="56B393F4"/>
    <w:rsid w:val="56BDD23C"/>
    <w:rsid w:val="56C581D0"/>
    <w:rsid w:val="56C8BA78"/>
    <w:rsid w:val="56CEA7DD"/>
    <w:rsid w:val="56D1727F"/>
    <w:rsid w:val="56DBE54F"/>
    <w:rsid w:val="56DC0A54"/>
    <w:rsid w:val="56E3AED8"/>
    <w:rsid w:val="56E83E10"/>
    <w:rsid w:val="56FC8BDE"/>
    <w:rsid w:val="5700DDF3"/>
    <w:rsid w:val="570550EE"/>
    <w:rsid w:val="5705C039"/>
    <w:rsid w:val="5709E826"/>
    <w:rsid w:val="57131992"/>
    <w:rsid w:val="57335775"/>
    <w:rsid w:val="5741C557"/>
    <w:rsid w:val="5746510E"/>
    <w:rsid w:val="57503C42"/>
    <w:rsid w:val="5754A444"/>
    <w:rsid w:val="5758F944"/>
    <w:rsid w:val="5762DE0A"/>
    <w:rsid w:val="57772A97"/>
    <w:rsid w:val="57795AFD"/>
    <w:rsid w:val="5786D422"/>
    <w:rsid w:val="57970DA6"/>
    <w:rsid w:val="579EA8C1"/>
    <w:rsid w:val="57AB83E7"/>
    <w:rsid w:val="57ABB463"/>
    <w:rsid w:val="57AC7882"/>
    <w:rsid w:val="57B2BDFB"/>
    <w:rsid w:val="57B4436D"/>
    <w:rsid w:val="57B98FCC"/>
    <w:rsid w:val="57D986D3"/>
    <w:rsid w:val="57E071A6"/>
    <w:rsid w:val="57E82E7B"/>
    <w:rsid w:val="57EDCE45"/>
    <w:rsid w:val="57FE9B20"/>
    <w:rsid w:val="580005BD"/>
    <w:rsid w:val="580E370E"/>
    <w:rsid w:val="5818CA4B"/>
    <w:rsid w:val="581982B9"/>
    <w:rsid w:val="581A36A6"/>
    <w:rsid w:val="582084D2"/>
    <w:rsid w:val="5820E3AB"/>
    <w:rsid w:val="58258FB6"/>
    <w:rsid w:val="584F2FF5"/>
    <w:rsid w:val="585625E9"/>
    <w:rsid w:val="585E5304"/>
    <w:rsid w:val="5866FF27"/>
    <w:rsid w:val="586980D9"/>
    <w:rsid w:val="5870B19F"/>
    <w:rsid w:val="58803D90"/>
    <w:rsid w:val="58B22BE9"/>
    <w:rsid w:val="58B90877"/>
    <w:rsid w:val="58BD0F02"/>
    <w:rsid w:val="58C35A75"/>
    <w:rsid w:val="58E9822D"/>
    <w:rsid w:val="58F0422C"/>
    <w:rsid w:val="591778C4"/>
    <w:rsid w:val="5918B83A"/>
    <w:rsid w:val="592BFA51"/>
    <w:rsid w:val="593D3872"/>
    <w:rsid w:val="59594759"/>
    <w:rsid w:val="5967FB1A"/>
    <w:rsid w:val="596CC64E"/>
    <w:rsid w:val="596D84C7"/>
    <w:rsid w:val="5988E69F"/>
    <w:rsid w:val="5993D50F"/>
    <w:rsid w:val="59AD5C99"/>
    <w:rsid w:val="59B3A996"/>
    <w:rsid w:val="59B9BCFC"/>
    <w:rsid w:val="59BE3985"/>
    <w:rsid w:val="59D152FB"/>
    <w:rsid w:val="59E0A84F"/>
    <w:rsid w:val="59EB0056"/>
    <w:rsid w:val="59F0D48E"/>
    <w:rsid w:val="59F2AB75"/>
    <w:rsid w:val="59FC1CAC"/>
    <w:rsid w:val="5A01D1D9"/>
    <w:rsid w:val="5A06200C"/>
    <w:rsid w:val="5A14F7F1"/>
    <w:rsid w:val="5A2F8414"/>
    <w:rsid w:val="5A3007DB"/>
    <w:rsid w:val="5A3402D1"/>
    <w:rsid w:val="5A364226"/>
    <w:rsid w:val="5A3AC9E8"/>
    <w:rsid w:val="5A495178"/>
    <w:rsid w:val="5A4AB4AC"/>
    <w:rsid w:val="5A4D8839"/>
    <w:rsid w:val="5A536EE3"/>
    <w:rsid w:val="5A654E0E"/>
    <w:rsid w:val="5A704032"/>
    <w:rsid w:val="5A73FFE2"/>
    <w:rsid w:val="5A83ED7F"/>
    <w:rsid w:val="5A8C4506"/>
    <w:rsid w:val="5A8EFA62"/>
    <w:rsid w:val="5A927838"/>
    <w:rsid w:val="5A98E10D"/>
    <w:rsid w:val="5AA0148D"/>
    <w:rsid w:val="5AA623C5"/>
    <w:rsid w:val="5AA767E7"/>
    <w:rsid w:val="5AA8FD57"/>
    <w:rsid w:val="5AABAEAE"/>
    <w:rsid w:val="5AB5AE60"/>
    <w:rsid w:val="5AB8E22A"/>
    <w:rsid w:val="5ABB5952"/>
    <w:rsid w:val="5ADA94A9"/>
    <w:rsid w:val="5AE4C9C1"/>
    <w:rsid w:val="5AFBCA37"/>
    <w:rsid w:val="5AFC2158"/>
    <w:rsid w:val="5B115690"/>
    <w:rsid w:val="5B1DC29D"/>
    <w:rsid w:val="5B20B13C"/>
    <w:rsid w:val="5B24AF36"/>
    <w:rsid w:val="5B376A3A"/>
    <w:rsid w:val="5B4573CE"/>
    <w:rsid w:val="5B4A1B8B"/>
    <w:rsid w:val="5B586377"/>
    <w:rsid w:val="5B5B15C0"/>
    <w:rsid w:val="5B5FA89F"/>
    <w:rsid w:val="5B7A5627"/>
    <w:rsid w:val="5B86C65F"/>
    <w:rsid w:val="5B88AA40"/>
    <w:rsid w:val="5B8B9614"/>
    <w:rsid w:val="5B9059CB"/>
    <w:rsid w:val="5B99D008"/>
    <w:rsid w:val="5B9EE378"/>
    <w:rsid w:val="5BBD7F71"/>
    <w:rsid w:val="5BCC2FBA"/>
    <w:rsid w:val="5BD0EF64"/>
    <w:rsid w:val="5BDD71BC"/>
    <w:rsid w:val="5BE84947"/>
    <w:rsid w:val="5BEC760C"/>
    <w:rsid w:val="5BF053F7"/>
    <w:rsid w:val="5BF1BA31"/>
    <w:rsid w:val="5BF2B4CF"/>
    <w:rsid w:val="5BF497B3"/>
    <w:rsid w:val="5BFC4F40"/>
    <w:rsid w:val="5C107169"/>
    <w:rsid w:val="5C308A02"/>
    <w:rsid w:val="5C33B8A3"/>
    <w:rsid w:val="5C373E54"/>
    <w:rsid w:val="5C45DDD3"/>
    <w:rsid w:val="5C4CC893"/>
    <w:rsid w:val="5C518747"/>
    <w:rsid w:val="5C5418E2"/>
    <w:rsid w:val="5C59AEAB"/>
    <w:rsid w:val="5C71250B"/>
    <w:rsid w:val="5C71F5D3"/>
    <w:rsid w:val="5C74B6B8"/>
    <w:rsid w:val="5C755109"/>
    <w:rsid w:val="5C76650A"/>
    <w:rsid w:val="5C7F607D"/>
    <w:rsid w:val="5C9ACC56"/>
    <w:rsid w:val="5CAB7796"/>
    <w:rsid w:val="5CAEC794"/>
    <w:rsid w:val="5CB4EE3C"/>
    <w:rsid w:val="5CB6083C"/>
    <w:rsid w:val="5CB90571"/>
    <w:rsid w:val="5CBC3F9D"/>
    <w:rsid w:val="5CC24D0D"/>
    <w:rsid w:val="5CC27F21"/>
    <w:rsid w:val="5CC31A9D"/>
    <w:rsid w:val="5CC448CE"/>
    <w:rsid w:val="5CC65B7F"/>
    <w:rsid w:val="5CD031BE"/>
    <w:rsid w:val="5CD1A899"/>
    <w:rsid w:val="5CD5973F"/>
    <w:rsid w:val="5CE020C7"/>
    <w:rsid w:val="5CE02E4E"/>
    <w:rsid w:val="5CEBD252"/>
    <w:rsid w:val="5CFFCD3E"/>
    <w:rsid w:val="5D0D07E4"/>
    <w:rsid w:val="5D16DCB1"/>
    <w:rsid w:val="5D1FB73B"/>
    <w:rsid w:val="5D49E10D"/>
    <w:rsid w:val="5D56C501"/>
    <w:rsid w:val="5D5A6D2A"/>
    <w:rsid w:val="5D5D66D8"/>
    <w:rsid w:val="5D6589F8"/>
    <w:rsid w:val="5D658CDB"/>
    <w:rsid w:val="5D6E590F"/>
    <w:rsid w:val="5D7001F9"/>
    <w:rsid w:val="5D7215B3"/>
    <w:rsid w:val="5D7D3FED"/>
    <w:rsid w:val="5DA0550D"/>
    <w:rsid w:val="5DA90379"/>
    <w:rsid w:val="5DAC8D2A"/>
    <w:rsid w:val="5DC744AD"/>
    <w:rsid w:val="5DD333F4"/>
    <w:rsid w:val="5DDCED49"/>
    <w:rsid w:val="5DFF8955"/>
    <w:rsid w:val="5E065712"/>
    <w:rsid w:val="5E0DDA97"/>
    <w:rsid w:val="5E10832F"/>
    <w:rsid w:val="5E10C7D0"/>
    <w:rsid w:val="5E17F82E"/>
    <w:rsid w:val="5E18BB8B"/>
    <w:rsid w:val="5E2F539C"/>
    <w:rsid w:val="5E306162"/>
    <w:rsid w:val="5E3B9F12"/>
    <w:rsid w:val="5E3D69B8"/>
    <w:rsid w:val="5E428CD7"/>
    <w:rsid w:val="5E4434C3"/>
    <w:rsid w:val="5E49C965"/>
    <w:rsid w:val="5E4CC090"/>
    <w:rsid w:val="5E538D0F"/>
    <w:rsid w:val="5E557A65"/>
    <w:rsid w:val="5E5A3468"/>
    <w:rsid w:val="5E650F59"/>
    <w:rsid w:val="5E6AC915"/>
    <w:rsid w:val="5E6E99AD"/>
    <w:rsid w:val="5E733372"/>
    <w:rsid w:val="5E78939F"/>
    <w:rsid w:val="5E7F8E05"/>
    <w:rsid w:val="5E81C031"/>
    <w:rsid w:val="5E85A453"/>
    <w:rsid w:val="5E869069"/>
    <w:rsid w:val="5E8DBA83"/>
    <w:rsid w:val="5E975A12"/>
    <w:rsid w:val="5E9953FE"/>
    <w:rsid w:val="5EA31EFF"/>
    <w:rsid w:val="5ECB1770"/>
    <w:rsid w:val="5ED45A73"/>
    <w:rsid w:val="5ED99EFB"/>
    <w:rsid w:val="5EF08759"/>
    <w:rsid w:val="5EF3B997"/>
    <w:rsid w:val="5EF7BD98"/>
    <w:rsid w:val="5F03240A"/>
    <w:rsid w:val="5F04D1F6"/>
    <w:rsid w:val="5F06941A"/>
    <w:rsid w:val="5F0DE614"/>
    <w:rsid w:val="5F3FCEE7"/>
    <w:rsid w:val="5F40ABC7"/>
    <w:rsid w:val="5F442E8B"/>
    <w:rsid w:val="5F4656E0"/>
    <w:rsid w:val="5F4A67D0"/>
    <w:rsid w:val="5F4C04F5"/>
    <w:rsid w:val="5F55CC7F"/>
    <w:rsid w:val="5F5CD741"/>
    <w:rsid w:val="5F5D571E"/>
    <w:rsid w:val="5F5DA651"/>
    <w:rsid w:val="5F619D4E"/>
    <w:rsid w:val="5F7B70B3"/>
    <w:rsid w:val="5F7D0B08"/>
    <w:rsid w:val="5F8C2E96"/>
    <w:rsid w:val="5F8C6C76"/>
    <w:rsid w:val="5F924D71"/>
    <w:rsid w:val="5F9883EC"/>
    <w:rsid w:val="5FA5BC16"/>
    <w:rsid w:val="5FAB51E9"/>
    <w:rsid w:val="5FACAEAE"/>
    <w:rsid w:val="5FB9CE5A"/>
    <w:rsid w:val="5FC1F057"/>
    <w:rsid w:val="5FC23425"/>
    <w:rsid w:val="5FC56A33"/>
    <w:rsid w:val="5FDBF779"/>
    <w:rsid w:val="5FEB2226"/>
    <w:rsid w:val="5FEC4582"/>
    <w:rsid w:val="5FF5EF0F"/>
    <w:rsid w:val="6000C7AC"/>
    <w:rsid w:val="60090946"/>
    <w:rsid w:val="6013ACFC"/>
    <w:rsid w:val="601AD6E0"/>
    <w:rsid w:val="60270355"/>
    <w:rsid w:val="6028D97A"/>
    <w:rsid w:val="602DDE90"/>
    <w:rsid w:val="60309B10"/>
    <w:rsid w:val="60332A73"/>
    <w:rsid w:val="603C7092"/>
    <w:rsid w:val="60434791"/>
    <w:rsid w:val="60488EE6"/>
    <w:rsid w:val="604908C6"/>
    <w:rsid w:val="604EC6E3"/>
    <w:rsid w:val="6073612C"/>
    <w:rsid w:val="607456BF"/>
    <w:rsid w:val="6076E834"/>
    <w:rsid w:val="607796B6"/>
    <w:rsid w:val="60864A36"/>
    <w:rsid w:val="6087F286"/>
    <w:rsid w:val="608A5E85"/>
    <w:rsid w:val="60A81373"/>
    <w:rsid w:val="60A9A380"/>
    <w:rsid w:val="60ADD124"/>
    <w:rsid w:val="60BAB083"/>
    <w:rsid w:val="60D61A22"/>
    <w:rsid w:val="60D830F2"/>
    <w:rsid w:val="60DA9C36"/>
    <w:rsid w:val="60DB4C26"/>
    <w:rsid w:val="60DCC5E2"/>
    <w:rsid w:val="60E406CF"/>
    <w:rsid w:val="60EA0501"/>
    <w:rsid w:val="60F31176"/>
    <w:rsid w:val="60F65343"/>
    <w:rsid w:val="60FB634B"/>
    <w:rsid w:val="60FD1AC3"/>
    <w:rsid w:val="611265C3"/>
    <w:rsid w:val="61180791"/>
    <w:rsid w:val="61258517"/>
    <w:rsid w:val="613EFCE3"/>
    <w:rsid w:val="6144972B"/>
    <w:rsid w:val="614A3A90"/>
    <w:rsid w:val="616874E7"/>
    <w:rsid w:val="61768399"/>
    <w:rsid w:val="6179066A"/>
    <w:rsid w:val="617A93F6"/>
    <w:rsid w:val="61805B1C"/>
    <w:rsid w:val="619285A1"/>
    <w:rsid w:val="619CEDBB"/>
    <w:rsid w:val="619EEDB2"/>
    <w:rsid w:val="61A13251"/>
    <w:rsid w:val="61A43959"/>
    <w:rsid w:val="61A4F0C0"/>
    <w:rsid w:val="61AF671E"/>
    <w:rsid w:val="61B036AA"/>
    <w:rsid w:val="61BBFD6F"/>
    <w:rsid w:val="61C5536F"/>
    <w:rsid w:val="61D90AFE"/>
    <w:rsid w:val="61E479FA"/>
    <w:rsid w:val="61F25B99"/>
    <w:rsid w:val="61F52FF1"/>
    <w:rsid w:val="61F9BA0F"/>
    <w:rsid w:val="62035A1F"/>
    <w:rsid w:val="62105C53"/>
    <w:rsid w:val="6211E30B"/>
    <w:rsid w:val="62252DAE"/>
    <w:rsid w:val="62460E1D"/>
    <w:rsid w:val="62464B79"/>
    <w:rsid w:val="62552B63"/>
    <w:rsid w:val="6280E30B"/>
    <w:rsid w:val="62884A80"/>
    <w:rsid w:val="6297B52D"/>
    <w:rsid w:val="629B1591"/>
    <w:rsid w:val="62A13D96"/>
    <w:rsid w:val="62A7601A"/>
    <w:rsid w:val="62A8FC6C"/>
    <w:rsid w:val="62B4E393"/>
    <w:rsid w:val="62F0F4A8"/>
    <w:rsid w:val="62F3A3F9"/>
    <w:rsid w:val="62F6ECC9"/>
    <w:rsid w:val="62FBAC21"/>
    <w:rsid w:val="630E6A6C"/>
    <w:rsid w:val="63113C9E"/>
    <w:rsid w:val="631E877C"/>
    <w:rsid w:val="632309D6"/>
    <w:rsid w:val="63251633"/>
    <w:rsid w:val="632D40D2"/>
    <w:rsid w:val="6341DD3C"/>
    <w:rsid w:val="63575B0E"/>
    <w:rsid w:val="636F7BBC"/>
    <w:rsid w:val="63887063"/>
    <w:rsid w:val="638F904F"/>
    <w:rsid w:val="63B0DCBD"/>
    <w:rsid w:val="63B62180"/>
    <w:rsid w:val="63BC0AEF"/>
    <w:rsid w:val="63D1C5FD"/>
    <w:rsid w:val="63D91958"/>
    <w:rsid w:val="63E361B7"/>
    <w:rsid w:val="63EB8CB9"/>
    <w:rsid w:val="63F033BE"/>
    <w:rsid w:val="63F3D4BA"/>
    <w:rsid w:val="63F5FB95"/>
    <w:rsid w:val="63F61E3E"/>
    <w:rsid w:val="63F77EA9"/>
    <w:rsid w:val="63F96D18"/>
    <w:rsid w:val="63FFC5D0"/>
    <w:rsid w:val="64120FAC"/>
    <w:rsid w:val="6412EBD6"/>
    <w:rsid w:val="6419C969"/>
    <w:rsid w:val="643AF586"/>
    <w:rsid w:val="64419456"/>
    <w:rsid w:val="644370A1"/>
    <w:rsid w:val="64468DFD"/>
    <w:rsid w:val="644E6219"/>
    <w:rsid w:val="64560FE9"/>
    <w:rsid w:val="6468DEC6"/>
    <w:rsid w:val="646B8F30"/>
    <w:rsid w:val="648DCD95"/>
    <w:rsid w:val="648ECAF2"/>
    <w:rsid w:val="648EF892"/>
    <w:rsid w:val="6497DF6E"/>
    <w:rsid w:val="6499E285"/>
    <w:rsid w:val="649B15DB"/>
    <w:rsid w:val="649DCEF3"/>
    <w:rsid w:val="64A32865"/>
    <w:rsid w:val="64B231DE"/>
    <w:rsid w:val="64BFC211"/>
    <w:rsid w:val="64DC7D75"/>
    <w:rsid w:val="64E02E65"/>
    <w:rsid w:val="64E8A6AC"/>
    <w:rsid w:val="64ED0DF1"/>
    <w:rsid w:val="6507DC50"/>
    <w:rsid w:val="650E64ED"/>
    <w:rsid w:val="65147015"/>
    <w:rsid w:val="6514CCD0"/>
    <w:rsid w:val="65267185"/>
    <w:rsid w:val="6567A611"/>
    <w:rsid w:val="65857BC4"/>
    <w:rsid w:val="658FE596"/>
    <w:rsid w:val="65953D79"/>
    <w:rsid w:val="6599EDD0"/>
    <w:rsid w:val="659E656D"/>
    <w:rsid w:val="65BF5FE5"/>
    <w:rsid w:val="65BF9F56"/>
    <w:rsid w:val="65CB8AEC"/>
    <w:rsid w:val="65CC1E99"/>
    <w:rsid w:val="65CF3689"/>
    <w:rsid w:val="65CFCCFB"/>
    <w:rsid w:val="65D147E3"/>
    <w:rsid w:val="65D5EF32"/>
    <w:rsid w:val="65DAD0DF"/>
    <w:rsid w:val="65DE50EF"/>
    <w:rsid w:val="65E19645"/>
    <w:rsid w:val="65E2C1DE"/>
    <w:rsid w:val="65F9C34E"/>
    <w:rsid w:val="65FA01DD"/>
    <w:rsid w:val="65FD8BEA"/>
    <w:rsid w:val="660F1969"/>
    <w:rsid w:val="6623EC27"/>
    <w:rsid w:val="662FD829"/>
    <w:rsid w:val="6634FD2B"/>
    <w:rsid w:val="663909BB"/>
    <w:rsid w:val="66429D7F"/>
    <w:rsid w:val="66448C60"/>
    <w:rsid w:val="6647425A"/>
    <w:rsid w:val="66588713"/>
    <w:rsid w:val="66601872"/>
    <w:rsid w:val="66659666"/>
    <w:rsid w:val="6673465C"/>
    <w:rsid w:val="6675D373"/>
    <w:rsid w:val="667E39ED"/>
    <w:rsid w:val="667EDABB"/>
    <w:rsid w:val="668C41A6"/>
    <w:rsid w:val="668D3331"/>
    <w:rsid w:val="668E17CD"/>
    <w:rsid w:val="668EE137"/>
    <w:rsid w:val="66984820"/>
    <w:rsid w:val="669C3ECA"/>
    <w:rsid w:val="66A7F0C7"/>
    <w:rsid w:val="66AAF61C"/>
    <w:rsid w:val="66AB1C7E"/>
    <w:rsid w:val="66BBA739"/>
    <w:rsid w:val="66BCD62A"/>
    <w:rsid w:val="66BE6C22"/>
    <w:rsid w:val="66C183AA"/>
    <w:rsid w:val="66C2067B"/>
    <w:rsid w:val="66C3CF07"/>
    <w:rsid w:val="66CE46F0"/>
    <w:rsid w:val="66D613B0"/>
    <w:rsid w:val="66DC9B05"/>
    <w:rsid w:val="66E4A469"/>
    <w:rsid w:val="66EA4161"/>
    <w:rsid w:val="66F64445"/>
    <w:rsid w:val="670405F2"/>
    <w:rsid w:val="6707EE6B"/>
    <w:rsid w:val="672112AA"/>
    <w:rsid w:val="67211AB0"/>
    <w:rsid w:val="67275323"/>
    <w:rsid w:val="6727D480"/>
    <w:rsid w:val="672E64C1"/>
    <w:rsid w:val="6730FE00"/>
    <w:rsid w:val="673E43BA"/>
    <w:rsid w:val="674474C6"/>
    <w:rsid w:val="67468C88"/>
    <w:rsid w:val="67496348"/>
    <w:rsid w:val="674E7317"/>
    <w:rsid w:val="674FB7BA"/>
    <w:rsid w:val="67564E6E"/>
    <w:rsid w:val="6762BF69"/>
    <w:rsid w:val="67718146"/>
    <w:rsid w:val="6780028F"/>
    <w:rsid w:val="67960CF6"/>
    <w:rsid w:val="679C85D7"/>
    <w:rsid w:val="679F37E2"/>
    <w:rsid w:val="67A06E3D"/>
    <w:rsid w:val="67B04662"/>
    <w:rsid w:val="67B68E85"/>
    <w:rsid w:val="67CA89D2"/>
    <w:rsid w:val="67CC6960"/>
    <w:rsid w:val="67CCCE6F"/>
    <w:rsid w:val="67D7834E"/>
    <w:rsid w:val="67DC9D51"/>
    <w:rsid w:val="67E9C387"/>
    <w:rsid w:val="67EFDDC4"/>
    <w:rsid w:val="680608AD"/>
    <w:rsid w:val="680D51EF"/>
    <w:rsid w:val="6827A836"/>
    <w:rsid w:val="682ACD5C"/>
    <w:rsid w:val="683B1A76"/>
    <w:rsid w:val="683C83CF"/>
    <w:rsid w:val="683E1DF1"/>
    <w:rsid w:val="68406379"/>
    <w:rsid w:val="685BCB74"/>
    <w:rsid w:val="68735F71"/>
    <w:rsid w:val="6878B070"/>
    <w:rsid w:val="6895B419"/>
    <w:rsid w:val="6897D5E1"/>
    <w:rsid w:val="689A6950"/>
    <w:rsid w:val="68A05CEB"/>
    <w:rsid w:val="68B490EA"/>
    <w:rsid w:val="68C7939F"/>
    <w:rsid w:val="68D13872"/>
    <w:rsid w:val="68E0B96B"/>
    <w:rsid w:val="68E0DEE2"/>
    <w:rsid w:val="68E2BD78"/>
    <w:rsid w:val="68EE8731"/>
    <w:rsid w:val="68F99940"/>
    <w:rsid w:val="68FB0B33"/>
    <w:rsid w:val="68FB641B"/>
    <w:rsid w:val="69034269"/>
    <w:rsid w:val="6905A05C"/>
    <w:rsid w:val="6909315A"/>
    <w:rsid w:val="690E8C0B"/>
    <w:rsid w:val="6917AB21"/>
    <w:rsid w:val="69218CD5"/>
    <w:rsid w:val="6923F446"/>
    <w:rsid w:val="693F0B9C"/>
    <w:rsid w:val="69401F7B"/>
    <w:rsid w:val="6942CA58"/>
    <w:rsid w:val="69437B95"/>
    <w:rsid w:val="69447757"/>
    <w:rsid w:val="69583A76"/>
    <w:rsid w:val="695DF08F"/>
    <w:rsid w:val="6971E129"/>
    <w:rsid w:val="69788295"/>
    <w:rsid w:val="697AA501"/>
    <w:rsid w:val="697FA76A"/>
    <w:rsid w:val="6988CF35"/>
    <w:rsid w:val="6993495D"/>
    <w:rsid w:val="699871E3"/>
    <w:rsid w:val="699C5955"/>
    <w:rsid w:val="69A4834F"/>
    <w:rsid w:val="69A511DA"/>
    <w:rsid w:val="69A90518"/>
    <w:rsid w:val="69AFBFAE"/>
    <w:rsid w:val="69C08CF5"/>
    <w:rsid w:val="69C6D600"/>
    <w:rsid w:val="69D13807"/>
    <w:rsid w:val="69DF7953"/>
    <w:rsid w:val="69DFAF1E"/>
    <w:rsid w:val="69EE9C14"/>
    <w:rsid w:val="69F1AD5B"/>
    <w:rsid w:val="69F39B36"/>
    <w:rsid w:val="6A0B87F1"/>
    <w:rsid w:val="6A0E2C3B"/>
    <w:rsid w:val="6A1472E8"/>
    <w:rsid w:val="6A14CDCD"/>
    <w:rsid w:val="6A22F136"/>
    <w:rsid w:val="6A35FEEF"/>
    <w:rsid w:val="6A4ECF53"/>
    <w:rsid w:val="6A562603"/>
    <w:rsid w:val="6A5DB3C8"/>
    <w:rsid w:val="6A5F9A38"/>
    <w:rsid w:val="6A64DAAD"/>
    <w:rsid w:val="6A653997"/>
    <w:rsid w:val="6A67AF2D"/>
    <w:rsid w:val="6A71343F"/>
    <w:rsid w:val="6A722F06"/>
    <w:rsid w:val="6A81F39F"/>
    <w:rsid w:val="6A887424"/>
    <w:rsid w:val="6A99D483"/>
    <w:rsid w:val="6A9B777D"/>
    <w:rsid w:val="6AA63B77"/>
    <w:rsid w:val="6AAC6E07"/>
    <w:rsid w:val="6AAECFD7"/>
    <w:rsid w:val="6ABAF4F1"/>
    <w:rsid w:val="6AD3BA12"/>
    <w:rsid w:val="6AD6A218"/>
    <w:rsid w:val="6AD9197C"/>
    <w:rsid w:val="6AEA7B7A"/>
    <w:rsid w:val="6AEE2961"/>
    <w:rsid w:val="6AF62C4F"/>
    <w:rsid w:val="6AF63CDD"/>
    <w:rsid w:val="6AFB1D4F"/>
    <w:rsid w:val="6B13FB77"/>
    <w:rsid w:val="6B14B177"/>
    <w:rsid w:val="6B15229D"/>
    <w:rsid w:val="6B1F8431"/>
    <w:rsid w:val="6B241891"/>
    <w:rsid w:val="6B33877D"/>
    <w:rsid w:val="6B3623E3"/>
    <w:rsid w:val="6B388B9A"/>
    <w:rsid w:val="6B390789"/>
    <w:rsid w:val="6B4DE526"/>
    <w:rsid w:val="6B626CF3"/>
    <w:rsid w:val="6B639CC9"/>
    <w:rsid w:val="6B6F34CB"/>
    <w:rsid w:val="6B813C8E"/>
    <w:rsid w:val="6B83DE6A"/>
    <w:rsid w:val="6B964D31"/>
    <w:rsid w:val="6B9C82EF"/>
    <w:rsid w:val="6BAF2BE7"/>
    <w:rsid w:val="6BB64FF9"/>
    <w:rsid w:val="6BBF996C"/>
    <w:rsid w:val="6BC64703"/>
    <w:rsid w:val="6BC6E798"/>
    <w:rsid w:val="6BC76387"/>
    <w:rsid w:val="6BCB798F"/>
    <w:rsid w:val="6BCE45C0"/>
    <w:rsid w:val="6BD9F0A3"/>
    <w:rsid w:val="6BE46032"/>
    <w:rsid w:val="6BE7EE81"/>
    <w:rsid w:val="6BF17DAB"/>
    <w:rsid w:val="6BF8CCC3"/>
    <w:rsid w:val="6C03CC74"/>
    <w:rsid w:val="6C19DAB8"/>
    <w:rsid w:val="6C272D61"/>
    <w:rsid w:val="6C35B89E"/>
    <w:rsid w:val="6C3ED96D"/>
    <w:rsid w:val="6C488A84"/>
    <w:rsid w:val="6C5D7211"/>
    <w:rsid w:val="6C610B4C"/>
    <w:rsid w:val="6C634E10"/>
    <w:rsid w:val="6C6A10FA"/>
    <w:rsid w:val="6C6B132B"/>
    <w:rsid w:val="6C787AD5"/>
    <w:rsid w:val="6C7D9E68"/>
    <w:rsid w:val="6C82004A"/>
    <w:rsid w:val="6C9687D4"/>
    <w:rsid w:val="6CA57048"/>
    <w:rsid w:val="6CAD88FB"/>
    <w:rsid w:val="6CB2F4B8"/>
    <w:rsid w:val="6CB34F0C"/>
    <w:rsid w:val="6CB5B116"/>
    <w:rsid w:val="6CB5D03E"/>
    <w:rsid w:val="6CB68D0E"/>
    <w:rsid w:val="6CC485D8"/>
    <w:rsid w:val="6CD22DA7"/>
    <w:rsid w:val="6CE514F7"/>
    <w:rsid w:val="6CEE3425"/>
    <w:rsid w:val="6CFBD738"/>
    <w:rsid w:val="6D1A4020"/>
    <w:rsid w:val="6D2BDC3D"/>
    <w:rsid w:val="6D3779B1"/>
    <w:rsid w:val="6D4D9B1D"/>
    <w:rsid w:val="6D583690"/>
    <w:rsid w:val="6D5CEE2E"/>
    <w:rsid w:val="6D6A36EE"/>
    <w:rsid w:val="6D7831AD"/>
    <w:rsid w:val="6D973AFA"/>
    <w:rsid w:val="6D9A4427"/>
    <w:rsid w:val="6D9BA286"/>
    <w:rsid w:val="6D9C0E32"/>
    <w:rsid w:val="6DA5B351"/>
    <w:rsid w:val="6DAA7D09"/>
    <w:rsid w:val="6DB54B22"/>
    <w:rsid w:val="6DB681EB"/>
    <w:rsid w:val="6DC433EA"/>
    <w:rsid w:val="6DD339A3"/>
    <w:rsid w:val="6DE1A572"/>
    <w:rsid w:val="6DF57444"/>
    <w:rsid w:val="6DFE327A"/>
    <w:rsid w:val="6E0F687C"/>
    <w:rsid w:val="6E10EB0F"/>
    <w:rsid w:val="6E1344ED"/>
    <w:rsid w:val="6E144132"/>
    <w:rsid w:val="6E163B7B"/>
    <w:rsid w:val="6E167D88"/>
    <w:rsid w:val="6E19DE07"/>
    <w:rsid w:val="6E1A1104"/>
    <w:rsid w:val="6E2BD07D"/>
    <w:rsid w:val="6E31984C"/>
    <w:rsid w:val="6E3F7741"/>
    <w:rsid w:val="6E6C6D41"/>
    <w:rsid w:val="6E6E7B99"/>
    <w:rsid w:val="6E73398A"/>
    <w:rsid w:val="6E853496"/>
    <w:rsid w:val="6E8FE187"/>
    <w:rsid w:val="6E92C1BE"/>
    <w:rsid w:val="6E96D52F"/>
    <w:rsid w:val="6E9B6B13"/>
    <w:rsid w:val="6EA6D58D"/>
    <w:rsid w:val="6EAEF256"/>
    <w:rsid w:val="6EB46D3C"/>
    <w:rsid w:val="6EC3CD15"/>
    <w:rsid w:val="6ECCAE0E"/>
    <w:rsid w:val="6ED1892C"/>
    <w:rsid w:val="6EE5418E"/>
    <w:rsid w:val="6EF18058"/>
    <w:rsid w:val="6EF3210F"/>
    <w:rsid w:val="6EF41694"/>
    <w:rsid w:val="6EF57CBA"/>
    <w:rsid w:val="6EF80647"/>
    <w:rsid w:val="6F1C6835"/>
    <w:rsid w:val="6F25179B"/>
    <w:rsid w:val="6F449705"/>
    <w:rsid w:val="6F4C03FD"/>
    <w:rsid w:val="6F525A5F"/>
    <w:rsid w:val="6F540557"/>
    <w:rsid w:val="6F59D357"/>
    <w:rsid w:val="6F787091"/>
    <w:rsid w:val="6F935301"/>
    <w:rsid w:val="6FA6AECF"/>
    <w:rsid w:val="6FA72B35"/>
    <w:rsid w:val="6FBD46EF"/>
    <w:rsid w:val="6FC309EE"/>
    <w:rsid w:val="6FCB37D3"/>
    <w:rsid w:val="6FF4FEFA"/>
    <w:rsid w:val="6FFBF7E5"/>
    <w:rsid w:val="6FFDC316"/>
    <w:rsid w:val="6FFEE4BE"/>
    <w:rsid w:val="6FFF5AB2"/>
    <w:rsid w:val="70083DA2"/>
    <w:rsid w:val="70130F25"/>
    <w:rsid w:val="7014EE54"/>
    <w:rsid w:val="7015A0C7"/>
    <w:rsid w:val="70259722"/>
    <w:rsid w:val="703898EA"/>
    <w:rsid w:val="704A6EB0"/>
    <w:rsid w:val="70686844"/>
    <w:rsid w:val="70703A5B"/>
    <w:rsid w:val="70725E52"/>
    <w:rsid w:val="7078C5D3"/>
    <w:rsid w:val="7079BE88"/>
    <w:rsid w:val="707A25D6"/>
    <w:rsid w:val="707A8F1D"/>
    <w:rsid w:val="70865118"/>
    <w:rsid w:val="709EC42C"/>
    <w:rsid w:val="70A171BA"/>
    <w:rsid w:val="70C0AA38"/>
    <w:rsid w:val="70CE01DC"/>
    <w:rsid w:val="70CF5A8D"/>
    <w:rsid w:val="70D3AEF4"/>
    <w:rsid w:val="70F13EFF"/>
    <w:rsid w:val="7100324B"/>
    <w:rsid w:val="710EF4A6"/>
    <w:rsid w:val="7111E35E"/>
    <w:rsid w:val="711564D8"/>
    <w:rsid w:val="7128D1FF"/>
    <w:rsid w:val="713363B8"/>
    <w:rsid w:val="7137874F"/>
    <w:rsid w:val="715195FD"/>
    <w:rsid w:val="7153EEF8"/>
    <w:rsid w:val="716253FD"/>
    <w:rsid w:val="7163893A"/>
    <w:rsid w:val="71651943"/>
    <w:rsid w:val="71713701"/>
    <w:rsid w:val="71734154"/>
    <w:rsid w:val="7177C26E"/>
    <w:rsid w:val="71808D65"/>
    <w:rsid w:val="71858D3B"/>
    <w:rsid w:val="718A655C"/>
    <w:rsid w:val="718B429C"/>
    <w:rsid w:val="718E59A2"/>
    <w:rsid w:val="719DD426"/>
    <w:rsid w:val="719EDE04"/>
    <w:rsid w:val="71B7CB17"/>
    <w:rsid w:val="71B8C96E"/>
    <w:rsid w:val="71BE7441"/>
    <w:rsid w:val="71C89828"/>
    <w:rsid w:val="71CA2FE1"/>
    <w:rsid w:val="71CD345E"/>
    <w:rsid w:val="71D2F7D6"/>
    <w:rsid w:val="71E9F4B0"/>
    <w:rsid w:val="71FC9447"/>
    <w:rsid w:val="72048878"/>
    <w:rsid w:val="7224CEC8"/>
    <w:rsid w:val="722A0EC5"/>
    <w:rsid w:val="722B50C1"/>
    <w:rsid w:val="722E438A"/>
    <w:rsid w:val="722FCA4A"/>
    <w:rsid w:val="72435A1E"/>
    <w:rsid w:val="72447A17"/>
    <w:rsid w:val="724EDDDF"/>
    <w:rsid w:val="725656F8"/>
    <w:rsid w:val="7258BB74"/>
    <w:rsid w:val="725CD23D"/>
    <w:rsid w:val="726F98BB"/>
    <w:rsid w:val="72764505"/>
    <w:rsid w:val="727CA7D5"/>
    <w:rsid w:val="727E15B4"/>
    <w:rsid w:val="728DAD79"/>
    <w:rsid w:val="72C52887"/>
    <w:rsid w:val="72F9CFEC"/>
    <w:rsid w:val="7308404D"/>
    <w:rsid w:val="730F4D51"/>
    <w:rsid w:val="7325F4D8"/>
    <w:rsid w:val="732608FB"/>
    <w:rsid w:val="732EC355"/>
    <w:rsid w:val="7339AFEB"/>
    <w:rsid w:val="73537370"/>
    <w:rsid w:val="735C70D1"/>
    <w:rsid w:val="73715D87"/>
    <w:rsid w:val="738C9135"/>
    <w:rsid w:val="73973E38"/>
    <w:rsid w:val="739747F6"/>
    <w:rsid w:val="7397DBD5"/>
    <w:rsid w:val="739F903D"/>
    <w:rsid w:val="73A690B5"/>
    <w:rsid w:val="73AEFCB2"/>
    <w:rsid w:val="73BE6626"/>
    <w:rsid w:val="73C5F701"/>
    <w:rsid w:val="73E75364"/>
    <w:rsid w:val="73F130BC"/>
    <w:rsid w:val="73FA259B"/>
    <w:rsid w:val="73FD0EEE"/>
    <w:rsid w:val="73FFB143"/>
    <w:rsid w:val="7409C6B0"/>
    <w:rsid w:val="7436AD1B"/>
    <w:rsid w:val="74488C30"/>
    <w:rsid w:val="744DDF42"/>
    <w:rsid w:val="7452ECDD"/>
    <w:rsid w:val="745D3ECB"/>
    <w:rsid w:val="746110E2"/>
    <w:rsid w:val="746CD5F8"/>
    <w:rsid w:val="74787696"/>
    <w:rsid w:val="74858CC3"/>
    <w:rsid w:val="74A4C0FB"/>
    <w:rsid w:val="74AC754C"/>
    <w:rsid w:val="74ACB6F0"/>
    <w:rsid w:val="74ACD9BA"/>
    <w:rsid w:val="74BD360F"/>
    <w:rsid w:val="74C03CB0"/>
    <w:rsid w:val="74C7E2B6"/>
    <w:rsid w:val="74D255E1"/>
    <w:rsid w:val="74DF1C3C"/>
    <w:rsid w:val="74EFA03C"/>
    <w:rsid w:val="74F054C5"/>
    <w:rsid w:val="74FBD7AE"/>
    <w:rsid w:val="75015F7F"/>
    <w:rsid w:val="750C99F1"/>
    <w:rsid w:val="751080B4"/>
    <w:rsid w:val="751F3206"/>
    <w:rsid w:val="7527080A"/>
    <w:rsid w:val="752E683F"/>
    <w:rsid w:val="754850E9"/>
    <w:rsid w:val="7554D6BD"/>
    <w:rsid w:val="7555B928"/>
    <w:rsid w:val="75673C02"/>
    <w:rsid w:val="75763586"/>
    <w:rsid w:val="75786615"/>
    <w:rsid w:val="757BF392"/>
    <w:rsid w:val="757F339B"/>
    <w:rsid w:val="75811CA6"/>
    <w:rsid w:val="7599D57E"/>
    <w:rsid w:val="75A2426D"/>
    <w:rsid w:val="75A37D32"/>
    <w:rsid w:val="75A547BC"/>
    <w:rsid w:val="75B16647"/>
    <w:rsid w:val="75B87B3F"/>
    <w:rsid w:val="75D10123"/>
    <w:rsid w:val="75D37026"/>
    <w:rsid w:val="75D71688"/>
    <w:rsid w:val="75E3352C"/>
    <w:rsid w:val="75E5CE3B"/>
    <w:rsid w:val="75F09881"/>
    <w:rsid w:val="7612C337"/>
    <w:rsid w:val="76256751"/>
    <w:rsid w:val="764F1667"/>
    <w:rsid w:val="764F696C"/>
    <w:rsid w:val="765AD3ED"/>
    <w:rsid w:val="766D79D9"/>
    <w:rsid w:val="768A8617"/>
    <w:rsid w:val="768D372B"/>
    <w:rsid w:val="76953D39"/>
    <w:rsid w:val="7699D0FF"/>
    <w:rsid w:val="76A106A5"/>
    <w:rsid w:val="76A17A97"/>
    <w:rsid w:val="76A429D6"/>
    <w:rsid w:val="76B233FA"/>
    <w:rsid w:val="76C59AAF"/>
    <w:rsid w:val="76CDD57C"/>
    <w:rsid w:val="76D9CD93"/>
    <w:rsid w:val="76DAC6A3"/>
    <w:rsid w:val="76FBB966"/>
    <w:rsid w:val="76FC7153"/>
    <w:rsid w:val="76FE26FF"/>
    <w:rsid w:val="76FEF45F"/>
    <w:rsid w:val="77034886"/>
    <w:rsid w:val="7706B0A7"/>
    <w:rsid w:val="770829F0"/>
    <w:rsid w:val="770A719C"/>
    <w:rsid w:val="772ED625"/>
    <w:rsid w:val="77421113"/>
    <w:rsid w:val="774E3EF3"/>
    <w:rsid w:val="774F1F2A"/>
    <w:rsid w:val="77511FA9"/>
    <w:rsid w:val="775E4628"/>
    <w:rsid w:val="7765F27D"/>
    <w:rsid w:val="776A0E9A"/>
    <w:rsid w:val="777900D2"/>
    <w:rsid w:val="777A15C5"/>
    <w:rsid w:val="777B432B"/>
    <w:rsid w:val="777FBA30"/>
    <w:rsid w:val="7781B7E8"/>
    <w:rsid w:val="77962526"/>
    <w:rsid w:val="77A577D8"/>
    <w:rsid w:val="77A8F814"/>
    <w:rsid w:val="77B43D72"/>
    <w:rsid w:val="77B6F453"/>
    <w:rsid w:val="77CA9215"/>
    <w:rsid w:val="77CC2E92"/>
    <w:rsid w:val="77E7960F"/>
    <w:rsid w:val="77E960B8"/>
    <w:rsid w:val="77ED5A1A"/>
    <w:rsid w:val="77F14389"/>
    <w:rsid w:val="77F560CE"/>
    <w:rsid w:val="77FC3700"/>
    <w:rsid w:val="77FE0C77"/>
    <w:rsid w:val="7801F634"/>
    <w:rsid w:val="78053CE7"/>
    <w:rsid w:val="780A6CBF"/>
    <w:rsid w:val="780C7C8A"/>
    <w:rsid w:val="78125FB6"/>
    <w:rsid w:val="78145508"/>
    <w:rsid w:val="781B6CD3"/>
    <w:rsid w:val="7820B2AC"/>
    <w:rsid w:val="782A408F"/>
    <w:rsid w:val="782C9711"/>
    <w:rsid w:val="78305BB3"/>
    <w:rsid w:val="7844E2D6"/>
    <w:rsid w:val="784B78A9"/>
    <w:rsid w:val="784CDCE7"/>
    <w:rsid w:val="784DBEA2"/>
    <w:rsid w:val="784EC559"/>
    <w:rsid w:val="78577994"/>
    <w:rsid w:val="7857E414"/>
    <w:rsid w:val="7858201A"/>
    <w:rsid w:val="78584B12"/>
    <w:rsid w:val="785B4A67"/>
    <w:rsid w:val="7868BD9B"/>
    <w:rsid w:val="78754500"/>
    <w:rsid w:val="7881DEBD"/>
    <w:rsid w:val="78889901"/>
    <w:rsid w:val="7891D22F"/>
    <w:rsid w:val="789B3872"/>
    <w:rsid w:val="78AFFB6D"/>
    <w:rsid w:val="78B40D5C"/>
    <w:rsid w:val="78BE99F5"/>
    <w:rsid w:val="78C4C98F"/>
    <w:rsid w:val="78CBE4FB"/>
    <w:rsid w:val="78D6E75A"/>
    <w:rsid w:val="78DFDA7F"/>
    <w:rsid w:val="78E62223"/>
    <w:rsid w:val="78FBDCA6"/>
    <w:rsid w:val="7905B7AF"/>
    <w:rsid w:val="7907F7EB"/>
    <w:rsid w:val="7920904D"/>
    <w:rsid w:val="792F2592"/>
    <w:rsid w:val="792FFD78"/>
    <w:rsid w:val="794DFE47"/>
    <w:rsid w:val="794E4A33"/>
    <w:rsid w:val="794F0CEA"/>
    <w:rsid w:val="79526555"/>
    <w:rsid w:val="795551BE"/>
    <w:rsid w:val="79686585"/>
    <w:rsid w:val="796C047B"/>
    <w:rsid w:val="79772519"/>
    <w:rsid w:val="797DDDA5"/>
    <w:rsid w:val="7998A36D"/>
    <w:rsid w:val="79A34100"/>
    <w:rsid w:val="79A81EDE"/>
    <w:rsid w:val="79B112BE"/>
    <w:rsid w:val="79C15A06"/>
    <w:rsid w:val="79C6CE0C"/>
    <w:rsid w:val="79CC8B44"/>
    <w:rsid w:val="79D53D1E"/>
    <w:rsid w:val="79E162E3"/>
    <w:rsid w:val="79EC8003"/>
    <w:rsid w:val="79F0D513"/>
    <w:rsid w:val="7A1118BC"/>
    <w:rsid w:val="7A2A2F27"/>
    <w:rsid w:val="7A2C69C2"/>
    <w:rsid w:val="7A468511"/>
    <w:rsid w:val="7A5389E4"/>
    <w:rsid w:val="7A57D864"/>
    <w:rsid w:val="7A64583F"/>
    <w:rsid w:val="7A6DEC5C"/>
    <w:rsid w:val="7A76C67A"/>
    <w:rsid w:val="7A848842"/>
    <w:rsid w:val="7A8F8D3F"/>
    <w:rsid w:val="7A97B9C3"/>
    <w:rsid w:val="7A9BCE78"/>
    <w:rsid w:val="7AA32180"/>
    <w:rsid w:val="7AA9BF7A"/>
    <w:rsid w:val="7AAD8AEB"/>
    <w:rsid w:val="7AB0C46E"/>
    <w:rsid w:val="7ABCB2FA"/>
    <w:rsid w:val="7AC386AA"/>
    <w:rsid w:val="7ACCEF09"/>
    <w:rsid w:val="7ADCC652"/>
    <w:rsid w:val="7AE533C1"/>
    <w:rsid w:val="7AE8E081"/>
    <w:rsid w:val="7AF7B2E0"/>
    <w:rsid w:val="7AFFB580"/>
    <w:rsid w:val="7B007AF9"/>
    <w:rsid w:val="7B044CB7"/>
    <w:rsid w:val="7B1855BD"/>
    <w:rsid w:val="7B1C24AE"/>
    <w:rsid w:val="7B205E2D"/>
    <w:rsid w:val="7B2D8E02"/>
    <w:rsid w:val="7B3A52A9"/>
    <w:rsid w:val="7B3A68AE"/>
    <w:rsid w:val="7B3EBE8A"/>
    <w:rsid w:val="7B41EFDF"/>
    <w:rsid w:val="7B458573"/>
    <w:rsid w:val="7B57DA56"/>
    <w:rsid w:val="7B5ECDC4"/>
    <w:rsid w:val="7B60C90A"/>
    <w:rsid w:val="7B6115BE"/>
    <w:rsid w:val="7B6776E6"/>
    <w:rsid w:val="7B683F1D"/>
    <w:rsid w:val="7B6A26DF"/>
    <w:rsid w:val="7B6F2720"/>
    <w:rsid w:val="7B7022B2"/>
    <w:rsid w:val="7B71F373"/>
    <w:rsid w:val="7B7E2426"/>
    <w:rsid w:val="7B88500D"/>
    <w:rsid w:val="7B98ED33"/>
    <w:rsid w:val="7BAF1B5D"/>
    <w:rsid w:val="7BAF7DE8"/>
    <w:rsid w:val="7BB38FC9"/>
    <w:rsid w:val="7BC569A2"/>
    <w:rsid w:val="7BC7CF80"/>
    <w:rsid w:val="7BCC9540"/>
    <w:rsid w:val="7BDFE934"/>
    <w:rsid w:val="7BEC645B"/>
    <w:rsid w:val="7BFABCDD"/>
    <w:rsid w:val="7C0AF62E"/>
    <w:rsid w:val="7C0E9C31"/>
    <w:rsid w:val="7C11C15F"/>
    <w:rsid w:val="7C11F8DC"/>
    <w:rsid w:val="7C1A83EF"/>
    <w:rsid w:val="7C1D451F"/>
    <w:rsid w:val="7C1F9AA7"/>
    <w:rsid w:val="7C208DFC"/>
    <w:rsid w:val="7C220204"/>
    <w:rsid w:val="7C2447F5"/>
    <w:rsid w:val="7C3EF1E1"/>
    <w:rsid w:val="7C48A690"/>
    <w:rsid w:val="7C554B47"/>
    <w:rsid w:val="7C5BEEFB"/>
    <w:rsid w:val="7C681DDD"/>
    <w:rsid w:val="7C7249FD"/>
    <w:rsid w:val="7C74CC73"/>
    <w:rsid w:val="7C774D57"/>
    <w:rsid w:val="7C776687"/>
    <w:rsid w:val="7C77A17B"/>
    <w:rsid w:val="7C846744"/>
    <w:rsid w:val="7C9AFAC5"/>
    <w:rsid w:val="7C9C1754"/>
    <w:rsid w:val="7C9E1A15"/>
    <w:rsid w:val="7C9EE9CC"/>
    <w:rsid w:val="7CA0AF34"/>
    <w:rsid w:val="7CA1C73C"/>
    <w:rsid w:val="7CA2EDAB"/>
    <w:rsid w:val="7CA43A10"/>
    <w:rsid w:val="7CA47878"/>
    <w:rsid w:val="7CAACD49"/>
    <w:rsid w:val="7CC675F5"/>
    <w:rsid w:val="7CC99085"/>
    <w:rsid w:val="7CCC534B"/>
    <w:rsid w:val="7CDF1B54"/>
    <w:rsid w:val="7CE41D24"/>
    <w:rsid w:val="7CFCA19B"/>
    <w:rsid w:val="7D0A0595"/>
    <w:rsid w:val="7D0A1306"/>
    <w:rsid w:val="7D187F7F"/>
    <w:rsid w:val="7D1C8984"/>
    <w:rsid w:val="7D273010"/>
    <w:rsid w:val="7D33D8E7"/>
    <w:rsid w:val="7D35DC5E"/>
    <w:rsid w:val="7D3C618F"/>
    <w:rsid w:val="7D42C5F2"/>
    <w:rsid w:val="7D51A6F8"/>
    <w:rsid w:val="7D5711AD"/>
    <w:rsid w:val="7D61801E"/>
    <w:rsid w:val="7D65CF6E"/>
    <w:rsid w:val="7D6AE715"/>
    <w:rsid w:val="7D7D6EC2"/>
    <w:rsid w:val="7D7DFF1D"/>
    <w:rsid w:val="7D7E06B1"/>
    <w:rsid w:val="7D867D79"/>
    <w:rsid w:val="7D8F3E76"/>
    <w:rsid w:val="7DA57DF1"/>
    <w:rsid w:val="7DAC75A1"/>
    <w:rsid w:val="7DB31ABE"/>
    <w:rsid w:val="7DC730B2"/>
    <w:rsid w:val="7DDB6D25"/>
    <w:rsid w:val="7DE279F0"/>
    <w:rsid w:val="7E133674"/>
    <w:rsid w:val="7E1ADBB8"/>
    <w:rsid w:val="7E21BAB5"/>
    <w:rsid w:val="7E2F53A2"/>
    <w:rsid w:val="7E385E7B"/>
    <w:rsid w:val="7E38AAE9"/>
    <w:rsid w:val="7E3F8D5E"/>
    <w:rsid w:val="7E402DE6"/>
    <w:rsid w:val="7E4093D7"/>
    <w:rsid w:val="7E43024A"/>
    <w:rsid w:val="7E44FD12"/>
    <w:rsid w:val="7E4CFE10"/>
    <w:rsid w:val="7E4D906E"/>
    <w:rsid w:val="7E532A48"/>
    <w:rsid w:val="7E53F07E"/>
    <w:rsid w:val="7E5E98F2"/>
    <w:rsid w:val="7E6B81DE"/>
    <w:rsid w:val="7E7AEBB5"/>
    <w:rsid w:val="7E8370C1"/>
    <w:rsid w:val="7E89B8D7"/>
    <w:rsid w:val="7E9BEB3E"/>
    <w:rsid w:val="7EA3D018"/>
    <w:rsid w:val="7EB87881"/>
    <w:rsid w:val="7EC115FA"/>
    <w:rsid w:val="7ECA9C01"/>
    <w:rsid w:val="7ED134A2"/>
    <w:rsid w:val="7ED43F01"/>
    <w:rsid w:val="7EDC5DD3"/>
    <w:rsid w:val="7EEC7640"/>
    <w:rsid w:val="7EF043F8"/>
    <w:rsid w:val="7EF61ED8"/>
    <w:rsid w:val="7F07AB18"/>
    <w:rsid w:val="7F0A9E23"/>
    <w:rsid w:val="7F114DF4"/>
    <w:rsid w:val="7F191795"/>
    <w:rsid w:val="7F192B3E"/>
    <w:rsid w:val="7F20BB9C"/>
    <w:rsid w:val="7F213955"/>
    <w:rsid w:val="7F2E8FF3"/>
    <w:rsid w:val="7F5DD976"/>
    <w:rsid w:val="7F5FA831"/>
    <w:rsid w:val="7F7692A3"/>
    <w:rsid w:val="7F774D00"/>
    <w:rsid w:val="7F7A05B1"/>
    <w:rsid w:val="7F868ED7"/>
    <w:rsid w:val="7F88CA60"/>
    <w:rsid w:val="7F8B3ED7"/>
    <w:rsid w:val="7F963CAF"/>
    <w:rsid w:val="7F9A5E25"/>
    <w:rsid w:val="7FC0F89C"/>
    <w:rsid w:val="7FC77D09"/>
    <w:rsid w:val="7FD6B8AB"/>
    <w:rsid w:val="7FDCD050"/>
    <w:rsid w:val="7FEC7D2E"/>
    <w:rsid w:val="7FF25707"/>
    <w:rsid w:val="7FFA2E72"/>
  </w:rsids>
  <w:docVars>
    <w:docVar w:name="__Grammarly_42___1" w:val="H4sIAAAAAAAEAKtWcslP9kxRslIyNDY2MbMwt7A0MTUzNTMyMrNU0lEKTi0uzszPAykwqwUA7VE2j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3539AF19"/>
  <w15:chartTrackingRefBased/>
  <w15:docId w15:val="{541D1BC4-629F-4814-8306-0E946FAC9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ui-provider">
    <w:name w:val="ui-provider"/>
    <w:basedOn w:val="DefaultParagraphFont"/>
    <w:rsid w:val="00413B7F"/>
  </w:style>
  <w:style w:type="paragraph" w:styleId="CommentText">
    <w:name w:val="annotation text"/>
    <w:basedOn w:val="Normal"/>
    <w:link w:val="CommentTextChar"/>
    <w:uiPriority w:val="99"/>
    <w:unhideWhenUsed/>
    <w:rsid w:val="000F40A0"/>
    <w:pPr>
      <w:spacing w:line="240" w:lineRule="auto"/>
    </w:pPr>
    <w:rPr>
      <w:sz w:val="20"/>
      <w:szCs w:val="20"/>
    </w:rPr>
  </w:style>
  <w:style w:type="character" w:customStyle="1" w:styleId="CommentTextChar">
    <w:name w:val="Comment Text Char"/>
    <w:basedOn w:val="DefaultParagraphFont"/>
    <w:link w:val="CommentText"/>
    <w:uiPriority w:val="99"/>
    <w:rsid w:val="000F40A0"/>
    <w:rPr>
      <w:sz w:val="20"/>
      <w:szCs w:val="20"/>
    </w:rPr>
  </w:style>
  <w:style w:type="character" w:styleId="CommentReference">
    <w:name w:val="annotation reference"/>
    <w:basedOn w:val="DefaultParagraphFont"/>
    <w:uiPriority w:val="99"/>
    <w:semiHidden/>
    <w:unhideWhenUsed/>
    <w:rsid w:val="000F40A0"/>
    <w:rPr>
      <w:sz w:val="16"/>
      <w:szCs w:val="16"/>
    </w:rPr>
  </w:style>
  <w:style w:type="paragraph" w:styleId="Revision">
    <w:name w:val="Revision"/>
    <w:hidden/>
    <w:uiPriority w:val="99"/>
    <w:semiHidden/>
    <w:rsid w:val="000F40A0"/>
    <w:pPr>
      <w:spacing w:after="0" w:line="240" w:lineRule="auto"/>
    </w:pPr>
  </w:style>
  <w:style w:type="paragraph" w:styleId="CommentSubject">
    <w:name w:val="annotation subject"/>
    <w:basedOn w:val="CommentText"/>
    <w:next w:val="CommentText"/>
    <w:link w:val="CommentSubjectChar"/>
    <w:uiPriority w:val="99"/>
    <w:semiHidden/>
    <w:unhideWhenUsed/>
    <w:rsid w:val="00164F72"/>
    <w:rPr>
      <w:b/>
      <w:bCs/>
    </w:rPr>
  </w:style>
  <w:style w:type="character" w:customStyle="1" w:styleId="CommentSubjectChar">
    <w:name w:val="Comment Subject Char"/>
    <w:basedOn w:val="CommentTextChar"/>
    <w:link w:val="CommentSubject"/>
    <w:uiPriority w:val="99"/>
    <w:semiHidden/>
    <w:rsid w:val="00164F72"/>
    <w:rPr>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style>
  <w:style w:type="paragraph" w:styleId="Header">
    <w:name w:val="header"/>
    <w:basedOn w:val="Normal"/>
    <w:link w:val="HeaderChar"/>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714E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14E2F"/>
  </w:style>
  <w:style w:type="character" w:customStyle="1" w:styleId="eop">
    <w:name w:val="eop"/>
    <w:basedOn w:val="DefaultParagraphFont"/>
    <w:rsid w:val="00714E2F"/>
  </w:style>
  <w:style w:type="character" w:styleId="Hyperlink">
    <w:name w:val="Hyperlink"/>
    <w:basedOn w:val="DefaultParagraphFont"/>
    <w:uiPriority w:val="99"/>
    <w:unhideWhenUsed/>
    <w:rsid w:val="00B8063A"/>
    <w:rPr>
      <w:color w:val="0563C1" w:themeColor="hyperlink"/>
      <w:u w:val="single"/>
    </w:rPr>
  </w:style>
  <w:style w:type="character" w:styleId="UnresolvedMention">
    <w:name w:val="Unresolved Mention"/>
    <w:basedOn w:val="DefaultParagraphFont"/>
    <w:uiPriority w:val="99"/>
    <w:semiHidden/>
    <w:unhideWhenUsed/>
    <w:rsid w:val="00B8063A"/>
    <w:rPr>
      <w:color w:val="605E5C"/>
      <w:shd w:val="clear" w:color="auto" w:fill="E1DFDD"/>
    </w:rPr>
  </w:style>
  <w:style w:type="character" w:customStyle="1" w:styleId="wacimagecontainer">
    <w:name w:val="wacimagecontainer"/>
    <w:basedOn w:val="DefaultParagraphFont"/>
    <w:rsid w:val="00F9768A"/>
  </w:style>
  <w:style w:type="character" w:customStyle="1" w:styleId="scxw237665645">
    <w:name w:val="scxw237665645"/>
    <w:basedOn w:val="DefaultParagraphFont"/>
    <w:rsid w:val="00F9768A"/>
  </w:style>
  <w:style w:type="character" w:customStyle="1" w:styleId="cf01">
    <w:name w:val="cf01"/>
    <w:basedOn w:val="DefaultParagraphFont"/>
    <w:rsid w:val="000635C2"/>
    <w:rPr>
      <w:rFonts w:ascii="Segoe UI" w:hAnsi="Segoe UI" w:cs="Segoe UI" w:hint="default"/>
      <w:sz w:val="18"/>
      <w:szCs w:val="18"/>
    </w:rPr>
  </w:style>
  <w:style w:type="paragraph" w:customStyle="1" w:styleId="Default">
    <w:name w:val="Default"/>
    <w:basedOn w:val="Normal"/>
    <w:rsid w:val="007C556B"/>
    <w:pPr>
      <w:autoSpaceDE w:val="0"/>
      <w:autoSpaceDN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png"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WICCampaignTA@fhi360.org" TargetMode="External" /><Relationship Id="rId9"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798B12C43D30B44976AA83E331434B4" ma:contentTypeVersion="15" ma:contentTypeDescription="Create a new document." ma:contentTypeScope="" ma:versionID="90998ac315987bdeb4320e974c2e6956">
  <xsd:schema xmlns:xsd="http://www.w3.org/2001/XMLSchema" xmlns:xs="http://www.w3.org/2001/XMLSchema" xmlns:p="http://schemas.microsoft.com/office/2006/metadata/properties" xmlns:ns2="bd8c6891-492c-490a-bf78-214de20f5bdb" xmlns:ns3="1204e9c0-c617-4c70-8129-01e33747bf2d" targetNamespace="http://schemas.microsoft.com/office/2006/metadata/properties" ma:root="true" ma:fieldsID="173282d5487d72f50c0ace8e10367079" ns2:_="" ns3:_="">
    <xsd:import namespace="bd8c6891-492c-490a-bf78-214de20f5bdb"/>
    <xsd:import namespace="1204e9c0-c617-4c70-8129-01e33747bf2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3:MediaServiceSearchProperties" minOccurs="0"/>
                <xsd:element ref="ns3:Open_x0020_with_x0020_Seclor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c6891-492c-490a-bf78-214de20f5bd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d4590d1a-cdc5-4da1-8783-4ff2534180bd}" ma:internalName="TaxCatchAll" ma:showField="CatchAllData" ma:web="bd8c6891-492c-490a-bf78-214de20f5bd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204e9c0-c617-4c70-8129-01e33747bf2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955067c-4844-4e4f-970b-73b17f111726"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Open_x0020_with_x0020_Seclore" ma:index="22" nillable="true" ma:displayName="Open with Seclore" ma:hidden="true" ma:internalName="Open_x0020_with_x0020_Seclor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d8c6891-492c-490a-bf78-214de20f5bdb">
      <UserInfo>
        <DisplayName>Todd Phillips</DisplayName>
        <AccountId>18</AccountId>
        <AccountType/>
      </UserInfo>
      <UserInfo>
        <DisplayName>Anne Rabkin</DisplayName>
        <AccountId>29</AccountId>
        <AccountType/>
      </UserInfo>
      <UserInfo>
        <DisplayName>Thomas Lehman</DisplayName>
        <AccountId>87</AccountId>
        <AccountType/>
      </UserInfo>
      <UserInfo>
        <DisplayName>Ngoc Huynh</DisplayName>
        <AccountId>28</AccountId>
        <AccountType/>
      </UserInfo>
      <UserInfo>
        <DisplayName>Kathleen Pellechia</DisplayName>
        <AccountId>14</AccountId>
        <AccountType/>
      </UserInfo>
      <UserInfo>
        <DisplayName>Copy Lab</DisplayName>
        <AccountId>24</AccountId>
        <AccountType/>
      </UserInfo>
      <UserInfo>
        <DisplayName>Dianne Polome</DisplayName>
        <AccountId>25</AccountId>
        <AccountType/>
      </UserInfo>
      <UserInfo>
        <DisplayName>Rebecca Ledsky</DisplayName>
        <AccountId>16</AccountId>
        <AccountType/>
      </UserInfo>
    </SharedWithUsers>
    <lcf76f155ced4ddcb4097134ff3c332f xmlns="1204e9c0-c617-4c70-8129-01e33747bf2d">
      <Terms xmlns="http://schemas.microsoft.com/office/infopath/2007/PartnerControls"/>
    </lcf76f155ced4ddcb4097134ff3c332f>
    <Open_x0020_with_x0020_Seclore xmlns="1204e9c0-c617-4c70-8129-01e33747bf2d" xsi:nil="true"/>
    <TaxCatchAll xmlns="bd8c6891-492c-490a-bf78-214de20f5bdb" xsi:nil="true"/>
  </documentManagement>
</p:properties>
</file>

<file path=customXml/itemProps1.xml><?xml version="1.0" encoding="utf-8"?>
<ds:datastoreItem xmlns:ds="http://schemas.openxmlformats.org/officeDocument/2006/customXml" ds:itemID="{C05F0132-8FD0-488A-BD9E-D12C1A1E6112}">
  <ds:schemaRefs>
    <ds:schemaRef ds:uri="http://schemas.microsoft.com/sharepoint/v3/contenttype/forms"/>
  </ds:schemaRefs>
</ds:datastoreItem>
</file>

<file path=customXml/itemProps2.xml><?xml version="1.0" encoding="utf-8"?>
<ds:datastoreItem xmlns:ds="http://schemas.openxmlformats.org/officeDocument/2006/customXml" ds:itemID="{9939EC6E-E0E1-44E5-B287-CAC6BDD9B583}">
  <ds:schemaRefs>
    <ds:schemaRef ds:uri="http://schemas.openxmlformats.org/officeDocument/2006/bibliography"/>
  </ds:schemaRefs>
</ds:datastoreItem>
</file>

<file path=customXml/itemProps3.xml><?xml version="1.0" encoding="utf-8"?>
<ds:datastoreItem xmlns:ds="http://schemas.openxmlformats.org/officeDocument/2006/customXml" ds:itemID="{C1D2C4FD-6AB0-4C0E-AEC9-FCD31A4863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c6891-492c-490a-bf78-214de20f5bdb"/>
    <ds:schemaRef ds:uri="1204e9c0-c617-4c70-8129-01e33747bf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486F5E-6CC8-4501-80A9-9C5ACDEE675B}">
  <ds:schemaRefs>
    <ds:schemaRef ds:uri="http://schemas.microsoft.com/office/2006/metadata/properties"/>
    <ds:schemaRef ds:uri="http://schemas.microsoft.com/office/infopath/2007/PartnerControls"/>
    <ds:schemaRef ds:uri="bd8c6891-492c-490a-bf78-214de20f5bdb"/>
    <ds:schemaRef ds:uri="1204e9c0-c617-4c70-8129-01e33747bf2d"/>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3</Pages>
  <Words>3869</Words>
  <Characters>22059</Characters>
  <Application>Microsoft Office Word</Application>
  <DocSecurity>0</DocSecurity>
  <Lines>183</Lines>
  <Paragraphs>51</Paragraphs>
  <ScaleCrop>false</ScaleCrop>
  <Company/>
  <LinksUpToDate>false</LinksUpToDate>
  <CharactersWithSpaces>2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oc Huynh</dc:creator>
  <cp:lastModifiedBy>Kathleen Pellechia</cp:lastModifiedBy>
  <cp:revision>26</cp:revision>
  <cp:lastPrinted>2024-03-20T23:09:00Z</cp:lastPrinted>
  <dcterms:created xsi:type="dcterms:W3CDTF">2024-05-08T21:44:00Z</dcterms:created>
  <dcterms:modified xsi:type="dcterms:W3CDTF">2024-05-13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98B12C43D30B44976AA83E331434B4</vt:lpwstr>
  </property>
  <property fmtid="{D5CDD505-2E9C-101B-9397-08002B2CF9AE}" pid="3" name="GrammarlyDocumentId">
    <vt:lpwstr>e86c8d5ec6713b63dc609010121f426de6d2a01f2d9076d71b2196bdcc2817e2</vt:lpwstr>
  </property>
  <property fmtid="{D5CDD505-2E9C-101B-9397-08002B2CF9AE}" pid="4" name="MediaServiceImageTags">
    <vt:lpwstr/>
  </property>
</Properties>
</file>